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57BC1A4" w:rsidR="00955314" w:rsidRPr="009A17AF" w:rsidRDefault="00D802B0" w:rsidP="004E2338">
      <w:pPr>
        <w:spacing w:before="100" w:beforeAutospacing="1" w:after="100" w:afterAutospacing="1"/>
        <w:rPr>
          <w:rFonts w:eastAsia="Times New Roman"/>
          <w:sz w:val="48"/>
          <w:szCs w:val="48"/>
        </w:rPr>
      </w:pPr>
      <w:bookmarkStart w:id="0" w:name="_Hlk73928115"/>
      <w:r>
        <w:rPr>
          <w:rFonts w:eastAsia="Times New Roman"/>
          <w:sz w:val="48"/>
          <w:szCs w:val="48"/>
        </w:rPr>
        <w:t>C</w:t>
      </w:r>
      <w:r w:rsidR="002F0085">
        <w:rPr>
          <w:rFonts w:eastAsia="Times New Roman"/>
          <w:sz w:val="48"/>
          <w:szCs w:val="48"/>
        </w:rPr>
        <w:t xml:space="preserve">hronic Respiratory </w:t>
      </w:r>
      <w:r>
        <w:rPr>
          <w:rFonts w:eastAsia="Times New Roman"/>
          <w:sz w:val="48"/>
          <w:szCs w:val="48"/>
        </w:rPr>
        <w:t>D</w:t>
      </w:r>
      <w:r w:rsidR="002F0085">
        <w:rPr>
          <w:rFonts w:eastAsia="Times New Roman"/>
          <w:sz w:val="48"/>
          <w:szCs w:val="48"/>
        </w:rPr>
        <w:t>isease</w:t>
      </w:r>
      <w:r w:rsidR="003F01A0">
        <w:rPr>
          <w:rFonts w:eastAsia="Times New Roman"/>
          <w:sz w:val="48"/>
          <w:szCs w:val="48"/>
        </w:rPr>
        <w:t xml:space="preserve">: </w:t>
      </w:r>
      <w:r w:rsidR="00464DCA">
        <w:rPr>
          <w:rFonts w:eastAsia="Times New Roman"/>
          <w:sz w:val="48"/>
          <w:szCs w:val="48"/>
        </w:rPr>
        <w:t xml:space="preserve">Risk </w:t>
      </w:r>
      <w:r w:rsidR="00D36FAB">
        <w:rPr>
          <w:rFonts w:eastAsia="Times New Roman"/>
          <w:sz w:val="48"/>
          <w:szCs w:val="48"/>
        </w:rPr>
        <w:t xml:space="preserve">Modeling </w:t>
      </w:r>
      <w:r w:rsidR="003F01A0">
        <w:rPr>
          <w:rFonts w:eastAsia="Times New Roman"/>
          <w:sz w:val="48"/>
          <w:szCs w:val="48"/>
        </w:rPr>
        <w:t xml:space="preserve">Potential </w:t>
      </w:r>
      <w:r w:rsidR="00ED4A52">
        <w:rPr>
          <w:rFonts w:eastAsia="Times New Roman"/>
          <w:sz w:val="48"/>
          <w:szCs w:val="48"/>
        </w:rPr>
        <w:t>and Limitations</w:t>
      </w:r>
    </w:p>
    <w:p w14:paraId="5E98DA57" w14:textId="77777777" w:rsidR="009A17AF" w:rsidRDefault="009A17AF" w:rsidP="009A17AF">
      <w:pPr>
        <w:spacing w:after="120" w:line="228" w:lineRule="auto"/>
        <w:jc w:val="left"/>
        <w:rPr>
          <w:sz w:val="18"/>
          <w:szCs w:val="18"/>
        </w:rPr>
        <w:sectPr w:rsidR="009A17AF" w:rsidSect="00A84350">
          <w:pgSz w:w="12240" w:h="15840"/>
          <w:pgMar w:top="1080" w:right="907" w:bottom="1440" w:left="907" w:header="720" w:footer="720" w:gutter="0"/>
          <w:pgNumType w:start="1"/>
          <w:cols w:space="720"/>
        </w:sectPr>
      </w:pPr>
      <w:bookmarkStart w:id="1" w:name="_Hlk71733794"/>
    </w:p>
    <w:bookmarkEnd w:id="1"/>
    <w:p w14:paraId="33C9F3E2" w14:textId="77777777" w:rsidR="004270BF" w:rsidRDefault="004270BF" w:rsidP="004270BF">
      <w:pPr>
        <w:pStyle w:val="Author"/>
        <w:spacing w:before="100" w:beforeAutospacing="1" w:after="100" w:afterAutospacing="1" w:line="120" w:lineRule="auto"/>
        <w:rPr>
          <w:ins w:id="2" w:author="Alexander He" w:date="2021-09-05T05:27:00Z"/>
          <w:sz w:val="16"/>
          <w:szCs w:val="16"/>
        </w:rPr>
      </w:pPr>
    </w:p>
    <w:p w14:paraId="659E0515" w14:textId="77777777" w:rsidR="004270BF" w:rsidRPr="00CA4392" w:rsidRDefault="004270BF" w:rsidP="004270BF">
      <w:pPr>
        <w:pStyle w:val="Author"/>
        <w:spacing w:before="100" w:beforeAutospacing="1" w:after="100" w:afterAutospacing="1" w:line="120" w:lineRule="auto"/>
        <w:rPr>
          <w:ins w:id="3" w:author="Alexander He" w:date="2021-09-05T05:27:00Z"/>
          <w:sz w:val="16"/>
          <w:szCs w:val="16"/>
        </w:rPr>
        <w:sectPr w:rsidR="004270BF" w:rsidRPr="00CA4392" w:rsidSect="00997D8E">
          <w:footerReference w:type="first" r:id="rId9"/>
          <w:type w:val="continuous"/>
          <w:pgSz w:w="12240" w:h="15840" w:code="1"/>
          <w:pgMar w:top="1080" w:right="893" w:bottom="1440" w:left="893" w:header="720" w:footer="720" w:gutter="0"/>
          <w:cols w:space="720"/>
          <w:titlePg/>
          <w:docGrid w:linePitch="360"/>
        </w:sectPr>
      </w:pPr>
    </w:p>
    <w:p w14:paraId="7A35EA9D" w14:textId="77777777" w:rsidR="004270BF" w:rsidRDefault="004270BF" w:rsidP="004270BF">
      <w:pPr>
        <w:pStyle w:val="Author"/>
        <w:spacing w:before="100" w:beforeAutospacing="1"/>
        <w:rPr>
          <w:ins w:id="4" w:author="Alexander He" w:date="2021-09-05T05:27:00Z"/>
          <w:sz w:val="18"/>
          <w:szCs w:val="18"/>
        </w:rPr>
      </w:pPr>
      <w:ins w:id="5" w:author="Alexander He" w:date="2021-09-05T05:27:00Z">
        <w:r>
          <w:rPr>
            <w:sz w:val="18"/>
            <w:szCs w:val="18"/>
          </w:rPr>
          <w:t>Alexander He</w:t>
        </w:r>
        <w:r w:rsidRPr="00F847A6">
          <w:rPr>
            <w:sz w:val="18"/>
            <w:szCs w:val="18"/>
          </w:rPr>
          <w:t xml:space="preserve"> </w:t>
        </w:r>
        <w:r w:rsidRPr="00F847A6">
          <w:rPr>
            <w:sz w:val="18"/>
            <w:szCs w:val="18"/>
          </w:rPr>
          <w:br/>
        </w:r>
        <w:r>
          <w:rPr>
            <w:sz w:val="18"/>
            <w:szCs w:val="18"/>
          </w:rPr>
          <w:t>Information Technology and Web Science</w:t>
        </w:r>
        <w:r w:rsidRPr="00F847A6">
          <w:rPr>
            <w:sz w:val="18"/>
            <w:szCs w:val="18"/>
          </w:rPr>
          <w:br/>
        </w:r>
        <w:r>
          <w:rPr>
            <w:sz w:val="18"/>
            <w:szCs w:val="18"/>
          </w:rPr>
          <w:t xml:space="preserve">Rensselaer Polytechnic Institute          </w:t>
        </w:r>
        <w:r w:rsidRPr="00F847A6">
          <w:rPr>
            <w:i/>
            <w:sz w:val="18"/>
            <w:szCs w:val="18"/>
          </w:rPr>
          <w:br/>
        </w:r>
        <w:r>
          <w:rPr>
            <w:sz w:val="18"/>
            <w:szCs w:val="18"/>
          </w:rPr>
          <w:t>Troy, NY, USA</w:t>
        </w:r>
        <w:r w:rsidRPr="00F847A6">
          <w:rPr>
            <w:sz w:val="18"/>
            <w:szCs w:val="18"/>
          </w:rPr>
          <w:br/>
        </w:r>
        <w:r>
          <w:rPr>
            <w:sz w:val="18"/>
            <w:szCs w:val="18"/>
          </w:rPr>
          <w:t>hea2@rpi.edu</w:t>
        </w:r>
        <w:r>
          <w:rPr>
            <w:sz w:val="18"/>
            <w:szCs w:val="18"/>
          </w:rPr>
          <w:br/>
        </w:r>
        <w:r>
          <w:rPr>
            <w:sz w:val="18"/>
            <w:szCs w:val="18"/>
          </w:rPr>
          <w:br/>
        </w:r>
        <w:r>
          <w:rPr>
            <w:sz w:val="18"/>
            <w:szCs w:val="18"/>
          </w:rPr>
          <w:t>Thilanka Munasinghe</w:t>
        </w:r>
        <w:r w:rsidRPr="00F847A6">
          <w:rPr>
            <w:sz w:val="18"/>
            <w:szCs w:val="18"/>
          </w:rPr>
          <w:br/>
        </w:r>
        <w:r>
          <w:rPr>
            <w:sz w:val="18"/>
            <w:szCs w:val="18"/>
          </w:rPr>
          <w:t>Information Technology and Web Science</w:t>
        </w:r>
        <w:r w:rsidRPr="00F847A6">
          <w:rPr>
            <w:sz w:val="18"/>
            <w:szCs w:val="18"/>
          </w:rPr>
          <w:br/>
        </w:r>
        <w:r>
          <w:rPr>
            <w:sz w:val="18"/>
            <w:szCs w:val="18"/>
          </w:rPr>
          <w:t xml:space="preserve">Rensselaer Polytechnic Institute          </w:t>
        </w:r>
        <w:r w:rsidRPr="00F847A6">
          <w:rPr>
            <w:i/>
            <w:sz w:val="18"/>
            <w:szCs w:val="18"/>
          </w:rPr>
          <w:br/>
        </w:r>
        <w:r>
          <w:rPr>
            <w:sz w:val="18"/>
            <w:szCs w:val="18"/>
          </w:rPr>
          <w:t>Troy, NY, USA</w:t>
        </w:r>
        <w:r w:rsidRPr="00F847A6">
          <w:rPr>
            <w:sz w:val="18"/>
            <w:szCs w:val="18"/>
          </w:rPr>
          <w:br/>
        </w:r>
        <w:r>
          <w:rPr>
            <w:sz w:val="18"/>
            <w:szCs w:val="18"/>
          </w:rPr>
          <w:t>munast@rpi.edu</w:t>
        </w:r>
        <w:r>
          <w:rPr>
            <w:sz w:val="18"/>
            <w:szCs w:val="18"/>
          </w:rPr>
          <w:br/>
        </w:r>
        <w:r>
          <w:rPr>
            <w:sz w:val="18"/>
            <w:szCs w:val="18"/>
          </w:rPr>
          <w:br/>
        </w:r>
      </w:ins>
    </w:p>
    <w:p w14:paraId="01769023" w14:textId="77777777" w:rsidR="004270BF" w:rsidRDefault="004270BF" w:rsidP="004270BF">
      <w:pPr>
        <w:pStyle w:val="Author"/>
        <w:spacing w:before="100" w:beforeAutospacing="1"/>
        <w:rPr>
          <w:ins w:id="6" w:author="Alexander He" w:date="2021-09-05T05:27:00Z"/>
          <w:sz w:val="18"/>
          <w:szCs w:val="18"/>
        </w:rPr>
      </w:pPr>
    </w:p>
    <w:p w14:paraId="3C842F02" w14:textId="77777777" w:rsidR="004270BF" w:rsidRDefault="004270BF" w:rsidP="004270BF">
      <w:pPr>
        <w:pStyle w:val="Author"/>
        <w:spacing w:before="100" w:beforeAutospacing="1"/>
        <w:rPr>
          <w:ins w:id="7" w:author="Alexander He" w:date="2021-09-05T05:27:00Z"/>
          <w:sz w:val="18"/>
          <w:szCs w:val="18"/>
        </w:rPr>
      </w:pPr>
    </w:p>
    <w:p w14:paraId="360C4495" w14:textId="77777777" w:rsidR="004270BF" w:rsidRDefault="004270BF" w:rsidP="004270BF">
      <w:pPr>
        <w:pStyle w:val="Author"/>
        <w:spacing w:before="100" w:beforeAutospacing="1"/>
        <w:rPr>
          <w:ins w:id="8" w:author="Alexander He" w:date="2021-09-05T05:27:00Z"/>
          <w:sz w:val="18"/>
          <w:szCs w:val="18"/>
        </w:rPr>
      </w:pPr>
    </w:p>
    <w:p w14:paraId="0FAFD9CE" w14:textId="77777777" w:rsidR="004270BF" w:rsidRDefault="004270BF" w:rsidP="004270BF">
      <w:pPr>
        <w:pStyle w:val="Author"/>
        <w:spacing w:before="100" w:beforeAutospacing="1"/>
        <w:rPr>
          <w:ins w:id="9" w:author="Alexander He" w:date="2021-09-05T05:27:00Z"/>
          <w:sz w:val="18"/>
          <w:szCs w:val="18"/>
        </w:rPr>
      </w:pPr>
    </w:p>
    <w:p w14:paraId="684366DC" w14:textId="77777777" w:rsidR="004270BF" w:rsidRPr="006347CF" w:rsidRDefault="004270BF" w:rsidP="004270BF">
      <w:pPr>
        <w:pStyle w:val="Author"/>
        <w:spacing w:before="100" w:beforeAutospacing="1"/>
        <w:jc w:val="both"/>
        <w:rPr>
          <w:ins w:id="10" w:author="Alexander He" w:date="2021-09-05T05:27:00Z"/>
          <w:sz w:val="18"/>
          <w:szCs w:val="18"/>
        </w:rPr>
        <w:sectPr w:rsidR="004270BF" w:rsidRPr="006347CF" w:rsidSect="00F847A6">
          <w:type w:val="continuous"/>
          <w:pgSz w:w="12240" w:h="15840" w:code="1"/>
          <w:pgMar w:top="1080" w:right="893" w:bottom="1440" w:left="893" w:header="720" w:footer="720" w:gutter="0"/>
          <w:cols w:num="4" w:space="216"/>
          <w:docGrid w:linePitch="360"/>
        </w:sectPr>
      </w:pPr>
    </w:p>
    <w:p w14:paraId="7CCDFA82" w14:textId="77777777" w:rsidR="004270BF" w:rsidRPr="005B520E" w:rsidRDefault="004270BF" w:rsidP="004270BF">
      <w:pPr>
        <w:jc w:val="both"/>
        <w:rPr>
          <w:ins w:id="11" w:author="Alexander He" w:date="2021-09-05T05:27:00Z"/>
        </w:rPr>
        <w:sectPr w:rsidR="004270BF" w:rsidRPr="005B520E">
          <w:type w:val="continuous"/>
          <w:pgSz w:w="12240" w:h="15840" w:code="1"/>
          <w:pgMar w:top="1080" w:right="893" w:bottom="1440" w:left="893" w:header="720" w:footer="720" w:gutter="0"/>
          <w:cols w:space="720"/>
          <w:docGrid w:linePitch="360"/>
        </w:sectPr>
      </w:pPr>
    </w:p>
    <w:p w14:paraId="37BFCC20" w14:textId="2D9751DF" w:rsidR="004E2338" w:rsidRPr="00EA07CA" w:rsidRDefault="004E2338" w:rsidP="001466B6">
      <w:pPr>
        <w:pBdr>
          <w:top w:val="nil"/>
          <w:left w:val="nil"/>
          <w:bottom w:val="nil"/>
          <w:right w:val="nil"/>
          <w:between w:val="nil"/>
        </w:pBdr>
        <w:spacing w:line="228" w:lineRule="auto"/>
        <w:jc w:val="both"/>
        <w:sectPr w:rsidR="004E2338" w:rsidRPr="00EA07CA" w:rsidSect="004E2338">
          <w:footerReference w:type="first" r:id="rId10"/>
          <w:type w:val="continuous"/>
          <w:pgSz w:w="12240" w:h="15840"/>
          <w:pgMar w:top="1080" w:right="907" w:bottom="1440" w:left="907" w:header="720" w:footer="720" w:gutter="0"/>
          <w:pgNumType w:start="1"/>
          <w:cols w:num="4" w:space="216"/>
        </w:sectPr>
      </w:pPr>
    </w:p>
    <w:p w14:paraId="1DCD2C4B" w14:textId="7CFBB964" w:rsidR="004E2338" w:rsidRPr="007F1EDE" w:rsidRDefault="004E2338" w:rsidP="00EF3616">
      <w:pPr>
        <w:pStyle w:val="Abstract"/>
        <w:ind w:firstLine="274"/>
        <w:rPr>
          <w:i/>
          <w:iCs/>
        </w:rPr>
      </w:pPr>
      <w:r w:rsidRPr="00B30E33">
        <w:rPr>
          <w:i/>
          <w:iCs/>
        </w:rPr>
        <w:t>Abstract—</w:t>
      </w:r>
      <w:r w:rsidR="00522025" w:rsidRPr="00B30E33">
        <w:rPr>
          <w:i/>
          <w:iCs/>
        </w:rPr>
        <w:t xml:space="preserve">Chronic </w:t>
      </w:r>
      <w:r w:rsidR="00FC35CF" w:rsidRPr="00B30E33">
        <w:rPr>
          <w:i/>
          <w:iCs/>
        </w:rPr>
        <w:t>R</w:t>
      </w:r>
      <w:r w:rsidR="00522025" w:rsidRPr="00B30E33">
        <w:rPr>
          <w:i/>
          <w:iCs/>
        </w:rPr>
        <w:t>esp</w:t>
      </w:r>
      <w:r w:rsidR="00F13A15" w:rsidRPr="00B30E33">
        <w:rPr>
          <w:i/>
          <w:iCs/>
        </w:rPr>
        <w:t xml:space="preserve">iratory </w:t>
      </w:r>
      <w:r w:rsidR="00FC35CF" w:rsidRPr="00B30E33">
        <w:rPr>
          <w:i/>
          <w:iCs/>
        </w:rPr>
        <w:t>D</w:t>
      </w:r>
      <w:r w:rsidR="00F13A15" w:rsidRPr="00B30E33">
        <w:rPr>
          <w:i/>
          <w:iCs/>
        </w:rPr>
        <w:t>iseases</w:t>
      </w:r>
      <w:r w:rsidR="00FC35CF" w:rsidRPr="00B30E33">
        <w:rPr>
          <w:i/>
          <w:iCs/>
        </w:rPr>
        <w:t xml:space="preserve"> (CRDs)</w:t>
      </w:r>
      <w:r w:rsidR="00F13A15" w:rsidRPr="00B30E33">
        <w:rPr>
          <w:i/>
          <w:iCs/>
        </w:rPr>
        <w:t xml:space="preserve">, including </w:t>
      </w:r>
      <w:r w:rsidR="00594F02" w:rsidRPr="00B30E33">
        <w:rPr>
          <w:rFonts w:eastAsia="Times New Roman"/>
          <w:i/>
          <w:iCs/>
        </w:rPr>
        <w:t>C</w:t>
      </w:r>
      <w:r w:rsidR="00594F02" w:rsidRPr="00B30E33">
        <w:rPr>
          <w:i/>
          <w:iCs/>
          <w:shd w:val="clear" w:color="auto" w:fill="FFFFFF"/>
        </w:rPr>
        <w:t>hronic Obstructive</w:t>
      </w:r>
      <w:r w:rsidR="00594F02" w:rsidRPr="007F1EDE">
        <w:rPr>
          <w:i/>
          <w:iCs/>
          <w:shd w:val="clear" w:color="auto" w:fill="FFFFFF"/>
        </w:rPr>
        <w:t xml:space="preserve"> Pulmonary Disease</w:t>
      </w:r>
      <w:r w:rsidR="00594F02" w:rsidRPr="007F1EDE">
        <w:rPr>
          <w:rFonts w:eastAsia="Times New Roman"/>
          <w:i/>
          <w:iCs/>
        </w:rPr>
        <w:t xml:space="preserve"> (COPD) </w:t>
      </w:r>
      <w:r w:rsidR="00F13A15" w:rsidRPr="007F1EDE">
        <w:rPr>
          <w:i/>
          <w:iCs/>
        </w:rPr>
        <w:t xml:space="preserve">and asthma, are among the </w:t>
      </w:r>
      <w:r w:rsidR="005A7211">
        <w:rPr>
          <w:i/>
          <w:iCs/>
        </w:rPr>
        <w:t>leading</w:t>
      </w:r>
      <w:r w:rsidR="00F13A15" w:rsidRPr="007F1EDE">
        <w:rPr>
          <w:i/>
          <w:iCs/>
        </w:rPr>
        <w:t xml:space="preserve"> causes of mortality worldwide, </w:t>
      </w:r>
      <w:ins w:id="12" w:author="Alexander He" w:date="2021-09-06T00:30:00Z">
        <w:r w:rsidR="00C15AC5">
          <w:rPr>
            <w:i/>
            <w:iCs/>
          </w:rPr>
          <w:t xml:space="preserve">with </w:t>
        </w:r>
      </w:ins>
      <w:del w:id="13" w:author="Alexander He" w:date="2021-09-06T00:30:00Z">
        <w:r w:rsidR="00F13A15" w:rsidRPr="007F1EDE" w:rsidDel="00C15AC5">
          <w:rPr>
            <w:i/>
            <w:iCs/>
          </w:rPr>
          <w:delText xml:space="preserve">affecting </w:delText>
        </w:r>
      </w:del>
      <w:r w:rsidR="00F13A15" w:rsidRPr="007F1EDE">
        <w:rPr>
          <w:i/>
          <w:iCs/>
        </w:rPr>
        <w:t xml:space="preserve">545 million </w:t>
      </w:r>
      <w:del w:id="14" w:author="Alexander He" w:date="2021-09-06T00:30:00Z">
        <w:r w:rsidR="00F13A15" w:rsidRPr="007F1EDE" w:rsidDel="00C15AC5">
          <w:rPr>
            <w:i/>
            <w:iCs/>
          </w:rPr>
          <w:delText xml:space="preserve">people </w:delText>
        </w:r>
      </w:del>
      <w:ins w:id="15" w:author="Alexander He" w:date="2021-09-06T00:30:00Z">
        <w:r w:rsidR="00C15AC5">
          <w:rPr>
            <w:i/>
            <w:iCs/>
          </w:rPr>
          <w:t>prevalent cases</w:t>
        </w:r>
        <w:r w:rsidR="00C15AC5" w:rsidRPr="007F1EDE">
          <w:rPr>
            <w:i/>
            <w:iCs/>
          </w:rPr>
          <w:t xml:space="preserve"> </w:t>
        </w:r>
      </w:ins>
      <w:r w:rsidR="00F13A15" w:rsidRPr="007F1EDE">
        <w:rPr>
          <w:i/>
          <w:iCs/>
        </w:rPr>
        <w:t>in 2017</w:t>
      </w:r>
      <w:r w:rsidR="00FE5BFD" w:rsidRPr="007F1EDE">
        <w:rPr>
          <w:i/>
          <w:iCs/>
        </w:rPr>
        <w:t>.</w:t>
      </w:r>
      <w:r w:rsidR="003D7E36" w:rsidRPr="007F1EDE">
        <w:rPr>
          <w:i/>
          <w:iCs/>
        </w:rPr>
        <w:t xml:space="preserve"> </w:t>
      </w:r>
      <w:r w:rsidR="00FC35CF" w:rsidRPr="007F1EDE">
        <w:rPr>
          <w:i/>
          <w:iCs/>
        </w:rPr>
        <w:t>S</w:t>
      </w:r>
      <w:r w:rsidR="003D7E36" w:rsidRPr="007F1EDE">
        <w:rPr>
          <w:i/>
          <w:iCs/>
        </w:rPr>
        <w:t xml:space="preserve">ymptoms </w:t>
      </w:r>
      <w:r w:rsidR="00FC35CF" w:rsidRPr="007F1EDE">
        <w:rPr>
          <w:i/>
          <w:iCs/>
        </w:rPr>
        <w:t>of non</w:t>
      </w:r>
      <w:r w:rsidR="009174FD" w:rsidRPr="007F1EDE">
        <w:rPr>
          <w:i/>
          <w:iCs/>
        </w:rPr>
        <w:t>infectious</w:t>
      </w:r>
      <w:r w:rsidR="00FC35CF" w:rsidRPr="007F1EDE">
        <w:rPr>
          <w:i/>
          <w:iCs/>
        </w:rPr>
        <w:t xml:space="preserve"> CRDs </w:t>
      </w:r>
      <w:r w:rsidR="003D7E36" w:rsidRPr="007F1EDE">
        <w:rPr>
          <w:i/>
          <w:iCs/>
        </w:rPr>
        <w:t>are</w:t>
      </w:r>
      <w:r w:rsidR="00594F02" w:rsidRPr="007F1EDE">
        <w:rPr>
          <w:i/>
          <w:iCs/>
        </w:rPr>
        <w:t xml:space="preserve"> </w:t>
      </w:r>
      <w:r w:rsidR="00914B53">
        <w:rPr>
          <w:i/>
          <w:iCs/>
        </w:rPr>
        <w:t>often</w:t>
      </w:r>
      <w:r w:rsidR="003D7E36" w:rsidRPr="007F1EDE">
        <w:rPr>
          <w:i/>
          <w:iCs/>
        </w:rPr>
        <w:t xml:space="preserve"> exacerbated by ambient air pollution</w:t>
      </w:r>
      <w:r w:rsidR="00914B53">
        <w:rPr>
          <w:i/>
          <w:iCs/>
        </w:rPr>
        <w:t xml:space="preserve"> and</w:t>
      </w:r>
      <w:r w:rsidR="00594F02" w:rsidRPr="007F1EDE">
        <w:rPr>
          <w:i/>
          <w:iCs/>
        </w:rPr>
        <w:t xml:space="preserve"> </w:t>
      </w:r>
      <w:r w:rsidR="003D7E36" w:rsidRPr="007F1EDE">
        <w:rPr>
          <w:i/>
          <w:iCs/>
        </w:rPr>
        <w:t>changes in temperature and humidity.</w:t>
      </w:r>
      <w:r w:rsidR="00594F02" w:rsidRPr="007F1EDE">
        <w:rPr>
          <w:i/>
          <w:iCs/>
        </w:rPr>
        <w:t xml:space="preserve"> </w:t>
      </w:r>
      <w:r w:rsidR="00914B53">
        <w:rPr>
          <w:i/>
          <w:iCs/>
        </w:rPr>
        <w:t>This study explores</w:t>
      </w:r>
      <w:r w:rsidR="00613FE0" w:rsidRPr="007F1EDE">
        <w:rPr>
          <w:i/>
          <w:iCs/>
        </w:rPr>
        <w:t xml:space="preserve"> a novel application of machine learning to forecast CRD risk</w:t>
      </w:r>
      <w:r w:rsidR="00905411" w:rsidRPr="007F1EDE">
        <w:rPr>
          <w:i/>
          <w:iCs/>
        </w:rPr>
        <w:t xml:space="preserve"> and discuss its merits and limitations</w:t>
      </w:r>
      <w:r w:rsidR="00613FE0" w:rsidRPr="007F1EDE">
        <w:rPr>
          <w:i/>
          <w:iCs/>
        </w:rPr>
        <w:t>. We developed, trained, and tested a Random Forest regressor using datasets over the United States during 2000-2016, with mortality rate as the target variable.</w:t>
      </w:r>
      <w:r w:rsidR="00905411" w:rsidRPr="007F1EDE">
        <w:rPr>
          <w:i/>
          <w:iCs/>
        </w:rPr>
        <w:t xml:space="preserve"> The</w:t>
      </w:r>
      <w:r w:rsidR="00C217BE" w:rsidRPr="007F1EDE">
        <w:rPr>
          <w:i/>
          <w:iCs/>
        </w:rPr>
        <w:t xml:space="preserve"> </w:t>
      </w:r>
      <w:r w:rsidR="000B20D2" w:rsidRPr="007F1EDE">
        <w:rPr>
          <w:i/>
          <w:iCs/>
        </w:rPr>
        <w:t>final</w:t>
      </w:r>
      <w:r w:rsidR="00905411" w:rsidRPr="007F1EDE">
        <w:rPr>
          <w:i/>
          <w:iCs/>
        </w:rPr>
        <w:t xml:space="preserve"> regressor </w:t>
      </w:r>
      <w:r w:rsidR="00DD685A" w:rsidRPr="007F1EDE">
        <w:rPr>
          <w:i/>
          <w:iCs/>
        </w:rPr>
        <w:t xml:space="preserve">produced </w:t>
      </w:r>
      <w:r w:rsidR="00905411" w:rsidRPr="007F1EDE">
        <w:rPr>
          <w:i/>
          <w:iCs/>
        </w:rPr>
        <w:t>R-squared</w:t>
      </w:r>
      <w:r w:rsidR="00DD685A" w:rsidRPr="007F1EDE">
        <w:rPr>
          <w:i/>
          <w:iCs/>
        </w:rPr>
        <w:t xml:space="preserve"> values </w:t>
      </w:r>
      <w:r w:rsidR="00AC45ED" w:rsidRPr="007F1EDE">
        <w:rPr>
          <w:i/>
          <w:iCs/>
        </w:rPr>
        <w:t xml:space="preserve">of </w:t>
      </w:r>
      <w:r w:rsidR="00AC45ED" w:rsidRPr="007F1EDE">
        <w:rPr>
          <w:rFonts w:eastAsia="Times New Roman"/>
          <w:i/>
          <w:iCs/>
          <w:color w:val="000000"/>
        </w:rPr>
        <w:t xml:space="preserve">0.7526 and 0.7528 </w:t>
      </w:r>
      <w:r w:rsidR="00DD685A" w:rsidRPr="007F1EDE">
        <w:rPr>
          <w:i/>
          <w:iCs/>
        </w:rPr>
        <w:t>f</w:t>
      </w:r>
      <w:r w:rsidR="000B20D2" w:rsidRPr="007F1EDE">
        <w:rPr>
          <w:i/>
          <w:iCs/>
        </w:rPr>
        <w:t>or</w:t>
      </w:r>
      <w:r w:rsidR="00DD685A" w:rsidRPr="007F1EDE">
        <w:rPr>
          <w:i/>
          <w:iCs/>
        </w:rPr>
        <w:t xml:space="preserve"> </w:t>
      </w:r>
      <w:r w:rsidR="00E33CF7" w:rsidRPr="007F1EDE">
        <w:rPr>
          <w:i/>
          <w:iCs/>
        </w:rPr>
        <w:t>cross-validation</w:t>
      </w:r>
      <w:r w:rsidR="00DD685A" w:rsidRPr="007F1EDE">
        <w:rPr>
          <w:i/>
          <w:iCs/>
        </w:rPr>
        <w:t xml:space="preserve"> and </w:t>
      </w:r>
      <w:r w:rsidR="00DD685A" w:rsidRPr="007F1EDE">
        <w:rPr>
          <w:rFonts w:eastAsia="Times New Roman"/>
          <w:i/>
          <w:iCs/>
          <w:color w:val="000000"/>
        </w:rPr>
        <w:t>test dataset prediction</w:t>
      </w:r>
      <w:r w:rsidR="00A73C15" w:rsidRPr="007F1EDE">
        <w:rPr>
          <w:i/>
          <w:iCs/>
        </w:rPr>
        <w:t>, r</w:t>
      </w:r>
      <w:r w:rsidR="00E33CF7" w:rsidRPr="007F1EDE">
        <w:rPr>
          <w:i/>
          <w:iCs/>
        </w:rPr>
        <w:t>espectively</w:t>
      </w:r>
      <w:r w:rsidR="00367159" w:rsidRPr="007F1EDE">
        <w:rPr>
          <w:i/>
          <w:iCs/>
        </w:rPr>
        <w:t xml:space="preserve">, </w:t>
      </w:r>
      <w:r w:rsidR="001622B9" w:rsidRPr="007F1EDE">
        <w:rPr>
          <w:i/>
          <w:iCs/>
        </w:rPr>
        <w:t>implying</w:t>
      </w:r>
      <w:r w:rsidR="00367159" w:rsidRPr="007F1EDE">
        <w:rPr>
          <w:i/>
          <w:iCs/>
        </w:rPr>
        <w:t xml:space="preserve"> that </w:t>
      </w:r>
      <w:r w:rsidR="00C76076" w:rsidRPr="007F1EDE">
        <w:rPr>
          <w:i/>
          <w:iCs/>
        </w:rPr>
        <w:t>our model</w:t>
      </w:r>
      <w:r w:rsidR="00367159" w:rsidRPr="007F1EDE">
        <w:rPr>
          <w:i/>
          <w:iCs/>
        </w:rPr>
        <w:t xml:space="preserve"> generalize</w:t>
      </w:r>
      <w:r w:rsidR="00C76076" w:rsidRPr="007F1EDE">
        <w:rPr>
          <w:i/>
          <w:iCs/>
        </w:rPr>
        <w:t>s</w:t>
      </w:r>
      <w:r w:rsidR="00367159" w:rsidRPr="007F1EDE">
        <w:rPr>
          <w:i/>
          <w:iCs/>
        </w:rPr>
        <w:t xml:space="preserve"> well out-of-sample.</w:t>
      </w:r>
      <w:r w:rsidR="001622B9" w:rsidRPr="007F1EDE">
        <w:rPr>
          <w:i/>
          <w:iCs/>
        </w:rPr>
        <w:t xml:space="preserve"> </w:t>
      </w:r>
      <w:r w:rsidR="007B37BD" w:rsidRPr="007F1EDE">
        <w:rPr>
          <w:i/>
          <w:iCs/>
        </w:rPr>
        <w:t>The selected features comprise location and temporal encoders, population density, and net primary production</w:t>
      </w:r>
      <w:r w:rsidR="00710904" w:rsidRPr="007F1EDE">
        <w:rPr>
          <w:i/>
          <w:iCs/>
        </w:rPr>
        <w:t xml:space="preserve">. The study reveals </w:t>
      </w:r>
      <w:r w:rsidR="000766C4">
        <w:rPr>
          <w:i/>
          <w:iCs/>
        </w:rPr>
        <w:t xml:space="preserve">significant </w:t>
      </w:r>
      <w:r w:rsidR="007F1EDE">
        <w:rPr>
          <w:i/>
          <w:iCs/>
        </w:rPr>
        <w:t>potential</w:t>
      </w:r>
      <w:r w:rsidR="00710904" w:rsidRPr="007F1EDE">
        <w:rPr>
          <w:i/>
          <w:iCs/>
        </w:rPr>
        <w:t xml:space="preserve"> </w:t>
      </w:r>
      <w:r w:rsidR="000766C4">
        <w:rPr>
          <w:i/>
          <w:iCs/>
        </w:rPr>
        <w:t xml:space="preserve">for modeling CRD </w:t>
      </w:r>
      <w:del w:id="16" w:author="Alexander He" w:date="2021-09-06T00:51:00Z">
        <w:r w:rsidR="000766C4" w:rsidDel="00B85E87">
          <w:rPr>
            <w:i/>
            <w:iCs/>
          </w:rPr>
          <w:delText>risk</w:delText>
        </w:r>
        <w:r w:rsidR="00710904" w:rsidRPr="007F1EDE" w:rsidDel="00B85E87">
          <w:rPr>
            <w:i/>
            <w:iCs/>
          </w:rPr>
          <w:delText>,</w:delText>
        </w:r>
        <w:r w:rsidR="007F1EDE" w:rsidDel="00B85E87">
          <w:rPr>
            <w:i/>
            <w:iCs/>
          </w:rPr>
          <w:delText xml:space="preserve"> but</w:delText>
        </w:r>
      </w:del>
      <w:ins w:id="17" w:author="Alexander He" w:date="2021-09-06T00:51:00Z">
        <w:r w:rsidR="00B85E87">
          <w:rPr>
            <w:i/>
            <w:iCs/>
          </w:rPr>
          <w:t>risk</w:t>
        </w:r>
        <w:r w:rsidR="00B85E87" w:rsidRPr="007F1EDE">
          <w:rPr>
            <w:i/>
            <w:iCs/>
          </w:rPr>
          <w:t xml:space="preserve"> but</w:t>
        </w:r>
      </w:ins>
      <w:r w:rsidR="007F1EDE">
        <w:rPr>
          <w:i/>
          <w:iCs/>
        </w:rPr>
        <w:t xml:space="preserve"> highlights setbacks due to the primarily noninfectious nature of CRDs, </w:t>
      </w:r>
      <w:r w:rsidR="000766C4">
        <w:rPr>
          <w:i/>
          <w:iCs/>
        </w:rPr>
        <w:t>phen</w:t>
      </w:r>
      <w:r w:rsidR="003D75F9">
        <w:rPr>
          <w:i/>
          <w:iCs/>
        </w:rPr>
        <w:t>omen</w:t>
      </w:r>
      <w:r w:rsidR="00B55929">
        <w:rPr>
          <w:i/>
          <w:iCs/>
        </w:rPr>
        <w:t>a</w:t>
      </w:r>
      <w:r w:rsidR="003D75F9">
        <w:rPr>
          <w:i/>
          <w:iCs/>
        </w:rPr>
        <w:t xml:space="preserve"> only</w:t>
      </w:r>
      <w:r w:rsidR="007F1EDE">
        <w:rPr>
          <w:i/>
          <w:iCs/>
        </w:rPr>
        <w:t xml:space="preserve"> </w:t>
      </w:r>
      <w:r w:rsidR="000766C4">
        <w:rPr>
          <w:i/>
          <w:iCs/>
        </w:rPr>
        <w:t xml:space="preserve">identifiable </w:t>
      </w:r>
      <w:r w:rsidR="007F1EDE">
        <w:rPr>
          <w:i/>
          <w:iCs/>
        </w:rPr>
        <w:t xml:space="preserve">on </w:t>
      </w:r>
      <w:r w:rsidR="00B55929">
        <w:rPr>
          <w:i/>
          <w:iCs/>
        </w:rPr>
        <w:t>finer</w:t>
      </w:r>
      <w:r w:rsidR="007F1EDE">
        <w:rPr>
          <w:i/>
          <w:iCs/>
        </w:rPr>
        <w:t xml:space="preserve"> spatiotemporal scales</w:t>
      </w:r>
      <w:r w:rsidR="00747E72">
        <w:rPr>
          <w:i/>
          <w:iCs/>
        </w:rPr>
        <w:t>, and data limitations.</w:t>
      </w:r>
      <w:r w:rsidR="00BF3C4A">
        <w:rPr>
          <w:i/>
          <w:iCs/>
        </w:rPr>
        <w:t xml:space="preserve"> </w:t>
      </w:r>
      <w:r w:rsidR="00524F2F">
        <w:rPr>
          <w:i/>
          <w:iCs/>
        </w:rPr>
        <w:t>W</w:t>
      </w:r>
      <w:r w:rsidR="00BF3C4A">
        <w:rPr>
          <w:i/>
          <w:iCs/>
        </w:rPr>
        <w:t>e</w:t>
      </w:r>
      <w:r w:rsidR="00524F2F">
        <w:rPr>
          <w:i/>
          <w:iCs/>
        </w:rPr>
        <w:t xml:space="preserve"> also</w:t>
      </w:r>
      <w:r w:rsidR="00BF3C4A">
        <w:rPr>
          <w:i/>
          <w:iCs/>
        </w:rPr>
        <w:t xml:space="preserve"> identify</w:t>
      </w:r>
      <w:r w:rsidR="00C70FEA">
        <w:rPr>
          <w:i/>
          <w:iCs/>
        </w:rPr>
        <w:t xml:space="preserve"> methods that</w:t>
      </w:r>
      <w:r w:rsidR="00B110E0">
        <w:rPr>
          <w:i/>
          <w:iCs/>
        </w:rPr>
        <w:t xml:space="preserve"> may</w:t>
      </w:r>
      <w:r w:rsidR="00C70FEA">
        <w:rPr>
          <w:i/>
          <w:iCs/>
        </w:rPr>
        <w:t xml:space="preserve"> </w:t>
      </w:r>
      <w:r w:rsidR="003E5DB9">
        <w:rPr>
          <w:i/>
          <w:iCs/>
        </w:rPr>
        <w:t>refine</w:t>
      </w:r>
      <w:r w:rsidR="00B110E0">
        <w:rPr>
          <w:i/>
          <w:iCs/>
        </w:rPr>
        <w:t xml:space="preserve"> our approach</w:t>
      </w:r>
      <w:r w:rsidR="00C70FEA">
        <w:rPr>
          <w:i/>
          <w:iCs/>
        </w:rPr>
        <w:t xml:space="preserve"> </w:t>
      </w:r>
      <w:r w:rsidR="00BF3C4A">
        <w:rPr>
          <w:i/>
          <w:iCs/>
        </w:rPr>
        <w:t xml:space="preserve">and </w:t>
      </w:r>
      <w:r w:rsidR="00C70FEA">
        <w:rPr>
          <w:i/>
          <w:iCs/>
        </w:rPr>
        <w:t xml:space="preserve">describe </w:t>
      </w:r>
      <w:r w:rsidR="009B05E3">
        <w:rPr>
          <w:i/>
          <w:iCs/>
        </w:rPr>
        <w:t xml:space="preserve">future developments </w:t>
      </w:r>
      <w:r w:rsidR="00C70FEA">
        <w:rPr>
          <w:i/>
          <w:iCs/>
        </w:rPr>
        <w:t xml:space="preserve">that </w:t>
      </w:r>
      <w:r w:rsidR="00837F83">
        <w:rPr>
          <w:i/>
          <w:iCs/>
        </w:rPr>
        <w:t xml:space="preserve">may </w:t>
      </w:r>
      <w:r w:rsidR="00BF39CE">
        <w:rPr>
          <w:i/>
          <w:iCs/>
        </w:rPr>
        <w:t>improve</w:t>
      </w:r>
      <w:r w:rsidR="00837F83">
        <w:rPr>
          <w:i/>
          <w:iCs/>
        </w:rPr>
        <w:t xml:space="preserve"> CRD risk</w:t>
      </w:r>
      <w:r w:rsidR="00BF39CE">
        <w:rPr>
          <w:i/>
          <w:iCs/>
        </w:rPr>
        <w:t xml:space="preserve"> modeling</w:t>
      </w:r>
      <w:r w:rsidR="00837F83">
        <w:rPr>
          <w:i/>
          <w:iCs/>
        </w:rPr>
        <w:t>.</w:t>
      </w:r>
    </w:p>
    <w:p w14:paraId="6329060C" w14:textId="2473EA53" w:rsidR="004E2338" w:rsidRPr="002729BB" w:rsidRDefault="004E2338" w:rsidP="004E2338">
      <w:pPr>
        <w:pStyle w:val="Keywords"/>
      </w:pPr>
      <w:r w:rsidRPr="002729BB">
        <w:t>Keywords—</w:t>
      </w:r>
      <w:r w:rsidR="00897E52">
        <w:t xml:space="preserve">chronic </w:t>
      </w:r>
      <w:r w:rsidR="00CC29BB">
        <w:t>respiratory disease,</w:t>
      </w:r>
      <w:del w:id="18" w:author="Alexander He" w:date="2021-09-06T00:33:00Z">
        <w:r w:rsidR="00CC29BB" w:rsidDel="002C3869">
          <w:delText xml:space="preserve"> remote sensing, </w:delText>
        </w:r>
        <w:r w:rsidR="001E485E" w:rsidDel="002C3869">
          <w:delText>regression,</w:delText>
        </w:r>
      </w:del>
      <w:r w:rsidR="001E485E">
        <w:t xml:space="preserve"> air </w:t>
      </w:r>
      <w:r w:rsidR="001A6C4E">
        <w:t>pollution</w:t>
      </w:r>
      <w:r w:rsidR="001E485E">
        <w:t xml:space="preserve">, </w:t>
      </w:r>
      <w:r w:rsidR="00CC29BB">
        <w:t>climate variables, machine learning, random forest</w:t>
      </w:r>
    </w:p>
    <w:p w14:paraId="00000009" w14:textId="2736DEF1" w:rsidR="00955314" w:rsidRPr="002729BB" w:rsidRDefault="00B85D7E" w:rsidP="003964CE">
      <w:pPr>
        <w:pStyle w:val="Heading1"/>
      </w:pPr>
      <w:r w:rsidRPr="002729BB">
        <w:t>Introduction</w:t>
      </w:r>
      <w:r w:rsidR="008A4954" w:rsidRPr="002729BB">
        <w:rPr>
          <w:rFonts w:eastAsia="Times New Roman"/>
        </w:rPr>
        <w:t xml:space="preserve"> </w:t>
      </w:r>
    </w:p>
    <w:p w14:paraId="05DC166E" w14:textId="77777777" w:rsidR="008D4344" w:rsidRPr="008D4344" w:rsidRDefault="00D802B0" w:rsidP="008D4344">
      <w:pPr>
        <w:pBdr>
          <w:top w:val="nil"/>
          <w:left w:val="nil"/>
          <w:bottom w:val="nil"/>
          <w:right w:val="nil"/>
          <w:between w:val="nil"/>
        </w:pBdr>
        <w:spacing w:after="120" w:line="228" w:lineRule="auto"/>
        <w:ind w:firstLine="288"/>
        <w:jc w:val="both"/>
        <w:rPr>
          <w:rFonts w:eastAsia="Times New Roman"/>
        </w:rPr>
      </w:pPr>
      <w:bookmarkStart w:id="19" w:name="_Hlk73928104"/>
      <w:r w:rsidRPr="002729BB">
        <w:rPr>
          <w:rFonts w:eastAsia="Times New Roman"/>
        </w:rPr>
        <w:t>According to</w:t>
      </w:r>
      <w:r w:rsidR="001229F3" w:rsidRPr="002729BB">
        <w:rPr>
          <w:rFonts w:eastAsia="Times New Roman"/>
        </w:rPr>
        <w:t xml:space="preserve"> the</w:t>
      </w:r>
      <w:r w:rsidRPr="002729BB">
        <w:rPr>
          <w:rFonts w:eastAsia="Times New Roman"/>
        </w:rPr>
        <w:t xml:space="preserve"> Global Burden of Diseases Study (GBD)</w:t>
      </w:r>
      <w:r w:rsidR="001229F3" w:rsidRPr="002729BB">
        <w:rPr>
          <w:rFonts w:eastAsia="Times New Roman"/>
        </w:rPr>
        <w:t xml:space="preserve"> </w:t>
      </w:r>
      <w:r w:rsidR="006D22B1" w:rsidRPr="002729BB">
        <w:rPr>
          <w:rFonts w:eastAsia="Times New Roman"/>
        </w:rPr>
        <w:t>reports for 2017</w:t>
      </w:r>
      <w:r w:rsidR="001229F3" w:rsidRPr="002729BB">
        <w:rPr>
          <w:rFonts w:eastAsia="Times New Roman"/>
        </w:rPr>
        <w:t>,</w:t>
      </w:r>
      <w:r w:rsidRPr="002729BB">
        <w:rPr>
          <w:rFonts w:eastAsia="Times New Roman"/>
        </w:rPr>
        <w:t xml:space="preserve"> </w:t>
      </w:r>
      <w:r w:rsidR="001229F3" w:rsidRPr="002729BB">
        <w:rPr>
          <w:rFonts w:eastAsia="Times New Roman"/>
        </w:rPr>
        <w:t xml:space="preserve">there </w:t>
      </w:r>
      <w:r w:rsidR="00F13A15">
        <w:rPr>
          <w:rFonts w:eastAsia="Times New Roman"/>
        </w:rPr>
        <w:t>were</w:t>
      </w:r>
      <w:r w:rsidR="001229F3" w:rsidRPr="002729BB">
        <w:rPr>
          <w:rFonts w:eastAsia="Times New Roman"/>
        </w:rPr>
        <w:t xml:space="preserve"> an estimated 545 million prevalent cases </w:t>
      </w:r>
      <w:r w:rsidR="00EA6126" w:rsidRPr="002729BB">
        <w:rPr>
          <w:rFonts w:eastAsia="Times New Roman"/>
        </w:rPr>
        <w:t xml:space="preserve">and 62 million incident cases (new </w:t>
      </w:r>
      <w:r w:rsidR="008F211F">
        <w:rPr>
          <w:rFonts w:eastAsia="Times New Roman"/>
        </w:rPr>
        <w:t>cases</w:t>
      </w:r>
      <w:r w:rsidR="00D902E1">
        <w:rPr>
          <w:rFonts w:eastAsia="Times New Roman"/>
        </w:rPr>
        <w:t xml:space="preserve">) of Chronic </w:t>
      </w:r>
      <w:bookmarkEnd w:id="19"/>
      <w:r w:rsidR="008D4344" w:rsidRPr="008D4344">
        <w:rPr>
          <w:rFonts w:eastAsia="Times New Roman"/>
        </w:rPr>
        <w:t>Respiratory Diseases (CRDs), the vast majority of which are of Chronic Obstructive Pulmonary Disease (COPD) and asthma [1]. In terms of mortality, there were 3.2 million deaths from COPD and 495,000 deaths from asthma [2].</w:t>
      </w:r>
    </w:p>
    <w:p w14:paraId="4E757C18" w14:textId="77777777" w:rsid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Tobacco, air pollutants, airborne allergens, and occupational exposures are the main risk factors associated with a lifetime increase of respiratory diseases and symptoms, according to reviews [3][4]. Previous studies have also established that temperature and humidity play a role in respiratory disease exacerbation [5][6]. </w:t>
      </w:r>
    </w:p>
    <w:p w14:paraId="267C8CB9" w14:textId="77777777" w:rsidR="008D4344" w:rsidRPr="008D4344" w:rsidRDefault="00185F33" w:rsidP="008D4344">
      <w:pPr>
        <w:pBdr>
          <w:top w:val="nil"/>
          <w:left w:val="nil"/>
          <w:bottom w:val="nil"/>
          <w:right w:val="nil"/>
          <w:between w:val="nil"/>
        </w:pBdr>
        <w:spacing w:after="120" w:line="228" w:lineRule="auto"/>
        <w:ind w:firstLine="288"/>
        <w:jc w:val="both"/>
        <w:rPr>
          <w:rFonts w:eastAsia="Times New Roman"/>
        </w:rPr>
      </w:pPr>
      <w:r>
        <w:rPr>
          <w:rFonts w:eastAsia="Times New Roman"/>
        </w:rPr>
        <w:t>Furthermore, t</w:t>
      </w:r>
      <w:r w:rsidR="00936E75">
        <w:rPr>
          <w:rFonts w:eastAsia="Times New Roman"/>
        </w:rPr>
        <w:t>he</w:t>
      </w:r>
      <w:r w:rsidR="00027A90">
        <w:rPr>
          <w:rFonts w:eastAsia="Times New Roman"/>
        </w:rPr>
        <w:t xml:space="preserve"> World Health Organization emphasizes </w:t>
      </w:r>
      <w:r w:rsidR="00BE09AC">
        <w:rPr>
          <w:rFonts w:eastAsia="Times New Roman"/>
        </w:rPr>
        <w:t xml:space="preserve">the </w:t>
      </w:r>
      <w:r w:rsidR="00AA1743">
        <w:rPr>
          <w:rFonts w:eastAsia="Times New Roman"/>
        </w:rPr>
        <w:t>potentially wide-ranging</w:t>
      </w:r>
      <w:r w:rsidR="00027A90">
        <w:rPr>
          <w:rFonts w:eastAsia="Times New Roman"/>
        </w:rPr>
        <w:t xml:space="preserve"> health impacts of climate </w:t>
      </w:r>
      <w:r w:rsidR="00027A90">
        <w:rPr>
          <w:rFonts w:eastAsia="Times New Roman"/>
        </w:rPr>
        <w:t>change</w:t>
      </w:r>
      <w:r w:rsidR="00E16A42">
        <w:rPr>
          <w:rFonts w:eastAsia="Times New Roman"/>
        </w:rPr>
        <w:t xml:space="preserve">, </w:t>
      </w:r>
      <w:r w:rsidR="00936E75">
        <w:rPr>
          <w:rFonts w:eastAsia="Times New Roman"/>
        </w:rPr>
        <w:t xml:space="preserve">with many </w:t>
      </w:r>
      <w:r w:rsidR="008D4344" w:rsidRPr="008D4344">
        <w:rPr>
          <w:rFonts w:eastAsia="Times New Roman"/>
        </w:rPr>
        <w:t xml:space="preserve">being indirect [7], such as increases in wildfire emissions and longer pollen seasons. However, due to limited datasets on a national, county-level scale, we are constrained to environmental factors, particularly air pollutants and climate variables, provided as datasets constructed with remote sensing. </w:t>
      </w:r>
    </w:p>
    <w:p w14:paraId="132F6EE6" w14:textId="77777777" w:rsidR="008D4344" w:rsidRPr="008D4344"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The present study investigates the potential and limitations for a novel application of machine learning analyses with climate variables and indices, fire emissions, and particulate matter to predict mortality rates attributed to Chronic Respiratory Diseases (CRDs), specifically Chronic Lower Respiratory Diseases (CLRDs), in the contiguous United States during 2000-2016. CLRDs include emphysema, asthma, bronchiectasis, and other COPDs [8]. We chose CLRDs over asthma since the asthma data is overly subject to data suppression constraints affecting lower death counts. We chose them over respiratory diseases as a whole in order to exclude infectious respiratory diseases, such as influenza, pneumonia, and other respiratory infections [8].  However, despite being not primarily infectious in etiology, many CRDs have some aspects of their pathogenesis influenced by infectious organisms [9]. This is an active area for investigation and outside the scope of the present study.</w:t>
      </w:r>
    </w:p>
    <w:p w14:paraId="0A028430" w14:textId="20ABBBC7" w:rsidR="00177398"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For model development, we performed regression with random forest, performed feature selection and hyperparameter tuning with cross-validation, and measured model performance with the coefficient of determination (R-squared, </w:t>
      </w:r>
      <w:r w:rsidR="00E87571">
        <w:rPr>
          <w:rFonts w:eastAsia="Times New Roman"/>
          <w:color w:val="000000"/>
        </w:rPr>
        <w:t>R</w:t>
      </w:r>
      <w:r w:rsidR="00E87571">
        <w:rPr>
          <w:rFonts w:eastAsia="Times New Roman"/>
          <w:color w:val="000000"/>
          <w:vertAlign w:val="superscript"/>
        </w:rPr>
        <w:t>2</w:t>
      </w:r>
      <w:r w:rsidRPr="008D4344">
        <w:rPr>
          <w:rFonts w:eastAsia="Times New Roman"/>
        </w:rPr>
        <w:t>) as the scoring metric. Finally</w:t>
      </w:r>
      <w:r w:rsidR="00177398">
        <w:rPr>
          <w:rFonts w:eastAsia="Times New Roman"/>
        </w:rPr>
        <w:t>, we draw insights from our approach, discuss its limitations, and describe future developments that may benefit the modeling of CRD risk.</w:t>
      </w:r>
    </w:p>
    <w:p w14:paraId="0000000D" w14:textId="7D0C7D2F" w:rsidR="00955314" w:rsidRDefault="00B85D7E" w:rsidP="0076673B">
      <w:pPr>
        <w:pStyle w:val="Heading1"/>
      </w:pPr>
      <w:r w:rsidRPr="001F0CF1">
        <w:rPr>
          <w:color w:val="000000"/>
        </w:rPr>
        <w:t>M</w:t>
      </w:r>
      <w:r>
        <w:t>aterials</w:t>
      </w:r>
    </w:p>
    <w:p w14:paraId="3A0314EF" w14:textId="33DE5D69" w:rsidR="007A0B32" w:rsidRPr="007A0B32" w:rsidRDefault="00D9587B" w:rsidP="00D9587B">
      <w:pPr>
        <w:ind w:firstLine="288"/>
        <w:jc w:val="both"/>
      </w:pPr>
      <w:r>
        <w:rPr>
          <w:rFonts w:eastAsia="Times New Roman"/>
        </w:rPr>
        <w:t xml:space="preserve">The datasets </w:t>
      </w:r>
      <w:r w:rsidR="002A6DAC">
        <w:rPr>
          <w:rFonts w:eastAsia="Times New Roman"/>
        </w:rPr>
        <w:t xml:space="preserve">included at the time of the present study </w:t>
      </w:r>
      <w:r>
        <w:rPr>
          <w:rFonts w:eastAsia="Times New Roman"/>
        </w:rPr>
        <w:t>overlap for the years 2000-2016</w:t>
      </w:r>
      <w:r w:rsidR="00546309">
        <w:rPr>
          <w:rFonts w:eastAsia="Times New Roman"/>
        </w:rPr>
        <w:t>, thus determining the period of interest</w:t>
      </w:r>
      <w:r>
        <w:rPr>
          <w:rFonts w:eastAsia="Times New Roman"/>
        </w:rPr>
        <w:t xml:space="preserve">. </w:t>
      </w:r>
      <w:r w:rsidR="00510F12">
        <w:rPr>
          <w:rFonts w:eastAsia="Times New Roman"/>
        </w:rPr>
        <w:t>All datasets</w:t>
      </w:r>
      <w:r w:rsidR="00962617">
        <w:rPr>
          <w:rFonts w:eastAsia="Times New Roman"/>
        </w:rPr>
        <w:t xml:space="preserve"> </w:t>
      </w:r>
      <w:r w:rsidR="00343A29">
        <w:rPr>
          <w:rFonts w:eastAsia="Times New Roman"/>
        </w:rPr>
        <w:t>we describe</w:t>
      </w:r>
      <w:r w:rsidR="00962617">
        <w:rPr>
          <w:rFonts w:eastAsia="Times New Roman"/>
        </w:rPr>
        <w:t xml:space="preserve"> </w:t>
      </w:r>
      <w:r w:rsidR="00510F12">
        <w:rPr>
          <w:rFonts w:eastAsia="Times New Roman"/>
        </w:rPr>
        <w:t>are available in monthly temporal resolution unless otherwise specified.</w:t>
      </w:r>
    </w:p>
    <w:p w14:paraId="0000000E" w14:textId="7A64C24E" w:rsidR="00955314" w:rsidRPr="001F0CF1" w:rsidRDefault="00B85D7E" w:rsidP="00E82575">
      <w:pPr>
        <w:pStyle w:val="Heading2"/>
      </w:pPr>
      <w:r w:rsidRPr="001F0CF1">
        <w:t xml:space="preserve">Underlying Cause of Death – </w:t>
      </w:r>
      <w:r w:rsidR="00D802B0">
        <w:t>Chronic Lower Respiratory Diseases</w:t>
      </w:r>
    </w:p>
    <w:p w14:paraId="7AF13964" w14:textId="77777777" w:rsidR="008D4344" w:rsidRPr="008D4344" w:rsidRDefault="00B85D7E" w:rsidP="008D4344">
      <w:pPr>
        <w:pBdr>
          <w:top w:val="nil"/>
          <w:left w:val="nil"/>
          <w:bottom w:val="nil"/>
          <w:right w:val="nil"/>
          <w:between w:val="nil"/>
        </w:pBdr>
        <w:spacing w:after="120" w:line="228" w:lineRule="auto"/>
        <w:ind w:firstLine="288"/>
        <w:jc w:val="both"/>
        <w:rPr>
          <w:rFonts w:eastAsia="Times New Roman"/>
        </w:rPr>
      </w:pPr>
      <w:r w:rsidRPr="001F0CF1">
        <w:rPr>
          <w:rFonts w:eastAsia="Times New Roman"/>
          <w:highlight w:val="white"/>
        </w:rPr>
        <w:t xml:space="preserve">The Underlying Cause of Death data available on CDC </w:t>
      </w:r>
      <w:r w:rsidR="008D4344" w:rsidRPr="008D4344">
        <w:rPr>
          <w:rFonts w:eastAsia="Times New Roman"/>
        </w:rPr>
        <w:t xml:space="preserve">WONDER is county-level national mortality and population data, beginning from 1999. The data compilates death </w:t>
      </w:r>
      <w:r w:rsidR="008D4344" w:rsidRPr="008D4344">
        <w:rPr>
          <w:rFonts w:eastAsia="Times New Roman"/>
        </w:rPr>
        <w:lastRenderedPageBreak/>
        <w:t>certificates for U.S. residents, stratified by cause-of-death and demographics [10]. The data is subject to suppression constraints that omit all sub-national data representing less than 10 deaths.</w:t>
      </w:r>
    </w:p>
    <w:p w14:paraId="49DEB1DF" w14:textId="509700C2" w:rsidR="005F1ACA" w:rsidRDefault="008D4344" w:rsidP="008D4344">
      <w:pPr>
        <w:pBdr>
          <w:top w:val="nil"/>
          <w:left w:val="nil"/>
          <w:bottom w:val="nil"/>
          <w:right w:val="nil"/>
          <w:between w:val="nil"/>
        </w:pBdr>
        <w:spacing w:after="120" w:line="228" w:lineRule="auto"/>
        <w:ind w:firstLine="288"/>
        <w:jc w:val="both"/>
        <w:rPr>
          <w:rFonts w:eastAsia="Times New Roman"/>
        </w:rPr>
      </w:pPr>
      <w:r w:rsidRPr="008D4344">
        <w:rPr>
          <w:rFonts w:eastAsia="Times New Roman"/>
        </w:rPr>
        <w:t xml:space="preserve">We extracted death counts for monthly, county-level deaths caused by Chronic Lower Respiratory Diseases (CLRDs) from the request form for Underlying Cause of Death [11], and calculated </w:t>
      </w:r>
      <w:r w:rsidR="00EC3323">
        <w:rPr>
          <w:rFonts w:eastAsia="Times New Roman"/>
        </w:rPr>
        <w:t xml:space="preserve">mortality </w:t>
      </w:r>
      <w:r w:rsidR="00AC6511">
        <w:rPr>
          <w:rFonts w:eastAsia="Times New Roman"/>
        </w:rPr>
        <w:t>rates per 100,000 people.</w:t>
      </w:r>
      <w:r w:rsidR="00B85D7E" w:rsidRPr="001F0CF1">
        <w:rPr>
          <w:rFonts w:eastAsia="Times New Roman"/>
        </w:rPr>
        <w:t xml:space="preserve"> </w:t>
      </w:r>
      <w:r w:rsidR="005F1ACA">
        <w:rPr>
          <w:rFonts w:eastAsia="Times New Roman"/>
        </w:rPr>
        <w:t>To interpolate the</w:t>
      </w:r>
      <w:r w:rsidR="005F1ACA" w:rsidRPr="001F0CF1">
        <w:rPr>
          <w:rFonts w:eastAsia="Times New Roman"/>
        </w:rPr>
        <w:t xml:space="preserve"> suppressed</w:t>
      </w:r>
      <w:r w:rsidR="005F1ACA">
        <w:rPr>
          <w:rFonts w:eastAsia="Times New Roman"/>
        </w:rPr>
        <w:t xml:space="preserve"> data for</w:t>
      </w:r>
      <w:r w:rsidR="002049FB">
        <w:rPr>
          <w:rFonts w:eastAsia="Times New Roman"/>
        </w:rPr>
        <w:t xml:space="preserve"> counties </w:t>
      </w:r>
      <w:del w:id="20" w:author="Alexander He" w:date="2021-09-06T00:52:00Z">
        <w:r w:rsidR="002049FB" w:rsidDel="00B85E87">
          <w:rPr>
            <w:rFonts w:eastAsia="Times New Roman"/>
          </w:rPr>
          <w:delText>in</w:delText>
        </w:r>
        <w:r w:rsidR="005F1ACA" w:rsidDel="00B85E87">
          <w:rPr>
            <w:rFonts w:eastAsia="Times New Roman"/>
          </w:rPr>
          <w:delText xml:space="preserve"> a given</w:delText>
        </w:r>
      </w:del>
      <w:ins w:id="21" w:author="Alexander He" w:date="2021-09-06T00:52:00Z">
        <w:r w:rsidR="00B85E87">
          <w:rPr>
            <w:rFonts w:eastAsia="Times New Roman"/>
          </w:rPr>
          <w:t>in each</w:t>
        </w:r>
      </w:ins>
      <w:r w:rsidR="005F1ACA">
        <w:rPr>
          <w:rFonts w:eastAsia="Times New Roman"/>
        </w:rPr>
        <w:t xml:space="preserve"> state and month, we subtract the sum of reported county deaths from the state total, then </w:t>
      </w:r>
      <w:r w:rsidR="00845EE0">
        <w:rPr>
          <w:rFonts w:eastAsia="Times New Roman"/>
        </w:rPr>
        <w:t xml:space="preserve">calculate </w:t>
      </w:r>
      <w:r w:rsidR="00C8191B">
        <w:rPr>
          <w:rFonts w:eastAsia="Times New Roman"/>
        </w:rPr>
        <w:t xml:space="preserve">the </w:t>
      </w:r>
      <w:r w:rsidR="00845EE0">
        <w:rPr>
          <w:rFonts w:eastAsia="Times New Roman"/>
        </w:rPr>
        <w:t>mortality rate adjusted</w:t>
      </w:r>
      <w:r w:rsidR="005F1ACA">
        <w:rPr>
          <w:rFonts w:eastAsia="Times New Roman"/>
        </w:rPr>
        <w:t xml:space="preserve"> by county population. In doing so, we apply the assumption that mortality rates are equal between the counties with suppressed data.</w:t>
      </w:r>
    </w:p>
    <w:p w14:paraId="00000011" w14:textId="4483A006" w:rsidR="00955314" w:rsidRPr="001F0CF1" w:rsidRDefault="0035540E" w:rsidP="00E82575">
      <w:pPr>
        <w:pStyle w:val="Heading2"/>
      </w:pPr>
      <w:r>
        <w:t xml:space="preserve">Fine </w:t>
      </w:r>
      <w:r w:rsidR="00B85D7E" w:rsidRPr="001F0CF1">
        <w:t>Particulate Matter</w:t>
      </w:r>
    </w:p>
    <w:p w14:paraId="00000012" w14:textId="63B30EB4" w:rsidR="00955314"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 xml:space="preserve">Global estimates of fine particulate matter (PM2.5) concentrations, available at [12], are developed using advances in satellite observations, chemical transport modeling, and ground-based monitoring [13]. We extracted </w:t>
      </w:r>
      <w:r w:rsidR="002312A8">
        <w:rPr>
          <w:rFonts w:eastAsia="Times New Roman"/>
          <w:color w:val="000000"/>
        </w:rPr>
        <w:t>the</w:t>
      </w:r>
      <w:r w:rsidR="007B1E7C">
        <w:rPr>
          <w:rFonts w:eastAsia="Times New Roman"/>
          <w:color w:val="000000"/>
        </w:rPr>
        <w:t xml:space="preserve"> </w:t>
      </w:r>
      <w:r w:rsidR="00D9587B">
        <w:rPr>
          <w:rFonts w:eastAsia="Times New Roman"/>
          <w:color w:val="000000"/>
        </w:rPr>
        <w:t>data</w:t>
      </w:r>
      <w:r w:rsidR="007B1E7C">
        <w:rPr>
          <w:rFonts w:eastAsia="Times New Roman"/>
          <w:color w:val="000000"/>
        </w:rPr>
        <w:t xml:space="preserve"> files for monthly</w:t>
      </w:r>
      <w:r w:rsidR="00286467">
        <w:rPr>
          <w:rFonts w:eastAsia="Times New Roman"/>
          <w:color w:val="000000"/>
        </w:rPr>
        <w:t xml:space="preserve"> North American Regional Estimates</w:t>
      </w:r>
      <w:r w:rsidR="007B1E7C">
        <w:rPr>
          <w:rFonts w:eastAsia="Times New Roman"/>
          <w:color w:val="000000"/>
        </w:rPr>
        <w:t xml:space="preserve"> (V4.NA.0</w:t>
      </w:r>
      <w:r w:rsidR="008F4449">
        <w:rPr>
          <w:rFonts w:eastAsia="Times New Roman"/>
          <w:color w:val="000000"/>
        </w:rPr>
        <w:t>3).</w:t>
      </w:r>
    </w:p>
    <w:p w14:paraId="00000014" w14:textId="77777777" w:rsidR="00955314" w:rsidRPr="001F0CF1" w:rsidRDefault="00B85D7E" w:rsidP="00E82575">
      <w:pPr>
        <w:pStyle w:val="Heading2"/>
      </w:pPr>
      <w:r w:rsidRPr="001F0CF1">
        <w:t>Global Fire Emissions Database</w:t>
      </w:r>
    </w:p>
    <w:p w14:paraId="10EBB05D" w14:textId="6440CD99" w:rsidR="001F0CF1" w:rsidRPr="001F0CF1" w:rsidRDefault="008D4344" w:rsidP="00F66DEE">
      <w:pPr>
        <w:pBdr>
          <w:top w:val="nil"/>
          <w:left w:val="nil"/>
          <w:bottom w:val="nil"/>
          <w:right w:val="nil"/>
          <w:between w:val="nil"/>
        </w:pBdr>
        <w:spacing w:after="120" w:line="228" w:lineRule="auto"/>
        <w:ind w:firstLine="288"/>
        <w:jc w:val="both"/>
        <w:rPr>
          <w:rFonts w:eastAsia="Times New Roman"/>
          <w:color w:val="000000"/>
        </w:rPr>
      </w:pPr>
      <w:r w:rsidRPr="008D4344">
        <w:rPr>
          <w:rFonts w:eastAsia="Times New Roman"/>
          <w:color w:val="000000"/>
        </w:rPr>
        <w:t>The Global Fire Emissions Database (GFED), available at [14], estimates monthly burned area and fire emissions using remote</w:t>
      </w:r>
      <w:r>
        <w:rPr>
          <w:rFonts w:eastAsia="Times New Roman"/>
          <w:color w:val="000000"/>
        </w:rPr>
        <w:t xml:space="preserve"> </w:t>
      </w:r>
      <w:r w:rsidRPr="008D4344">
        <w:rPr>
          <w:rFonts w:eastAsia="Times New Roman"/>
          <w:color w:val="000000"/>
        </w:rPr>
        <w:t>sens</w:t>
      </w:r>
      <w:r>
        <w:rPr>
          <w:rFonts w:eastAsia="Times New Roman"/>
          <w:color w:val="000000"/>
        </w:rPr>
        <w:t>ing</w:t>
      </w:r>
      <w:r w:rsidRPr="008D4344">
        <w:rPr>
          <w:rFonts w:eastAsia="Times New Roman"/>
          <w:color w:val="000000"/>
        </w:rPr>
        <w:t xml:space="preserve"> data of fire activity and vegetation productivity [15]. The fourth version has several modifications from the previous version and uses higher quality input datasets. A notable upgrade is the inclusion of contributions from small fires. The GFED layers included in the present study are fraction of area that burned (burned_frac), fraction of total emissions stemming from small fires (smallf_frac), total emissions measured in carbon (C) and dry matter (DM), net primary production (NPP), heterotrophic respiration (Rh), and fire emissions (BB). The GFED authors use ‘biosphere fluxes’ as the umbrella </w:t>
      </w:r>
      <w:r w:rsidR="00322A84">
        <w:rPr>
          <w:rFonts w:eastAsia="Times New Roman"/>
          <w:iCs/>
          <w:color w:val="000000"/>
        </w:rPr>
        <w:t>term</w:t>
      </w:r>
      <w:r w:rsidR="00322A84">
        <w:rPr>
          <w:rFonts w:eastAsia="Times New Roman"/>
          <w:color w:val="000000"/>
        </w:rPr>
        <w:t xml:space="preserve"> referring to</w:t>
      </w:r>
      <w:r w:rsidR="007A0B32">
        <w:rPr>
          <w:rFonts w:eastAsia="Times New Roman"/>
          <w:color w:val="000000"/>
        </w:rPr>
        <w:t xml:space="preserve"> </w:t>
      </w:r>
      <w:r w:rsidR="00322A84">
        <w:rPr>
          <w:rFonts w:eastAsia="Times New Roman"/>
          <w:color w:val="000000"/>
        </w:rPr>
        <w:t xml:space="preserve">NPP, </w:t>
      </w:r>
      <w:r w:rsidR="00787BAC">
        <w:rPr>
          <w:rFonts w:eastAsia="Times New Roman"/>
          <w:color w:val="000000"/>
        </w:rPr>
        <w:t>R</w:t>
      </w:r>
      <w:r w:rsidR="00787BAC">
        <w:rPr>
          <w:rFonts w:eastAsia="Times New Roman"/>
          <w:color w:val="000000"/>
          <w:vertAlign w:val="subscript"/>
        </w:rPr>
        <w:t>h</w:t>
      </w:r>
      <w:r w:rsidR="00322A84">
        <w:rPr>
          <w:rFonts w:eastAsia="Times New Roman"/>
          <w:iCs/>
          <w:color w:val="000000"/>
        </w:rPr>
        <w:t>, and BB.</w:t>
      </w:r>
    </w:p>
    <w:p w14:paraId="00000016" w14:textId="2B60D0CD" w:rsidR="00955314" w:rsidRPr="001F0CF1" w:rsidRDefault="00B85D7E" w:rsidP="00E82575">
      <w:pPr>
        <w:pStyle w:val="Heading2"/>
      </w:pPr>
      <w:r w:rsidRPr="001F0CF1">
        <w:t>Air Quality Index</w:t>
      </w:r>
    </w:p>
    <w:p w14:paraId="24374556" w14:textId="0DBDE0AA" w:rsidR="002377BC"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Air </w:t>
      </w:r>
      <w:r w:rsidR="004C40D7" w:rsidRPr="004C40D7">
        <w:rPr>
          <w:rFonts w:eastAsia="Times New Roman"/>
          <w:color w:val="000000"/>
        </w:rPr>
        <w:t xml:space="preserve">Quality Index (AQI) data for the United States is available at [16]. We opted to use AQI instead of individual criteria pollutants, such as ground-level ozone; AQI was less spatially and temporally sparse and better for interpolation. For each site, we linearly interpolated dates with missing data, then averaged by month. We then interpolated and rasterized AQI at 0.01° resolution using </w:t>
      </w:r>
      <w:r w:rsidR="004C7E39">
        <w:rPr>
          <w:rFonts w:eastAsia="Times New Roman"/>
          <w:color w:val="000000"/>
        </w:rPr>
        <w:t>SciPy’s ‘</w:t>
      </w:r>
      <w:r w:rsidR="004C7E39" w:rsidRPr="004C40D7">
        <w:rPr>
          <w:rFonts w:eastAsia="Times New Roman"/>
          <w:color w:val="000000"/>
        </w:rPr>
        <w:t>scipy.interpolate.griddata</w:t>
      </w:r>
      <w:r w:rsidR="004C7E39">
        <w:rPr>
          <w:rFonts w:eastAsia="Times New Roman"/>
          <w:color w:val="000000"/>
        </w:rPr>
        <w:t xml:space="preserve">’ function </w:t>
      </w:r>
      <w:r w:rsidR="004C40D7" w:rsidRPr="004C40D7">
        <w:rPr>
          <w:rFonts w:eastAsia="Times New Roman"/>
          <w:color w:val="000000"/>
        </w:rPr>
        <w:t xml:space="preserve">[17][18], before aggregating to county shapes. To choose the best interpolation parameters, we performed cross-validation with </w:t>
      </w:r>
      <w:r w:rsidR="00E87571">
        <w:rPr>
          <w:rFonts w:eastAsia="Times New Roman"/>
          <w:color w:val="000000"/>
        </w:rPr>
        <w:t>R</w:t>
      </w:r>
      <w:r w:rsidR="00E87571">
        <w:rPr>
          <w:rFonts w:eastAsia="Times New Roman"/>
          <w:color w:val="000000"/>
          <w:vertAlign w:val="superscript"/>
        </w:rPr>
        <w:t>2</w:t>
      </w:r>
      <w:r w:rsidR="004C40D7" w:rsidRPr="004C40D7">
        <w:rPr>
          <w:rFonts w:eastAsia="Times New Roman"/>
          <w:color w:val="000000"/>
        </w:rPr>
        <w:t xml:space="preserve"> to test the number of consecutive missing dates to interpolate between existing dates and the spatial interpolation method (linear, nearest, or cubic). Finally, we use zeros to replace months with incomplete interpolation, which was the best </w:t>
      </w:r>
      <w:r w:rsidRPr="001F0CF1">
        <w:rPr>
          <w:rFonts w:eastAsia="Times New Roman"/>
          <w:color w:val="000000"/>
        </w:rPr>
        <w:t xml:space="preserve">imputation strategy based on </w:t>
      </w:r>
      <w:r w:rsidR="00C95EC7">
        <w:rPr>
          <w:rFonts w:eastAsia="Times New Roman"/>
          <w:color w:val="000000"/>
        </w:rPr>
        <w:t>cross-validation</w:t>
      </w:r>
      <w:r w:rsidRPr="001F0CF1">
        <w:rPr>
          <w:rFonts w:eastAsia="Times New Roman"/>
          <w:color w:val="000000"/>
        </w:rPr>
        <w:t>.</w:t>
      </w:r>
    </w:p>
    <w:p w14:paraId="2E11A6EB" w14:textId="75B10C71" w:rsidR="001F0CF1" w:rsidRPr="001F0CF1" w:rsidRDefault="003C41FE"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ue to the spar</w:t>
      </w:r>
      <w:r w:rsidR="00B4435C">
        <w:rPr>
          <w:rFonts w:eastAsia="Times New Roman"/>
          <w:color w:val="000000"/>
        </w:rPr>
        <w:t>s</w:t>
      </w:r>
      <w:r>
        <w:rPr>
          <w:rFonts w:eastAsia="Times New Roman"/>
          <w:color w:val="000000"/>
        </w:rPr>
        <w:t>ity of the data,</w:t>
      </w:r>
      <w:r w:rsidR="00B85D7E" w:rsidRPr="001F0CF1">
        <w:rPr>
          <w:rFonts w:eastAsia="Times New Roman"/>
          <w:color w:val="000000"/>
        </w:rPr>
        <w:t xml:space="preserve"> </w:t>
      </w:r>
      <w:r w:rsidR="00222C6E">
        <w:rPr>
          <w:rFonts w:eastAsia="Times New Roman"/>
          <w:color w:val="000000"/>
        </w:rPr>
        <w:t xml:space="preserve">we considered </w:t>
      </w:r>
      <w:r w:rsidR="00B85D7E" w:rsidRPr="001F0CF1">
        <w:rPr>
          <w:rFonts w:eastAsia="Times New Roman"/>
          <w:color w:val="000000"/>
        </w:rPr>
        <w:t>the use of AQI experimental, as naive spatiotemporal interpolation is inherently erroneous. For this reason, we expected</w:t>
      </w:r>
      <w:r w:rsidR="00222C6E">
        <w:rPr>
          <w:rFonts w:eastAsia="Times New Roman"/>
          <w:color w:val="000000"/>
        </w:rPr>
        <w:t xml:space="preserve"> to eliminate</w:t>
      </w:r>
      <w:r w:rsidR="00B85D7E" w:rsidRPr="001F0CF1">
        <w:rPr>
          <w:rFonts w:eastAsia="Times New Roman"/>
          <w:color w:val="000000"/>
        </w:rPr>
        <w:t xml:space="preserve"> AQI during feature </w:t>
      </w:r>
      <w:r w:rsidR="00222C6E">
        <w:rPr>
          <w:rFonts w:eastAsia="Times New Roman"/>
          <w:color w:val="000000"/>
        </w:rPr>
        <w:t>selection</w:t>
      </w:r>
      <w:r w:rsidR="00B85D7E" w:rsidRPr="001F0CF1">
        <w:rPr>
          <w:rFonts w:eastAsia="Times New Roman"/>
          <w:color w:val="000000"/>
        </w:rPr>
        <w:t>.</w:t>
      </w:r>
    </w:p>
    <w:p w14:paraId="00000018" w14:textId="77777777" w:rsidR="00955314" w:rsidRPr="001F0CF1" w:rsidRDefault="00B85D7E" w:rsidP="00E82575">
      <w:pPr>
        <w:pStyle w:val="Heading2"/>
      </w:pPr>
      <w:r w:rsidRPr="001F0CF1">
        <w:t>Population and Median Income</w:t>
      </w:r>
    </w:p>
    <w:p w14:paraId="2CA9F82A" w14:textId="77777777" w:rsidR="004C40D7" w:rsidRPr="004C40D7"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Yearly estimates for population by county are available at [19] under the “Population Estimates” filter. Population estimates of each year are for July 1st. We opted to apply the July 1st estimates for the entire month of July, then linearly interpolate the months in between.</w:t>
      </w:r>
    </w:p>
    <w:p w14:paraId="01C17A11" w14:textId="0FA2214D" w:rsidR="001F0CF1"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Yearly estimates for median income by county are available at [20]. We applied the yearly values for all months in the calendar year, as no month or day is specified. Given this loss of temporal resolution, the use of median income was considered experimental. Thus, we expected to eliminate median income during feature </w:t>
      </w:r>
      <w:r w:rsidR="00B85D7E" w:rsidRPr="001F0CF1">
        <w:rPr>
          <w:rFonts w:eastAsia="Times New Roman"/>
          <w:color w:val="000000"/>
        </w:rPr>
        <w:t>elimination</w:t>
      </w:r>
      <w:r w:rsidR="00355ED4">
        <w:rPr>
          <w:rFonts w:eastAsia="Times New Roman"/>
          <w:color w:val="000000"/>
        </w:rPr>
        <w:t>, though</w:t>
      </w:r>
      <w:r w:rsidR="002377BC">
        <w:rPr>
          <w:rFonts w:eastAsia="Times New Roman"/>
          <w:color w:val="000000"/>
        </w:rPr>
        <w:t xml:space="preserve"> we may gain</w:t>
      </w:r>
      <w:r w:rsidR="007517E4">
        <w:rPr>
          <w:rFonts w:eastAsia="Times New Roman"/>
          <w:color w:val="000000"/>
        </w:rPr>
        <w:t xml:space="preserve"> </w:t>
      </w:r>
      <w:r w:rsidR="00485DA5">
        <w:rPr>
          <w:rFonts w:eastAsia="Times New Roman"/>
          <w:color w:val="000000"/>
        </w:rPr>
        <w:t xml:space="preserve">some insights </w:t>
      </w:r>
      <w:r w:rsidR="00823CE4">
        <w:rPr>
          <w:rFonts w:eastAsia="Times New Roman"/>
          <w:color w:val="000000"/>
        </w:rPr>
        <w:t>during</w:t>
      </w:r>
      <w:r w:rsidR="00485DA5">
        <w:rPr>
          <w:rFonts w:eastAsia="Times New Roman"/>
          <w:color w:val="000000"/>
        </w:rPr>
        <w:t xml:space="preserve"> collinearity analysis.</w:t>
      </w:r>
    </w:p>
    <w:p w14:paraId="0000001B" w14:textId="1DB825EE" w:rsidR="00955314" w:rsidRPr="001F0CF1" w:rsidRDefault="00B85D7E" w:rsidP="00E82575">
      <w:pPr>
        <w:pStyle w:val="Heading2"/>
      </w:pPr>
      <w:r w:rsidRPr="001F0CF1">
        <w:t>Climate Variables</w:t>
      </w:r>
      <w:r w:rsidR="005361AB">
        <w:t xml:space="preserve"> and Indices</w:t>
      </w:r>
    </w:p>
    <w:p w14:paraId="25606DD8" w14:textId="15178CC3" w:rsidR="00CF2959" w:rsidRPr="001F0CF1" w:rsidRDefault="006A2FBF" w:rsidP="005C5A1A">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Monthly d</w:t>
      </w:r>
      <w:r w:rsidR="00B85D7E" w:rsidRPr="001F0CF1">
        <w:rPr>
          <w:rFonts w:eastAsia="Times New Roman"/>
          <w:color w:val="000000"/>
        </w:rPr>
        <w:t xml:space="preserve">ata for climate </w:t>
      </w:r>
      <w:r w:rsidR="004C40D7" w:rsidRPr="004C40D7">
        <w:rPr>
          <w:rFonts w:eastAsia="Times New Roman"/>
          <w:color w:val="000000"/>
        </w:rPr>
        <w:t xml:space="preserve">variables and indices is available from NOAA’s Climate Divisional Database [21]. We extracted data for temperature, precipitation, and drought indices to best represent environmental factors described in [5][6][22][23]. The included drought indices are Palmer Drought Severity Index [24] (PDSI) and monthly Standardized Precipitation Index [25] (monthly SPI; SP01). Unfortunately, the database does not have data for humidity, and we could not find humidity data that can be rasterized elsewhere, so the drought indices were considered a proxy for humidity. The data for drought indices is stratified by climate divisions. U.S. climate divisions do not </w:t>
      </w:r>
      <w:r w:rsidR="00CF2959" w:rsidRPr="001F0CF1">
        <w:rPr>
          <w:rFonts w:eastAsia="Times New Roman"/>
          <w:color w:val="000000"/>
        </w:rPr>
        <w:t>follow county boundaries</w:t>
      </w:r>
      <w:r w:rsidR="00CF2959">
        <w:rPr>
          <w:rFonts w:eastAsia="Times New Roman"/>
          <w:color w:val="000000"/>
        </w:rPr>
        <w:t>, so w</w:t>
      </w:r>
      <w:r w:rsidR="00CF2959" w:rsidRPr="001F0CF1">
        <w:rPr>
          <w:rFonts w:eastAsia="Times New Roman"/>
          <w:color w:val="000000"/>
        </w:rPr>
        <w:t xml:space="preserve">e rasterized the data </w:t>
      </w:r>
      <w:r w:rsidR="00060F4F">
        <w:rPr>
          <w:rFonts w:eastAsia="Times New Roman"/>
          <w:color w:val="000000"/>
        </w:rPr>
        <w:t>at</w:t>
      </w:r>
      <w:r w:rsidR="00CF2959" w:rsidRPr="001F0CF1">
        <w:rPr>
          <w:rFonts w:eastAsia="Times New Roman"/>
          <w:color w:val="000000"/>
        </w:rPr>
        <w:t xml:space="preserve"> 0.01</w:t>
      </w:r>
      <w:r w:rsidR="00CF2959" w:rsidRPr="001F0CF1">
        <w:rPr>
          <w:rFonts w:eastAsia="Times New Roman"/>
          <w:color w:val="333333"/>
          <w:highlight w:val="white"/>
        </w:rPr>
        <w:t xml:space="preserve">° </w:t>
      </w:r>
      <w:r w:rsidR="00060F4F">
        <w:rPr>
          <w:rFonts w:eastAsia="Times New Roman"/>
          <w:color w:val="333333"/>
        </w:rPr>
        <w:t>resolution</w:t>
      </w:r>
      <w:r w:rsidR="00CF2959" w:rsidRPr="001F0CF1">
        <w:rPr>
          <w:rFonts w:eastAsia="Times New Roman"/>
          <w:color w:val="000000"/>
        </w:rPr>
        <w:t xml:space="preserve"> based on the climate divisions shapefile provided in the</w:t>
      </w:r>
      <w:r w:rsidR="00D42D67">
        <w:rPr>
          <w:rFonts w:eastAsia="Times New Roman"/>
          <w:color w:val="000000"/>
        </w:rPr>
        <w:t xml:space="preserve"> File Transfer Protocol (</w:t>
      </w:r>
      <w:r w:rsidR="00D42D67" w:rsidRPr="001F0CF1">
        <w:rPr>
          <w:rFonts w:eastAsia="Times New Roman"/>
          <w:color w:val="000000"/>
        </w:rPr>
        <w:t>FTP</w:t>
      </w:r>
      <w:r w:rsidR="00D42D67">
        <w:rPr>
          <w:rFonts w:eastAsia="Times New Roman"/>
          <w:color w:val="000000"/>
        </w:rPr>
        <w:t xml:space="preserve">) </w:t>
      </w:r>
      <w:r w:rsidR="00CF2959" w:rsidRPr="001F0CF1">
        <w:rPr>
          <w:rFonts w:eastAsia="Times New Roman"/>
          <w:color w:val="000000"/>
        </w:rPr>
        <w:t>repository, then aggregated by county.</w:t>
      </w:r>
    </w:p>
    <w:p w14:paraId="0000001D" w14:textId="34AC8D3F" w:rsidR="00955314" w:rsidRPr="001F0CF1" w:rsidRDefault="00B85D7E" w:rsidP="00E82575">
      <w:pPr>
        <w:pStyle w:val="Heading2"/>
      </w:pPr>
      <w:r w:rsidRPr="001F0CF1">
        <w:t>County Boundaries</w:t>
      </w:r>
      <w:r w:rsidR="0035540E">
        <w:t xml:space="preserve"> and Area</w:t>
      </w:r>
    </w:p>
    <w:p w14:paraId="41FC7C66" w14:textId="13C2B5A7" w:rsidR="004C40D7" w:rsidRPr="004C40D7" w:rsidRDefault="00B85D7E" w:rsidP="004C40D7">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e </w:t>
      </w:r>
      <w:r w:rsidR="004C40D7" w:rsidRPr="004C40D7">
        <w:rPr>
          <w:rFonts w:eastAsia="Times New Roman"/>
          <w:color w:val="000000"/>
        </w:rPr>
        <w:t xml:space="preserve">shapefile for </w:t>
      </w:r>
      <w:del w:id="22" w:author="Alexander He" w:date="2021-09-06T00:51:00Z">
        <w:r w:rsidR="004C40D7" w:rsidRPr="004C40D7" w:rsidDel="00B85E87">
          <w:rPr>
            <w:rFonts w:eastAsia="Times New Roman"/>
            <w:color w:val="000000"/>
          </w:rPr>
          <w:delText>U.S. county</w:delText>
        </w:r>
      </w:del>
      <w:ins w:id="23" w:author="Alexander He" w:date="2021-09-06T00:51:00Z">
        <w:r w:rsidR="00B85E87" w:rsidRPr="004C40D7">
          <w:rPr>
            <w:rFonts w:eastAsia="Times New Roman"/>
            <w:color w:val="000000"/>
          </w:rPr>
          <w:t>U.S. County</w:t>
        </w:r>
      </w:ins>
      <w:r w:rsidR="004C40D7" w:rsidRPr="004C40D7">
        <w:rPr>
          <w:rFonts w:eastAsia="Times New Roman"/>
          <w:color w:val="000000"/>
        </w:rPr>
        <w:t xml:space="preserve"> boundaries is available at [26]. The file also includes county land and water area data, which we used to calculate county-level population density in population per square kilometer. Since there are several changes to counties within the period of this study (2000-2016), we processed all county-level datasets to the most current boundaries based on changes described in [27].</w:t>
      </w:r>
    </w:p>
    <w:p w14:paraId="0000001F" w14:textId="0E3D1FE9" w:rsidR="00955314" w:rsidRPr="001F0CF1" w:rsidRDefault="004C40D7" w:rsidP="004C40D7">
      <w:pPr>
        <w:pBdr>
          <w:top w:val="nil"/>
          <w:left w:val="nil"/>
          <w:bottom w:val="nil"/>
          <w:right w:val="nil"/>
          <w:between w:val="nil"/>
        </w:pBdr>
        <w:spacing w:after="120" w:line="228" w:lineRule="auto"/>
        <w:ind w:firstLine="288"/>
        <w:jc w:val="both"/>
        <w:rPr>
          <w:rFonts w:eastAsia="Times New Roman"/>
          <w:color w:val="000000"/>
        </w:rPr>
      </w:pPr>
      <w:r w:rsidRPr="004C40D7">
        <w:rPr>
          <w:rFonts w:eastAsia="Times New Roman"/>
          <w:color w:val="000000"/>
        </w:rPr>
        <w:t xml:space="preserve">We used the shapefile data to aggregate all gridded datasets at 0.01° resolution and adjusted by the total area of 0.01° grid cells, which we calculated with spherical trigonometry. To simplify area calculation for complex polygons, we approximated area by including an entire cell for a polygon if it contains the center of the </w:t>
      </w:r>
      <w:r w:rsidR="00150ECA">
        <w:rPr>
          <w:rFonts w:eastAsia="Times New Roman"/>
        </w:rPr>
        <w:t>cell</w:t>
      </w:r>
      <w:r w:rsidR="006710CC">
        <w:rPr>
          <w:rFonts w:eastAsia="Times New Roman"/>
        </w:rPr>
        <w:t>.</w:t>
      </w:r>
    </w:p>
    <w:p w14:paraId="00000020" w14:textId="1C5CFF70" w:rsidR="00955314" w:rsidRPr="001F0CF1" w:rsidRDefault="00B85D7E" w:rsidP="0076673B">
      <w:pPr>
        <w:pStyle w:val="Heading1"/>
        <w:rPr>
          <w:color w:val="000000"/>
        </w:rPr>
      </w:pPr>
      <w:r w:rsidRPr="001F0CF1">
        <w:rPr>
          <w:color w:val="000000"/>
        </w:rPr>
        <w:t>M</w:t>
      </w:r>
      <w:r>
        <w:t>ethods</w:t>
      </w:r>
    </w:p>
    <w:p w14:paraId="00000021" w14:textId="77777777" w:rsidR="00955314" w:rsidRPr="001F0CF1" w:rsidRDefault="00B85D7E" w:rsidP="00E82575">
      <w:pPr>
        <w:pStyle w:val="Heading2"/>
      </w:pPr>
      <w:r w:rsidRPr="001F0CF1">
        <w:t>Model Development</w:t>
      </w:r>
    </w:p>
    <w:p w14:paraId="00000022" w14:textId="199C6249" w:rsidR="00955314" w:rsidRPr="003E74E2" w:rsidRDefault="0019002A" w:rsidP="003E74E2">
      <w:pPr>
        <w:pBdr>
          <w:top w:val="nil"/>
          <w:left w:val="nil"/>
          <w:bottom w:val="nil"/>
          <w:right w:val="nil"/>
          <w:between w:val="nil"/>
        </w:pBdr>
        <w:spacing w:after="120" w:line="228" w:lineRule="auto"/>
        <w:ind w:firstLine="288"/>
        <w:jc w:val="both"/>
        <w:rPr>
          <w:rFonts w:eastAsia="Times New Roman"/>
        </w:rPr>
      </w:pPr>
      <w:r>
        <w:rPr>
          <w:rFonts w:eastAsia="Times New Roman"/>
          <w:color w:val="000000"/>
        </w:rPr>
        <w:t xml:space="preserve">Our </w:t>
      </w:r>
      <w:r w:rsidR="00E87571" w:rsidRPr="00E87571">
        <w:rPr>
          <w:rFonts w:eastAsia="Times New Roman"/>
          <w:color w:val="000000"/>
        </w:rPr>
        <w:t xml:space="preserve">study used </w:t>
      </w:r>
      <w:proofErr w:type="spellStart"/>
      <w:r w:rsidR="00E87571" w:rsidRPr="00E87571">
        <w:rPr>
          <w:rFonts w:eastAsia="Times New Roman"/>
          <w:color w:val="000000"/>
        </w:rPr>
        <w:t>SciKit</w:t>
      </w:r>
      <w:proofErr w:type="spellEnd"/>
      <w:r w:rsidR="00E87571" w:rsidRPr="00E87571">
        <w:rPr>
          <w:rFonts w:eastAsia="Times New Roman"/>
          <w:color w:val="000000"/>
        </w:rPr>
        <w:t xml:space="preserve"> </w:t>
      </w:r>
      <w:proofErr w:type="spellStart"/>
      <w:r w:rsidR="00E87571" w:rsidRPr="00E87571">
        <w:rPr>
          <w:rFonts w:eastAsia="Times New Roman"/>
          <w:color w:val="000000"/>
        </w:rPr>
        <w:t>Learn’s</w:t>
      </w:r>
      <w:proofErr w:type="spellEnd"/>
      <w:r w:rsidR="00E87571" w:rsidRPr="00E87571">
        <w:rPr>
          <w:rFonts w:eastAsia="Times New Roman"/>
          <w:color w:val="000000"/>
        </w:rPr>
        <w:t xml:space="preserve"> function for random forest regression [28].  Similar to the use of monthly lagged values of climate variables in [29], we incorporated 1- and 2-month lagged values for the appropriate </w:t>
      </w:r>
      <w:r w:rsidR="00E41348">
        <w:rPr>
          <w:rFonts w:eastAsia="Times New Roman"/>
          <w:color w:val="000000"/>
        </w:rPr>
        <w:t>features</w:t>
      </w:r>
      <w:r w:rsidR="000D6C74">
        <w:rPr>
          <w:rFonts w:eastAsia="Times New Roman"/>
          <w:color w:val="000000"/>
        </w:rPr>
        <w:t xml:space="preserve"> </w:t>
      </w:r>
      <w:r w:rsidR="00F85552">
        <w:rPr>
          <w:rFonts w:eastAsia="Times New Roman"/>
          <w:color w:val="000000"/>
        </w:rPr>
        <w:t xml:space="preserve">in our model development. </w:t>
      </w:r>
      <w:r w:rsidR="00AE01F1">
        <w:rPr>
          <w:rFonts w:eastAsia="Times New Roman"/>
          <w:color w:val="000000"/>
        </w:rPr>
        <w:t xml:space="preserve">We used </w:t>
      </w:r>
      <w:r w:rsidR="00B85D7E" w:rsidRPr="001F0CF1">
        <w:rPr>
          <w:rFonts w:eastAsia="Times New Roman"/>
          <w:color w:val="000000"/>
        </w:rPr>
        <w:t xml:space="preserve">10-fold </w:t>
      </w:r>
      <w:r w:rsidR="00C95EC7">
        <w:rPr>
          <w:rFonts w:eastAsia="Times New Roman"/>
          <w:color w:val="000000"/>
        </w:rPr>
        <w:t>cross-validation</w:t>
      </w:r>
      <w:r w:rsidR="00787BAC">
        <w:rPr>
          <w:rFonts w:eastAsia="Times New Roman"/>
          <w:color w:val="000000"/>
        </w:rPr>
        <w:t xml:space="preserve"> with the training dataset</w:t>
      </w:r>
      <w:r w:rsidR="00B85D7E" w:rsidRPr="001F0CF1">
        <w:rPr>
          <w:rFonts w:eastAsia="Times New Roman"/>
          <w:color w:val="000000"/>
        </w:rPr>
        <w:t xml:space="preserve"> and scoring </w:t>
      </w:r>
      <w:r w:rsidR="00B85D7E" w:rsidRPr="00684365">
        <w:rPr>
          <w:rFonts w:eastAsia="Times New Roman"/>
          <w:color w:val="000000"/>
        </w:rPr>
        <w:t xml:space="preserve">with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or</w:t>
      </w:r>
      <w:r w:rsidR="00B85D7E" w:rsidRPr="001F0CF1">
        <w:rPr>
          <w:rFonts w:eastAsia="Times New Roman"/>
          <w:color w:val="000000"/>
        </w:rPr>
        <w:t xml:space="preserve"> feature selection, </w:t>
      </w:r>
      <w:r w:rsidR="007F663A">
        <w:rPr>
          <w:rFonts w:eastAsia="Times New Roman"/>
          <w:color w:val="000000"/>
        </w:rPr>
        <w:t>hyper</w:t>
      </w:r>
      <w:r w:rsidR="00B85D7E" w:rsidRPr="001F0CF1">
        <w:rPr>
          <w:rFonts w:eastAsia="Times New Roman"/>
          <w:color w:val="000000"/>
        </w:rPr>
        <w:t>parameter tuning, and overall evaluation of model performance.</w:t>
      </w:r>
      <w:r w:rsidR="00C5227F" w:rsidRPr="00C5227F">
        <w:rPr>
          <w:rFonts w:eastAsia="Times New Roman"/>
          <w:color w:val="000000"/>
        </w:rPr>
        <w:t xml:space="preserve"> </w:t>
      </w:r>
      <w:r w:rsidR="008A2F83">
        <w:rPr>
          <w:rFonts w:eastAsia="Times New Roman"/>
          <w:color w:val="000000"/>
        </w:rPr>
        <w:t>Predicting</w:t>
      </w:r>
      <w:r w:rsidR="00C5227F">
        <w:rPr>
          <w:rFonts w:eastAsia="Times New Roman"/>
          <w:color w:val="000000"/>
        </w:rPr>
        <w:t xml:space="preserve"> on an </w:t>
      </w:r>
      <w:r w:rsidR="00C5227F" w:rsidRPr="001F0CF1">
        <w:rPr>
          <w:rFonts w:eastAsia="Times New Roman"/>
          <w:color w:val="000000"/>
        </w:rPr>
        <w:t xml:space="preserve">unseen test dataset excluded from training and feature selection was used to </w:t>
      </w:r>
      <w:r w:rsidR="00AE01F1">
        <w:rPr>
          <w:rFonts w:eastAsia="Times New Roman"/>
          <w:color w:val="000000"/>
        </w:rPr>
        <w:t xml:space="preserve">evaluate </w:t>
      </w:r>
      <w:r w:rsidR="009278D4">
        <w:rPr>
          <w:rFonts w:eastAsia="Times New Roman"/>
          <w:color w:val="000000"/>
        </w:rPr>
        <w:t xml:space="preserve">the </w:t>
      </w:r>
      <w:r w:rsidR="009278D4">
        <w:rPr>
          <w:rFonts w:eastAsia="Times New Roman"/>
          <w:color w:val="000000"/>
        </w:rPr>
        <w:lastRenderedPageBreak/>
        <w:t xml:space="preserve">generalization capability of the </w:t>
      </w:r>
      <w:r w:rsidR="00AE01F1">
        <w:rPr>
          <w:rFonts w:eastAsia="Times New Roman"/>
          <w:color w:val="000000"/>
        </w:rPr>
        <w:t>model</w:t>
      </w:r>
      <w:r w:rsidR="00C5227F" w:rsidRPr="001F0CF1">
        <w:rPr>
          <w:rFonts w:eastAsia="Times New Roman"/>
          <w:color w:val="000000"/>
        </w:rPr>
        <w:t xml:space="preserve">. Specifically, we used a 70:30 split between </w:t>
      </w:r>
      <w:r w:rsidR="00C5227F">
        <w:rPr>
          <w:rFonts w:eastAsia="Times New Roman"/>
          <w:color w:val="000000"/>
        </w:rPr>
        <w:t xml:space="preserve">the </w:t>
      </w:r>
      <w:r w:rsidR="00C5227F" w:rsidRPr="001F0CF1">
        <w:rPr>
          <w:rFonts w:eastAsia="Times New Roman"/>
          <w:color w:val="000000"/>
        </w:rPr>
        <w:t>training and test</w:t>
      </w:r>
      <w:r w:rsidR="00F277BC">
        <w:rPr>
          <w:rFonts w:eastAsia="Times New Roman"/>
          <w:color w:val="000000"/>
        </w:rPr>
        <w:t>ing</w:t>
      </w:r>
      <w:r w:rsidR="00C5227F" w:rsidRPr="001F0CF1">
        <w:rPr>
          <w:rFonts w:eastAsia="Times New Roman"/>
          <w:color w:val="000000"/>
        </w:rPr>
        <w:t xml:space="preserve"> datasets.</w:t>
      </w:r>
    </w:p>
    <w:p w14:paraId="41B1CA36" w14:textId="665264CB" w:rsidR="001F0CF1" w:rsidRPr="00684365" w:rsidRDefault="00AE01F1" w:rsidP="00764825">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We </w:t>
      </w:r>
      <w:r w:rsidR="004C7E39" w:rsidRPr="004C7E39">
        <w:rPr>
          <w:rFonts w:eastAsia="Times New Roman"/>
          <w:color w:val="000000"/>
        </w:rPr>
        <w:t xml:space="preserve">conducted feature selection with </w:t>
      </w:r>
      <w:proofErr w:type="spellStart"/>
      <w:r w:rsidR="004C7E39" w:rsidRPr="004C7E39">
        <w:rPr>
          <w:rFonts w:eastAsia="Times New Roman"/>
          <w:color w:val="000000"/>
        </w:rPr>
        <w:t>SciKit</w:t>
      </w:r>
      <w:proofErr w:type="spellEnd"/>
      <w:r w:rsidR="004C7E39" w:rsidRPr="004C7E39">
        <w:rPr>
          <w:rFonts w:eastAsia="Times New Roman"/>
          <w:color w:val="000000"/>
        </w:rPr>
        <w:t xml:space="preserve"> </w:t>
      </w:r>
      <w:proofErr w:type="spellStart"/>
      <w:r w:rsidR="004C7E39" w:rsidRPr="004C7E39">
        <w:rPr>
          <w:rFonts w:eastAsia="Times New Roman"/>
          <w:color w:val="000000"/>
        </w:rPr>
        <w:t>Learn’s</w:t>
      </w:r>
      <w:proofErr w:type="spellEnd"/>
      <w:r w:rsidR="004C7E39" w:rsidRPr="004C7E39">
        <w:rPr>
          <w:rFonts w:eastAsia="Times New Roman"/>
          <w:color w:val="000000"/>
        </w:rPr>
        <w:t xml:space="preserve"> Recursive Feature Elimination and Cross-Validated selection (RFECV) function [30]. A positive contribution to model performance equates to</w:t>
      </w:r>
      <w:r w:rsidR="00B85D7E" w:rsidRPr="001F0CF1">
        <w:rPr>
          <w:rFonts w:eastAsia="Times New Roman"/>
          <w:color w:val="000000"/>
        </w:rPr>
        <w:t xml:space="preserve"> </w:t>
      </w:r>
      <w:r w:rsidR="002B5A9C">
        <w:rPr>
          <w:rFonts w:eastAsia="Times New Roman"/>
          <w:color w:val="000000"/>
        </w:rPr>
        <w:t xml:space="preserve">a </w:t>
      </w:r>
      <w:r w:rsidR="00B85D7E" w:rsidRPr="001F0CF1">
        <w:rPr>
          <w:rFonts w:eastAsia="Times New Roman"/>
          <w:color w:val="000000"/>
        </w:rPr>
        <w:t xml:space="preserve">higher </w:t>
      </w:r>
      <w:r w:rsidR="00B85D7E" w:rsidRPr="00684365">
        <w:rPr>
          <w:rFonts w:eastAsia="Times New Roman"/>
          <w:color w:val="000000"/>
        </w:rPr>
        <w:t xml:space="preserve">mean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from</w:t>
      </w:r>
      <w:r w:rsidR="00B85D7E" w:rsidRPr="001F0CF1">
        <w:rPr>
          <w:rFonts w:eastAsia="Times New Roman"/>
          <w:color w:val="000000"/>
        </w:rPr>
        <w:t xml:space="preserve"> </w:t>
      </w:r>
      <w:r w:rsidR="00C95EC7">
        <w:rPr>
          <w:rFonts w:eastAsia="Times New Roman"/>
          <w:color w:val="000000"/>
        </w:rPr>
        <w:t>cross-validation</w:t>
      </w:r>
      <w:r w:rsidR="00B85D7E" w:rsidRPr="001F0CF1">
        <w:rPr>
          <w:rFonts w:eastAsia="Times New Roman"/>
          <w:color w:val="000000"/>
        </w:rPr>
        <w:t xml:space="preserve"> when a feature is included in the model versus when </w:t>
      </w:r>
      <w:r w:rsidR="00405D5F">
        <w:rPr>
          <w:rFonts w:eastAsia="Times New Roman"/>
          <w:color w:val="000000"/>
        </w:rPr>
        <w:t>the feature is not</w:t>
      </w:r>
      <w:r w:rsidR="00E7697E">
        <w:rPr>
          <w:rFonts w:eastAsia="Times New Roman"/>
          <w:color w:val="000000"/>
        </w:rPr>
        <w:t xml:space="preserve"> included.</w:t>
      </w:r>
      <w:r w:rsidR="00764825">
        <w:rPr>
          <w:rFonts w:eastAsia="Times New Roman"/>
          <w:color w:val="000000"/>
        </w:rPr>
        <w:t xml:space="preserve"> </w:t>
      </w:r>
      <w:r w:rsidR="00B85D7E" w:rsidRPr="001F0CF1">
        <w:rPr>
          <w:rFonts w:eastAsia="Times New Roman"/>
          <w:color w:val="000000"/>
        </w:rPr>
        <w:t xml:space="preserve">When using </w:t>
      </w:r>
      <w:proofErr w:type="spellStart"/>
      <w:r w:rsidR="00B85D7E" w:rsidRPr="001F0CF1">
        <w:rPr>
          <w:rFonts w:eastAsia="Times New Roman"/>
          <w:color w:val="000000"/>
        </w:rPr>
        <w:t>SciKit</w:t>
      </w:r>
      <w:proofErr w:type="spellEnd"/>
      <w:r w:rsidR="00B85D7E" w:rsidRPr="001F0CF1">
        <w:rPr>
          <w:rFonts w:eastAsia="Times New Roman"/>
          <w:color w:val="000000"/>
        </w:rPr>
        <w:t xml:space="preserve"> </w:t>
      </w:r>
      <w:proofErr w:type="spellStart"/>
      <w:r w:rsidR="00B85D7E" w:rsidRPr="001F0CF1">
        <w:rPr>
          <w:rFonts w:eastAsia="Times New Roman"/>
          <w:color w:val="000000"/>
        </w:rPr>
        <w:t>Learn’s</w:t>
      </w:r>
      <w:proofErr w:type="spellEnd"/>
      <w:r w:rsidR="00B85D7E" w:rsidRPr="001F0CF1">
        <w:rPr>
          <w:rFonts w:eastAsia="Times New Roman"/>
          <w:color w:val="000000"/>
        </w:rPr>
        <w:t xml:space="preserve"> RFECV function, strange behavior occurs </w:t>
      </w:r>
      <w:r w:rsidR="00B85D7E" w:rsidRPr="00684365">
        <w:rPr>
          <w:rFonts w:eastAsia="Times New Roman"/>
          <w:color w:val="000000"/>
        </w:rPr>
        <w:t xml:space="preserve">with more than 15 starting features, where the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w:t>
      </w:r>
      <w:r w:rsidR="0073634D">
        <w:rPr>
          <w:rFonts w:eastAsia="Times New Roman"/>
          <w:color w:val="000000"/>
        </w:rPr>
        <w:t>values</w:t>
      </w:r>
      <w:r w:rsidR="00B85D7E" w:rsidRPr="00684365">
        <w:rPr>
          <w:rFonts w:eastAsia="Times New Roman"/>
          <w:color w:val="000000"/>
        </w:rPr>
        <w:t xml:space="preserve"> are incorrect. Thus,</w:t>
      </w:r>
      <w:r w:rsidRPr="00684365">
        <w:rPr>
          <w:rFonts w:eastAsia="Times New Roman"/>
          <w:color w:val="000000"/>
        </w:rPr>
        <w:t xml:space="preserve"> we executed</w:t>
      </w:r>
      <w:r w:rsidR="00B85D7E" w:rsidRPr="00684365">
        <w:rPr>
          <w:rFonts w:eastAsia="Times New Roman"/>
          <w:color w:val="000000"/>
        </w:rPr>
        <w:t xml:space="preserve"> RFECV with random combinations of starting features. </w:t>
      </w:r>
      <w:r w:rsidR="003A432A" w:rsidRPr="00684365">
        <w:rPr>
          <w:rFonts w:eastAsia="Times New Roman"/>
          <w:color w:val="000000"/>
        </w:rPr>
        <w:t>For each combination</w:t>
      </w:r>
      <w:r w:rsidR="003A432A">
        <w:rPr>
          <w:rFonts w:eastAsia="Times New Roman"/>
          <w:color w:val="000000"/>
        </w:rPr>
        <w:t>, a</w:t>
      </w:r>
      <w:r w:rsidR="007747D3">
        <w:rPr>
          <w:rFonts w:eastAsia="Times New Roman"/>
          <w:color w:val="000000"/>
        </w:rPr>
        <w:t xml:space="preserve">n output array </w:t>
      </w:r>
      <w:r w:rsidR="007747D3" w:rsidRPr="00684365">
        <w:rPr>
          <w:rFonts w:eastAsia="Times New Roman"/>
          <w:color w:val="000000"/>
        </w:rPr>
        <w:t>from the function call</w:t>
      </w:r>
      <w:r w:rsidR="00B85D7E" w:rsidRPr="00684365">
        <w:rPr>
          <w:rFonts w:eastAsia="Times New Roman"/>
          <w:color w:val="000000"/>
        </w:rPr>
        <w:t xml:space="preserve"> rank</w:t>
      </w:r>
      <w:r w:rsidR="007747D3" w:rsidRPr="00684365">
        <w:rPr>
          <w:rFonts w:eastAsia="Times New Roman"/>
          <w:color w:val="000000"/>
        </w:rPr>
        <w:t>s</w:t>
      </w:r>
      <w:r w:rsidR="00B85D7E" w:rsidRPr="00684365">
        <w:rPr>
          <w:rFonts w:eastAsia="Times New Roman"/>
          <w:color w:val="000000"/>
        </w:rPr>
        <w:t xml:space="preserve"> features based on </w:t>
      </w:r>
      <w:r w:rsidR="00C95EC7">
        <w:rPr>
          <w:rFonts w:eastAsia="Times New Roman"/>
          <w:color w:val="000000"/>
        </w:rPr>
        <w:t>cross-validation</w:t>
      </w:r>
      <w:r w:rsidR="00B85D7E"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B85D7E" w:rsidRPr="00684365">
        <w:rPr>
          <w:rFonts w:eastAsia="Times New Roman"/>
          <w:color w:val="000000"/>
        </w:rPr>
        <w:t xml:space="preserve"> immediately before each feature is </w:t>
      </w:r>
      <w:r w:rsidR="009A1929" w:rsidRPr="009A1929">
        <w:rPr>
          <w:rFonts w:eastAsia="Times New Roman"/>
          <w:color w:val="000000"/>
        </w:rPr>
        <w:t xml:space="preserve">eliminated (when the feature is included but is the least important) [30][31]. We averaged rankings between each combination of starting features.  Up to half of the features that ranked worst on average </w:t>
      </w:r>
      <w:r w:rsidR="00513722" w:rsidRPr="00684365">
        <w:rPr>
          <w:rFonts w:eastAsia="Times New Roman"/>
          <w:color w:val="000000"/>
        </w:rPr>
        <w:t>are removed</w:t>
      </w:r>
      <w:r w:rsidR="00583F85" w:rsidRPr="00684365">
        <w:rPr>
          <w:rFonts w:eastAsia="Times New Roman"/>
          <w:color w:val="000000"/>
        </w:rPr>
        <w:t xml:space="preserve">. </w:t>
      </w:r>
      <w:r w:rsidR="001466C9" w:rsidRPr="00684365">
        <w:rPr>
          <w:rFonts w:eastAsia="Times New Roman"/>
          <w:color w:val="000000"/>
        </w:rPr>
        <w:t xml:space="preserve">We then used </w:t>
      </w:r>
      <w:r w:rsidR="00513722" w:rsidRPr="00684365">
        <w:rPr>
          <w:rFonts w:eastAsia="Times New Roman"/>
          <w:color w:val="000000"/>
        </w:rPr>
        <w:t xml:space="preserve">the remaining features </w:t>
      </w:r>
      <w:r w:rsidR="00B85D7E" w:rsidRPr="00684365">
        <w:rPr>
          <w:rFonts w:eastAsia="Times New Roman"/>
          <w:color w:val="000000"/>
        </w:rPr>
        <w:t>to r</w:t>
      </w:r>
      <w:r w:rsidR="001466C9" w:rsidRPr="00684365">
        <w:rPr>
          <w:rFonts w:eastAsia="Times New Roman"/>
          <w:color w:val="000000"/>
        </w:rPr>
        <w:t>erun RFECV</w:t>
      </w:r>
      <w:r w:rsidR="00B85D7E" w:rsidRPr="00684365">
        <w:rPr>
          <w:rFonts w:eastAsia="Times New Roman"/>
          <w:color w:val="000000"/>
        </w:rPr>
        <w:t xml:space="preserve">. </w:t>
      </w:r>
      <w:r w:rsidR="003D5A86" w:rsidRPr="00684365">
        <w:rPr>
          <w:rFonts w:eastAsia="Times New Roman"/>
          <w:color w:val="000000"/>
        </w:rPr>
        <w:t>These steps were performed</w:t>
      </w:r>
      <w:r w:rsidR="00B85D7E" w:rsidRPr="00684365">
        <w:rPr>
          <w:rFonts w:eastAsia="Times New Roman"/>
          <w:color w:val="000000"/>
        </w:rPr>
        <w:t xml:space="preserve"> iteratively until RFECV no longer </w:t>
      </w:r>
      <w:r w:rsidR="00055760" w:rsidRPr="00684365">
        <w:rPr>
          <w:rFonts w:eastAsia="Times New Roman"/>
          <w:color w:val="000000"/>
        </w:rPr>
        <w:t>elimi</w:t>
      </w:r>
      <w:r w:rsidR="00701974" w:rsidRPr="00684365">
        <w:rPr>
          <w:rFonts w:eastAsia="Times New Roman"/>
          <w:color w:val="000000"/>
        </w:rPr>
        <w:t>n</w:t>
      </w:r>
      <w:r w:rsidR="00055760" w:rsidRPr="00684365">
        <w:rPr>
          <w:rFonts w:eastAsia="Times New Roman"/>
          <w:color w:val="000000"/>
        </w:rPr>
        <w:t>ates</w:t>
      </w:r>
      <w:r w:rsidR="00B85D7E" w:rsidRPr="00684365">
        <w:rPr>
          <w:rFonts w:eastAsia="Times New Roman"/>
          <w:color w:val="000000"/>
        </w:rPr>
        <w:t xml:space="preserve"> any features.</w:t>
      </w:r>
      <w:r w:rsidR="00AA31D8" w:rsidRPr="00684365">
        <w:rPr>
          <w:rFonts w:eastAsia="Times New Roman"/>
          <w:color w:val="000000"/>
        </w:rPr>
        <w:t xml:space="preserve"> </w:t>
      </w:r>
      <w:r w:rsidR="00662285" w:rsidRPr="00684365">
        <w:rPr>
          <w:rFonts w:eastAsia="Times New Roman"/>
          <w:color w:val="000000"/>
        </w:rPr>
        <w:t>Furthermore</w:t>
      </w:r>
      <w:r w:rsidR="00AA31D8" w:rsidRPr="00684365">
        <w:rPr>
          <w:rFonts w:eastAsia="Times New Roman"/>
          <w:color w:val="000000"/>
        </w:rPr>
        <w:t xml:space="preserve">, </w:t>
      </w:r>
      <w:r w:rsidR="006F48CC" w:rsidRPr="00684365">
        <w:rPr>
          <w:rFonts w:eastAsia="Times New Roman"/>
          <w:color w:val="000000"/>
        </w:rPr>
        <w:t>we did not include lagged values</w:t>
      </w:r>
      <w:r w:rsidR="00AA31D8" w:rsidRPr="00684365">
        <w:rPr>
          <w:rFonts w:eastAsia="Times New Roman"/>
          <w:color w:val="000000"/>
        </w:rPr>
        <w:t xml:space="preserve"> until after the </w:t>
      </w:r>
      <w:r w:rsidR="00793698" w:rsidRPr="00684365">
        <w:rPr>
          <w:rFonts w:eastAsia="Times New Roman"/>
          <w:color w:val="000000"/>
        </w:rPr>
        <w:t>second</w:t>
      </w:r>
      <w:r w:rsidR="00AA31D8" w:rsidRPr="00684365">
        <w:rPr>
          <w:rFonts w:eastAsia="Times New Roman"/>
          <w:color w:val="000000"/>
        </w:rPr>
        <w:t xml:space="preserve"> iteration</w:t>
      </w:r>
      <w:r w:rsidR="00513722" w:rsidRPr="00684365">
        <w:rPr>
          <w:rFonts w:eastAsia="Times New Roman"/>
          <w:color w:val="000000"/>
        </w:rPr>
        <w:t>; f</w:t>
      </w:r>
      <w:r w:rsidR="00793698" w:rsidRPr="00684365">
        <w:rPr>
          <w:rFonts w:eastAsia="Times New Roman"/>
          <w:color w:val="000000"/>
        </w:rPr>
        <w:t>or the scope of the present study, we deemed this will increase efficiency while minimally affecting feature selection.</w:t>
      </w:r>
    </w:p>
    <w:p w14:paraId="74836F7F" w14:textId="76DC017D" w:rsidR="001F0CF1" w:rsidRPr="00684365" w:rsidRDefault="00982126"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We performed </w:t>
      </w:r>
      <w:r w:rsidR="007F663A" w:rsidRPr="00684365">
        <w:rPr>
          <w:rFonts w:eastAsia="Times New Roman"/>
          <w:color w:val="000000"/>
        </w:rPr>
        <w:t>hyper</w:t>
      </w:r>
      <w:r w:rsidR="00B85D7E" w:rsidRPr="00684365">
        <w:rPr>
          <w:rFonts w:eastAsia="Times New Roman"/>
          <w:color w:val="000000"/>
        </w:rPr>
        <w:t xml:space="preserve">parameter tuning with </w:t>
      </w:r>
      <w:proofErr w:type="spellStart"/>
      <w:r w:rsidR="000E7D9F" w:rsidRPr="00684365">
        <w:rPr>
          <w:rFonts w:eastAsia="Times New Roman"/>
          <w:color w:val="000000"/>
        </w:rPr>
        <w:t>SciKit</w:t>
      </w:r>
      <w:proofErr w:type="spellEnd"/>
      <w:r w:rsidR="000E7D9F" w:rsidRPr="00684365">
        <w:rPr>
          <w:rFonts w:eastAsia="Times New Roman"/>
          <w:color w:val="000000"/>
        </w:rPr>
        <w:t xml:space="preserve"> </w:t>
      </w:r>
      <w:proofErr w:type="spellStart"/>
      <w:r w:rsidR="000E7D9F" w:rsidRPr="00684365">
        <w:rPr>
          <w:rFonts w:eastAsia="Times New Roman"/>
          <w:color w:val="000000"/>
        </w:rPr>
        <w:t>Learn’s</w:t>
      </w:r>
      <w:proofErr w:type="spellEnd"/>
      <w:r w:rsidR="000E7D9F" w:rsidRPr="00684365">
        <w:rPr>
          <w:rFonts w:eastAsia="Times New Roman"/>
          <w:color w:val="000000"/>
        </w:rPr>
        <w:t xml:space="preserve"> </w:t>
      </w:r>
      <w:r w:rsidR="00F80453">
        <w:rPr>
          <w:rFonts w:eastAsia="Times New Roman"/>
          <w:color w:val="000000"/>
        </w:rPr>
        <w:t>‘</w:t>
      </w:r>
      <w:proofErr w:type="spellStart"/>
      <w:r w:rsidR="00F80453" w:rsidRPr="00684365">
        <w:rPr>
          <w:rFonts w:eastAsia="Times New Roman"/>
          <w:color w:val="000000"/>
        </w:rPr>
        <w:t>GridSearchCV</w:t>
      </w:r>
      <w:proofErr w:type="spellEnd"/>
      <w:r w:rsidR="00F80453">
        <w:rPr>
          <w:rFonts w:eastAsia="Times New Roman"/>
          <w:color w:val="000000"/>
        </w:rPr>
        <w:t xml:space="preserve">’ </w:t>
      </w:r>
      <w:r w:rsidR="009A1929" w:rsidRPr="009A1929">
        <w:rPr>
          <w:rFonts w:eastAsia="Times New Roman"/>
          <w:color w:val="000000"/>
        </w:rPr>
        <w:t xml:space="preserve">function [32], which tests specified combinations of values for hyperparameters. The tuned hyperparameters for random forest regression are listed in Table I and are described in the documentation [28]. For the present study, we performed hyperparameter tuning </w:t>
      </w:r>
      <w:r w:rsidR="00AA31D8" w:rsidRPr="00684365">
        <w:rPr>
          <w:rFonts w:eastAsia="Times New Roman"/>
          <w:color w:val="000000"/>
        </w:rPr>
        <w:t>before and after feature selection.</w:t>
      </w:r>
    </w:p>
    <w:p w14:paraId="00000027" w14:textId="1AEB38E2" w:rsidR="00955314" w:rsidRPr="00684365" w:rsidRDefault="00041686" w:rsidP="00E82575">
      <w:pPr>
        <w:pStyle w:val="Heading2"/>
        <w:rPr>
          <w:i w:val="0"/>
          <w:iCs w:val="0"/>
        </w:rPr>
      </w:pPr>
      <w:r w:rsidRPr="00684365">
        <w:rPr>
          <w:i w:val="0"/>
          <w:iCs w:val="0"/>
        </w:rPr>
        <w:t>Spearman Rank Correlation Coefficients</w:t>
      </w:r>
    </w:p>
    <w:p w14:paraId="444E50E2" w14:textId="0104E65D" w:rsidR="001F0CF1" w:rsidRPr="00684365" w:rsidRDefault="002603EB" w:rsidP="00F66DEE">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o </w:t>
      </w:r>
      <w:r w:rsidRPr="00386B8E">
        <w:rPr>
          <w:rFonts w:eastAsia="Times New Roman"/>
          <w:color w:val="000000"/>
        </w:rPr>
        <w:t>assist in fea</w:t>
      </w:r>
      <w:r w:rsidRPr="00386B8E">
        <w:rPr>
          <w:rFonts w:eastAsia="Times New Roman"/>
        </w:rPr>
        <w:t>ture selection, w</w:t>
      </w:r>
      <w:r w:rsidR="004E3D98" w:rsidRPr="00386B8E">
        <w:rPr>
          <w:rFonts w:eastAsia="Times New Roman"/>
        </w:rPr>
        <w:t>e performed c</w:t>
      </w:r>
      <w:r w:rsidR="00B85D7E" w:rsidRPr="00386B8E">
        <w:rPr>
          <w:rFonts w:eastAsia="Times New Roman"/>
        </w:rPr>
        <w:t xml:space="preserve">ollinearity analysis using </w:t>
      </w:r>
      <w:r w:rsidR="00041686" w:rsidRPr="00386B8E">
        <w:rPr>
          <w:rFonts w:eastAsia="Times New Roman"/>
        </w:rPr>
        <w:t>Spearman rank</w:t>
      </w:r>
      <w:r w:rsidR="000374AD" w:rsidRPr="000374AD">
        <w:rPr>
          <w:rFonts w:eastAsia="Times New Roman"/>
        </w:rPr>
        <w:t xml:space="preserve"> correlation with SciPy’s ‘scipy.stats.spearmanr’ function [33][18]. The function also calculates statistical significance as two-sided p-values where the null hypothesis is that two </w:t>
      </w:r>
      <w:r w:rsidR="00B85D7E" w:rsidRPr="00684365">
        <w:rPr>
          <w:rFonts w:eastAsia="Times New Roman"/>
          <w:color w:val="000000"/>
        </w:rPr>
        <w:t xml:space="preserve">datasets are uncorrelated. </w:t>
      </w:r>
      <w:r w:rsidR="004E3D98" w:rsidRPr="00684365">
        <w:rPr>
          <w:rFonts w:eastAsia="Times New Roman"/>
          <w:color w:val="000000"/>
        </w:rPr>
        <w:t>We used t</w:t>
      </w:r>
      <w:r w:rsidR="00B85D7E" w:rsidRPr="00684365">
        <w:rPr>
          <w:rFonts w:eastAsia="Times New Roman"/>
          <w:color w:val="000000"/>
        </w:rPr>
        <w:t xml:space="preserve">he </w:t>
      </w:r>
      <w:r w:rsidR="002E3624" w:rsidRPr="00684365">
        <w:rPr>
          <w:rFonts w:eastAsia="Times New Roman"/>
          <w:color w:val="000000"/>
        </w:rPr>
        <w:t>returned correlation matrix</w:t>
      </w:r>
      <w:r w:rsidR="00B85D7E" w:rsidRPr="00684365">
        <w:rPr>
          <w:rFonts w:eastAsia="Times New Roman"/>
          <w:color w:val="000000"/>
        </w:rPr>
        <w:t xml:space="preserve"> </w:t>
      </w:r>
      <w:r w:rsidR="00472D99" w:rsidRPr="00684365">
        <w:rPr>
          <w:rFonts w:eastAsia="Times New Roman"/>
          <w:color w:val="000000"/>
        </w:rPr>
        <w:t>(</w:t>
      </w:r>
      <w:r w:rsidR="00200B0E" w:rsidRPr="00684365">
        <w:rPr>
          <w:rFonts w:eastAsia="Times New Roman"/>
          <w:color w:val="000000"/>
        </w:rPr>
        <w:t>Fig. 9</w:t>
      </w:r>
      <w:r w:rsidR="004E3D98" w:rsidRPr="00684365">
        <w:rPr>
          <w:rFonts w:eastAsia="Times New Roman"/>
          <w:color w:val="000000"/>
        </w:rPr>
        <w:t>)</w:t>
      </w:r>
      <w:r w:rsidR="00B85D7E" w:rsidRPr="00684365">
        <w:rPr>
          <w:rFonts w:eastAsia="Times New Roman"/>
          <w:color w:val="000000"/>
        </w:rPr>
        <w:t xml:space="preserve"> to</w:t>
      </w:r>
      <w:r w:rsidR="00C842E1" w:rsidRPr="00684365">
        <w:rPr>
          <w:rFonts w:eastAsia="Times New Roman"/>
          <w:color w:val="000000"/>
        </w:rPr>
        <w:t xml:space="preserve"> </w:t>
      </w:r>
      <w:r w:rsidR="0003532C" w:rsidRPr="00684365">
        <w:rPr>
          <w:rFonts w:eastAsia="Times New Roman"/>
          <w:color w:val="000000"/>
        </w:rPr>
        <w:t xml:space="preserve">identify </w:t>
      </w:r>
      <w:r w:rsidR="00C842E1" w:rsidRPr="00684365">
        <w:rPr>
          <w:rFonts w:eastAsia="Times New Roman"/>
          <w:color w:val="000000"/>
        </w:rPr>
        <w:t>instances of collinearity</w:t>
      </w:r>
      <w:r w:rsidR="00C646F0">
        <w:rPr>
          <w:rFonts w:eastAsia="Times New Roman"/>
          <w:color w:val="000000"/>
        </w:rPr>
        <w:t xml:space="preserve">. </w:t>
      </w:r>
      <w:r w:rsidR="00CF2C8F">
        <w:rPr>
          <w:rFonts w:eastAsia="Times New Roman"/>
          <w:color w:val="000000"/>
        </w:rPr>
        <w:t xml:space="preserve">We considered </w:t>
      </w:r>
      <w:r w:rsidR="00093F4D" w:rsidRPr="00684365">
        <w:rPr>
          <w:rFonts w:eastAsia="Times New Roman"/>
          <w:color w:val="000000"/>
        </w:rPr>
        <w:t xml:space="preserve">absolute </w:t>
      </w:r>
      <w:r w:rsidR="0003532C" w:rsidRPr="00684365">
        <w:rPr>
          <w:rFonts w:eastAsia="Times New Roman"/>
          <w:color w:val="000000"/>
        </w:rPr>
        <w:t>pairwise correlations</w:t>
      </w:r>
      <w:r w:rsidR="00097152">
        <w:rPr>
          <w:rFonts w:eastAsia="Times New Roman"/>
          <w:color w:val="000000"/>
        </w:rPr>
        <w:t xml:space="preserve"> to be</w:t>
      </w:r>
      <w:r w:rsidR="00097152" w:rsidRPr="00684365">
        <w:rPr>
          <w:rFonts w:eastAsia="Times New Roman"/>
          <w:color w:val="000000"/>
        </w:rPr>
        <w:t xml:space="preserve"> high in collinearity</w:t>
      </w:r>
      <w:r w:rsidR="00097152">
        <w:rPr>
          <w:rFonts w:eastAsia="Times New Roman"/>
          <w:color w:val="000000"/>
        </w:rPr>
        <w:t xml:space="preserve"> if they are</w:t>
      </w:r>
      <w:r w:rsidR="0003532C" w:rsidRPr="00684365">
        <w:rPr>
          <w:rFonts w:eastAsia="Times New Roman"/>
          <w:color w:val="000000"/>
        </w:rPr>
        <w:t xml:space="preserve"> above </w:t>
      </w:r>
      <w:r w:rsidR="00093F4D" w:rsidRPr="00684365">
        <w:rPr>
          <w:rFonts w:eastAsia="Times New Roman"/>
          <w:color w:val="000000"/>
        </w:rPr>
        <w:t xml:space="preserve">a </w:t>
      </w:r>
      <w:r w:rsidR="0003532C" w:rsidRPr="00684365">
        <w:rPr>
          <w:rFonts w:eastAsia="Times New Roman"/>
          <w:color w:val="000000"/>
        </w:rPr>
        <w:t>threshold</w:t>
      </w:r>
      <w:r w:rsidR="00A93CA8">
        <w:rPr>
          <w:rFonts w:eastAsia="Times New Roman"/>
          <w:color w:val="000000"/>
        </w:rPr>
        <w:t xml:space="preserve"> (</w:t>
      </w:r>
      <w:r w:rsidR="00A93CA8" w:rsidRPr="00684365">
        <w:rPr>
          <w:rFonts w:eastAsia="Times New Roman"/>
          <w:color w:val="000000"/>
        </w:rPr>
        <w:t>| r | &gt; 0.7</w:t>
      </w:r>
      <w:r w:rsidR="00A93CA8">
        <w:rPr>
          <w:rFonts w:eastAsia="Times New Roman"/>
          <w:color w:val="000000"/>
        </w:rPr>
        <w:t>),</w:t>
      </w:r>
      <w:r w:rsidR="00CF2C8F">
        <w:rPr>
          <w:rFonts w:eastAsia="Times New Roman"/>
          <w:color w:val="000000"/>
        </w:rPr>
        <w:t xml:space="preserve"> as suggested by</w:t>
      </w:r>
      <w:r w:rsidR="0003532C" w:rsidRPr="00684365">
        <w:rPr>
          <w:rFonts w:eastAsia="Times New Roman"/>
          <w:color w:val="000000"/>
        </w:rPr>
        <w:t xml:space="preserve"> </w:t>
      </w:r>
      <w:r w:rsidR="000374AD" w:rsidRPr="000374AD">
        <w:rPr>
          <w:rFonts w:eastAsia="Times New Roman"/>
          <w:color w:val="000000"/>
        </w:rPr>
        <w:t>[34].</w:t>
      </w:r>
    </w:p>
    <w:p w14:paraId="61BC6733" w14:textId="5644D4E7" w:rsidR="00192646" w:rsidRDefault="00B85D7E" w:rsidP="00192646">
      <w:pPr>
        <w:pStyle w:val="Heading1"/>
      </w:pPr>
      <w:r w:rsidRPr="001F0CF1">
        <w:t>R</w:t>
      </w:r>
      <w:r>
        <w:t>esults</w:t>
      </w:r>
    </w:p>
    <w:p w14:paraId="29A88F8A" w14:textId="4A6B19DF" w:rsidR="00192646" w:rsidRPr="005F12F4" w:rsidRDefault="00192646" w:rsidP="005F12F4">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After feature selection and hyperparameter tuning, our model </w:t>
      </w:r>
      <w:r w:rsidR="002E5624">
        <w:rPr>
          <w:rFonts w:eastAsia="Times New Roman"/>
          <w:color w:val="000000"/>
        </w:rPr>
        <w:t xml:space="preserve">produced </w:t>
      </w:r>
      <w:r>
        <w:rPr>
          <w:rFonts w:eastAsia="Times New Roman"/>
          <w:color w:val="000000"/>
        </w:rPr>
        <w:t>an R</w:t>
      </w:r>
      <w:r w:rsidRPr="00192646">
        <w:rPr>
          <w:rFonts w:eastAsia="Times New Roman"/>
          <w:color w:val="000000"/>
          <w:vertAlign w:val="superscript"/>
        </w:rPr>
        <w:t>2</w:t>
      </w:r>
      <w:r>
        <w:rPr>
          <w:rFonts w:eastAsia="Times New Roman"/>
          <w:color w:val="000000"/>
        </w:rPr>
        <w:t xml:space="preserve"> of </w:t>
      </w:r>
      <w:r w:rsidR="007B3447" w:rsidRPr="007B3447">
        <w:rPr>
          <w:rFonts w:eastAsia="Times New Roman"/>
          <w:color w:val="000000"/>
        </w:rPr>
        <w:t>0.752</w:t>
      </w:r>
      <w:r w:rsidR="007B3447">
        <w:rPr>
          <w:rFonts w:eastAsia="Times New Roman"/>
          <w:color w:val="000000"/>
        </w:rPr>
        <w:t xml:space="preserve">6 </w:t>
      </w:r>
      <w:r w:rsidR="00656D2E">
        <w:rPr>
          <w:rFonts w:eastAsia="Times New Roman"/>
          <w:color w:val="000000"/>
        </w:rPr>
        <w:t xml:space="preserve">during </w:t>
      </w:r>
      <w:r w:rsidR="00C95EC7">
        <w:rPr>
          <w:rFonts w:eastAsia="Times New Roman"/>
          <w:color w:val="000000"/>
        </w:rPr>
        <w:t>cross-validation</w:t>
      </w:r>
      <w:r w:rsidR="00656D2E">
        <w:rPr>
          <w:rFonts w:eastAsia="Times New Roman"/>
          <w:color w:val="000000"/>
        </w:rPr>
        <w:t xml:space="preserve"> and </w:t>
      </w:r>
      <w:r w:rsidR="007B3447" w:rsidRPr="007B3447">
        <w:rPr>
          <w:rFonts w:eastAsia="Times New Roman"/>
          <w:color w:val="000000"/>
        </w:rPr>
        <w:t>0.7528</w:t>
      </w:r>
      <w:r w:rsidR="00656D2E">
        <w:rPr>
          <w:rFonts w:eastAsia="Times New Roman"/>
          <w:color w:val="000000"/>
        </w:rPr>
        <w:t xml:space="preserve"> </w:t>
      </w:r>
      <w:r w:rsidR="002E5624">
        <w:rPr>
          <w:rFonts w:eastAsia="Times New Roman"/>
          <w:color w:val="000000"/>
        </w:rPr>
        <w:t xml:space="preserve">for </w:t>
      </w:r>
      <w:r w:rsidR="00735D1D">
        <w:rPr>
          <w:rFonts w:eastAsia="Times New Roman"/>
          <w:color w:val="000000"/>
        </w:rPr>
        <w:t>test dataset prediction</w:t>
      </w:r>
      <w:r w:rsidR="007B3447">
        <w:rPr>
          <w:rFonts w:eastAsia="Times New Roman"/>
          <w:color w:val="000000"/>
        </w:rPr>
        <w:t>.</w:t>
      </w:r>
      <w:r w:rsidR="002E5624">
        <w:rPr>
          <w:rFonts w:eastAsia="Times New Roman"/>
          <w:color w:val="000000"/>
        </w:rPr>
        <w:t xml:space="preserve"> </w:t>
      </w:r>
      <w:r w:rsidR="002B50BC">
        <w:rPr>
          <w:rFonts w:eastAsia="Times New Roman"/>
          <w:color w:val="000000"/>
        </w:rPr>
        <w:t>When tuning hyperparameters solely to maximize R</w:t>
      </w:r>
      <w:r w:rsidR="002B50BC" w:rsidRPr="00192646">
        <w:rPr>
          <w:rFonts w:eastAsia="Times New Roman"/>
          <w:color w:val="000000"/>
          <w:vertAlign w:val="superscript"/>
        </w:rPr>
        <w:t>2</w:t>
      </w:r>
      <w:r w:rsidR="002B50BC">
        <w:rPr>
          <w:rFonts w:eastAsia="Times New Roman"/>
          <w:color w:val="000000"/>
        </w:rPr>
        <w:t xml:space="preserve"> </w:t>
      </w:r>
      <w:r w:rsidR="00735D1D">
        <w:rPr>
          <w:rFonts w:eastAsia="Times New Roman"/>
          <w:color w:val="000000"/>
        </w:rPr>
        <w:t>for</w:t>
      </w:r>
      <w:r w:rsidR="00DE1A04">
        <w:rPr>
          <w:rFonts w:eastAsia="Times New Roman"/>
          <w:color w:val="000000"/>
        </w:rPr>
        <w:t xml:space="preserve"> </w:t>
      </w:r>
      <w:r w:rsidR="00735D1D">
        <w:rPr>
          <w:rFonts w:eastAsia="Times New Roman"/>
          <w:color w:val="000000"/>
        </w:rPr>
        <w:t>test dataset prediction</w:t>
      </w:r>
      <w:r w:rsidR="002E5624">
        <w:rPr>
          <w:rFonts w:eastAsia="Times New Roman"/>
          <w:color w:val="000000"/>
        </w:rPr>
        <w:t>, the model produced an R</w:t>
      </w:r>
      <w:r w:rsidR="002E5624" w:rsidRPr="00192646">
        <w:rPr>
          <w:rFonts w:eastAsia="Times New Roman"/>
          <w:color w:val="000000"/>
          <w:vertAlign w:val="superscript"/>
        </w:rPr>
        <w:t>2</w:t>
      </w:r>
      <w:r w:rsidR="002E5624">
        <w:rPr>
          <w:rFonts w:eastAsia="Times New Roman"/>
          <w:color w:val="000000"/>
        </w:rPr>
        <w:t xml:space="preserve"> of </w:t>
      </w:r>
      <w:r w:rsidR="002E5624" w:rsidRPr="002E5624">
        <w:rPr>
          <w:rFonts w:eastAsia="Times New Roman"/>
          <w:color w:val="000000"/>
        </w:rPr>
        <w:t>0.753</w:t>
      </w:r>
      <w:r w:rsidR="002E5624">
        <w:rPr>
          <w:rFonts w:eastAsia="Times New Roman"/>
          <w:color w:val="000000"/>
        </w:rPr>
        <w:t>3</w:t>
      </w:r>
      <w:r w:rsidR="00B036BA" w:rsidRPr="00B036BA">
        <w:rPr>
          <w:rFonts w:eastAsia="Times New Roman"/>
          <w:color w:val="000000"/>
        </w:rPr>
        <w:t xml:space="preserve"> </w:t>
      </w:r>
      <w:r w:rsidR="00B036BA">
        <w:rPr>
          <w:rFonts w:eastAsia="Times New Roman"/>
          <w:color w:val="000000"/>
        </w:rPr>
        <w:t xml:space="preserve">for </w:t>
      </w:r>
      <w:r w:rsidR="00735D1D">
        <w:rPr>
          <w:rFonts w:eastAsia="Times New Roman"/>
          <w:color w:val="000000"/>
        </w:rPr>
        <w:t>test dataset prediction</w:t>
      </w:r>
      <w:r w:rsidR="002B50BC">
        <w:rPr>
          <w:rFonts w:eastAsia="Times New Roman"/>
          <w:color w:val="000000"/>
        </w:rPr>
        <w:t>.</w:t>
      </w:r>
    </w:p>
    <w:p w14:paraId="0000002A" w14:textId="77777777" w:rsidR="00955314" w:rsidRPr="001F0CF1" w:rsidRDefault="00B85D7E" w:rsidP="00E82575">
      <w:pPr>
        <w:pStyle w:val="Heading2"/>
      </w:pPr>
      <w:r w:rsidRPr="001F0CF1">
        <w:t>Feature Selection</w:t>
      </w:r>
    </w:p>
    <w:p w14:paraId="5E834749" w14:textId="5F0DFDE2" w:rsidR="008510E0" w:rsidRPr="00684365" w:rsidRDefault="00D83C99" w:rsidP="008510E0">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Recursive Feature Elimination and Cross-Validated selection </w:t>
      </w:r>
      <w:r w:rsidRPr="001F0CF1">
        <w:rPr>
          <w:rFonts w:eastAsia="Times New Roman"/>
          <w:color w:val="000000"/>
        </w:rPr>
        <w:t>(RFECV) function</w:t>
      </w:r>
      <w:r w:rsidR="006A7868" w:rsidRPr="001F0CF1">
        <w:rPr>
          <w:rFonts w:eastAsia="Times New Roman"/>
          <w:color w:val="000000"/>
        </w:rPr>
        <w:t xml:space="preserve"> was </w:t>
      </w:r>
      <w:r w:rsidR="006A7868">
        <w:rPr>
          <w:rFonts w:eastAsia="Times New Roman"/>
          <w:color w:val="000000"/>
        </w:rPr>
        <w:t>executed</w:t>
      </w:r>
      <w:r w:rsidR="000134E9">
        <w:rPr>
          <w:rFonts w:eastAsia="Times New Roman"/>
          <w:color w:val="000000"/>
        </w:rPr>
        <w:t xml:space="preserve"> iteratively</w:t>
      </w:r>
      <w:r w:rsidR="006A7868" w:rsidRPr="001F0CF1">
        <w:rPr>
          <w:rFonts w:eastAsia="Times New Roman"/>
          <w:color w:val="000000"/>
        </w:rPr>
        <w:t xml:space="preserve"> with random combinations </w:t>
      </w:r>
      <w:r w:rsidR="006A7868" w:rsidRPr="00684365">
        <w:rPr>
          <w:rFonts w:eastAsia="Times New Roman"/>
          <w:color w:val="000000"/>
        </w:rPr>
        <w:t>of starting features</w:t>
      </w:r>
      <w:r w:rsidR="0061165C" w:rsidRPr="00684365">
        <w:rPr>
          <w:rFonts w:eastAsia="Times New Roman"/>
          <w:color w:val="000000"/>
        </w:rPr>
        <w:t>, as described previously</w:t>
      </w:r>
      <w:r w:rsidR="006A7868" w:rsidRPr="00684365">
        <w:rPr>
          <w:rFonts w:eastAsia="Times New Roman"/>
          <w:color w:val="000000"/>
        </w:rPr>
        <w:t>. For each combination</w:t>
      </w:r>
      <w:r w:rsidR="00514760" w:rsidRPr="00684365">
        <w:rPr>
          <w:rFonts w:eastAsia="Times New Roman"/>
          <w:color w:val="000000"/>
        </w:rPr>
        <w:t>, a</w:t>
      </w:r>
      <w:r w:rsidR="00956C14" w:rsidRPr="00684365">
        <w:rPr>
          <w:rFonts w:eastAsia="Times New Roman"/>
          <w:color w:val="000000"/>
        </w:rPr>
        <w:t>n output array from the RFECV function call rank</w:t>
      </w:r>
      <w:r w:rsidR="0021313C" w:rsidRPr="00684365">
        <w:rPr>
          <w:rFonts w:eastAsia="Times New Roman"/>
          <w:color w:val="000000"/>
        </w:rPr>
        <w:t>s</w:t>
      </w:r>
      <w:r w:rsidR="00956C14" w:rsidRPr="00684365">
        <w:rPr>
          <w:rFonts w:eastAsia="Times New Roman"/>
          <w:color w:val="000000"/>
        </w:rPr>
        <w:t xml:space="preserve"> features based on </w:t>
      </w:r>
      <w:r w:rsidR="00C95EC7">
        <w:rPr>
          <w:rFonts w:eastAsia="Times New Roman"/>
          <w:color w:val="000000"/>
        </w:rPr>
        <w:t>cross-validation</w:t>
      </w:r>
      <w:r w:rsidR="00956C1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56C14" w:rsidRPr="00684365">
        <w:rPr>
          <w:rFonts w:eastAsia="Times New Roman"/>
          <w:color w:val="000000"/>
        </w:rPr>
        <w:t xml:space="preserve"> immediately before each feature is eliminated.</w:t>
      </w:r>
      <w:r w:rsidR="006A7868" w:rsidRPr="00684365">
        <w:rPr>
          <w:rFonts w:eastAsia="Times New Roman"/>
          <w:color w:val="000000"/>
        </w:rPr>
        <w:t xml:space="preserve"> To characterize each iteration of RFECV, </w:t>
      </w:r>
      <w:r w:rsidR="00FC1F4D">
        <w:rPr>
          <w:rFonts w:eastAsia="Times New Roman"/>
          <w:color w:val="000000"/>
        </w:rPr>
        <w:t xml:space="preserve">we averaged </w:t>
      </w:r>
      <w:r w:rsidR="004E3044" w:rsidRPr="00684365">
        <w:rPr>
          <w:rFonts w:eastAsia="Times New Roman"/>
          <w:color w:val="000000"/>
        </w:rPr>
        <w:t xml:space="preserve">the </w:t>
      </w:r>
      <w:r w:rsidR="00C95EC7">
        <w:rPr>
          <w:rFonts w:eastAsia="Times New Roman"/>
          <w:color w:val="000000"/>
        </w:rPr>
        <w:t>cross-validation</w:t>
      </w:r>
      <w:r w:rsidR="004E3044"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4E3044" w:rsidRPr="00684365">
        <w:rPr>
          <w:rFonts w:eastAsia="Times New Roman"/>
          <w:color w:val="000000"/>
        </w:rPr>
        <w:t xml:space="preserve"> for each rank between all combinations</w:t>
      </w:r>
      <w:r w:rsidR="008510E0" w:rsidRPr="00684365">
        <w:rPr>
          <w:rFonts w:eastAsia="Times New Roman"/>
          <w:color w:val="000000"/>
        </w:rPr>
        <w:t xml:space="preserve"> tested in the iteration</w:t>
      </w:r>
      <w:r w:rsidR="004E3044" w:rsidRPr="00684365">
        <w:rPr>
          <w:rFonts w:eastAsia="Times New Roman"/>
          <w:color w:val="000000"/>
        </w:rPr>
        <w:t xml:space="preserve"> </w:t>
      </w:r>
      <w:r w:rsidR="0076341B" w:rsidRPr="00684365">
        <w:rPr>
          <w:rFonts w:eastAsia="Times New Roman"/>
          <w:color w:val="000000"/>
        </w:rPr>
        <w:t>(</w:t>
      </w:r>
      <w:r w:rsidR="00956C14" w:rsidRPr="00684365">
        <w:rPr>
          <w:rFonts w:eastAsia="Times New Roman"/>
          <w:color w:val="000000"/>
        </w:rPr>
        <w:t>Fig. 3</w:t>
      </w:r>
      <w:r w:rsidR="0076341B" w:rsidRPr="00684365">
        <w:rPr>
          <w:rFonts w:eastAsia="Times New Roman"/>
          <w:color w:val="000000"/>
        </w:rPr>
        <w:t>)</w:t>
      </w:r>
      <w:r w:rsidR="00956C14" w:rsidRPr="00684365">
        <w:rPr>
          <w:rFonts w:eastAsia="Times New Roman"/>
          <w:color w:val="000000"/>
        </w:rPr>
        <w:t>.</w:t>
      </w:r>
      <w:r w:rsidR="008510E0" w:rsidRPr="00684365">
        <w:rPr>
          <w:rFonts w:eastAsia="Times New Roman"/>
          <w:color w:val="000000"/>
        </w:rPr>
        <w:t xml:space="preserve"> </w:t>
      </w:r>
    </w:p>
    <w:p w14:paraId="1FA15D3B" w14:textId="717CB016" w:rsidR="00662285" w:rsidRDefault="00B85D7E" w:rsidP="006966D2">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mong</w:t>
      </w:r>
      <w:r w:rsidR="002E6698">
        <w:rPr>
          <w:rFonts w:eastAsia="Times New Roman"/>
          <w:color w:val="000000"/>
        </w:rPr>
        <w:t xml:space="preserve"> lagged/unlagged </w:t>
      </w:r>
      <w:r w:rsidRPr="001F0CF1">
        <w:rPr>
          <w:rFonts w:eastAsia="Times New Roman"/>
          <w:color w:val="000000"/>
        </w:rPr>
        <w:t>GFED layers, AQI, PM2.5, and climate variables</w:t>
      </w:r>
      <w:r w:rsidRPr="001F0CF1">
        <w:rPr>
          <w:rFonts w:eastAsia="Times New Roman"/>
        </w:rPr>
        <w:t>/</w:t>
      </w:r>
      <w:r w:rsidRPr="001F0CF1">
        <w:rPr>
          <w:rFonts w:eastAsia="Times New Roman"/>
          <w:color w:val="000000"/>
        </w:rPr>
        <w:t xml:space="preserve">indices, the 1-month lagged </w:t>
      </w:r>
      <w:r w:rsidR="007615D0">
        <w:rPr>
          <w:rFonts w:eastAsia="Times New Roman"/>
          <w:color w:val="000000"/>
        </w:rPr>
        <w:t>net primary production (NPP)</w:t>
      </w:r>
      <w:r w:rsidRPr="001F0CF1">
        <w:rPr>
          <w:rFonts w:eastAsia="Times New Roman"/>
          <w:color w:val="000000"/>
        </w:rPr>
        <w:t xml:space="preserve"> was the only feature not eliminated during</w:t>
      </w:r>
      <w:r w:rsidR="007615D0">
        <w:rPr>
          <w:rFonts w:eastAsia="Times New Roman"/>
          <w:color w:val="000000"/>
        </w:rPr>
        <w:t xml:space="preserve"> feature selection</w:t>
      </w:r>
      <w:r w:rsidRPr="001F0CF1">
        <w:rPr>
          <w:rFonts w:eastAsia="Times New Roman"/>
          <w:color w:val="000000"/>
        </w:rPr>
        <w:t>.</w:t>
      </w:r>
      <w:r w:rsidR="00662285">
        <w:rPr>
          <w:rFonts w:eastAsia="Times New Roman"/>
          <w:color w:val="000000"/>
        </w:rPr>
        <w:t xml:space="preserve"> </w:t>
      </w:r>
      <w:r w:rsidRPr="001F0CF1">
        <w:rPr>
          <w:rFonts w:eastAsia="Times New Roman"/>
          <w:color w:val="000000"/>
        </w:rPr>
        <w:t>The other selected features are the location encoders for state and county</w:t>
      </w:r>
      <w:r w:rsidR="002E6698">
        <w:rPr>
          <w:rFonts w:eastAsia="Times New Roman"/>
          <w:color w:val="000000"/>
        </w:rPr>
        <w:t xml:space="preserve"> (</w:t>
      </w:r>
      <w:r w:rsidR="00632400">
        <w:rPr>
          <w:rFonts w:eastAsia="Times New Roman"/>
          <w:color w:val="000000"/>
        </w:rPr>
        <w:t xml:space="preserve">STATEFP and </w:t>
      </w:r>
      <w:r w:rsidR="002E6698">
        <w:rPr>
          <w:rFonts w:eastAsia="Times New Roman"/>
          <w:color w:val="000000"/>
        </w:rPr>
        <w:t>GEOID)</w:t>
      </w:r>
      <w:r w:rsidRPr="001F0CF1">
        <w:rPr>
          <w:rFonts w:eastAsia="Times New Roman"/>
          <w:color w:val="000000"/>
        </w:rPr>
        <w:t xml:space="preserve">, temporal encoders for month and months from </w:t>
      </w:r>
      <w:r w:rsidR="00237677">
        <w:rPr>
          <w:rFonts w:eastAsia="Times New Roman"/>
          <w:color w:val="000000"/>
        </w:rPr>
        <w:t xml:space="preserve">the </w:t>
      </w:r>
      <w:r w:rsidRPr="001F0CF1">
        <w:rPr>
          <w:rFonts w:eastAsia="Times New Roman"/>
          <w:color w:val="000000"/>
        </w:rPr>
        <w:t>start of the period</w:t>
      </w:r>
      <w:r w:rsidR="002E6698">
        <w:rPr>
          <w:rFonts w:eastAsia="Times New Roman"/>
          <w:color w:val="000000"/>
        </w:rPr>
        <w:t xml:space="preserve"> (</w:t>
      </w:r>
      <w:r w:rsidR="00632400">
        <w:rPr>
          <w:rFonts w:eastAsia="Times New Roman"/>
          <w:color w:val="000000"/>
        </w:rPr>
        <w:t xml:space="preserve">month and </w:t>
      </w:r>
      <w:r w:rsidR="002E6698" w:rsidRPr="002E6698">
        <w:rPr>
          <w:rFonts w:eastAsia="Times New Roman"/>
          <w:color w:val="000000"/>
        </w:rPr>
        <w:t>months_from_start</w:t>
      </w:r>
      <w:r w:rsidR="002E6698">
        <w:rPr>
          <w:rFonts w:eastAsia="Times New Roman"/>
          <w:color w:val="000000"/>
        </w:rPr>
        <w:t>)</w:t>
      </w:r>
      <w:r w:rsidRPr="001F0CF1">
        <w:rPr>
          <w:rFonts w:eastAsia="Times New Roman"/>
          <w:color w:val="000000"/>
        </w:rPr>
        <w:t>, and land-area</w:t>
      </w:r>
      <w:r w:rsidR="00201D08">
        <w:rPr>
          <w:rFonts w:eastAsia="Times New Roman"/>
          <w:color w:val="000000"/>
        </w:rPr>
        <w:t xml:space="preserve"> </w:t>
      </w:r>
      <w:r w:rsidRPr="001F0CF1">
        <w:rPr>
          <w:rFonts w:eastAsia="Times New Roman"/>
          <w:color w:val="000000"/>
        </w:rPr>
        <w:t>population density</w:t>
      </w:r>
      <w:r w:rsidR="002E6698">
        <w:rPr>
          <w:rFonts w:eastAsia="Times New Roman"/>
          <w:color w:val="000000"/>
        </w:rPr>
        <w:t xml:space="preserve"> (</w:t>
      </w:r>
      <w:r w:rsidR="002E6698" w:rsidRPr="002E6698">
        <w:rPr>
          <w:rFonts w:eastAsia="Times New Roman"/>
          <w:color w:val="000000"/>
        </w:rPr>
        <w:t>popuDensity_ALAND_km2</w:t>
      </w:r>
      <w:r w:rsidR="002E6698">
        <w:rPr>
          <w:rFonts w:eastAsia="Times New Roman"/>
          <w:color w:val="000000"/>
        </w:rPr>
        <w:t>)</w:t>
      </w:r>
      <w:r w:rsidRPr="001F0CF1">
        <w:rPr>
          <w:rFonts w:eastAsia="Times New Roman"/>
          <w:color w:val="000000"/>
        </w:rPr>
        <w:t>.</w:t>
      </w:r>
      <w:r w:rsidR="00662285">
        <w:rPr>
          <w:rFonts w:eastAsia="Times New Roman"/>
          <w:color w:val="000000"/>
        </w:rPr>
        <w:t xml:space="preserve"> </w:t>
      </w:r>
      <w:r w:rsidR="00237677">
        <w:rPr>
          <w:rFonts w:eastAsia="Times New Roman"/>
          <w:color w:val="000000"/>
        </w:rPr>
        <w:t>Fig. 1 shows the F</w:t>
      </w:r>
      <w:r w:rsidR="00662285">
        <w:rPr>
          <w:rFonts w:eastAsia="Times New Roman"/>
          <w:color w:val="000000"/>
        </w:rPr>
        <w:t xml:space="preserve">eature </w:t>
      </w:r>
      <w:proofErr w:type="spellStart"/>
      <w:r w:rsidR="00662285">
        <w:rPr>
          <w:rFonts w:eastAsia="Times New Roman"/>
          <w:color w:val="000000"/>
        </w:rPr>
        <w:t>Importance</w:t>
      </w:r>
      <w:r w:rsidR="00387034">
        <w:rPr>
          <w:rFonts w:eastAsia="Times New Roman"/>
          <w:color w:val="000000"/>
        </w:rPr>
        <w:t>s</w:t>
      </w:r>
      <w:proofErr w:type="spellEnd"/>
      <w:r w:rsidR="00662285">
        <w:rPr>
          <w:rFonts w:eastAsia="Times New Roman"/>
          <w:color w:val="000000"/>
        </w:rPr>
        <w:t xml:space="preserve"> for the model trained on these features</w:t>
      </w:r>
      <w:r w:rsidR="00237677">
        <w:rPr>
          <w:rFonts w:eastAsia="Times New Roman"/>
          <w:color w:val="000000"/>
        </w:rPr>
        <w:t>.</w:t>
      </w:r>
    </w:p>
    <w:p w14:paraId="4B941BE7" w14:textId="1572F5AC" w:rsidR="00662285" w:rsidRDefault="00D462D2" w:rsidP="00A811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By</w:t>
      </w:r>
      <w:r w:rsidR="00237677">
        <w:rPr>
          <w:rFonts w:eastAsia="Times New Roman"/>
          <w:color w:val="000000"/>
        </w:rPr>
        <w:t xml:space="preserve"> order of elimination</w:t>
      </w:r>
      <w:r w:rsidR="00662285">
        <w:rPr>
          <w:rFonts w:eastAsia="Times New Roman"/>
          <w:color w:val="000000"/>
        </w:rPr>
        <w:t xml:space="preserve">, </w:t>
      </w:r>
      <w:r w:rsidR="00662285" w:rsidRPr="001F0CF1">
        <w:rPr>
          <w:rFonts w:eastAsia="Times New Roman"/>
          <w:color w:val="000000"/>
        </w:rPr>
        <w:t>1- and 2-month lagged temperature</w:t>
      </w:r>
      <w:r w:rsidR="00C811D3">
        <w:rPr>
          <w:rFonts w:eastAsia="Times New Roman"/>
          <w:color w:val="000000"/>
        </w:rPr>
        <w:t xml:space="preserve"> (temp_F)</w:t>
      </w:r>
      <w:r w:rsidR="00D30921">
        <w:rPr>
          <w:rFonts w:eastAsia="Times New Roman"/>
          <w:color w:val="000000"/>
        </w:rPr>
        <w:t xml:space="preserve"> were the</w:t>
      </w:r>
      <w:r w:rsidR="00662285" w:rsidRPr="001F0CF1">
        <w:rPr>
          <w:rFonts w:eastAsia="Times New Roman"/>
          <w:color w:val="000000"/>
        </w:rPr>
        <w:t xml:space="preserve"> last</w:t>
      </w:r>
      <w:r w:rsidR="00662285">
        <w:rPr>
          <w:rFonts w:eastAsia="Times New Roman"/>
          <w:color w:val="000000"/>
        </w:rPr>
        <w:t xml:space="preserve"> and second last, respectively</w:t>
      </w:r>
      <w:r w:rsidR="00662285" w:rsidRPr="001F0CF1">
        <w:rPr>
          <w:rFonts w:eastAsia="Times New Roman"/>
          <w:color w:val="000000"/>
        </w:rPr>
        <w:t>, 1-month lagged PM2.5 was the</w:t>
      </w:r>
      <w:r w:rsidR="00662285">
        <w:rPr>
          <w:rFonts w:eastAsia="Times New Roman"/>
          <w:color w:val="000000"/>
        </w:rPr>
        <w:t xml:space="preserve"> third</w:t>
      </w:r>
      <w:r w:rsidR="00662285" w:rsidRPr="001F0CF1">
        <w:rPr>
          <w:rFonts w:eastAsia="Times New Roman"/>
          <w:color w:val="000000"/>
        </w:rPr>
        <w:t xml:space="preserve"> last, followed by unlagged temperature, median income, and 2-month lagged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62285" w:rsidRPr="001F0CF1">
        <w:rPr>
          <w:rFonts w:eastAsia="Times New Roman"/>
          <w:color w:val="000000"/>
        </w:rPr>
        <w:t>PDSI</w:t>
      </w:r>
      <w:r w:rsidR="0060435E">
        <w:rPr>
          <w:rFonts w:eastAsia="Times New Roman"/>
          <w:color w:val="000000"/>
        </w:rPr>
        <w:t>)</w:t>
      </w:r>
      <w:r w:rsidR="00662285">
        <w:rPr>
          <w:rFonts w:eastAsia="Times New Roman"/>
          <w:color w:val="000000"/>
        </w:rPr>
        <w:t xml:space="preserve"> (Fig. 2)</w:t>
      </w:r>
      <w:r w:rsidR="00662285" w:rsidRPr="001F0CF1">
        <w:rPr>
          <w:rFonts w:eastAsia="Times New Roman"/>
          <w:color w:val="000000"/>
        </w:rPr>
        <w:t>.</w:t>
      </w:r>
    </w:p>
    <w:p w14:paraId="40AEF99D" w14:textId="0D7C5E45" w:rsidR="001E305C" w:rsidRDefault="007D7B01" w:rsidP="00662285">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7739291F" wp14:editId="215F1F80">
            <wp:extent cx="3081655" cy="2459355"/>
            <wp:effectExtent l="0" t="0" r="4445" b="0"/>
            <wp:docPr id="12" name="Picture 12" descr="Chart, bar chart, waterfall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 waterfall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81655" cy="2459355"/>
                    </a:xfrm>
                    <a:prstGeom prst="rect">
                      <a:avLst/>
                    </a:prstGeom>
                  </pic:spPr>
                </pic:pic>
              </a:graphicData>
            </a:graphic>
          </wp:inline>
        </w:drawing>
      </w:r>
    </w:p>
    <w:p w14:paraId="27ADFE68" w14:textId="584F074C" w:rsidR="00662285" w:rsidRDefault="00DB3CA2" w:rsidP="00662285">
      <w:pPr>
        <w:pStyle w:val="figurecaption"/>
      </w:pPr>
      <w:r>
        <w:t>Impurity-based f</w:t>
      </w:r>
      <w:r w:rsidR="00482546">
        <w:t xml:space="preserve">eature </w:t>
      </w:r>
      <w:r>
        <w:t>i</w:t>
      </w:r>
      <w:r w:rsidR="00482546">
        <w:t>mpo</w:t>
      </w:r>
      <w:r w:rsidR="00C314EA">
        <w:t>rtance</w:t>
      </w:r>
      <w:r>
        <w:t>s</w:t>
      </w:r>
      <w:r w:rsidR="006F3001">
        <w:t xml:space="preserve"> for the model with the </w:t>
      </w:r>
      <w:r w:rsidR="006604A0">
        <w:t>final selected</w:t>
      </w:r>
      <w:r w:rsidR="006F3001">
        <w:t xml:space="preserve"> features and</w:t>
      </w:r>
      <w:r w:rsidR="007E5C64">
        <w:t xml:space="preserve"> optimal</w:t>
      </w:r>
      <w:r w:rsidR="006F3001">
        <w:t xml:space="preserve"> hyperparameters</w:t>
      </w:r>
      <w:r w:rsidR="007E5C64">
        <w:t xml:space="preserve"> based on </w:t>
      </w:r>
      <w:r w:rsidR="00C95EC7">
        <w:t>cross-validation</w:t>
      </w:r>
      <w:r w:rsidR="00D01DF0">
        <w:t>.</w:t>
      </w:r>
    </w:p>
    <w:p w14:paraId="0000002F" w14:textId="176D72C7" w:rsidR="00955314" w:rsidRDefault="007D7B01" w:rsidP="00A84350">
      <w:pPr>
        <w:spacing w:after="120" w:line="228" w:lineRule="auto"/>
        <w:jc w:val="both"/>
        <w:rPr>
          <w:rFonts w:eastAsia="Times New Roman"/>
        </w:rPr>
      </w:pPr>
      <w:r>
        <w:rPr>
          <w:rFonts w:eastAsia="Times New Roman"/>
          <w:noProof/>
        </w:rPr>
        <w:drawing>
          <wp:inline distT="0" distB="0" distL="0" distR="0" wp14:anchorId="5CD907BF" wp14:editId="235EF800">
            <wp:extent cx="3064655" cy="2394089"/>
            <wp:effectExtent l="0" t="0" r="2540" b="635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64655" cy="2394089"/>
                    </a:xfrm>
                    <a:prstGeom prst="rect">
                      <a:avLst/>
                    </a:prstGeom>
                  </pic:spPr>
                </pic:pic>
              </a:graphicData>
            </a:graphic>
          </wp:inline>
        </w:drawing>
      </w:r>
    </w:p>
    <w:p w14:paraId="49E2F74C" w14:textId="51D30572" w:rsidR="00482546" w:rsidRDefault="00482546" w:rsidP="00482546">
      <w:pPr>
        <w:pStyle w:val="figurecaption"/>
      </w:pPr>
      <w:r>
        <w:t xml:space="preserve">Average feature rankings </w:t>
      </w:r>
      <w:r w:rsidR="00E040B2">
        <w:t>during</w:t>
      </w:r>
      <w:r w:rsidR="0060435E">
        <w:t xml:space="preserve"> Iteration 4 of</w:t>
      </w:r>
      <w:r>
        <w:t xml:space="preserve"> </w:t>
      </w:r>
      <w:r w:rsidR="007615D0">
        <w:t>feature selectio</w:t>
      </w:r>
      <w:r w:rsidR="0060435E">
        <w:t>n</w:t>
      </w:r>
      <w:r w:rsidR="0093382B">
        <w:t xml:space="preserve">. </w:t>
      </w:r>
      <w:r w:rsidR="00A63FE5">
        <w:t xml:space="preserve">Features are ranked by </w:t>
      </w:r>
      <w:r w:rsidR="00C95EC7">
        <w:t>cross-validation</w:t>
      </w:r>
      <w:r w:rsidR="00684365"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A63FE5" w:rsidRPr="00684365">
        <w:t xml:space="preserve"> immediately</w:t>
      </w:r>
      <w:r w:rsidR="00A63FE5">
        <w:t xml:space="preserve"> before each </w:t>
      </w:r>
      <w:r w:rsidR="00A63FE5">
        <w:lastRenderedPageBreak/>
        <w:t xml:space="preserve">feature is eliminated. </w:t>
      </w:r>
      <w:r w:rsidR="00137F1E">
        <w:t>For this iteration, s</w:t>
      </w:r>
      <w:r w:rsidR="00231644">
        <w:t xml:space="preserve">elected features </w:t>
      </w:r>
      <w:r w:rsidR="00137F1E">
        <w:t xml:space="preserve">were the same across all </w:t>
      </w:r>
      <w:r w:rsidR="007615D0">
        <w:rPr>
          <w:rFonts w:eastAsia="Times New Roman"/>
          <w:color w:val="000000"/>
        </w:rPr>
        <w:t>Recursive Feature Elimination and Cross-Validated selection</w:t>
      </w:r>
      <w:r w:rsidR="007615D0">
        <w:t xml:space="preserve"> (RFECV) </w:t>
      </w:r>
      <w:r w:rsidR="00137F1E">
        <w:t>function calls</w:t>
      </w:r>
      <w:r w:rsidR="001B5A73">
        <w:t xml:space="preserve">, thus </w:t>
      </w:r>
      <w:r w:rsidR="00231644">
        <w:t>hav</w:t>
      </w:r>
      <w:r w:rsidR="001B5A73">
        <w:t>ing</w:t>
      </w:r>
      <w:r w:rsidR="00231644">
        <w:t xml:space="preserve"> </w:t>
      </w:r>
      <w:r w:rsidR="0093382B">
        <w:t>an average ranking of 1.</w:t>
      </w:r>
    </w:p>
    <w:p w14:paraId="07516835" w14:textId="3C809275" w:rsidR="00662285" w:rsidRPr="00354217" w:rsidRDefault="007D7B01" w:rsidP="0065771E">
      <w:pPr>
        <w:jc w:val="left"/>
      </w:pPr>
      <w:r>
        <w:rPr>
          <w:noProof/>
        </w:rPr>
        <w:drawing>
          <wp:inline distT="0" distB="0" distL="0" distR="0" wp14:anchorId="2B7F6646" wp14:editId="6B058352">
            <wp:extent cx="3081655" cy="2415540"/>
            <wp:effectExtent l="0" t="0" r="4445" b="381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81655" cy="2415540"/>
                    </a:xfrm>
                    <a:prstGeom prst="rect">
                      <a:avLst/>
                    </a:prstGeom>
                  </pic:spPr>
                </pic:pic>
              </a:graphicData>
            </a:graphic>
          </wp:inline>
        </w:drawing>
      </w:r>
    </w:p>
    <w:p w14:paraId="742695E5" w14:textId="281B6DAF" w:rsidR="00662285" w:rsidRPr="00F62D19" w:rsidRDefault="000B786E" w:rsidP="00662285">
      <w:pPr>
        <w:pStyle w:val="figurecaption"/>
      </w:pPr>
      <w:r>
        <w:t>C</w:t>
      </w:r>
      <w:r w:rsidR="00C95EC7">
        <w:t>ross-validation</w:t>
      </w:r>
      <w:r w:rsidR="00662285" w:rsidRPr="00BC5FD9">
        <w:t xml:space="preserve"> </w:t>
      </w:r>
      <w:r w:rsidR="00BA7796">
        <w:rPr>
          <w:rFonts w:eastAsia="Times New Roman"/>
          <w:color w:val="000000"/>
        </w:rPr>
        <w:t>R</w:t>
      </w:r>
      <w:r w:rsidR="00BA7796">
        <w:rPr>
          <w:rFonts w:eastAsia="Times New Roman"/>
          <w:color w:val="000000"/>
          <w:vertAlign w:val="superscript"/>
        </w:rPr>
        <w:t>2</w:t>
      </w:r>
      <w:r w:rsidR="00662285">
        <w:t xml:space="preserve"> </w:t>
      </w:r>
      <w:r w:rsidR="00662285" w:rsidRPr="00BC5FD9">
        <w:t xml:space="preserve">by </w:t>
      </w:r>
      <w:r w:rsidR="00662285">
        <w:t>feature ranking during RFECV</w:t>
      </w:r>
      <w:r w:rsidR="00ED218D">
        <w:t xml:space="preserve">, regardless of </w:t>
      </w:r>
      <w:r w:rsidR="00514760">
        <w:t>feature</w:t>
      </w:r>
      <w:r w:rsidR="005A272B">
        <w:t xml:space="preserve">. </w:t>
      </w:r>
      <w:r w:rsidR="00662285">
        <w:t xml:space="preserve">Features are ranked by </w:t>
      </w:r>
      <w:r w:rsidR="00C95EC7">
        <w:t>cross-validation</w:t>
      </w:r>
      <w:r w:rsidR="00662285" w:rsidRPr="00BC5FD9">
        <w:t xml:space="preserve"> </w:t>
      </w:r>
      <w:r w:rsidR="00684365">
        <w:rPr>
          <w:rFonts w:eastAsia="Times New Roman"/>
          <w:color w:val="000000"/>
        </w:rPr>
        <w:t>R</w:t>
      </w:r>
      <w:r w:rsidR="00684365">
        <w:rPr>
          <w:rFonts w:eastAsia="Times New Roman"/>
          <w:color w:val="000000"/>
          <w:vertAlign w:val="superscript"/>
        </w:rPr>
        <w:t>2</w:t>
      </w:r>
      <w:r w:rsidR="00662285">
        <w:t xml:space="preserve"> immediately </w:t>
      </w:r>
      <w:r w:rsidR="00662285" w:rsidRPr="00F62D19">
        <w:t xml:space="preserve">before each feature is eliminated. </w:t>
      </w:r>
      <w:r w:rsidR="003C443F" w:rsidRPr="00F62D19">
        <w:t>For any iteration, selected features are</w:t>
      </w:r>
      <w:r w:rsidR="00662285" w:rsidRPr="00F62D19">
        <w:t xml:space="preserve"> assigned rank 1.</w:t>
      </w:r>
    </w:p>
    <w:p w14:paraId="245EC2E0" w14:textId="77777777" w:rsidR="00AA5E87" w:rsidRPr="00F62D19" w:rsidRDefault="00AA5E87" w:rsidP="00AA5E87">
      <w:pPr>
        <w:pStyle w:val="Heading2"/>
      </w:pPr>
      <w:r w:rsidRPr="00F62D19">
        <w:t xml:space="preserve">Collinearity Analysis </w:t>
      </w:r>
    </w:p>
    <w:p w14:paraId="409DC053" w14:textId="3CC49BBC" w:rsidR="00AA5E87" w:rsidRDefault="00AA5E87" w:rsidP="0097315B">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We observed</w:t>
      </w:r>
      <w:r w:rsidR="001534AB">
        <w:rPr>
          <w:rFonts w:eastAsia="Times New Roman"/>
          <w:color w:val="000000"/>
        </w:rPr>
        <w:t xml:space="preserve"> many cases of</w:t>
      </w:r>
      <w:r w:rsidRPr="00684365">
        <w:rPr>
          <w:rFonts w:eastAsia="Times New Roman"/>
          <w:color w:val="000000"/>
        </w:rPr>
        <w:t xml:space="preserve"> high collinearity (| r | &gt; 0.7) between</w:t>
      </w:r>
      <w:r w:rsidR="001534AB">
        <w:rPr>
          <w:rFonts w:eastAsia="Times New Roman"/>
          <w:color w:val="000000"/>
        </w:rPr>
        <w:t xml:space="preserve"> the</w:t>
      </w:r>
      <w:r w:rsidRPr="00684365">
        <w:rPr>
          <w:rFonts w:eastAsia="Times New Roman"/>
          <w:color w:val="000000"/>
        </w:rPr>
        <w:t xml:space="preserve"> lagged and unlagged values of the same variable, especially for </w:t>
      </w:r>
      <w:r w:rsidR="0060435E" w:rsidRPr="002F67B3">
        <w:rPr>
          <w:rFonts w:eastAsia="Times New Roman"/>
          <w:color w:val="000000"/>
        </w:rPr>
        <w:t>Palmer Drought Severity Index</w:t>
      </w:r>
      <w:r w:rsidR="0060435E" w:rsidRPr="001F0CF1">
        <w:rPr>
          <w:rFonts w:eastAsia="Times New Roman"/>
          <w:color w:val="000000"/>
        </w:rPr>
        <w:t xml:space="preserve"> </w:t>
      </w:r>
      <w:r w:rsidR="0060435E">
        <w:rPr>
          <w:rFonts w:eastAsia="Times New Roman"/>
          <w:color w:val="000000"/>
        </w:rPr>
        <w:t>(</w:t>
      </w:r>
      <w:r w:rsidR="0060435E" w:rsidRPr="001F0CF1">
        <w:rPr>
          <w:rFonts w:eastAsia="Times New Roman"/>
          <w:color w:val="000000"/>
        </w:rPr>
        <w:t>PDSI</w:t>
      </w:r>
      <w:r w:rsidR="0060435E">
        <w:rPr>
          <w:rFonts w:eastAsia="Times New Roman"/>
          <w:color w:val="000000"/>
        </w:rPr>
        <w:t>)</w:t>
      </w:r>
      <w:r w:rsidRPr="00684365">
        <w:rPr>
          <w:rFonts w:eastAsia="Times New Roman"/>
          <w:color w:val="000000"/>
        </w:rPr>
        <w:t xml:space="preserve">, </w:t>
      </w:r>
      <w:r w:rsidR="0060435E">
        <w:rPr>
          <w:rFonts w:eastAsia="Times New Roman"/>
          <w:color w:val="000000"/>
        </w:rPr>
        <w:t>net primary production (NPP), heterotrophic respiration (R</w:t>
      </w:r>
      <w:r w:rsidR="0060435E">
        <w:rPr>
          <w:rFonts w:eastAsia="Times New Roman"/>
          <w:color w:val="000000"/>
          <w:vertAlign w:val="subscript"/>
        </w:rPr>
        <w:t>h</w:t>
      </w:r>
      <w:r w:rsidR="0060435E">
        <w:rPr>
          <w:rFonts w:eastAsia="Times New Roman"/>
          <w:color w:val="000000"/>
        </w:rPr>
        <w:t>)</w:t>
      </w:r>
      <w:r w:rsidRPr="00684365">
        <w:rPr>
          <w:rFonts w:eastAsia="Times New Roman"/>
          <w:color w:val="000000"/>
        </w:rPr>
        <w:t>, and temperature</w:t>
      </w:r>
      <w:r w:rsidR="00C811D3">
        <w:rPr>
          <w:rFonts w:eastAsia="Times New Roman"/>
          <w:color w:val="000000"/>
        </w:rPr>
        <w:t xml:space="preserve"> (temp_F)</w:t>
      </w:r>
      <w:r w:rsidRPr="00684365">
        <w:rPr>
          <w:rFonts w:eastAsia="Times New Roman"/>
          <w:color w:val="000000"/>
        </w:rPr>
        <w:t xml:space="preserve"> (Fig. 9). We also observed high collinearity between the GFED layers, with correlations equal or nearly equal to 1 between </w:t>
      </w:r>
      <w:r w:rsidR="00BF3DA6">
        <w:rPr>
          <w:rFonts w:eastAsia="Times New Roman"/>
          <w:color w:val="000000"/>
        </w:rPr>
        <w:t>fire emissions (</w:t>
      </w:r>
      <w:r w:rsidRPr="00684365">
        <w:rPr>
          <w:rFonts w:eastAsia="Times New Roman"/>
          <w:color w:val="000000"/>
        </w:rPr>
        <w:t>BB</w:t>
      </w:r>
      <w:r w:rsidR="00BF3DA6">
        <w:rPr>
          <w:rFonts w:eastAsia="Times New Roman"/>
          <w:color w:val="000000"/>
        </w:rPr>
        <w:t>)</w:t>
      </w:r>
      <w:r w:rsidRPr="00684365">
        <w:rPr>
          <w:rFonts w:eastAsia="Times New Roman"/>
          <w:color w:val="000000"/>
        </w:rPr>
        <w:t xml:space="preserve">, </w:t>
      </w:r>
      <w:r w:rsidR="00BF3DA6">
        <w:rPr>
          <w:rFonts w:eastAsia="Times New Roman"/>
          <w:color w:val="000000"/>
        </w:rPr>
        <w:t>carbon (</w:t>
      </w:r>
      <w:r w:rsidRPr="00684365">
        <w:rPr>
          <w:rFonts w:eastAsia="Times New Roman"/>
          <w:color w:val="000000"/>
        </w:rPr>
        <w:t>C</w:t>
      </w:r>
      <w:r w:rsidR="00BF3DA6">
        <w:rPr>
          <w:rFonts w:eastAsia="Times New Roman"/>
          <w:color w:val="000000"/>
        </w:rPr>
        <w:t>)</w:t>
      </w:r>
      <w:r w:rsidRPr="00684365">
        <w:rPr>
          <w:rFonts w:eastAsia="Times New Roman"/>
          <w:color w:val="000000"/>
        </w:rPr>
        <w:t xml:space="preserve">, and </w:t>
      </w:r>
      <w:r w:rsidR="00BF3DA6">
        <w:rPr>
          <w:rFonts w:eastAsia="Times New Roman"/>
          <w:color w:val="000000"/>
        </w:rPr>
        <w:t>dry matter (</w:t>
      </w:r>
      <w:r w:rsidRPr="00684365">
        <w:rPr>
          <w:rFonts w:eastAsia="Times New Roman"/>
          <w:color w:val="000000"/>
        </w:rPr>
        <w:t>DM</w:t>
      </w:r>
      <w:r w:rsidR="00BF3DA6">
        <w:rPr>
          <w:rFonts w:eastAsia="Times New Roman"/>
          <w:color w:val="000000"/>
        </w:rPr>
        <w:t>)</w:t>
      </w:r>
      <w:r w:rsidR="005F0364">
        <w:rPr>
          <w:rFonts w:eastAsia="Times New Roman"/>
          <w:color w:val="000000"/>
        </w:rPr>
        <w:t>,</w:t>
      </w:r>
      <w:r w:rsidRPr="00684365">
        <w:rPr>
          <w:rFonts w:eastAsia="Times New Roman"/>
          <w:color w:val="000000"/>
        </w:rPr>
        <w:t xml:space="preserve"> and correlations of 0.867 to 0.988 between the other pairs of GFED layers.</w:t>
      </w:r>
      <w:r w:rsidR="0097315B">
        <w:rPr>
          <w:rFonts w:eastAsia="Times New Roman"/>
          <w:color w:val="000000"/>
        </w:rPr>
        <w:t xml:space="preserve"> </w:t>
      </w:r>
      <w:r w:rsidRPr="00684365">
        <w:rPr>
          <w:rFonts w:eastAsia="Times New Roman"/>
          <w:color w:val="000000"/>
        </w:rPr>
        <w:t xml:space="preserve">Unlagged </w:t>
      </w:r>
      <w:r w:rsidR="0097315B">
        <w:rPr>
          <w:rFonts w:eastAsia="Times New Roman"/>
          <w:color w:val="000000"/>
        </w:rPr>
        <w:t>NPP and R</w:t>
      </w:r>
      <w:r w:rsidR="0097315B">
        <w:rPr>
          <w:rFonts w:eastAsia="Times New Roman"/>
          <w:color w:val="000000"/>
          <w:vertAlign w:val="subscript"/>
        </w:rPr>
        <w:t>h</w:t>
      </w:r>
      <w:r w:rsidR="0097315B">
        <w:rPr>
          <w:rFonts w:eastAsia="Times New Roman"/>
          <w:color w:val="000000"/>
        </w:rPr>
        <w:t xml:space="preserve"> </w:t>
      </w:r>
      <w:r w:rsidRPr="00684365">
        <w:rPr>
          <w:rFonts w:eastAsia="Times New Roman"/>
          <w:color w:val="000000"/>
        </w:rPr>
        <w:t>are strongly correlated with temperature (0.869 and 0.753, respectively) and satisfy the threshold for high collinearity (Fig. 9). Out of these features, only 1</w:t>
      </w:r>
      <w:r w:rsidRPr="001B7BB3">
        <w:rPr>
          <w:rFonts w:eastAsia="Times New Roman"/>
          <w:color w:val="000000"/>
        </w:rPr>
        <w:t>-month lagged NPP</w:t>
      </w:r>
      <w:r>
        <w:rPr>
          <w:rFonts w:eastAsia="Times New Roman"/>
          <w:color w:val="000000"/>
        </w:rPr>
        <w:t xml:space="preserve"> </w:t>
      </w:r>
      <w:r w:rsidR="00F37D0A">
        <w:rPr>
          <w:rFonts w:eastAsia="Times New Roman"/>
          <w:color w:val="000000"/>
        </w:rPr>
        <w:t>is among the final selected features</w:t>
      </w:r>
      <w:r w:rsidRPr="001F0CF1">
        <w:rPr>
          <w:rFonts w:eastAsia="Times New Roman"/>
          <w:color w:val="000000"/>
        </w:rPr>
        <w:t>.</w:t>
      </w:r>
    </w:p>
    <w:p w14:paraId="2AEBD5AB" w14:textId="0A6BA5B1" w:rsidR="006A10CD" w:rsidRDefault="00072E0D" w:rsidP="00F75DDE">
      <w:pPr>
        <w:pStyle w:val="Heading2"/>
      </w:pPr>
      <w:r>
        <w:t xml:space="preserve">Random Forest </w:t>
      </w:r>
      <w:r w:rsidR="007F663A">
        <w:t>H</w:t>
      </w:r>
      <w:r w:rsidR="007F663A">
        <w:rPr>
          <w:rFonts w:eastAsia="Times New Roman"/>
          <w:color w:val="000000"/>
        </w:rPr>
        <w:t>yper</w:t>
      </w:r>
      <w:r w:rsidR="007F663A">
        <w:t>p</w:t>
      </w:r>
      <w:r w:rsidR="006A10CD">
        <w:t>arameter Tuning</w:t>
      </w:r>
    </w:p>
    <w:p w14:paraId="7608DC6A" w14:textId="194FB69C" w:rsidR="00E46E31" w:rsidRPr="00684365" w:rsidRDefault="00A53251" w:rsidP="006A10CD">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We listed t</w:t>
      </w:r>
      <w:r w:rsidR="00BE5712" w:rsidRPr="001F0CF1">
        <w:rPr>
          <w:rFonts w:eastAsia="Times New Roman"/>
          <w:color w:val="000000"/>
        </w:rPr>
        <w:t>he</w:t>
      </w:r>
      <w:r w:rsidR="00BE5712">
        <w:rPr>
          <w:rFonts w:eastAsia="Times New Roman"/>
          <w:color w:val="000000"/>
        </w:rPr>
        <w:t xml:space="preserve"> tuned </w:t>
      </w:r>
      <w:r w:rsidR="00D34619">
        <w:rPr>
          <w:rFonts w:eastAsia="Times New Roman"/>
          <w:color w:val="000000"/>
        </w:rPr>
        <w:t>hyper</w:t>
      </w:r>
      <w:r w:rsidR="00BE5712" w:rsidRPr="001F0CF1">
        <w:rPr>
          <w:rFonts w:eastAsia="Times New Roman"/>
          <w:color w:val="000000"/>
        </w:rPr>
        <w:t>parameters</w:t>
      </w:r>
      <w:r w:rsidR="00BE6954">
        <w:rPr>
          <w:rFonts w:eastAsia="Times New Roman"/>
          <w:color w:val="000000"/>
        </w:rPr>
        <w:t xml:space="preserve"> and their optimal tested values</w:t>
      </w:r>
      <w:r w:rsidR="00BE5712" w:rsidRPr="001F0CF1">
        <w:rPr>
          <w:rFonts w:eastAsia="Times New Roman"/>
          <w:color w:val="000000"/>
        </w:rPr>
        <w:t xml:space="preserve"> </w:t>
      </w:r>
      <w:r w:rsidR="00BE5712">
        <w:rPr>
          <w:rFonts w:eastAsia="Times New Roman"/>
          <w:color w:val="000000"/>
        </w:rPr>
        <w:t>in Table I.</w:t>
      </w:r>
      <w:r w:rsidR="006A10CD">
        <w:rPr>
          <w:rFonts w:eastAsia="Times New Roman"/>
          <w:color w:val="000000"/>
        </w:rPr>
        <w:t xml:space="preserve"> </w:t>
      </w:r>
      <w:r>
        <w:rPr>
          <w:rFonts w:eastAsia="Times New Roman"/>
          <w:color w:val="000000"/>
        </w:rPr>
        <w:t>We performed h</w:t>
      </w:r>
      <w:r w:rsidR="007F663A">
        <w:rPr>
          <w:rFonts w:eastAsia="Times New Roman"/>
          <w:color w:val="000000"/>
        </w:rPr>
        <w:t>yperp</w:t>
      </w:r>
      <w:r w:rsidR="00C84AEC">
        <w:rPr>
          <w:rFonts w:eastAsia="Times New Roman"/>
          <w:color w:val="000000"/>
        </w:rPr>
        <w:t xml:space="preserve">arameter tuning before </w:t>
      </w:r>
      <w:r w:rsidR="00433B82">
        <w:rPr>
          <w:rFonts w:eastAsia="Times New Roman"/>
          <w:color w:val="000000"/>
        </w:rPr>
        <w:t xml:space="preserve">and after </w:t>
      </w:r>
      <w:r w:rsidR="00C84AEC">
        <w:rPr>
          <w:rFonts w:eastAsia="Times New Roman"/>
          <w:color w:val="000000"/>
        </w:rPr>
        <w:t>feature selection</w:t>
      </w:r>
      <w:r w:rsidR="00F51F26">
        <w:rPr>
          <w:rFonts w:eastAsia="Times New Roman"/>
          <w:color w:val="000000"/>
        </w:rPr>
        <w:t>, as described previously</w:t>
      </w:r>
      <w:r w:rsidR="00C84AEC">
        <w:rPr>
          <w:rFonts w:eastAsia="Times New Roman"/>
          <w:color w:val="000000"/>
        </w:rPr>
        <w:t>.</w:t>
      </w:r>
      <w:r w:rsidR="006A3962">
        <w:rPr>
          <w:rFonts w:eastAsia="Times New Roman"/>
          <w:color w:val="000000"/>
        </w:rPr>
        <w:t xml:space="preserve"> </w:t>
      </w:r>
      <w:r w:rsidR="00E46E31" w:rsidRPr="00684365">
        <w:rPr>
          <w:rFonts w:eastAsia="Times New Roman"/>
          <w:color w:val="000000"/>
        </w:rPr>
        <w:t>To create</w:t>
      </w:r>
      <w:r w:rsidR="000F21B6" w:rsidRPr="00684365">
        <w:rPr>
          <w:rFonts w:eastAsia="Times New Roman"/>
          <w:color w:val="000000"/>
        </w:rPr>
        <w:t xml:space="preserve"> manageable runtim</w:t>
      </w:r>
      <w:r w:rsidR="00433B82" w:rsidRPr="00684365">
        <w:rPr>
          <w:rFonts w:eastAsia="Times New Roman"/>
          <w:color w:val="000000"/>
        </w:rPr>
        <w:t>e</w:t>
      </w:r>
      <w:r w:rsidR="00FD4CA7" w:rsidRPr="00684365">
        <w:rPr>
          <w:rFonts w:eastAsia="Times New Roman"/>
          <w:color w:val="000000"/>
        </w:rPr>
        <w:t xml:space="preserve"> during feature selection</w:t>
      </w:r>
      <w:r w:rsidR="00E46E31" w:rsidRPr="00684365">
        <w:rPr>
          <w:rFonts w:eastAsia="Times New Roman"/>
          <w:color w:val="000000"/>
        </w:rPr>
        <w:t xml:space="preserve">, </w:t>
      </w:r>
      <w:r w:rsidR="00E467BF" w:rsidRPr="00684365">
        <w:rPr>
          <w:rFonts w:eastAsia="Times New Roman"/>
          <w:color w:val="000000"/>
        </w:rPr>
        <w:t xml:space="preserve">we set </w:t>
      </w:r>
      <w:r w:rsidR="00E46E31" w:rsidRPr="00684365">
        <w:rPr>
          <w:rFonts w:eastAsia="Times New Roman"/>
          <w:color w:val="000000"/>
        </w:rPr>
        <w:t xml:space="preserve">max_samples </w:t>
      </w:r>
      <w:r w:rsidR="00BE6954" w:rsidRPr="00684365">
        <w:rPr>
          <w:rFonts w:eastAsia="Times New Roman"/>
          <w:color w:val="000000"/>
        </w:rPr>
        <w:t xml:space="preserve">to </w:t>
      </w:r>
      <w:r w:rsidR="00684365" w:rsidRPr="00684365">
        <w:rPr>
          <w:rFonts w:eastAsia="Times New Roman"/>
          <w:color w:val="000000"/>
        </w:rPr>
        <w:t>0.1</w:t>
      </w:r>
      <w:r w:rsidR="000F21B6" w:rsidRPr="00684365">
        <w:rPr>
          <w:rFonts w:eastAsia="Times New Roman"/>
          <w:color w:val="000000"/>
        </w:rPr>
        <w:t xml:space="preserve"> </w:t>
      </w:r>
      <w:r w:rsidR="00433B82" w:rsidRPr="00684365">
        <w:rPr>
          <w:rFonts w:eastAsia="Times New Roman"/>
          <w:color w:val="000000"/>
        </w:rPr>
        <w:t>before</w:t>
      </w:r>
      <w:r w:rsidR="000952CC" w:rsidRPr="00684365">
        <w:rPr>
          <w:rFonts w:eastAsia="Times New Roman"/>
          <w:color w:val="000000"/>
        </w:rPr>
        <w:t>hand.</w:t>
      </w:r>
    </w:p>
    <w:p w14:paraId="534B8F21" w14:textId="64D0EC8D" w:rsidR="004D68D0" w:rsidRPr="00684365" w:rsidRDefault="006A10CD" w:rsidP="00844FB7">
      <w:pPr>
        <w:pBdr>
          <w:top w:val="nil"/>
          <w:left w:val="nil"/>
          <w:bottom w:val="nil"/>
          <w:right w:val="nil"/>
          <w:between w:val="nil"/>
        </w:pBdr>
        <w:spacing w:after="120" w:line="228" w:lineRule="auto"/>
        <w:ind w:firstLine="288"/>
        <w:jc w:val="both"/>
        <w:rPr>
          <w:rFonts w:eastAsia="Times New Roman"/>
          <w:color w:val="000000"/>
        </w:rPr>
      </w:pPr>
      <w:r w:rsidRPr="00684365">
        <w:t>Increasing</w:t>
      </w:r>
      <w:r w:rsidR="005D6119">
        <w:t xml:space="preserve"> the</w:t>
      </w:r>
      <w:r w:rsidRPr="00684365">
        <w:rPr>
          <w:rFonts w:eastAsia="Times New Roman"/>
          <w:color w:val="000000"/>
        </w:rPr>
        <w:t xml:space="preserve"> number of estimators</w:t>
      </w:r>
      <w:r w:rsidR="008E6B37">
        <w:rPr>
          <w:rFonts w:eastAsia="Times New Roman"/>
          <w:color w:val="000000"/>
        </w:rPr>
        <w:t xml:space="preserve"> (n_estimators)</w:t>
      </w:r>
      <w:r w:rsidRPr="00684365">
        <w:rPr>
          <w:rFonts w:eastAsia="Times New Roman"/>
          <w:color w:val="000000"/>
        </w:rPr>
        <w:t xml:space="preserve"> </w:t>
      </w:r>
      <w:r w:rsidR="00816698">
        <w:rPr>
          <w:rFonts w:eastAsia="Times New Roman"/>
          <w:color w:val="000000"/>
        </w:rPr>
        <w:t xml:space="preserve">only </w:t>
      </w:r>
      <w:r w:rsidRPr="00684365">
        <w:rPr>
          <w:rFonts w:eastAsia="Times New Roman"/>
          <w:color w:val="000000"/>
        </w:rPr>
        <w:t>increase</w:t>
      </w:r>
      <w:r w:rsidR="00833686" w:rsidRPr="00684365">
        <w:rPr>
          <w:rFonts w:eastAsia="Times New Roman"/>
          <w:color w:val="000000"/>
        </w:rPr>
        <w:t>d</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with diminishing returns</w:t>
      </w:r>
      <w:r w:rsidR="001203E1" w:rsidRPr="00684365">
        <w:rPr>
          <w:rFonts w:eastAsia="Times New Roman"/>
          <w:color w:val="000000"/>
        </w:rPr>
        <w:t xml:space="preserve"> (Fig. </w:t>
      </w:r>
      <w:r w:rsidR="00200B0E" w:rsidRPr="00684365">
        <w:rPr>
          <w:rFonts w:eastAsia="Times New Roman"/>
          <w:color w:val="000000"/>
        </w:rPr>
        <w:t>4</w:t>
      </w:r>
      <w:r w:rsidR="001203E1" w:rsidRPr="00684365">
        <w:rPr>
          <w:rFonts w:eastAsia="Times New Roman"/>
          <w:color w:val="000000"/>
        </w:rPr>
        <w:t>)</w:t>
      </w:r>
      <w:r w:rsidR="00547B13" w:rsidRPr="00684365">
        <w:rPr>
          <w:rFonts w:eastAsia="Times New Roman"/>
          <w:color w:val="000000"/>
        </w:rPr>
        <w:t xml:space="preserve"> and increas</w:t>
      </w:r>
      <w:r w:rsidR="00046885" w:rsidRPr="00684365">
        <w:rPr>
          <w:rFonts w:eastAsia="Times New Roman"/>
          <w:color w:val="000000"/>
        </w:rPr>
        <w:t>ed</w:t>
      </w:r>
      <w:r w:rsidR="00547B13" w:rsidRPr="00684365">
        <w:rPr>
          <w:rFonts w:eastAsia="Times New Roman"/>
          <w:color w:val="000000"/>
        </w:rPr>
        <w:t xml:space="preserve"> runtime</w:t>
      </w:r>
      <w:r w:rsidR="00915CBF">
        <w:rPr>
          <w:rFonts w:eastAsia="Times New Roman"/>
          <w:color w:val="000000"/>
        </w:rPr>
        <w:t>.</w:t>
      </w:r>
      <w:r w:rsidR="00547B13" w:rsidRPr="00684365">
        <w:rPr>
          <w:rFonts w:eastAsia="Times New Roman"/>
          <w:color w:val="000000"/>
        </w:rPr>
        <w:t xml:space="preserve"> </w:t>
      </w:r>
      <w:r w:rsidR="00F31850">
        <w:rPr>
          <w:rFonts w:eastAsia="Times New Roman"/>
          <w:color w:val="000000"/>
        </w:rPr>
        <w:t>W</w:t>
      </w:r>
      <w:r w:rsidR="00547B13" w:rsidRPr="00684365">
        <w:rPr>
          <w:rFonts w:eastAsia="Times New Roman"/>
          <w:color w:val="000000"/>
        </w:rPr>
        <w:t>e determined 140 estimators to be sufficient</w:t>
      </w:r>
      <w:r w:rsidRPr="00684365">
        <w:rPr>
          <w:rFonts w:eastAsia="Times New Roman"/>
          <w:color w:val="000000"/>
        </w:rPr>
        <w:t>.</w:t>
      </w:r>
    </w:p>
    <w:p w14:paraId="53CBB767" w14:textId="52073A91" w:rsidR="00BD30D2" w:rsidRPr="00684365" w:rsidRDefault="00C80D36" w:rsidP="00844FB7">
      <w:pPr>
        <w:pBdr>
          <w:top w:val="nil"/>
          <w:left w:val="nil"/>
          <w:bottom w:val="nil"/>
          <w:right w:val="nil"/>
          <w:between w:val="nil"/>
        </w:pBdr>
        <w:spacing w:after="120" w:line="228" w:lineRule="auto"/>
        <w:ind w:firstLine="288"/>
        <w:jc w:val="both"/>
      </w:pPr>
      <w:r w:rsidRPr="00684365">
        <w:t xml:space="preserve">Increasing </w:t>
      </w:r>
      <w:proofErr w:type="spellStart"/>
      <w:r w:rsidR="007C20EC" w:rsidRPr="00684365">
        <w:t>min_impurity_decrease</w:t>
      </w:r>
      <w:proofErr w:type="spellEnd"/>
      <w:r w:rsidRPr="00684365">
        <w:rPr>
          <w:rFonts w:eastAsia="Times New Roman"/>
          <w:color w:val="000000"/>
        </w:rPr>
        <w:t xml:space="preserve"> generally decrease</w:t>
      </w:r>
      <w:r w:rsidR="00BD30D2" w:rsidRPr="00684365">
        <w:rPr>
          <w:rFonts w:eastAsia="Times New Roman"/>
          <w:color w:val="000000"/>
        </w:rPr>
        <w:t>s</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CB0AAF" w:rsidRPr="00684365">
        <w:rPr>
          <w:rFonts w:eastAsia="Times New Roman"/>
          <w:color w:val="000000"/>
        </w:rPr>
        <w:t xml:space="preserve">. However, </w:t>
      </w:r>
      <w:r w:rsidR="00BD30D2" w:rsidRPr="00684365">
        <w:rPr>
          <w:rFonts w:eastAsia="Times New Roman"/>
          <w:color w:val="000000"/>
        </w:rPr>
        <w:t>there is significant noise</w:t>
      </w:r>
      <w:r w:rsidR="00422AA0" w:rsidRPr="00684365">
        <w:rPr>
          <w:rFonts w:eastAsia="Times New Roman"/>
          <w:color w:val="000000"/>
        </w:rPr>
        <w:t xml:space="preserve"> when </w:t>
      </w:r>
      <w:r w:rsidR="00315406" w:rsidRPr="00684365">
        <w:rPr>
          <w:rFonts w:eastAsia="Times New Roman"/>
          <w:color w:val="000000"/>
        </w:rPr>
        <w:t xml:space="preserve">testing values </w:t>
      </w:r>
      <w:r w:rsidR="005001B2" w:rsidRPr="00684365">
        <w:t>below</w:t>
      </w:r>
      <w:r w:rsidR="002A2DF9">
        <w:t xml:space="preserve"> 5.0E-7</w:t>
      </w:r>
      <w:r w:rsidR="005001B2" w:rsidRPr="00684365">
        <w:rPr>
          <w:rFonts w:eastAsia="Times New Roman"/>
          <w:color w:val="000000"/>
        </w:rPr>
        <w:t xml:space="preserve"> intervals</w:t>
      </w:r>
      <w:r w:rsidR="00422AA0" w:rsidRPr="00684365">
        <w:rPr>
          <w:rFonts w:eastAsia="Times New Roman"/>
          <w:color w:val="000000"/>
        </w:rPr>
        <w:t xml:space="preserve"> (Fig. </w:t>
      </w:r>
      <w:r w:rsidR="00200B0E" w:rsidRPr="00684365">
        <w:rPr>
          <w:rFonts w:eastAsia="Times New Roman"/>
          <w:color w:val="000000"/>
        </w:rPr>
        <w:t>5</w:t>
      </w:r>
      <w:r w:rsidR="00422AA0" w:rsidRPr="00684365">
        <w:rPr>
          <w:rFonts w:eastAsia="Times New Roman"/>
          <w:color w:val="000000"/>
        </w:rPr>
        <w:t>)</w:t>
      </w:r>
      <w:r w:rsidRPr="00684365">
        <w:rPr>
          <w:rFonts w:eastAsia="Times New Roman"/>
          <w:color w:val="000000"/>
        </w:rPr>
        <w:t xml:space="preserve">. </w:t>
      </w:r>
      <w:r w:rsidR="00BD30D2" w:rsidRPr="00684365">
        <w:t xml:space="preserve">This noise </w:t>
      </w:r>
      <w:r w:rsidR="00422AA0" w:rsidRPr="00684365">
        <w:t>poses</w:t>
      </w:r>
      <w:r w:rsidR="00BD30D2" w:rsidRPr="00684365">
        <w:t xml:space="preserve"> difficulty when selecting an optimal value,</w:t>
      </w:r>
      <w:r w:rsidR="00C023CF" w:rsidRPr="00684365">
        <w:t xml:space="preserve"> though</w:t>
      </w:r>
      <w:r w:rsidR="004D68D0" w:rsidRPr="00684365">
        <w:t xml:space="preserve"> for our model,</w:t>
      </w:r>
      <w:r w:rsidR="00C023CF" w:rsidRPr="00684365">
        <w:t xml:space="preserve"> simply</w:t>
      </w:r>
      <w:r w:rsidR="00BD30D2" w:rsidRPr="00684365">
        <w:t xml:space="preserve"> </w:t>
      </w:r>
      <w:r w:rsidR="00C023CF" w:rsidRPr="00684365">
        <w:t>using zero</w:t>
      </w:r>
      <w:r w:rsidR="004D68D0" w:rsidRPr="00684365">
        <w:t xml:space="preserve"> </w:t>
      </w:r>
      <w:r w:rsidR="00D34619" w:rsidRPr="00684365">
        <w:t>was near-optimal</w:t>
      </w:r>
      <w:r w:rsidR="004D68D0" w:rsidRPr="00684365">
        <w:t>.</w:t>
      </w:r>
      <w:r w:rsidR="000206C5" w:rsidRPr="00684365">
        <w:t xml:space="preserve"> Thus, we tuned the </w:t>
      </w:r>
      <w:r w:rsidR="00AA462B" w:rsidRPr="00684365">
        <w:t>remaining</w:t>
      </w:r>
      <w:r w:rsidR="000206C5" w:rsidRPr="00684365">
        <w:t xml:space="preserve"> </w:t>
      </w:r>
      <w:r w:rsidR="00D34619" w:rsidRPr="00684365">
        <w:rPr>
          <w:rFonts w:eastAsia="Times New Roman"/>
          <w:color w:val="000000"/>
        </w:rPr>
        <w:t>hyper</w:t>
      </w:r>
      <w:r w:rsidR="000206C5" w:rsidRPr="00684365">
        <w:t xml:space="preserve">parameters with </w:t>
      </w:r>
      <w:proofErr w:type="spellStart"/>
      <w:r w:rsidR="000206C5" w:rsidRPr="00684365">
        <w:t>min_impurity_decrease</w:t>
      </w:r>
      <w:proofErr w:type="spellEnd"/>
      <w:r w:rsidR="000206C5" w:rsidRPr="00684365">
        <w:t xml:space="preserve"> set to zero, then tuned </w:t>
      </w:r>
      <w:proofErr w:type="spellStart"/>
      <w:r w:rsidR="000206C5" w:rsidRPr="00684365">
        <w:t>min_impurity_decrease</w:t>
      </w:r>
      <w:proofErr w:type="spellEnd"/>
      <w:r w:rsidR="000206C5" w:rsidRPr="00684365">
        <w:t xml:space="preserve"> afterward.</w:t>
      </w:r>
    </w:p>
    <w:p w14:paraId="2E89E30B" w14:textId="4430A534" w:rsidR="002519E3" w:rsidRPr="007265F4" w:rsidRDefault="002519E3" w:rsidP="007265F4">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Tuning the remaining hyperparameters displayed the effects of “smoothing” the model and controlling overfitting, </w:t>
      </w:r>
      <w:r w:rsidRPr="00684365">
        <w:rPr>
          <w:rFonts w:eastAsia="Times New Roman"/>
          <w:color w:val="000000"/>
        </w:rPr>
        <w:t xml:space="preserve">as reflected by the maximums observed for </w:t>
      </w:r>
      <w:r w:rsidR="00C95EC7">
        <w:rPr>
          <w:rFonts w:eastAsia="Times New Roman"/>
          <w:color w:val="000000"/>
        </w:rPr>
        <w:t>cross-validation</w:t>
      </w:r>
      <w:r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Fig. 6). However, the improvement in </w:t>
      </w:r>
      <w:r w:rsidR="00684365">
        <w:rPr>
          <w:rFonts w:eastAsia="Times New Roman"/>
          <w:color w:val="000000"/>
        </w:rPr>
        <w:t>R</w:t>
      </w:r>
      <w:r w:rsidR="00684365">
        <w:rPr>
          <w:rFonts w:eastAsia="Times New Roman"/>
          <w:color w:val="000000"/>
          <w:vertAlign w:val="superscript"/>
        </w:rPr>
        <w:t>2</w:t>
      </w:r>
      <w:r w:rsidRPr="00684365">
        <w:rPr>
          <w:rFonts w:eastAsia="Times New Roman"/>
          <w:color w:val="000000"/>
        </w:rPr>
        <w:t xml:space="preserve"> is small for some hyperparameters and significant for others,</w:t>
      </w:r>
      <w:r>
        <w:rPr>
          <w:rFonts w:eastAsia="Times New Roman"/>
          <w:color w:val="000000"/>
        </w:rPr>
        <w:t xml:space="preserve"> with max_samples </w:t>
      </w:r>
      <w:r w:rsidR="00020913">
        <w:rPr>
          <w:rFonts w:eastAsia="Times New Roman"/>
          <w:color w:val="000000"/>
        </w:rPr>
        <w:t>providing</w:t>
      </w:r>
      <w:r>
        <w:rPr>
          <w:rFonts w:eastAsia="Times New Roman"/>
          <w:color w:val="000000"/>
        </w:rPr>
        <w:t xml:space="preserve"> the </w:t>
      </w:r>
      <w:r w:rsidR="00BF6120">
        <w:rPr>
          <w:rFonts w:eastAsia="Times New Roman"/>
          <w:color w:val="000000"/>
        </w:rPr>
        <w:t>largest</w:t>
      </w:r>
      <w:r>
        <w:rPr>
          <w:rFonts w:eastAsia="Times New Roman"/>
          <w:color w:val="000000"/>
        </w:rPr>
        <w:t xml:space="preserve"> improvement.</w:t>
      </w:r>
    </w:p>
    <w:p w14:paraId="74FF7C10" w14:textId="2C0AC721" w:rsidR="006211E6" w:rsidRDefault="007D7B01" w:rsidP="006211E6">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34860C7D" wp14:editId="2782C8D1">
            <wp:extent cx="3081655" cy="2338070"/>
            <wp:effectExtent l="0" t="0" r="4445" b="508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1655" cy="2338070"/>
                    </a:xfrm>
                    <a:prstGeom prst="rect">
                      <a:avLst/>
                    </a:prstGeom>
                  </pic:spPr>
                </pic:pic>
              </a:graphicData>
            </a:graphic>
          </wp:inline>
        </w:drawing>
      </w:r>
    </w:p>
    <w:p w14:paraId="1C0565DC" w14:textId="763EA91F" w:rsidR="00052AA5" w:rsidRPr="00BA591E" w:rsidRDefault="00684365" w:rsidP="00052AA5">
      <w:pPr>
        <w:pStyle w:val="figurecaption"/>
      </w:pPr>
      <w:r>
        <w:rPr>
          <w:rFonts w:eastAsia="Times New Roman"/>
          <w:color w:val="000000"/>
        </w:rPr>
        <w:t>R</w:t>
      </w:r>
      <w:r>
        <w:rPr>
          <w:rFonts w:eastAsia="Times New Roman"/>
          <w:color w:val="000000"/>
          <w:vertAlign w:val="superscript"/>
        </w:rPr>
        <w:t>2</w:t>
      </w:r>
      <w:r w:rsidR="001B41C5" w:rsidRPr="00684365">
        <w:t xml:space="preserve"> </w:t>
      </w:r>
      <w:r w:rsidR="006211E6" w:rsidRPr="00684365">
        <w:t>by max_samples.</w:t>
      </w:r>
      <w:r w:rsidR="00052AA5" w:rsidRPr="00684365">
        <w:t xml:space="preserve"> The other hyperparameters are each at their optimal</w:t>
      </w:r>
      <w:r w:rsidR="00052AA5">
        <w:t xml:space="preserve"> tested value (except</w:t>
      </w:r>
      <w:r w:rsidR="00F43DAE">
        <w:t xml:space="preserve"> for</w:t>
      </w:r>
      <w:r w:rsidR="00052AA5">
        <w:t xml:space="preserve"> </w:t>
      </w:r>
      <w:r w:rsidR="00052AA5" w:rsidRPr="00C90566">
        <w:t>min_impurity_decrease</w:t>
      </w:r>
      <w:r w:rsidR="00052AA5">
        <w:t xml:space="preserve"> = 0).</w:t>
      </w:r>
      <w:r w:rsidR="00972C39">
        <w:t xml:space="preserve"> “Optimal Hyperparameters” refers to the</w:t>
      </w:r>
      <w:r w:rsidR="00644F09">
        <w:t xml:space="preserve"> hyperparameters achieving the highest </w:t>
      </w:r>
      <w:r w:rsidR="00644F09">
        <w:rPr>
          <w:rFonts w:eastAsia="Times New Roman"/>
          <w:color w:val="000000"/>
        </w:rPr>
        <w:t>R</w:t>
      </w:r>
      <w:r w:rsidR="00644F09">
        <w:rPr>
          <w:rFonts w:eastAsia="Times New Roman"/>
          <w:color w:val="000000"/>
          <w:vertAlign w:val="superscript"/>
        </w:rPr>
        <w:t>2</w:t>
      </w:r>
      <w:r w:rsidR="00364AF7">
        <w:t xml:space="preserve"> for </w:t>
      </w:r>
      <w:r w:rsidR="00735D1D">
        <w:t>test dataset prediction</w:t>
      </w:r>
      <w:r w:rsidR="00364AF7">
        <w:t>.</w:t>
      </w:r>
    </w:p>
    <w:p w14:paraId="304DC2F6" w14:textId="255BC2C3" w:rsidR="00200B0E" w:rsidRDefault="008631B2" w:rsidP="00200B0E">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4C4B6664" wp14:editId="6CD3D957">
            <wp:extent cx="3081655" cy="2570480"/>
            <wp:effectExtent l="0" t="0" r="4445" b="1270"/>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081655" cy="2570480"/>
                    </a:xfrm>
                    <a:prstGeom prst="rect">
                      <a:avLst/>
                    </a:prstGeom>
                  </pic:spPr>
                </pic:pic>
              </a:graphicData>
            </a:graphic>
          </wp:inline>
        </w:drawing>
      </w:r>
    </w:p>
    <w:p w14:paraId="6D51D205" w14:textId="72F27DE1" w:rsidR="002C4C93" w:rsidRPr="00684365" w:rsidRDefault="00684365" w:rsidP="002C4C93">
      <w:pPr>
        <w:pStyle w:val="figurecaption"/>
      </w:pPr>
      <w:r>
        <w:rPr>
          <w:rFonts w:eastAsia="Times New Roman"/>
          <w:color w:val="000000"/>
        </w:rPr>
        <w:t>R</w:t>
      </w:r>
      <w:r>
        <w:rPr>
          <w:rFonts w:eastAsia="Times New Roman"/>
          <w:color w:val="000000"/>
          <w:vertAlign w:val="superscript"/>
        </w:rPr>
        <w:t>2</w:t>
      </w:r>
      <w:r w:rsidR="00200B0E" w:rsidRPr="00684365">
        <w:t xml:space="preserve"> by </w:t>
      </w:r>
      <w:r w:rsidR="00DB2487" w:rsidRPr="00684365">
        <w:t xml:space="preserve">tested values for </w:t>
      </w:r>
      <w:r w:rsidR="00200B0E" w:rsidRPr="00684365">
        <w:t>min_impurity_decrease</w:t>
      </w:r>
      <w:r w:rsidR="00ED3447" w:rsidRPr="00684365">
        <w:t>.</w:t>
      </w:r>
      <w:r w:rsidR="00DB2487" w:rsidRPr="00684365">
        <w:t xml:space="preserve"> </w:t>
      </w:r>
      <w:r w:rsidR="00ED3447" w:rsidRPr="00684365">
        <w:t xml:space="preserve">We tuned the other </w:t>
      </w:r>
      <w:r w:rsidR="00ED3447" w:rsidRPr="00684365">
        <w:rPr>
          <w:rFonts w:eastAsia="Times New Roman"/>
          <w:color w:val="000000"/>
        </w:rPr>
        <w:t>hyper</w:t>
      </w:r>
      <w:r w:rsidR="00ED3447" w:rsidRPr="00684365">
        <w:t xml:space="preserve">parameters with </w:t>
      </w:r>
      <w:r w:rsidR="00A56A51" w:rsidRPr="00684365">
        <w:t xml:space="preserve">min_impurity_decrease </w:t>
      </w:r>
      <w:r w:rsidR="003A365B" w:rsidRPr="00684365">
        <w:t>=</w:t>
      </w:r>
      <w:r w:rsidR="00ED3447" w:rsidRPr="00684365">
        <w:t xml:space="preserve"> </w:t>
      </w:r>
      <w:r w:rsidR="00C53AD6" w:rsidRPr="00684365">
        <w:t>0</w:t>
      </w:r>
      <w:r w:rsidR="00ED3447" w:rsidRPr="00684365">
        <w:t>, then tuned min_impurity_decrease afterwards.</w:t>
      </w:r>
      <w:r w:rsidR="003A365B" w:rsidRPr="00684365">
        <w:t xml:space="preserve"> </w:t>
      </w:r>
      <w:r w:rsidR="00DB2487" w:rsidRPr="00684365">
        <w:t xml:space="preserve">There is noise in </w:t>
      </w:r>
      <w:r w:rsidR="00787BAC" w:rsidRPr="00684365">
        <w:rPr>
          <w:rFonts w:eastAsia="Times New Roman"/>
        </w:rPr>
        <w:t>R</w:t>
      </w:r>
      <w:r w:rsidR="00787BAC" w:rsidRPr="00684365">
        <w:rPr>
          <w:rFonts w:eastAsia="Times New Roman"/>
          <w:vertAlign w:val="superscript"/>
        </w:rPr>
        <w:t>2</w:t>
      </w:r>
      <w:r w:rsidR="00DB2487" w:rsidRPr="00684365">
        <w:t xml:space="preserve"> when testing values for min_impurity_decrease below</w:t>
      </w:r>
      <w:r w:rsidR="002A2DF9">
        <w:t xml:space="preserve"> 5.0E-7</w:t>
      </w:r>
      <w:r w:rsidR="00DB2487" w:rsidRPr="00684365">
        <w:rPr>
          <w:rFonts w:eastAsia="Times New Roman"/>
          <w:color w:val="000000"/>
        </w:rPr>
        <w:t xml:space="preserve"> intervals.</w:t>
      </w:r>
      <w:r w:rsidR="004D3FC4">
        <w:rPr>
          <w:rFonts w:eastAsia="Times New Roman"/>
          <w:color w:val="000000"/>
        </w:rPr>
        <w:t xml:space="preserve"> To narrow </w:t>
      </w:r>
      <w:r w:rsidR="00C23DA0">
        <w:rPr>
          <w:rFonts w:eastAsia="Times New Roman"/>
          <w:color w:val="000000"/>
        </w:rPr>
        <w:t xml:space="preserve">down </w:t>
      </w:r>
      <w:r w:rsidR="000B5667">
        <w:rPr>
          <w:rFonts w:eastAsia="Times New Roman"/>
          <w:color w:val="000000"/>
        </w:rPr>
        <w:t>values to test</w:t>
      </w:r>
      <w:r w:rsidR="00C23DA0">
        <w:rPr>
          <w:rFonts w:eastAsia="Times New Roman"/>
          <w:color w:val="000000"/>
        </w:rPr>
        <w:t>,</w:t>
      </w:r>
      <w:r w:rsidR="00DB2487" w:rsidRPr="00684365">
        <w:rPr>
          <w:rFonts w:eastAsia="Times New Roman"/>
          <w:color w:val="000000"/>
        </w:rPr>
        <w:t xml:space="preserve"> </w:t>
      </w:r>
      <w:r w:rsidR="00DB2487" w:rsidRPr="00684365">
        <w:t>we tested values in</w:t>
      </w:r>
      <w:r w:rsidR="00DB2487" w:rsidRPr="00684365">
        <w:rPr>
          <w:rFonts w:eastAsia="Times New Roman"/>
          <w:color w:val="000000"/>
        </w:rPr>
        <w:t xml:space="preserve"> </w:t>
      </w:r>
      <w:r w:rsidR="002A2DF9">
        <w:t>5.0E-9</w:t>
      </w:r>
      <w:r w:rsidR="00DB2487" w:rsidRPr="00684365">
        <w:rPr>
          <w:rFonts w:eastAsia="Times New Roman"/>
          <w:color w:val="000000"/>
        </w:rPr>
        <w:t xml:space="preserve"> intervals</w:t>
      </w:r>
      <w:r w:rsidR="004D3FC4">
        <w:rPr>
          <w:rFonts w:eastAsia="Times New Roman"/>
          <w:color w:val="000000"/>
        </w:rPr>
        <w:t xml:space="preserve"> f</w:t>
      </w:r>
      <w:r w:rsidR="004D3FC4" w:rsidRPr="00684365">
        <w:rPr>
          <w:rFonts w:eastAsia="Times New Roman"/>
          <w:color w:val="000000"/>
        </w:rPr>
        <w:t>or values less than</w:t>
      </w:r>
      <w:r w:rsidR="004D3FC4">
        <w:rPr>
          <w:rFonts w:eastAsia="Times New Roman"/>
          <w:color w:val="000000"/>
        </w:rPr>
        <w:t xml:space="preserve"> </w:t>
      </w:r>
      <w:r w:rsidR="004D3FC4">
        <w:t>4.0E-7</w:t>
      </w:r>
      <w:r w:rsidR="005F77DA">
        <w:t>.</w:t>
      </w:r>
      <w:r w:rsidR="005722A0">
        <w:t xml:space="preserve"> “Optimal Hyperparameters” refers to the hyperparameters achieving the highest </w:t>
      </w:r>
      <w:r w:rsidR="00364AF7">
        <w:rPr>
          <w:rFonts w:eastAsia="Times New Roman"/>
          <w:color w:val="000000"/>
        </w:rPr>
        <w:t>R</w:t>
      </w:r>
      <w:r w:rsidR="00364AF7">
        <w:rPr>
          <w:rFonts w:eastAsia="Times New Roman"/>
          <w:color w:val="000000"/>
          <w:vertAlign w:val="superscript"/>
        </w:rPr>
        <w:t>2</w:t>
      </w:r>
      <w:r w:rsidR="00364AF7">
        <w:t xml:space="preserve"> for </w:t>
      </w:r>
      <w:r w:rsidR="00735D1D">
        <w:t>test dataset prediction</w:t>
      </w:r>
      <w:r w:rsidR="005722A0">
        <w:t>.</w:t>
      </w:r>
    </w:p>
    <w:p w14:paraId="2F564305" w14:textId="77777777" w:rsidR="00BF7334" w:rsidRPr="00C90566" w:rsidRDefault="00BF7334" w:rsidP="001D1481">
      <w:pPr>
        <w:pStyle w:val="tablehead"/>
      </w:pPr>
      <w:r>
        <w:t>Optimal Tested Hyperp</w:t>
      </w:r>
      <w:r w:rsidRPr="00C90566">
        <w:t>arameter Values</w:t>
      </w:r>
    </w:p>
    <w:tbl>
      <w:tblPr>
        <w:tblStyle w:val="TableGrid"/>
        <w:tblW w:w="4855" w:type="dxa"/>
        <w:tblLayout w:type="fixed"/>
        <w:tblLook w:val="04A0" w:firstRow="1" w:lastRow="0" w:firstColumn="1" w:lastColumn="0" w:noHBand="0" w:noVBand="1"/>
      </w:tblPr>
      <w:tblGrid>
        <w:gridCol w:w="1525"/>
        <w:gridCol w:w="1170"/>
        <w:gridCol w:w="1170"/>
        <w:gridCol w:w="990"/>
      </w:tblGrid>
      <w:tr w:rsidR="00BF7334" w:rsidRPr="00C90566" w14:paraId="366D7ACB" w14:textId="77777777" w:rsidTr="00A924DF">
        <w:trPr>
          <w:trHeight w:val="192"/>
        </w:trPr>
        <w:tc>
          <w:tcPr>
            <w:tcW w:w="1525" w:type="dxa"/>
          </w:tcPr>
          <w:p w14:paraId="1B55D3D0" w14:textId="77777777" w:rsidR="00BF7334" w:rsidRDefault="00BF7334" w:rsidP="0047780B">
            <w:pPr>
              <w:pStyle w:val="tablecolhead"/>
            </w:pPr>
            <w:r>
              <w:t>N</w:t>
            </w:r>
            <w:r w:rsidRPr="00C90566">
              <w:t>ame</w:t>
            </w:r>
          </w:p>
        </w:tc>
        <w:tc>
          <w:tcPr>
            <w:tcW w:w="1170" w:type="dxa"/>
          </w:tcPr>
          <w:p w14:paraId="46AB807E" w14:textId="0F342D6E" w:rsidR="00BF7334" w:rsidRDefault="00BF7334" w:rsidP="0047780B">
            <w:pPr>
              <w:pStyle w:val="tablecolhead"/>
            </w:pPr>
            <w:r>
              <w:t xml:space="preserve">Before RFECV (based on </w:t>
            </w:r>
            <w:r w:rsidR="00C95EC7">
              <w:t>cross-validation</w:t>
            </w:r>
            <w:r>
              <w:t xml:space="preserve"> R</w:t>
            </w:r>
            <w:r>
              <w:rPr>
                <w:vertAlign w:val="superscript"/>
              </w:rPr>
              <w:t>2</w:t>
            </w:r>
            <w:r>
              <w:t>)</w:t>
            </w:r>
          </w:p>
        </w:tc>
        <w:tc>
          <w:tcPr>
            <w:tcW w:w="1170" w:type="dxa"/>
          </w:tcPr>
          <w:p w14:paraId="3C6D48E0" w14:textId="5382CF9B" w:rsidR="00BF7334" w:rsidRPr="00C90566" w:rsidRDefault="00BF7334" w:rsidP="0047780B">
            <w:pPr>
              <w:pStyle w:val="tablecolhead"/>
            </w:pPr>
            <w:r>
              <w:t xml:space="preserve">After RFECV (based on </w:t>
            </w:r>
            <w:r w:rsidR="00C95EC7">
              <w:t>cross-validation</w:t>
            </w:r>
            <w:r>
              <w:t xml:space="preserve"> R</w:t>
            </w:r>
            <w:r>
              <w:rPr>
                <w:vertAlign w:val="superscript"/>
              </w:rPr>
              <w:t>2</w:t>
            </w:r>
            <w:r>
              <w:t>)</w:t>
            </w:r>
          </w:p>
        </w:tc>
        <w:tc>
          <w:tcPr>
            <w:tcW w:w="990" w:type="dxa"/>
          </w:tcPr>
          <w:p w14:paraId="479190D1" w14:textId="0A16695A" w:rsidR="00BF7334" w:rsidRDefault="00BF7334" w:rsidP="0047780B">
            <w:pPr>
              <w:pStyle w:val="tablecolhead"/>
            </w:pPr>
            <w:r>
              <w:t xml:space="preserve">After RFECV (based on </w:t>
            </w:r>
            <w:r w:rsidR="00AE2E8B">
              <w:t>prediction</w:t>
            </w:r>
            <w:r>
              <w:t xml:space="preserve"> R</w:t>
            </w:r>
            <w:r>
              <w:rPr>
                <w:vertAlign w:val="superscript"/>
              </w:rPr>
              <w:t>2</w:t>
            </w:r>
            <w:r>
              <w:t>)</w:t>
            </w:r>
          </w:p>
        </w:tc>
      </w:tr>
      <w:tr w:rsidR="00BF7334" w:rsidRPr="00C90566" w14:paraId="5DA4F39E" w14:textId="77777777" w:rsidTr="00A924DF">
        <w:trPr>
          <w:trHeight w:val="54"/>
        </w:trPr>
        <w:tc>
          <w:tcPr>
            <w:tcW w:w="1525" w:type="dxa"/>
          </w:tcPr>
          <w:p w14:paraId="210C818F" w14:textId="77777777" w:rsidR="00BF7334" w:rsidRPr="00C90566" w:rsidRDefault="00BF7334" w:rsidP="0047780B">
            <w:pPr>
              <w:pStyle w:val="tablecopy"/>
              <w:jc w:val="left"/>
            </w:pPr>
            <w:r w:rsidRPr="00C90566">
              <w:t>n_estimators</w:t>
            </w:r>
          </w:p>
        </w:tc>
        <w:tc>
          <w:tcPr>
            <w:tcW w:w="1170" w:type="dxa"/>
          </w:tcPr>
          <w:p w14:paraId="77D30D2F" w14:textId="77777777" w:rsidR="00BF7334" w:rsidRPr="00C90566" w:rsidRDefault="00BF7334" w:rsidP="0047780B">
            <w:pPr>
              <w:pStyle w:val="tablecopy"/>
              <w:jc w:val="left"/>
            </w:pPr>
            <w:r>
              <w:t>140</w:t>
            </w:r>
          </w:p>
        </w:tc>
        <w:tc>
          <w:tcPr>
            <w:tcW w:w="1170" w:type="dxa"/>
          </w:tcPr>
          <w:p w14:paraId="76ADB3CA" w14:textId="77777777" w:rsidR="00BF7334" w:rsidRPr="00C90566" w:rsidRDefault="00BF7334" w:rsidP="0047780B">
            <w:pPr>
              <w:pStyle w:val="tablecopy"/>
              <w:jc w:val="left"/>
            </w:pPr>
            <w:r w:rsidRPr="00C90566">
              <w:t>140</w:t>
            </w:r>
          </w:p>
        </w:tc>
        <w:tc>
          <w:tcPr>
            <w:tcW w:w="990" w:type="dxa"/>
          </w:tcPr>
          <w:p w14:paraId="00D745FF" w14:textId="77777777" w:rsidR="00BF7334" w:rsidRPr="00C90566" w:rsidRDefault="00BF7334" w:rsidP="0047780B">
            <w:pPr>
              <w:pStyle w:val="tablecopy"/>
              <w:jc w:val="left"/>
            </w:pPr>
            <w:r>
              <w:t>140</w:t>
            </w:r>
          </w:p>
        </w:tc>
      </w:tr>
      <w:tr w:rsidR="00BF7334" w:rsidRPr="00C90566" w14:paraId="72E19E3B" w14:textId="77777777" w:rsidTr="00A924DF">
        <w:trPr>
          <w:trHeight w:val="54"/>
        </w:trPr>
        <w:tc>
          <w:tcPr>
            <w:tcW w:w="1525" w:type="dxa"/>
          </w:tcPr>
          <w:p w14:paraId="1C22E625" w14:textId="77777777" w:rsidR="00BF7334" w:rsidRPr="00C90566" w:rsidRDefault="00BF7334" w:rsidP="0047780B">
            <w:pPr>
              <w:pStyle w:val="tablecopy"/>
              <w:jc w:val="left"/>
            </w:pPr>
            <w:r w:rsidRPr="00C90566">
              <w:t>max_samples</w:t>
            </w:r>
          </w:p>
        </w:tc>
        <w:tc>
          <w:tcPr>
            <w:tcW w:w="1170" w:type="dxa"/>
          </w:tcPr>
          <w:p w14:paraId="01E3CE0C" w14:textId="77777777" w:rsidR="00BF7334" w:rsidRPr="00C90566" w:rsidRDefault="00BF7334" w:rsidP="0047780B">
            <w:pPr>
              <w:pStyle w:val="tablecopy"/>
              <w:jc w:val="left"/>
            </w:pPr>
            <w:r>
              <w:t>0.1</w:t>
            </w:r>
          </w:p>
        </w:tc>
        <w:tc>
          <w:tcPr>
            <w:tcW w:w="1170" w:type="dxa"/>
          </w:tcPr>
          <w:p w14:paraId="1B64431B" w14:textId="77777777" w:rsidR="00BF7334" w:rsidRPr="00C90566" w:rsidRDefault="00BF7334" w:rsidP="0047780B">
            <w:pPr>
              <w:pStyle w:val="tablecopy"/>
              <w:jc w:val="left"/>
            </w:pPr>
            <w:r w:rsidRPr="00C90566">
              <w:t>0.</w:t>
            </w:r>
            <w:r>
              <w:t>7</w:t>
            </w:r>
          </w:p>
        </w:tc>
        <w:tc>
          <w:tcPr>
            <w:tcW w:w="990" w:type="dxa"/>
          </w:tcPr>
          <w:p w14:paraId="706F24BF" w14:textId="77777777" w:rsidR="00BF7334" w:rsidRPr="00C90566" w:rsidRDefault="00BF7334" w:rsidP="0047780B">
            <w:pPr>
              <w:pStyle w:val="tablecopy"/>
              <w:jc w:val="left"/>
            </w:pPr>
            <w:r w:rsidRPr="00C90566">
              <w:t>0.</w:t>
            </w:r>
            <w:r>
              <w:t>6</w:t>
            </w:r>
          </w:p>
        </w:tc>
      </w:tr>
      <w:tr w:rsidR="00BF7334" w:rsidRPr="00C90566" w14:paraId="56899E67" w14:textId="77777777" w:rsidTr="00A924DF">
        <w:trPr>
          <w:trHeight w:val="116"/>
        </w:trPr>
        <w:tc>
          <w:tcPr>
            <w:tcW w:w="1525" w:type="dxa"/>
          </w:tcPr>
          <w:p w14:paraId="54803E89" w14:textId="77777777" w:rsidR="00BF7334" w:rsidRPr="00C90566" w:rsidRDefault="00BF7334" w:rsidP="0047780B">
            <w:pPr>
              <w:pStyle w:val="tablecopy"/>
              <w:jc w:val="left"/>
            </w:pPr>
            <w:r w:rsidRPr="00C90566">
              <w:lastRenderedPageBreak/>
              <w:t>min_impurity_decrease</w:t>
            </w:r>
            <w:r>
              <w:t xml:space="preserve"> </w:t>
            </w:r>
            <w:r w:rsidRPr="002674E8">
              <w:rPr>
                <w:vertAlign w:val="superscript"/>
              </w:rPr>
              <w:t>a</w:t>
            </w:r>
          </w:p>
        </w:tc>
        <w:tc>
          <w:tcPr>
            <w:tcW w:w="1170" w:type="dxa"/>
          </w:tcPr>
          <w:p w14:paraId="56EBE669" w14:textId="77777777" w:rsidR="00BF7334" w:rsidRDefault="00BF7334" w:rsidP="0047780B">
            <w:pPr>
              <w:pStyle w:val="tablecopy"/>
              <w:jc w:val="left"/>
              <w:rPr>
                <w:color w:val="000000"/>
              </w:rPr>
            </w:pPr>
            <w:r>
              <w:rPr>
                <w:color w:val="000000"/>
              </w:rPr>
              <w:t>0</w:t>
            </w:r>
          </w:p>
        </w:tc>
        <w:tc>
          <w:tcPr>
            <w:tcW w:w="1170" w:type="dxa"/>
          </w:tcPr>
          <w:p w14:paraId="32F31F6A" w14:textId="564DA760" w:rsidR="00BF7334" w:rsidRPr="00BD3DBB" w:rsidRDefault="00BF7334" w:rsidP="0047780B">
            <w:pPr>
              <w:pStyle w:val="tablecopy"/>
              <w:jc w:val="left"/>
            </w:pPr>
            <w:r>
              <w:t>5.5E-8</w:t>
            </w:r>
          </w:p>
        </w:tc>
        <w:tc>
          <w:tcPr>
            <w:tcW w:w="990" w:type="dxa"/>
          </w:tcPr>
          <w:p w14:paraId="3408F41C" w14:textId="77777777" w:rsidR="00BF7334" w:rsidRPr="00BD3DBB" w:rsidRDefault="00BF7334" w:rsidP="0047780B">
            <w:pPr>
              <w:pStyle w:val="tablecopy"/>
              <w:jc w:val="left"/>
            </w:pPr>
            <w:r>
              <w:t>3.5E-8</w:t>
            </w:r>
          </w:p>
        </w:tc>
      </w:tr>
      <w:tr w:rsidR="00BF7334" w:rsidRPr="00C90566" w14:paraId="63CD848C" w14:textId="77777777" w:rsidTr="00A924DF">
        <w:trPr>
          <w:trHeight w:val="54"/>
        </w:trPr>
        <w:tc>
          <w:tcPr>
            <w:tcW w:w="1525" w:type="dxa"/>
          </w:tcPr>
          <w:p w14:paraId="788EB326" w14:textId="77777777" w:rsidR="00BF7334" w:rsidRPr="00C90566" w:rsidRDefault="00BF7334" w:rsidP="0047780B">
            <w:pPr>
              <w:pStyle w:val="tablecopy"/>
              <w:jc w:val="left"/>
            </w:pPr>
            <w:r w:rsidRPr="00C90566">
              <w:t>min_samples_leaf</w:t>
            </w:r>
          </w:p>
        </w:tc>
        <w:tc>
          <w:tcPr>
            <w:tcW w:w="1170" w:type="dxa"/>
          </w:tcPr>
          <w:p w14:paraId="157BC1ED" w14:textId="77777777" w:rsidR="00BF7334" w:rsidRPr="00C90566" w:rsidRDefault="00BF7334" w:rsidP="0047780B">
            <w:pPr>
              <w:pStyle w:val="tablecopy"/>
              <w:jc w:val="left"/>
            </w:pPr>
            <w:r>
              <w:t>2</w:t>
            </w:r>
          </w:p>
        </w:tc>
        <w:tc>
          <w:tcPr>
            <w:tcW w:w="1170" w:type="dxa"/>
          </w:tcPr>
          <w:p w14:paraId="47CB6429" w14:textId="77777777" w:rsidR="00BF7334" w:rsidRPr="00C90566" w:rsidRDefault="00BF7334" w:rsidP="0047780B">
            <w:pPr>
              <w:pStyle w:val="tablecopy"/>
              <w:jc w:val="left"/>
            </w:pPr>
            <w:r>
              <w:t>3</w:t>
            </w:r>
          </w:p>
        </w:tc>
        <w:tc>
          <w:tcPr>
            <w:tcW w:w="990" w:type="dxa"/>
          </w:tcPr>
          <w:p w14:paraId="60CE422C" w14:textId="77777777" w:rsidR="00BF7334" w:rsidRPr="00C90566" w:rsidRDefault="00BF7334" w:rsidP="0047780B">
            <w:pPr>
              <w:pStyle w:val="tablecopy"/>
              <w:jc w:val="left"/>
            </w:pPr>
            <w:r>
              <w:t>2</w:t>
            </w:r>
          </w:p>
        </w:tc>
      </w:tr>
      <w:tr w:rsidR="00BF7334" w:rsidRPr="00C90566" w14:paraId="4DF3FA78" w14:textId="77777777" w:rsidTr="00A924DF">
        <w:trPr>
          <w:trHeight w:val="54"/>
        </w:trPr>
        <w:tc>
          <w:tcPr>
            <w:tcW w:w="1525" w:type="dxa"/>
          </w:tcPr>
          <w:p w14:paraId="5E62E4A5" w14:textId="77777777" w:rsidR="00BF7334" w:rsidRPr="00C90566" w:rsidRDefault="00BF7334" w:rsidP="0047780B">
            <w:pPr>
              <w:pStyle w:val="tablecopy"/>
              <w:jc w:val="left"/>
            </w:pPr>
            <w:r w:rsidRPr="00C90566">
              <w:t>min_samples_split</w:t>
            </w:r>
          </w:p>
        </w:tc>
        <w:tc>
          <w:tcPr>
            <w:tcW w:w="1170" w:type="dxa"/>
          </w:tcPr>
          <w:p w14:paraId="12EA7C77" w14:textId="77777777" w:rsidR="00BF7334" w:rsidRPr="00C90566" w:rsidRDefault="00BF7334" w:rsidP="0047780B">
            <w:pPr>
              <w:pStyle w:val="tablecopy"/>
              <w:jc w:val="left"/>
            </w:pPr>
            <w:r>
              <w:t>4</w:t>
            </w:r>
          </w:p>
        </w:tc>
        <w:tc>
          <w:tcPr>
            <w:tcW w:w="1170" w:type="dxa"/>
          </w:tcPr>
          <w:p w14:paraId="48B591A2" w14:textId="77777777" w:rsidR="00BF7334" w:rsidRPr="00C90566" w:rsidRDefault="00BF7334" w:rsidP="0047780B">
            <w:pPr>
              <w:pStyle w:val="tablecopy"/>
              <w:jc w:val="left"/>
            </w:pPr>
            <w:r>
              <w:t>8</w:t>
            </w:r>
          </w:p>
        </w:tc>
        <w:tc>
          <w:tcPr>
            <w:tcW w:w="990" w:type="dxa"/>
          </w:tcPr>
          <w:p w14:paraId="78A0DABA" w14:textId="77777777" w:rsidR="00BF7334" w:rsidRPr="00C90566" w:rsidRDefault="00BF7334" w:rsidP="0047780B">
            <w:pPr>
              <w:pStyle w:val="tablecopy"/>
              <w:jc w:val="left"/>
            </w:pPr>
            <w:r>
              <w:t>9</w:t>
            </w:r>
          </w:p>
        </w:tc>
      </w:tr>
    </w:tbl>
    <w:p w14:paraId="630BEDDB" w14:textId="6DC17644" w:rsidR="008A7A36" w:rsidRDefault="00BF7334" w:rsidP="00BC450C">
      <w:pPr>
        <w:pStyle w:val="tablefootnote"/>
      </w:pPr>
      <w:r>
        <w:t xml:space="preserve">There is </w:t>
      </w:r>
      <w:r w:rsidRPr="00684365">
        <w:t>noise in</w:t>
      </w:r>
      <w:r>
        <w:t xml:space="preserve"> </w:t>
      </w:r>
      <w:r>
        <w:rPr>
          <w:rFonts w:eastAsia="Times New Roman"/>
          <w:color w:val="000000"/>
        </w:rPr>
        <w:t>R</w:t>
      </w:r>
      <w:r>
        <w:rPr>
          <w:rFonts w:eastAsia="Times New Roman"/>
          <w:color w:val="000000"/>
          <w:vertAlign w:val="superscript"/>
        </w:rPr>
        <w:t>2</w:t>
      </w:r>
      <w:r w:rsidRPr="00684365">
        <w:t xml:space="preserve"> when testing values for </w:t>
      </w:r>
      <w:proofErr w:type="spellStart"/>
      <w:r w:rsidRPr="00684365">
        <w:t>min_impurity_decrease</w:t>
      </w:r>
      <w:proofErr w:type="spellEnd"/>
      <w:r w:rsidRPr="00684365">
        <w:t xml:space="preserve"> below</w:t>
      </w:r>
      <w:r w:rsidR="002A2DF9">
        <w:t xml:space="preserve"> 5.0E-7</w:t>
      </w:r>
      <w:r w:rsidRPr="00684365">
        <w:rPr>
          <w:rFonts w:eastAsia="Times New Roman"/>
          <w:color w:val="000000"/>
        </w:rPr>
        <w:t xml:space="preserve"> intervals. Simply using 0 is very close to optimal. </w:t>
      </w:r>
      <w:r w:rsidRPr="00684365">
        <w:t xml:space="preserve">We tuned with </w:t>
      </w:r>
      <w:proofErr w:type="spellStart"/>
      <w:r w:rsidRPr="00684365">
        <w:t>n_estimators</w:t>
      </w:r>
      <w:proofErr w:type="spellEnd"/>
      <w:r w:rsidRPr="00684365">
        <w:t xml:space="preserve"> = 140 and </w:t>
      </w:r>
      <w:proofErr w:type="spellStart"/>
      <w:r w:rsidRPr="00684365">
        <w:t>min_impurity_decrease</w:t>
      </w:r>
      <w:proofErr w:type="spellEnd"/>
      <w:r w:rsidRPr="00684365">
        <w:t xml:space="preserve"> = 0, then tuned </w:t>
      </w:r>
      <w:proofErr w:type="spellStart"/>
      <w:r w:rsidRPr="00684365">
        <w:t>min_impurity_decrease</w:t>
      </w:r>
      <w:proofErr w:type="spellEnd"/>
      <w:r w:rsidRPr="00684365">
        <w:t xml:space="preserve"> at the final step.</w:t>
      </w:r>
    </w:p>
    <w:p w14:paraId="7B7EFB5C" w14:textId="4B431790" w:rsidR="00DD1FB9" w:rsidRDefault="005C1357" w:rsidP="00DD1FB9">
      <w:pPr>
        <w:pBdr>
          <w:top w:val="nil"/>
          <w:left w:val="nil"/>
          <w:bottom w:val="nil"/>
          <w:right w:val="nil"/>
          <w:between w:val="nil"/>
        </w:pBdr>
        <w:spacing w:after="120" w:line="228" w:lineRule="auto"/>
        <w:jc w:val="both"/>
        <w:rPr>
          <w:rFonts w:eastAsia="Times New Roman"/>
          <w:color w:val="000000"/>
        </w:rPr>
      </w:pPr>
      <w:r>
        <w:rPr>
          <w:rFonts w:eastAsia="Times New Roman"/>
          <w:noProof/>
          <w:color w:val="000000"/>
        </w:rPr>
        <w:drawing>
          <wp:inline distT="0" distB="0" distL="0" distR="0" wp14:anchorId="67EBBAC3" wp14:editId="35EE0FA8">
            <wp:extent cx="3081655" cy="6942455"/>
            <wp:effectExtent l="0" t="0" r="4445" b="0"/>
            <wp:docPr id="9" name="Picture 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3081655" cy="6942455"/>
                    </a:xfrm>
                    <a:prstGeom prst="rect">
                      <a:avLst/>
                    </a:prstGeom>
                  </pic:spPr>
                </pic:pic>
              </a:graphicData>
            </a:graphic>
          </wp:inline>
        </w:drawing>
      </w:r>
    </w:p>
    <w:p w14:paraId="746C7746" w14:textId="392F37EE" w:rsidR="00C622B9" w:rsidRPr="00684365" w:rsidRDefault="00684365" w:rsidP="00C622B9">
      <w:pPr>
        <w:pStyle w:val="figurecaption"/>
      </w:pPr>
      <w:r>
        <w:rPr>
          <w:rFonts w:eastAsia="Times New Roman"/>
          <w:color w:val="000000"/>
        </w:rPr>
        <w:t>R</w:t>
      </w:r>
      <w:r>
        <w:rPr>
          <w:rFonts w:eastAsia="Times New Roman"/>
          <w:color w:val="000000"/>
          <w:vertAlign w:val="superscript"/>
        </w:rPr>
        <w:t>2</w:t>
      </w:r>
      <w:r w:rsidR="003F2BAA" w:rsidRPr="00684365">
        <w:t xml:space="preserve"> by tested value</w:t>
      </w:r>
      <w:r w:rsidR="00E91CC7" w:rsidRPr="00684365">
        <w:t>s</w:t>
      </w:r>
      <w:r w:rsidR="003F2BAA" w:rsidRPr="00684365">
        <w:t xml:space="preserve"> for</w:t>
      </w:r>
      <w:r w:rsidR="00E91CC7" w:rsidRPr="00684365">
        <w:t xml:space="preserve"> the hyperparameters</w:t>
      </w:r>
      <w:r w:rsidR="003F2BAA" w:rsidRPr="00684365">
        <w:t xml:space="preserve"> a) max_samples, b) min_samples_leaf, and c) min_samples_split</w:t>
      </w:r>
      <w:r w:rsidR="00E91CC7" w:rsidRPr="00684365">
        <w:t xml:space="preserve">. </w:t>
      </w:r>
      <w:r w:rsidR="00072E0D" w:rsidRPr="00684365">
        <w:t xml:space="preserve">We display </w:t>
      </w:r>
      <w:r w:rsidR="00923CC1" w:rsidRPr="00684365">
        <w:t xml:space="preserve">each </w:t>
      </w:r>
      <w:r w:rsidR="00517F90" w:rsidRPr="00684365">
        <w:t>hyper</w:t>
      </w:r>
      <w:r w:rsidR="00923CC1" w:rsidRPr="00684365">
        <w:t xml:space="preserve">parameter's </w:t>
      </w:r>
      <w:r w:rsidR="0047295B">
        <w:t>cross-validation</w:t>
      </w:r>
      <w:r w:rsidR="00923CC1" w:rsidRPr="00684365">
        <w:t xml:space="preserve"> and test</w:t>
      </w:r>
      <w:r w:rsidR="0047295B">
        <w:t xml:space="preserve"> dataset prediction</w:t>
      </w:r>
      <w:r w:rsidR="00923CC1" w:rsidRPr="00684365">
        <w:t xml:space="preserve"> graph</w:t>
      </w:r>
      <w:r w:rsidR="00C93DD1" w:rsidRPr="00684365">
        <w:t xml:space="preserve"> w</w:t>
      </w:r>
      <w:r w:rsidR="007F263D" w:rsidRPr="00684365">
        <w:t>hen</w:t>
      </w:r>
      <w:r w:rsidR="00C93DD1" w:rsidRPr="00684365">
        <w:t xml:space="preserve"> </w:t>
      </w:r>
      <w:r w:rsidR="00123FBD" w:rsidRPr="00684365">
        <w:t>other</w:t>
      </w:r>
      <w:r w:rsidR="00C93DD1" w:rsidRPr="00684365">
        <w:t xml:space="preserve"> </w:t>
      </w:r>
      <w:r w:rsidR="00517F90" w:rsidRPr="00684365">
        <w:t>hyper</w:t>
      </w:r>
      <w:r w:rsidR="00C93DD1" w:rsidRPr="00684365">
        <w:t xml:space="preserve">parameters </w:t>
      </w:r>
      <w:r w:rsidR="00110D6C" w:rsidRPr="00684365">
        <w:t>are</w:t>
      </w:r>
      <w:r w:rsidR="00187ABA" w:rsidRPr="00684365">
        <w:t xml:space="preserve"> each at</w:t>
      </w:r>
      <w:r w:rsidR="002820E6" w:rsidRPr="00684365">
        <w:t xml:space="preserve"> </w:t>
      </w:r>
      <w:r w:rsidR="00072E0D" w:rsidRPr="00684365">
        <w:t>their</w:t>
      </w:r>
      <w:r w:rsidR="00C93DD1" w:rsidRPr="00684365">
        <w:t xml:space="preserve"> optimal</w:t>
      </w:r>
      <w:r w:rsidR="00180134" w:rsidRPr="00684365">
        <w:t xml:space="preserve"> tested</w:t>
      </w:r>
      <w:r w:rsidR="00C93DD1" w:rsidRPr="00684365">
        <w:t xml:space="preserve"> value</w:t>
      </w:r>
      <w:r w:rsidR="00F43DAE" w:rsidRPr="00684365">
        <w:t xml:space="preserve"> (except for min_impurity_decrease = 0)</w:t>
      </w:r>
      <w:r w:rsidR="004124A5" w:rsidRPr="00684365">
        <w:t>.</w:t>
      </w:r>
      <w:r w:rsidR="005722A0">
        <w:t xml:space="preserve"> “Optimal Hyperparameters” refers to the hyperparameters achieving the highest </w:t>
      </w:r>
      <w:r w:rsidR="00963CA0">
        <w:rPr>
          <w:rFonts w:eastAsia="Times New Roman"/>
          <w:color w:val="000000"/>
        </w:rPr>
        <w:t>R</w:t>
      </w:r>
      <w:r w:rsidR="00963CA0">
        <w:rPr>
          <w:rFonts w:eastAsia="Times New Roman"/>
          <w:color w:val="000000"/>
          <w:vertAlign w:val="superscript"/>
        </w:rPr>
        <w:t>2</w:t>
      </w:r>
      <w:r w:rsidR="00963CA0">
        <w:t xml:space="preserve"> for </w:t>
      </w:r>
      <w:r w:rsidR="00735D1D">
        <w:t>test dataset prediction</w:t>
      </w:r>
      <w:r w:rsidR="005722A0">
        <w:t>.</w:t>
      </w:r>
    </w:p>
    <w:p w14:paraId="1366E4FE" w14:textId="7FDA0C7C" w:rsidR="00F75DDE" w:rsidRPr="00ED119F" w:rsidRDefault="00F75DDE" w:rsidP="00F75DDE">
      <w:pPr>
        <w:pStyle w:val="Heading2"/>
      </w:pPr>
      <w:r w:rsidRPr="00ED119F">
        <w:t>Test Dataset</w:t>
      </w:r>
      <w:r w:rsidR="00824680" w:rsidRPr="00ED119F">
        <w:t xml:space="preserve"> </w:t>
      </w:r>
      <w:r w:rsidR="00AE2E8B">
        <w:t>Prediction</w:t>
      </w:r>
    </w:p>
    <w:p w14:paraId="082E3923" w14:textId="1C52B369" w:rsidR="00C216E6" w:rsidRDefault="00EA12D2" w:rsidP="007445A9">
      <w:pPr>
        <w:spacing w:after="120" w:line="228" w:lineRule="auto"/>
        <w:ind w:firstLine="288"/>
        <w:jc w:val="both"/>
      </w:pPr>
      <w:r>
        <w:t>S</w:t>
      </w:r>
      <w:r w:rsidR="009608CC">
        <w:t>imilar</w:t>
      </w:r>
      <w:r w:rsidR="007C20EC">
        <w:t xml:space="preserve"> trends</w:t>
      </w:r>
      <w:r w:rsidR="004F1CBA">
        <w:t xml:space="preserve"> in </w:t>
      </w:r>
      <w:r w:rsidR="00787BAC">
        <w:rPr>
          <w:rFonts w:eastAsia="Times New Roman"/>
          <w:color w:val="000000"/>
        </w:rPr>
        <w:t>R</w:t>
      </w:r>
      <w:r w:rsidR="00787BAC">
        <w:rPr>
          <w:rFonts w:eastAsia="Times New Roman"/>
          <w:color w:val="000000"/>
          <w:vertAlign w:val="superscript"/>
        </w:rPr>
        <w:t>2</w:t>
      </w:r>
      <w:r w:rsidR="009608CC" w:rsidRPr="00787BAC">
        <w:rPr>
          <w:iCs/>
        </w:rPr>
        <w:t xml:space="preserve"> </w:t>
      </w:r>
      <w:r w:rsidR="007C20EC" w:rsidRPr="00787BAC">
        <w:rPr>
          <w:iCs/>
        </w:rPr>
        <w:t>w</w:t>
      </w:r>
      <w:r w:rsidR="007C20EC">
        <w:t>ere</w:t>
      </w:r>
      <w:r w:rsidR="00846B58">
        <w:t xml:space="preserve"> observed for </w:t>
      </w:r>
      <w:r w:rsidR="00C95EC7">
        <w:t>cross-validation</w:t>
      </w:r>
      <w:r w:rsidR="00846B58">
        <w:t xml:space="preserve"> and </w:t>
      </w:r>
      <w:r w:rsidR="00735D1D">
        <w:t>test dataset prediction</w:t>
      </w:r>
      <w:r>
        <w:t xml:space="preserve"> </w:t>
      </w:r>
      <w:r w:rsidRPr="00684365">
        <w:t>during</w:t>
      </w:r>
      <w:r w:rsidR="007A324D" w:rsidRPr="00684365">
        <w:t xml:space="preserve"> both</w:t>
      </w:r>
      <w:r w:rsidRPr="00684365">
        <w:t xml:space="preserve"> feature selection </w:t>
      </w:r>
      <w:r w:rsidRPr="00684365">
        <w:rPr>
          <w:rFonts w:eastAsia="Times New Roman"/>
          <w:color w:val="000000"/>
        </w:rPr>
        <w:t>(</w:t>
      </w:r>
      <w:r w:rsidR="00200B0E" w:rsidRPr="00684365">
        <w:rPr>
          <w:rFonts w:eastAsia="Times New Roman"/>
          <w:color w:val="000000"/>
        </w:rPr>
        <w:t>Fig. 7</w:t>
      </w:r>
      <w:r w:rsidRPr="00684365">
        <w:rPr>
          <w:rFonts w:eastAsia="Times New Roman"/>
          <w:color w:val="000000"/>
        </w:rPr>
        <w:t xml:space="preserve">) </w:t>
      </w:r>
      <w:r w:rsidRPr="00684365">
        <w:t>and hyperparameter tuning (</w:t>
      </w:r>
      <w:r w:rsidR="00200B0E" w:rsidRPr="00684365">
        <w:t>Fig. 8</w:t>
      </w:r>
      <w:r w:rsidRPr="00684365">
        <w:t>)</w:t>
      </w:r>
      <w:r w:rsidR="00B113C5">
        <w:t>, suggesting that our model generalizes</w:t>
      </w:r>
      <w:r w:rsidR="00372D52">
        <w:t xml:space="preserve"> well for</w:t>
      </w:r>
      <w:r w:rsidR="00B113C5">
        <w:t xml:space="preserve"> </w:t>
      </w:r>
      <w:r w:rsidR="00361174">
        <w:t>unseen</w:t>
      </w:r>
      <w:r w:rsidR="00372D52">
        <w:t xml:space="preserve"> data</w:t>
      </w:r>
      <w:r w:rsidR="00846B58" w:rsidRPr="00684365">
        <w:t>.</w:t>
      </w:r>
      <w:r w:rsidR="009608CC" w:rsidRPr="00684365">
        <w:t xml:space="preserve"> </w:t>
      </w:r>
      <w:r w:rsidR="009C6D59" w:rsidRPr="00684365">
        <w:rPr>
          <w:rFonts w:eastAsia="Times New Roman"/>
          <w:color w:val="000000"/>
        </w:rPr>
        <w:t>Notably</w:t>
      </w:r>
      <w:r w:rsidR="007C1216" w:rsidRPr="00684365">
        <w:rPr>
          <w:rFonts w:eastAsia="Times New Roman"/>
          <w:color w:val="000000"/>
        </w:rPr>
        <w:t xml:space="preserve">, </w:t>
      </w:r>
      <w:r w:rsidR="00684365">
        <w:rPr>
          <w:rFonts w:eastAsia="Times New Roman"/>
          <w:color w:val="000000"/>
        </w:rPr>
        <w:t>R</w:t>
      </w:r>
      <w:r w:rsidR="00684365">
        <w:rPr>
          <w:rFonts w:eastAsia="Times New Roman"/>
          <w:color w:val="000000"/>
          <w:vertAlign w:val="superscript"/>
        </w:rPr>
        <w:t>2</w:t>
      </w:r>
      <w:r w:rsidR="009C6D59" w:rsidRPr="00684365">
        <w:rPr>
          <w:rFonts w:eastAsia="Times New Roman"/>
          <w:color w:val="000000"/>
        </w:rPr>
        <w:t xml:space="preserve"> </w:t>
      </w:r>
      <w:r w:rsidR="00F129BE">
        <w:rPr>
          <w:rFonts w:eastAsia="Times New Roman"/>
          <w:color w:val="000000"/>
        </w:rPr>
        <w:t xml:space="preserve">tends to be </w:t>
      </w:r>
      <w:r w:rsidR="009C6D59" w:rsidRPr="00684365">
        <w:rPr>
          <w:rFonts w:eastAsia="Times New Roman"/>
          <w:color w:val="000000"/>
        </w:rPr>
        <w:t>slightly higher</w:t>
      </w:r>
      <w:r w:rsidR="007C1216" w:rsidRPr="00684365">
        <w:rPr>
          <w:rFonts w:eastAsia="Times New Roman"/>
          <w:color w:val="000000"/>
        </w:rPr>
        <w:t xml:space="preserve"> </w:t>
      </w:r>
      <w:r w:rsidR="00E46E31" w:rsidRPr="00684365">
        <w:rPr>
          <w:rFonts w:eastAsia="Times New Roman"/>
          <w:color w:val="000000"/>
        </w:rPr>
        <w:t xml:space="preserve">for </w:t>
      </w:r>
      <w:r w:rsidR="00735D1D">
        <w:t>test dataset</w:t>
      </w:r>
      <w:r w:rsidR="00E46E31" w:rsidRPr="00684365">
        <w:rPr>
          <w:rFonts w:eastAsia="Times New Roman"/>
          <w:color w:val="000000"/>
        </w:rPr>
        <w:t xml:space="preserve"> </w:t>
      </w:r>
      <w:r w:rsidR="00AE2E8B">
        <w:rPr>
          <w:rFonts w:eastAsia="Times New Roman"/>
          <w:color w:val="000000"/>
        </w:rPr>
        <w:t>prediction</w:t>
      </w:r>
      <w:r w:rsidR="00684849" w:rsidRPr="00684365">
        <w:rPr>
          <w:rFonts w:eastAsia="Times New Roman"/>
          <w:color w:val="000000"/>
        </w:rPr>
        <w:t>.</w:t>
      </w:r>
      <w:r w:rsidR="00BD30D2">
        <w:t xml:space="preserve"> </w:t>
      </w:r>
    </w:p>
    <w:p w14:paraId="621B834A" w14:textId="6D98DB2A" w:rsidR="009858A3" w:rsidRDefault="007D7B01" w:rsidP="009858A3">
      <w:pPr>
        <w:pStyle w:val="figurecaption"/>
        <w:numPr>
          <w:ilvl w:val="0"/>
          <w:numId w:val="0"/>
        </w:numPr>
        <w:ind w:left="360" w:hanging="360"/>
      </w:pPr>
      <w:r>
        <w:drawing>
          <wp:inline distT="0" distB="0" distL="0" distR="0" wp14:anchorId="1C1CC914" wp14:editId="01357B95">
            <wp:extent cx="2837438" cy="2682266"/>
            <wp:effectExtent l="0" t="0" r="1270" b="381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37438" cy="2682266"/>
                    </a:xfrm>
                    <a:prstGeom prst="rect">
                      <a:avLst/>
                    </a:prstGeom>
                  </pic:spPr>
                </pic:pic>
              </a:graphicData>
            </a:graphic>
          </wp:inline>
        </w:drawing>
      </w:r>
    </w:p>
    <w:p w14:paraId="271E5A9C" w14:textId="2E99EC0D" w:rsidR="009858A3" w:rsidRDefault="009C0DB6" w:rsidP="009858A3">
      <w:pPr>
        <w:pStyle w:val="figurecaption"/>
      </w:pPr>
      <w:r w:rsidRPr="00684365">
        <w:t>Comparis</w:t>
      </w:r>
      <w:r w:rsidR="00AE2E8B">
        <w:t>o</w:t>
      </w:r>
      <w:r w:rsidRPr="00684365">
        <w:t>n</w:t>
      </w:r>
      <w:r w:rsidR="00AE2E8B">
        <w:t xml:space="preserve"> of </w:t>
      </w:r>
      <w:r w:rsidR="00AE2E8B">
        <w:rPr>
          <w:rFonts w:eastAsia="Times New Roman"/>
          <w:color w:val="000000"/>
        </w:rPr>
        <w:t>R</w:t>
      </w:r>
      <w:r w:rsidR="00AE2E8B">
        <w:rPr>
          <w:rFonts w:eastAsia="Times New Roman"/>
          <w:color w:val="000000"/>
          <w:vertAlign w:val="superscript"/>
        </w:rPr>
        <w:t>2</w:t>
      </w:r>
      <w:r w:rsidR="00AE2E8B">
        <w:t xml:space="preserve"> </w:t>
      </w:r>
      <w:r>
        <w:t>between</w:t>
      </w:r>
      <w:r w:rsidRPr="00684365">
        <w:t xml:space="preserve"> </w:t>
      </w:r>
      <w:r w:rsidR="00C95EC7">
        <w:t>cross-validation</w:t>
      </w:r>
      <w:r w:rsidRPr="00684365">
        <w:t xml:space="preserve"> and </w:t>
      </w:r>
      <w:r w:rsidR="00735D1D">
        <w:t>test dataset prediction</w:t>
      </w:r>
      <w:r w:rsidRPr="00684365">
        <w:t xml:space="preserve"> </w:t>
      </w:r>
      <w:r w:rsidR="005A472A" w:rsidRPr="00684365">
        <w:t xml:space="preserve">for features with rank 1 </w:t>
      </w:r>
      <w:r w:rsidR="00F009C6" w:rsidRPr="00684365">
        <w:t xml:space="preserve">across </w:t>
      </w:r>
      <w:r w:rsidR="005A472A" w:rsidRPr="00684365">
        <w:t>all RF</w:t>
      </w:r>
      <w:r w:rsidR="005A472A">
        <w:t>ECV executions</w:t>
      </w:r>
      <w:r w:rsidR="00020913">
        <w:t xml:space="preserve"> (before </w:t>
      </w:r>
      <w:r w:rsidR="0040320B">
        <w:t>hyper</w:t>
      </w:r>
      <w:r w:rsidR="00020913">
        <w:t>parameter tuning)</w:t>
      </w:r>
      <w:r w:rsidR="005A472A">
        <w:t xml:space="preserve">. </w:t>
      </w:r>
    </w:p>
    <w:p w14:paraId="60E97AEE" w14:textId="314A5B61" w:rsidR="00941B7A" w:rsidRDefault="007D7B01" w:rsidP="00941B7A">
      <w:pPr>
        <w:pStyle w:val="figurecaption"/>
        <w:numPr>
          <w:ilvl w:val="0"/>
          <w:numId w:val="0"/>
        </w:numPr>
      </w:pPr>
      <w:r>
        <w:drawing>
          <wp:inline distT="0" distB="0" distL="0" distR="0" wp14:anchorId="0CA05CA7" wp14:editId="0DDC58D8">
            <wp:extent cx="2823584" cy="2671182"/>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23584" cy="2671182"/>
                    </a:xfrm>
                    <a:prstGeom prst="rect">
                      <a:avLst/>
                    </a:prstGeom>
                  </pic:spPr>
                </pic:pic>
              </a:graphicData>
            </a:graphic>
          </wp:inline>
        </w:drawing>
      </w:r>
    </w:p>
    <w:p w14:paraId="04673BEB" w14:textId="6D4BABBA" w:rsidR="00421933" w:rsidRPr="00684365" w:rsidRDefault="00AE2E8B" w:rsidP="00DF17FA">
      <w:pPr>
        <w:pStyle w:val="figurecaption"/>
      </w:pPr>
      <w:r w:rsidRPr="00684365">
        <w:t>Comparis</w:t>
      </w:r>
      <w:r>
        <w:t>o</w:t>
      </w:r>
      <w:r w:rsidRPr="00684365">
        <w:t>n</w:t>
      </w:r>
      <w:r>
        <w:t xml:space="preserve"> of </w:t>
      </w:r>
      <w:r>
        <w:rPr>
          <w:rFonts w:eastAsia="Times New Roman"/>
          <w:color w:val="000000"/>
        </w:rPr>
        <w:t>R</w:t>
      </w:r>
      <w:r>
        <w:rPr>
          <w:rFonts w:eastAsia="Times New Roman"/>
          <w:color w:val="000000"/>
          <w:vertAlign w:val="superscript"/>
        </w:rPr>
        <w:t>2</w:t>
      </w:r>
      <w:r>
        <w:t xml:space="preserve"> between</w:t>
      </w:r>
      <w:r w:rsidRPr="00684365">
        <w:t xml:space="preserve"> </w:t>
      </w:r>
      <w:r>
        <w:t>cross-validation</w:t>
      </w:r>
      <w:r w:rsidRPr="00684365">
        <w:t xml:space="preserve"> and </w:t>
      </w:r>
      <w:r w:rsidR="00735D1D">
        <w:t>test dataset prediction</w:t>
      </w:r>
      <w:r w:rsidRPr="00684365">
        <w:t xml:space="preserve"> </w:t>
      </w:r>
      <w:r w:rsidR="00F009C6" w:rsidRPr="00684365">
        <w:t xml:space="preserve">for </w:t>
      </w:r>
      <w:r w:rsidR="0040320B">
        <w:t>hyper</w:t>
      </w:r>
      <w:r w:rsidR="008E6E0E" w:rsidRPr="00684365">
        <w:t>parameter tuning after feature selection</w:t>
      </w:r>
      <w:r w:rsidR="005611A0" w:rsidRPr="00684365">
        <w:t xml:space="preserve">, </w:t>
      </w:r>
      <w:r w:rsidR="0090139A" w:rsidRPr="00684365">
        <w:t xml:space="preserve">with </w:t>
      </w:r>
      <w:r w:rsidR="005611A0" w:rsidRPr="00684365">
        <w:t>min_impurity_decrease</w:t>
      </w:r>
      <w:r w:rsidR="0090139A" w:rsidRPr="00684365">
        <w:t xml:space="preserve"> = 0</w:t>
      </w:r>
      <w:r w:rsidR="004D1C40">
        <w:t xml:space="preserve"> and</w:t>
      </w:r>
      <w:r w:rsidR="00205666" w:rsidRPr="00684365">
        <w:t xml:space="preserve"> n_estimators</w:t>
      </w:r>
      <w:r w:rsidR="0090139A" w:rsidRPr="00684365">
        <w:t xml:space="preserve"> = 140</w:t>
      </w:r>
      <w:r w:rsidR="008E6E0E" w:rsidRPr="00684365">
        <w:t>.</w:t>
      </w:r>
    </w:p>
    <w:p w14:paraId="681892D7" w14:textId="77777777" w:rsidR="009B633E" w:rsidRDefault="009B633E" w:rsidP="009B633E">
      <w:pPr>
        <w:spacing w:after="120" w:line="228" w:lineRule="auto"/>
        <w:jc w:val="both"/>
        <w:rPr>
          <w:rFonts w:eastAsia="Times New Roman"/>
        </w:rPr>
        <w:sectPr w:rsidR="009B633E" w:rsidSect="00A84350">
          <w:type w:val="continuous"/>
          <w:pgSz w:w="12240" w:h="15840"/>
          <w:pgMar w:top="1080" w:right="907" w:bottom="1440" w:left="907" w:header="720" w:footer="720" w:gutter="0"/>
          <w:pgNumType w:start="1"/>
          <w:cols w:num="2" w:space="720"/>
        </w:sectPr>
      </w:pPr>
    </w:p>
    <w:p w14:paraId="59C7DDC3" w14:textId="0C7FF507" w:rsidR="009B633E" w:rsidRDefault="00503F2A" w:rsidP="009B633E">
      <w:pPr>
        <w:spacing w:after="120" w:line="228" w:lineRule="auto"/>
        <w:jc w:val="both"/>
        <w:rPr>
          <w:rFonts w:eastAsia="Times New Roman"/>
        </w:rPr>
      </w:pPr>
      <w:r>
        <w:rPr>
          <w:noProof/>
          <w:sz w:val="16"/>
          <w:szCs w:val="16"/>
        </w:rPr>
        <w:lastRenderedPageBreak/>
        <w:drawing>
          <wp:inline distT="0" distB="0" distL="0" distR="0" wp14:anchorId="23E7B81B" wp14:editId="5D5E3B7B">
            <wp:extent cx="6620979" cy="7051593"/>
            <wp:effectExtent l="0" t="0" r="8890" b="0"/>
            <wp:docPr id="13" name="Picture 13"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10;&#10;Description automatically generated with low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6636918" cy="7068568"/>
                    </a:xfrm>
                    <a:prstGeom prst="rect">
                      <a:avLst/>
                    </a:prstGeom>
                  </pic:spPr>
                </pic:pic>
              </a:graphicData>
            </a:graphic>
          </wp:inline>
        </w:drawing>
      </w:r>
    </w:p>
    <w:p w14:paraId="7ACE6631" w14:textId="1837B615" w:rsidR="00A164A1" w:rsidRPr="001E485E" w:rsidRDefault="009B633E" w:rsidP="001E485E">
      <w:pPr>
        <w:pStyle w:val="figurecaption"/>
        <w:sectPr w:rsidR="00A164A1" w:rsidRPr="001E485E" w:rsidSect="009B633E">
          <w:type w:val="continuous"/>
          <w:pgSz w:w="12240" w:h="15840"/>
          <w:pgMar w:top="1080" w:right="907" w:bottom="1440" w:left="907" w:header="720" w:footer="720" w:gutter="0"/>
          <w:pgNumType w:start="1"/>
          <w:cols w:space="720"/>
        </w:sectPr>
      </w:pPr>
      <w:r>
        <w:t>Spearman rank correlation</w:t>
      </w:r>
      <w:r w:rsidRPr="00472D99">
        <w:t xml:space="preserve"> </w:t>
      </w:r>
      <w:r>
        <w:t xml:space="preserve">matrix </w:t>
      </w:r>
      <w:r w:rsidRPr="00472D99">
        <w:t xml:space="preserve">for all essential climate variables and lagged values considered in the present study. </w:t>
      </w:r>
      <w:r>
        <w:t>Values with s</w:t>
      </w:r>
      <w:r w:rsidRPr="00472D99">
        <w:t xml:space="preserve">ignificant p-values (&lt;0.05) </w:t>
      </w:r>
      <w:r w:rsidR="004A32FC">
        <w:t>are borderless</w:t>
      </w:r>
      <w:r w:rsidRPr="00472D99">
        <w:t>.</w:t>
      </w:r>
      <w:r w:rsidR="001D3374" w:rsidRPr="00684365">
        <w:rPr>
          <w:rFonts w:eastAsia="Times New Roman"/>
          <w:color w:val="000000"/>
        </w:rPr>
        <w:t xml:space="preserve"> </w:t>
      </w:r>
      <w:r w:rsidR="002C3490">
        <w:rPr>
          <w:rFonts w:eastAsia="Times New Roman"/>
          <w:color w:val="000000"/>
        </w:rPr>
        <w:t>S</w:t>
      </w:r>
      <w:r w:rsidR="001D3374" w:rsidRPr="00684365">
        <w:rPr>
          <w:rFonts w:eastAsia="Times New Roman"/>
          <w:color w:val="000000"/>
        </w:rPr>
        <w:t>tatistical significance</w:t>
      </w:r>
      <w:r w:rsidR="001D3374">
        <w:rPr>
          <w:rFonts w:eastAsia="Times New Roman"/>
          <w:color w:val="000000"/>
        </w:rPr>
        <w:t xml:space="preserve"> is calculated</w:t>
      </w:r>
      <w:r w:rsidR="001D3374" w:rsidRPr="00684365">
        <w:rPr>
          <w:rFonts w:eastAsia="Times New Roman"/>
          <w:color w:val="000000"/>
        </w:rPr>
        <w:t xml:space="preserve"> as two-sided p-values </w:t>
      </w:r>
      <w:r w:rsidRPr="00472D99">
        <w:t xml:space="preserve">where the null hypothesis is that two datasets are </w:t>
      </w:r>
      <w:r w:rsidR="00EB7EFB" w:rsidRPr="00EB7EFB">
        <w:t>uncorrelated [33]</w:t>
      </w:r>
      <w:r w:rsidR="002318B2" w:rsidRPr="000374AD">
        <w:rPr>
          <w:rFonts w:eastAsia="Times New Roman"/>
        </w:rPr>
        <w:t>[18]</w:t>
      </w:r>
      <w:r w:rsidRPr="00472D99">
        <w:t>.</w:t>
      </w:r>
    </w:p>
    <w:p w14:paraId="00000031" w14:textId="11C62D8E" w:rsidR="00955314" w:rsidRPr="001F0CF1" w:rsidRDefault="00B85D7E" w:rsidP="008720FD">
      <w:pPr>
        <w:pStyle w:val="Heading1"/>
        <w:rPr>
          <w:color w:val="000000"/>
        </w:rPr>
      </w:pPr>
      <w:r w:rsidRPr="001F0CF1">
        <w:t>D</w:t>
      </w:r>
      <w:r>
        <w:t>iscussion</w:t>
      </w:r>
    </w:p>
    <w:p w14:paraId="0C648A3D" w14:textId="13B03427" w:rsidR="00EB0267" w:rsidRPr="004C5510" w:rsidRDefault="00EB0267" w:rsidP="00EB0267">
      <w:pPr>
        <w:pStyle w:val="Heading2"/>
      </w:pPr>
      <w:r w:rsidRPr="004C5510">
        <w:t>R</w:t>
      </w:r>
      <w:r w:rsidR="00036D56">
        <w:t>andom Forest</w:t>
      </w:r>
      <w:r w:rsidRPr="004C5510">
        <w:t xml:space="preserve"> Feature Performance</w:t>
      </w:r>
      <w:r w:rsidR="000614C0">
        <w:t xml:space="preserve"> Analysis</w:t>
      </w:r>
    </w:p>
    <w:p w14:paraId="7B880F90" w14:textId="77777777" w:rsidR="00BF7DDD" w:rsidRDefault="00EB0267" w:rsidP="001E485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The high feature importance of the county encoder (GEOID) suggests there are relatively strong county-specific patterns in the form of complex relationships between features. The model likely splits the decision trees at </w:t>
      </w:r>
      <w:r>
        <w:rPr>
          <w:rFonts w:eastAsia="Times New Roman"/>
          <w:color w:val="000000"/>
        </w:rPr>
        <w:t>intermediate stages so that these patterns are handled separately. Meanwhile, the state encoder (STATEFP) could be useful in handling patterns found on a lower spatial resolution. It may also improve model performance by creating a divide-and-conquer effect, as counties within the same state will have the most similar patterns.</w:t>
      </w:r>
    </w:p>
    <w:p w14:paraId="4130CA24" w14:textId="36E147B1" w:rsidR="000516B1" w:rsidRDefault="000516B1" w:rsidP="00EB0267">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lastRenderedPageBreak/>
        <w:t xml:space="preserve">Iteration 4 incorporates lagged values and produced the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while Iteration 2 does not incorporate lagged values yet produced the next highest </w:t>
      </w:r>
      <w:r>
        <w:rPr>
          <w:rFonts w:eastAsia="Times New Roman"/>
          <w:color w:val="000000"/>
        </w:rPr>
        <w:t>R</w:t>
      </w:r>
      <w:r>
        <w:rPr>
          <w:rFonts w:eastAsia="Times New Roman"/>
          <w:color w:val="000000"/>
          <w:vertAlign w:val="superscript"/>
        </w:rPr>
        <w:t>2</w:t>
      </w:r>
      <w:r w:rsidRPr="00684365">
        <w:rPr>
          <w:rFonts w:eastAsia="Times New Roman"/>
          <w:color w:val="000000"/>
        </w:rPr>
        <w:t xml:space="preserve"> values (Fig. 3).</w:t>
      </w:r>
      <w:r>
        <w:rPr>
          <w:rFonts w:eastAsia="Times New Roman"/>
          <w:color w:val="000000"/>
        </w:rPr>
        <w:t xml:space="preserve"> This suggests that incorporating lagged values for air pollutants, carbon emissions, and climate variables does not offer a substantial increase in our model’s performance. We </w:t>
      </w:r>
      <w:r w:rsidR="001534AB">
        <w:rPr>
          <w:rFonts w:eastAsia="Times New Roman"/>
          <w:color w:val="000000"/>
        </w:rPr>
        <w:t>attributed this to</w:t>
      </w:r>
      <w:r w:rsidR="00BC07AD">
        <w:rPr>
          <w:rFonts w:eastAsia="Times New Roman"/>
          <w:color w:val="000000"/>
        </w:rPr>
        <w:t xml:space="preserve"> the many</w:t>
      </w:r>
      <w:r w:rsidR="001534AB">
        <w:rPr>
          <w:rFonts w:eastAsia="Times New Roman"/>
          <w:color w:val="000000"/>
        </w:rPr>
        <w:t xml:space="preserve"> </w:t>
      </w:r>
      <w:r w:rsidR="00BC07AD">
        <w:rPr>
          <w:rFonts w:eastAsia="Times New Roman"/>
          <w:color w:val="000000"/>
        </w:rPr>
        <w:t>cases</w:t>
      </w:r>
      <w:r w:rsidR="009A5FD7">
        <w:rPr>
          <w:rFonts w:eastAsia="Times New Roman"/>
          <w:color w:val="000000"/>
        </w:rPr>
        <w:t xml:space="preserve"> of</w:t>
      </w:r>
      <w:r w:rsidR="001534AB">
        <w:rPr>
          <w:rFonts w:eastAsia="Times New Roman"/>
          <w:color w:val="000000"/>
        </w:rPr>
        <w:t xml:space="preserve"> </w:t>
      </w:r>
      <w:r w:rsidR="001534AB" w:rsidRPr="00684365">
        <w:rPr>
          <w:rFonts w:eastAsia="Times New Roman"/>
          <w:color w:val="000000"/>
        </w:rPr>
        <w:t>high</w:t>
      </w:r>
      <w:r w:rsidR="00BC07AD">
        <w:rPr>
          <w:rFonts w:eastAsia="Times New Roman"/>
          <w:color w:val="000000"/>
        </w:rPr>
        <w:t xml:space="preserve"> </w:t>
      </w:r>
      <w:r w:rsidR="001534AB" w:rsidRPr="00684365">
        <w:rPr>
          <w:rFonts w:eastAsia="Times New Roman"/>
          <w:color w:val="000000"/>
        </w:rPr>
        <w:t>collinearity</w:t>
      </w:r>
      <w:r w:rsidR="00392BEB">
        <w:rPr>
          <w:rFonts w:eastAsia="Times New Roman"/>
          <w:color w:val="000000"/>
        </w:rPr>
        <w:t xml:space="preserve"> </w:t>
      </w:r>
      <w:r w:rsidR="001534AB" w:rsidRPr="00684365">
        <w:rPr>
          <w:rFonts w:eastAsia="Times New Roman"/>
          <w:color w:val="000000"/>
        </w:rPr>
        <w:t>between lagged and unlagged values of the same variable (Fig. 9).</w:t>
      </w:r>
    </w:p>
    <w:p w14:paraId="443644BD" w14:textId="77777777" w:rsidR="000516B1" w:rsidRDefault="000516B1" w:rsidP="000516B1">
      <w:pPr>
        <w:pStyle w:val="Heading2"/>
      </w:pPr>
      <w:r>
        <w:t>Importance Measures</w:t>
      </w:r>
    </w:p>
    <w:p w14:paraId="5DCC9CEF" w14:textId="77777777" w:rsidR="007A3B85" w:rsidRDefault="000516B1" w:rsidP="007A3B85">
      <w:pPr>
        <w:spacing w:after="120" w:line="228" w:lineRule="auto"/>
        <w:ind w:firstLine="288"/>
        <w:jc w:val="both"/>
      </w:pPr>
      <w:r>
        <w:t xml:space="preserve">Impurity-based feature </w:t>
      </w:r>
      <w:proofErr w:type="spellStart"/>
      <w:r>
        <w:t>importances</w:t>
      </w:r>
      <w:proofErr w:type="spellEnd"/>
      <w:r>
        <w:t xml:space="preserve"> for </w:t>
      </w:r>
      <w:r w:rsidR="00CE4304">
        <w:rPr>
          <w:rFonts w:eastAsia="Times New Roman"/>
          <w:color w:val="000000"/>
        </w:rPr>
        <w:t>random forest</w:t>
      </w:r>
      <w:r>
        <w:rPr>
          <w:rFonts w:eastAsia="Times New Roman"/>
          <w:color w:val="000000"/>
        </w:rPr>
        <w:t>s</w:t>
      </w:r>
      <w:r>
        <w:t xml:space="preserve"> and other tree-based models suffer from two flaws. Firstly, they are biased towards high cardinality features (features with </w:t>
      </w:r>
      <w:r w:rsidR="00770CDD">
        <w:t>many</w:t>
      </w:r>
      <w:r>
        <w:t xml:space="preserve"> unique values, such as continuous variables). Secondly, they are computed on statistics derived from the training dataset</w:t>
      </w:r>
      <w:r w:rsidR="00770CDD">
        <w:t>. Thus, they</w:t>
      </w:r>
      <w:r>
        <w:t xml:space="preserve"> do not necessarily describe which features are </w:t>
      </w:r>
      <w:r w:rsidR="007A3B85">
        <w:t xml:space="preserve">the most important to make good predictions in unseen test data [35]. </w:t>
      </w:r>
    </w:p>
    <w:p w14:paraId="6F9A899C" w14:textId="49AACFC9" w:rsidR="000516B1" w:rsidRDefault="007A3B85" w:rsidP="007A3B85">
      <w:pPr>
        <w:spacing w:after="120" w:line="228" w:lineRule="auto"/>
        <w:ind w:firstLine="288"/>
        <w:jc w:val="both"/>
        <w:rPr>
          <w:rFonts w:eastAsia="Times New Roman"/>
          <w:color w:val="000000"/>
        </w:rPr>
      </w:pPr>
      <w:r>
        <w:t xml:space="preserve">Permutation importance </w:t>
      </w:r>
      <w:r w:rsidR="000516B1">
        <w:rPr>
          <w:rFonts w:eastAsia="Times New Roman"/>
          <w:color w:val="000000"/>
        </w:rPr>
        <w:t xml:space="preserve">is another feature importance measure commonly used for </w:t>
      </w:r>
      <w:r w:rsidR="00CE4304">
        <w:rPr>
          <w:rFonts w:eastAsia="Times New Roman"/>
          <w:color w:val="000000"/>
        </w:rPr>
        <w:t>random forest</w:t>
      </w:r>
      <w:r w:rsidR="000F5984">
        <w:rPr>
          <w:rFonts w:eastAsia="Times New Roman"/>
          <w:color w:val="000000"/>
        </w:rPr>
        <w:t xml:space="preserve"> models</w:t>
      </w:r>
      <w:r w:rsidR="000516B1">
        <w:rPr>
          <w:rFonts w:eastAsia="Times New Roman"/>
          <w:color w:val="000000"/>
        </w:rPr>
        <w:t xml:space="preserve"> that do not suffer from the flaws</w:t>
      </w:r>
      <w:r w:rsidR="000516B1" w:rsidRPr="00C80AD6">
        <w:rPr>
          <w:rFonts w:eastAsia="Times New Roman"/>
          <w:color w:val="000000"/>
        </w:rPr>
        <w:t xml:space="preserve"> </w:t>
      </w:r>
      <w:r w:rsidR="000516B1">
        <w:rPr>
          <w:rFonts w:eastAsia="Times New Roman"/>
          <w:color w:val="000000"/>
        </w:rPr>
        <w:t xml:space="preserve">associated with </w:t>
      </w:r>
      <w:r w:rsidR="000516B1">
        <w:t>impurity-based importance</w:t>
      </w:r>
      <w:r w:rsidR="000516B1">
        <w:rPr>
          <w:rFonts w:eastAsia="Times New Roman"/>
          <w:color w:val="000000"/>
        </w:rPr>
        <w:t>. However, SciKit Learn does not provide a recursive feature elimination function for permutation importance. Thus, we did not incorporate permutation importance in our model development. The close resem</w:t>
      </w:r>
      <w:r w:rsidR="000516B1" w:rsidRPr="004C19D2">
        <w:rPr>
          <w:rFonts w:eastAsia="Times New Roman"/>
          <w:color w:val="000000"/>
        </w:rPr>
        <w:t xml:space="preserve">blance of </w:t>
      </w:r>
      <w:r w:rsidR="000516B1">
        <w:rPr>
          <w:rFonts w:eastAsia="Times New Roman"/>
        </w:rPr>
        <w:t>R</w:t>
      </w:r>
      <w:r w:rsidR="000516B1">
        <w:rPr>
          <w:rFonts w:eastAsia="Times New Roman"/>
          <w:vertAlign w:val="superscript"/>
        </w:rPr>
        <w:t>2</w:t>
      </w:r>
      <w:r w:rsidR="000516B1" w:rsidRPr="004C19D2">
        <w:rPr>
          <w:rFonts w:eastAsia="Times New Roman"/>
          <w:color w:val="000000"/>
        </w:rPr>
        <w:t xml:space="preserve"> between</w:t>
      </w:r>
      <w:r w:rsidR="000516B1">
        <w:rPr>
          <w:rFonts w:eastAsia="Times New Roman"/>
          <w:color w:val="000000"/>
        </w:rPr>
        <w:t xml:space="preserve"> </w:t>
      </w:r>
      <w:r w:rsidR="00C95EC7">
        <w:rPr>
          <w:rFonts w:eastAsia="Times New Roman"/>
          <w:color w:val="000000"/>
        </w:rPr>
        <w:t>cross-validation</w:t>
      </w:r>
      <w:r w:rsidR="000516B1">
        <w:rPr>
          <w:rFonts w:eastAsia="Times New Roman"/>
          <w:color w:val="000000"/>
        </w:rPr>
        <w:t xml:space="preserve"> and </w:t>
      </w:r>
      <w:r w:rsidR="00735D1D">
        <w:rPr>
          <w:rFonts w:eastAsia="Times New Roman"/>
          <w:color w:val="000000"/>
        </w:rPr>
        <w:t>test dataset prediction</w:t>
      </w:r>
      <w:r w:rsidR="000516B1">
        <w:rPr>
          <w:rFonts w:eastAsia="Times New Roman"/>
          <w:color w:val="000000"/>
        </w:rPr>
        <w:t xml:space="preserve"> during feature selection (Fig. 7) suggests that the flaws of impurity-based importance were not pronounced in our model. This may compensate for our </w:t>
      </w:r>
      <w:r w:rsidR="00CB3768">
        <w:rPr>
          <w:rFonts w:eastAsia="Times New Roman"/>
          <w:color w:val="000000"/>
        </w:rPr>
        <w:t xml:space="preserve">exclusion of </w:t>
      </w:r>
      <w:r w:rsidR="000516B1">
        <w:rPr>
          <w:rFonts w:eastAsia="Times New Roman"/>
          <w:color w:val="000000"/>
        </w:rPr>
        <w:t>permutation importance</w:t>
      </w:r>
      <w:r w:rsidR="004E1808">
        <w:rPr>
          <w:rFonts w:eastAsia="Times New Roman"/>
          <w:color w:val="000000"/>
        </w:rPr>
        <w:t>.</w:t>
      </w:r>
    </w:p>
    <w:p w14:paraId="00000032" w14:textId="25EA7D54" w:rsidR="00955314" w:rsidRPr="001F0CF1" w:rsidRDefault="00B85D7E" w:rsidP="00E82575">
      <w:pPr>
        <w:pStyle w:val="Heading2"/>
      </w:pPr>
      <w:r w:rsidRPr="001F0CF1">
        <w:t xml:space="preserve">Climate </w:t>
      </w:r>
      <w:r w:rsidR="00FB47C7">
        <w:t>Variable</w:t>
      </w:r>
      <w:r w:rsidR="0035540E">
        <w:t>s and Drought Indices</w:t>
      </w:r>
    </w:p>
    <w:p w14:paraId="3C9E9363" w14:textId="4AFF99CD" w:rsidR="001F0CF1" w:rsidRDefault="00427C20"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6F5017">
        <w:rPr>
          <w:rFonts w:eastAsia="Times New Roman"/>
          <w:color w:val="000000"/>
        </w:rPr>
        <w:t xml:space="preserve">uring </w:t>
      </w:r>
      <w:r w:rsidR="0097315B">
        <w:rPr>
          <w:rFonts w:eastAsia="Times New Roman"/>
          <w:color w:val="000000"/>
        </w:rPr>
        <w:t>feature selection</w:t>
      </w:r>
      <w:r w:rsidR="006F5017">
        <w:rPr>
          <w:rFonts w:eastAsia="Times New Roman"/>
          <w:color w:val="000000"/>
        </w:rPr>
        <w:t xml:space="preserve">, </w:t>
      </w:r>
      <w:r w:rsidR="00D462D2" w:rsidRPr="001F0CF1">
        <w:rPr>
          <w:rFonts w:eastAsia="Times New Roman"/>
          <w:color w:val="000000"/>
        </w:rPr>
        <w:t>1- and 2-month lagged temperature</w:t>
      </w:r>
      <w:r w:rsidR="00D462D2">
        <w:rPr>
          <w:rFonts w:eastAsia="Times New Roman"/>
          <w:color w:val="000000"/>
        </w:rPr>
        <w:t xml:space="preserve"> were the</w:t>
      </w:r>
      <w:r w:rsidR="00D462D2" w:rsidRPr="001F0CF1">
        <w:rPr>
          <w:rFonts w:eastAsia="Times New Roman"/>
          <w:color w:val="000000"/>
        </w:rPr>
        <w:t xml:space="preserve"> last</w:t>
      </w:r>
      <w:r w:rsidR="00D462D2">
        <w:rPr>
          <w:rFonts w:eastAsia="Times New Roman"/>
          <w:color w:val="000000"/>
        </w:rPr>
        <w:t xml:space="preserve"> and second las</w:t>
      </w:r>
      <w:r w:rsidR="006F5017">
        <w:rPr>
          <w:rFonts w:eastAsia="Times New Roman"/>
          <w:color w:val="000000"/>
        </w:rPr>
        <w:t>t</w:t>
      </w:r>
      <w:r w:rsidR="00D462D2">
        <w:rPr>
          <w:rFonts w:eastAsia="Times New Roman"/>
          <w:color w:val="000000"/>
        </w:rPr>
        <w:t>, respectively</w:t>
      </w:r>
      <w:r>
        <w:rPr>
          <w:rFonts w:eastAsia="Times New Roman"/>
          <w:color w:val="000000"/>
        </w:rPr>
        <w:t>, to be eliminated</w:t>
      </w:r>
      <w:r w:rsidR="006F5017">
        <w:rPr>
          <w:rFonts w:eastAsia="Times New Roman"/>
          <w:color w:val="000000"/>
        </w:rPr>
        <w:t xml:space="preserve">. This indicates that, among all eliminated </w:t>
      </w:r>
      <w:r>
        <w:rPr>
          <w:rFonts w:eastAsia="Times New Roman"/>
          <w:color w:val="000000"/>
        </w:rPr>
        <w:t>features, the lagged temperature values have the lowest negative impact on model performance.</w:t>
      </w:r>
    </w:p>
    <w:p w14:paraId="352F8A49" w14:textId="6783C391" w:rsidR="00673A0F" w:rsidRDefault="00975D6E" w:rsidP="00E65D8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H</w:t>
      </w:r>
      <w:r w:rsidRPr="001F0CF1">
        <w:rPr>
          <w:rFonts w:eastAsia="Times New Roman"/>
          <w:color w:val="000000"/>
        </w:rPr>
        <w:t xml:space="preserve">umidity and temperature have </w:t>
      </w:r>
      <w:r w:rsidR="007A3B85" w:rsidRPr="007A3B85">
        <w:rPr>
          <w:rFonts w:eastAsia="Times New Roman"/>
          <w:color w:val="000000"/>
        </w:rPr>
        <w:t xml:space="preserve">synergistic effects on the symptoms of COPD patients, where high humidity enhances the risk of COPD due to low temperature [6]. However, </w:t>
      </w:r>
      <w:r w:rsidR="00AF4435">
        <w:rPr>
          <w:rFonts w:eastAsia="Times New Roman"/>
          <w:color w:val="000000"/>
        </w:rPr>
        <w:t xml:space="preserve">we </w:t>
      </w:r>
      <w:r w:rsidR="007A3B85" w:rsidRPr="007A3B85">
        <w:rPr>
          <w:rFonts w:eastAsia="Times New Roman"/>
          <w:color w:val="000000"/>
        </w:rPr>
        <w:t xml:space="preserve">used the </w:t>
      </w:r>
      <w:r>
        <w:rPr>
          <w:rFonts w:eastAsia="Times New Roman"/>
          <w:color w:val="000000"/>
        </w:rPr>
        <w:t>drought indices as</w:t>
      </w:r>
      <w:r w:rsidRPr="001F0CF1">
        <w:rPr>
          <w:rFonts w:eastAsia="Times New Roman"/>
          <w:color w:val="000000"/>
        </w:rPr>
        <w:t xml:space="preserve"> a proxy </w:t>
      </w:r>
      <w:r w:rsidR="00AF4435">
        <w:rPr>
          <w:rFonts w:eastAsia="Times New Roman"/>
          <w:color w:val="000000"/>
        </w:rPr>
        <w:t>to represent</w:t>
      </w:r>
      <w:r w:rsidRPr="001F0CF1">
        <w:rPr>
          <w:rFonts w:eastAsia="Times New Roman"/>
          <w:color w:val="000000"/>
        </w:rPr>
        <w:t xml:space="preserve"> humidity</w:t>
      </w:r>
      <w:r w:rsidR="00AF4435">
        <w:rPr>
          <w:rFonts w:eastAsia="Times New Roman"/>
          <w:color w:val="000000"/>
        </w:rPr>
        <w:t xml:space="preserve">. Furthermore, if we found suitable data for humidity, </w:t>
      </w:r>
      <w:r w:rsidR="006C324A">
        <w:rPr>
          <w:rFonts w:eastAsia="Times New Roman"/>
          <w:color w:val="000000"/>
        </w:rPr>
        <w:t>it likely cannot</w:t>
      </w:r>
      <w:r w:rsidR="00AF4435">
        <w:rPr>
          <w:rFonts w:eastAsia="Times New Roman"/>
          <w:color w:val="000000"/>
        </w:rPr>
        <w:t xml:space="preserve"> represent indoor conditions.</w:t>
      </w:r>
    </w:p>
    <w:p w14:paraId="513DF92D" w14:textId="3A112F6B" w:rsidR="00975D6E" w:rsidRPr="001F0CF1" w:rsidRDefault="0060435E" w:rsidP="00673A0F">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L</w:t>
      </w:r>
      <w:r w:rsidR="00673A0F" w:rsidRPr="001F0CF1">
        <w:rPr>
          <w:rFonts w:eastAsia="Times New Roman"/>
          <w:color w:val="000000"/>
        </w:rPr>
        <w:t>agged/unlagged values</w:t>
      </w:r>
      <w:r>
        <w:rPr>
          <w:rFonts w:eastAsia="Times New Roman"/>
          <w:color w:val="000000"/>
        </w:rPr>
        <w:t xml:space="preserve"> for </w:t>
      </w:r>
      <w:r w:rsidRPr="002F67B3">
        <w:rPr>
          <w:rFonts w:eastAsia="Times New Roman"/>
          <w:color w:val="000000"/>
        </w:rPr>
        <w:t>Palmer Drought Severity Index</w:t>
      </w:r>
      <w:r w:rsidRPr="001F0CF1">
        <w:rPr>
          <w:rFonts w:eastAsia="Times New Roman"/>
          <w:color w:val="000000"/>
        </w:rPr>
        <w:t xml:space="preserve"> </w:t>
      </w:r>
      <w:r>
        <w:rPr>
          <w:rFonts w:eastAsia="Times New Roman"/>
          <w:color w:val="000000"/>
        </w:rPr>
        <w:t>(</w:t>
      </w:r>
      <w:r w:rsidRPr="001F0CF1">
        <w:rPr>
          <w:rFonts w:eastAsia="Times New Roman"/>
          <w:color w:val="000000"/>
        </w:rPr>
        <w:t>PDSI</w:t>
      </w:r>
      <w:r>
        <w:rPr>
          <w:rFonts w:eastAsia="Times New Roman"/>
          <w:color w:val="000000"/>
        </w:rPr>
        <w:t>)</w:t>
      </w:r>
      <w:r w:rsidR="00673A0F" w:rsidRPr="001F0CF1">
        <w:rPr>
          <w:rFonts w:eastAsia="Times New Roman"/>
          <w:color w:val="000000"/>
        </w:rPr>
        <w:t xml:space="preserve"> have a weakly positive correlation with </w:t>
      </w:r>
      <w:r w:rsidR="00673A0F">
        <w:rPr>
          <w:rFonts w:eastAsia="Times New Roman"/>
          <w:color w:val="000000"/>
        </w:rPr>
        <w:t>mortality rate</w:t>
      </w:r>
      <w:r w:rsidR="00673A0F" w:rsidRPr="001F0CF1">
        <w:rPr>
          <w:rFonts w:eastAsia="Times New Roman"/>
          <w:color w:val="000000"/>
        </w:rPr>
        <w:t xml:space="preserve"> (0.105 to 0.126)</w:t>
      </w:r>
      <w:r w:rsidR="00673A0F">
        <w:rPr>
          <w:rFonts w:eastAsia="Times New Roman"/>
          <w:color w:val="000000"/>
        </w:rPr>
        <w:t>,</w:t>
      </w:r>
      <w:r w:rsidR="00673A0F" w:rsidRPr="00DB33A0">
        <w:rPr>
          <w:rFonts w:eastAsia="Times New Roman"/>
          <w:color w:val="000000"/>
        </w:rPr>
        <w:t xml:space="preserve"> </w:t>
      </w:r>
      <w:r w:rsidR="00673A0F" w:rsidRPr="001F0CF1">
        <w:rPr>
          <w:rFonts w:eastAsia="Times New Roman"/>
          <w:color w:val="000000"/>
        </w:rPr>
        <w:t xml:space="preserve">and temperature’s lagged/unlagged values have a moderately negative correlation with </w:t>
      </w:r>
      <w:r w:rsidR="00673A0F">
        <w:rPr>
          <w:rFonts w:eastAsia="Times New Roman"/>
          <w:color w:val="000000"/>
        </w:rPr>
        <w:t>mortality rate</w:t>
      </w:r>
      <w:r w:rsidR="00673A0F" w:rsidRPr="001F0CF1">
        <w:rPr>
          <w:rFonts w:eastAsia="Times New Roman"/>
          <w:color w:val="000000"/>
        </w:rPr>
        <w:t xml:space="preserve"> (-0.348 to -0.411)</w:t>
      </w:r>
      <w:r w:rsidR="00673A0F" w:rsidRPr="00DB33A0">
        <w:rPr>
          <w:rFonts w:eastAsia="Times New Roman"/>
          <w:color w:val="000000"/>
        </w:rPr>
        <w:t xml:space="preserve"> </w:t>
      </w:r>
      <w:r w:rsidR="00673A0F">
        <w:rPr>
          <w:rFonts w:eastAsia="Times New Roman"/>
          <w:color w:val="000000"/>
        </w:rPr>
        <w:t xml:space="preserve">(Fig. 9). </w:t>
      </w:r>
      <w:r w:rsidR="00673A0F" w:rsidRPr="001F0CF1">
        <w:rPr>
          <w:rFonts w:eastAsia="Times New Roman"/>
          <w:color w:val="000000"/>
        </w:rPr>
        <w:t>In other words,</w:t>
      </w:r>
      <w:r w:rsidR="00673A0F">
        <w:rPr>
          <w:rFonts w:eastAsia="Times New Roman"/>
          <w:color w:val="000000"/>
        </w:rPr>
        <w:t xml:space="preserve"> higher relative soil moisture (higher PDSI value) </w:t>
      </w:r>
      <w:r w:rsidR="00673A0F" w:rsidRPr="001F0CF1">
        <w:rPr>
          <w:rFonts w:eastAsia="Times New Roman"/>
          <w:color w:val="000000"/>
        </w:rPr>
        <w:t xml:space="preserve">and lower temperatures are correlated with higher </w:t>
      </w:r>
      <w:r w:rsidR="00673A0F">
        <w:rPr>
          <w:rFonts w:eastAsia="Times New Roman"/>
          <w:color w:val="000000"/>
        </w:rPr>
        <w:t>mortality rate</w:t>
      </w:r>
      <w:r w:rsidR="00673A0F" w:rsidRPr="001F0CF1">
        <w:rPr>
          <w:rFonts w:eastAsia="Times New Roman"/>
          <w:color w:val="000000"/>
        </w:rPr>
        <w:t>s.</w:t>
      </w:r>
      <w:r w:rsidR="00673A0F">
        <w:rPr>
          <w:rFonts w:eastAsia="Times New Roman"/>
          <w:color w:val="000000"/>
        </w:rPr>
        <w:t xml:space="preserve"> </w:t>
      </w:r>
      <w:r w:rsidR="0090526C">
        <w:rPr>
          <w:rFonts w:eastAsia="Times New Roman"/>
          <w:color w:val="000000"/>
        </w:rPr>
        <w:t>However,</w:t>
      </w:r>
      <w:r w:rsidR="00E65D89">
        <w:rPr>
          <w:rFonts w:eastAsia="Times New Roman"/>
          <w:color w:val="000000"/>
        </w:rPr>
        <w:t xml:space="preserve"> h</w:t>
      </w:r>
      <w:r w:rsidR="00257FE0">
        <w:rPr>
          <w:rFonts w:eastAsia="Times New Roman"/>
          <w:color w:val="000000"/>
        </w:rPr>
        <w:t>igher rela</w:t>
      </w:r>
      <w:r w:rsidR="00102E5F" w:rsidRPr="00102E5F">
        <w:rPr>
          <w:rFonts w:eastAsia="Times New Roman"/>
          <w:color w:val="000000"/>
        </w:rPr>
        <w:t xml:space="preserve">tive soil moisture does not always coincide with higher humidity [36][37]. This </w:t>
      </w:r>
      <w:r w:rsidR="0035540E">
        <w:rPr>
          <w:rFonts w:eastAsia="Times New Roman"/>
          <w:color w:val="000000"/>
        </w:rPr>
        <w:t>may</w:t>
      </w:r>
      <w:r w:rsidR="00975D6E" w:rsidRPr="001F0CF1">
        <w:rPr>
          <w:rFonts w:eastAsia="Times New Roman"/>
          <w:color w:val="000000"/>
        </w:rPr>
        <w:t xml:space="preserve"> explain the </w:t>
      </w:r>
      <w:r w:rsidR="002F67B3">
        <w:rPr>
          <w:rFonts w:eastAsia="Times New Roman"/>
          <w:color w:val="000000"/>
        </w:rPr>
        <w:t xml:space="preserve">weak </w:t>
      </w:r>
      <w:r w:rsidR="00975D6E" w:rsidRPr="001F0CF1">
        <w:rPr>
          <w:rFonts w:eastAsia="Times New Roman"/>
          <w:color w:val="000000"/>
        </w:rPr>
        <w:t>correlation</w:t>
      </w:r>
      <w:r w:rsidR="00EE5C90">
        <w:rPr>
          <w:rFonts w:eastAsia="Times New Roman"/>
          <w:color w:val="000000"/>
        </w:rPr>
        <w:t>s</w:t>
      </w:r>
      <w:r w:rsidR="002D016D">
        <w:rPr>
          <w:rFonts w:eastAsia="Times New Roman"/>
          <w:color w:val="000000"/>
        </w:rPr>
        <w:t xml:space="preserve"> between</w:t>
      </w:r>
      <w:r w:rsidR="00EE5C90">
        <w:rPr>
          <w:rFonts w:eastAsia="Times New Roman"/>
          <w:color w:val="000000"/>
        </w:rPr>
        <w:t xml:space="preserve"> the</w:t>
      </w:r>
      <w:r w:rsidR="002D016D">
        <w:rPr>
          <w:rFonts w:eastAsia="Times New Roman"/>
          <w:color w:val="000000"/>
        </w:rPr>
        <w:t xml:space="preserve"> </w:t>
      </w:r>
      <w:r w:rsidR="00EE5C90">
        <w:rPr>
          <w:rFonts w:eastAsia="Times New Roman"/>
          <w:color w:val="000000"/>
        </w:rPr>
        <w:t xml:space="preserve">lagged/unlagged </w:t>
      </w:r>
      <w:r w:rsidR="002D016D">
        <w:rPr>
          <w:rFonts w:eastAsia="Times New Roman"/>
          <w:color w:val="000000"/>
        </w:rPr>
        <w:t>PDSI</w:t>
      </w:r>
      <w:r w:rsidR="00EE5C90">
        <w:rPr>
          <w:rFonts w:eastAsia="Times New Roman"/>
          <w:color w:val="000000"/>
        </w:rPr>
        <w:t xml:space="preserve"> values</w:t>
      </w:r>
      <w:r w:rsidR="002D016D">
        <w:rPr>
          <w:rFonts w:eastAsia="Times New Roman"/>
          <w:color w:val="000000"/>
        </w:rPr>
        <w:t xml:space="preserve"> and</w:t>
      </w:r>
      <w:r w:rsidR="00EE5C90">
        <w:rPr>
          <w:rFonts w:eastAsia="Times New Roman"/>
          <w:color w:val="000000"/>
        </w:rPr>
        <w:t xml:space="preserve"> mortality rate</w:t>
      </w:r>
      <w:r w:rsidR="003E333F">
        <w:rPr>
          <w:rFonts w:eastAsia="Times New Roman"/>
          <w:color w:val="000000"/>
        </w:rPr>
        <w:t xml:space="preserve"> (Fig. 9)</w:t>
      </w:r>
      <w:r w:rsidR="00975D6E" w:rsidRPr="001F0CF1">
        <w:rPr>
          <w:rFonts w:eastAsia="Times New Roman"/>
          <w:color w:val="000000"/>
        </w:rPr>
        <w:t xml:space="preserve">. </w:t>
      </w:r>
    </w:p>
    <w:p w14:paraId="00000037" w14:textId="36F96550" w:rsidR="00955314" w:rsidRPr="001F0CF1" w:rsidRDefault="0035540E" w:rsidP="00E82575">
      <w:pPr>
        <w:pStyle w:val="Heading2"/>
      </w:pPr>
      <w:r>
        <w:t>E</w:t>
      </w:r>
      <w:r w:rsidR="00B85D7E" w:rsidRPr="001F0CF1">
        <w:t>mission</w:t>
      </w:r>
      <w:r w:rsidR="00BD2B31">
        <w:t>s,</w:t>
      </w:r>
      <w:r w:rsidR="00B85D7E" w:rsidRPr="001F0CF1">
        <w:t xml:space="preserve"> </w:t>
      </w:r>
      <w:r>
        <w:t>B</w:t>
      </w:r>
      <w:r w:rsidR="00B85D7E" w:rsidRPr="001F0CF1">
        <w:t xml:space="preserve">iosphere </w:t>
      </w:r>
      <w:r>
        <w:t>F</w:t>
      </w:r>
      <w:r w:rsidR="00B85D7E" w:rsidRPr="001F0CF1">
        <w:t>luxes</w:t>
      </w:r>
      <w:r w:rsidR="00BD2B31">
        <w:t>, and PM2.5</w:t>
      </w:r>
    </w:p>
    <w:p w14:paraId="470BDE47" w14:textId="77777777" w:rsidR="007A3B85" w:rsidRPr="007A3B85" w:rsidRDefault="0097315B" w:rsidP="007A3B85">
      <w:pPr>
        <w:pBdr>
          <w:top w:val="nil"/>
          <w:left w:val="nil"/>
          <w:bottom w:val="nil"/>
          <w:right w:val="nil"/>
          <w:between w:val="nil"/>
        </w:pBdr>
        <w:spacing w:after="120" w:line="228" w:lineRule="auto"/>
        <w:ind w:firstLine="288"/>
        <w:jc w:val="both"/>
        <w:rPr>
          <w:rFonts w:eastAsia="Times New Roman"/>
          <w:color w:val="000000"/>
        </w:rPr>
      </w:pPr>
      <w:r w:rsidRPr="00684365">
        <w:rPr>
          <w:rFonts w:eastAsia="Times New Roman"/>
          <w:color w:val="000000"/>
        </w:rPr>
        <w:t xml:space="preserve">Biosphere fluxes refer to </w:t>
      </w:r>
      <w:r w:rsidR="00AE298B">
        <w:rPr>
          <w:rFonts w:eastAsia="Times New Roman"/>
          <w:color w:val="000000"/>
        </w:rPr>
        <w:t>net primary production (NPP), heterotrophic respiration (R</w:t>
      </w:r>
      <w:r w:rsidR="00AE298B">
        <w:rPr>
          <w:rFonts w:eastAsia="Times New Roman"/>
          <w:color w:val="000000"/>
          <w:vertAlign w:val="subscript"/>
        </w:rPr>
        <w:t>h</w:t>
      </w:r>
      <w:r w:rsidR="00AE298B">
        <w:rPr>
          <w:rFonts w:eastAsia="Times New Roman"/>
          <w:color w:val="000000"/>
        </w:rPr>
        <w:t>)</w:t>
      </w:r>
      <w:r w:rsidRPr="00684365">
        <w:rPr>
          <w:rFonts w:eastAsia="Times New Roman"/>
          <w:color w:val="000000"/>
        </w:rPr>
        <w:t>, and</w:t>
      </w:r>
      <w:r w:rsidR="00AE298B">
        <w:rPr>
          <w:rFonts w:eastAsia="Times New Roman"/>
          <w:color w:val="000000"/>
        </w:rPr>
        <w:t xml:space="preserve"> fire emissions</w:t>
      </w:r>
      <w:r w:rsidRPr="00684365">
        <w:rPr>
          <w:rFonts w:eastAsia="Times New Roman"/>
          <w:color w:val="000000"/>
        </w:rPr>
        <w:t xml:space="preserve"> </w:t>
      </w:r>
      <w:r w:rsidR="00AE298B">
        <w:rPr>
          <w:rFonts w:eastAsia="Times New Roman"/>
          <w:color w:val="000000"/>
        </w:rPr>
        <w:t>(</w:t>
      </w:r>
      <w:r w:rsidRPr="00684365">
        <w:rPr>
          <w:rFonts w:eastAsia="Times New Roman"/>
          <w:color w:val="000000"/>
        </w:rPr>
        <w:t>BB</w:t>
      </w:r>
      <w:r w:rsidR="00AE298B">
        <w:rPr>
          <w:rFonts w:eastAsia="Times New Roman"/>
          <w:color w:val="000000"/>
        </w:rPr>
        <w:t>)</w:t>
      </w:r>
      <w:r w:rsidRPr="00684365">
        <w:rPr>
          <w:rFonts w:eastAsia="Times New Roman"/>
          <w:color w:val="000000"/>
        </w:rPr>
        <w:t xml:space="preserve">. </w:t>
      </w:r>
      <w:r w:rsidR="00FB1EE0">
        <w:rPr>
          <w:rFonts w:eastAsia="Times New Roman"/>
          <w:color w:val="000000"/>
        </w:rPr>
        <w:t>We observed a</w:t>
      </w:r>
      <w:r w:rsidR="00B85D7E" w:rsidRPr="001F0CF1">
        <w:rPr>
          <w:rFonts w:eastAsia="Times New Roman"/>
          <w:color w:val="000000"/>
        </w:rPr>
        <w:t xml:space="preserve"> significant negative correlation </w:t>
      </w:r>
      <w:r w:rsidR="00BD4E72">
        <w:rPr>
          <w:rFonts w:eastAsia="Times New Roman"/>
          <w:color w:val="000000"/>
        </w:rPr>
        <w:t xml:space="preserve">between </w:t>
      </w:r>
      <w:r w:rsidR="00BD4E72">
        <w:rPr>
          <w:rFonts w:eastAsia="Times New Roman"/>
          <w:color w:val="000000"/>
        </w:rPr>
        <w:t>l</w:t>
      </w:r>
      <w:r w:rsidR="00BD4E72" w:rsidRPr="001F0CF1">
        <w:rPr>
          <w:rFonts w:eastAsia="Times New Roman"/>
          <w:color w:val="000000"/>
        </w:rPr>
        <w:t>agged/unlagged NPP</w:t>
      </w:r>
      <w:r w:rsidR="00BD4E72">
        <w:rPr>
          <w:rFonts w:eastAsia="Times New Roman"/>
          <w:color w:val="000000"/>
        </w:rPr>
        <w:t xml:space="preserve"> and</w:t>
      </w:r>
      <w:r w:rsidR="00B85D7E" w:rsidRPr="001F0CF1">
        <w:rPr>
          <w:rFonts w:eastAsia="Times New Roman"/>
          <w:color w:val="000000"/>
        </w:rPr>
        <w:t xml:space="preserve"> </w:t>
      </w:r>
      <w:r w:rsidR="00F6083E">
        <w:rPr>
          <w:rFonts w:eastAsia="Times New Roman"/>
          <w:color w:val="000000"/>
        </w:rPr>
        <w:t>mortality rate</w:t>
      </w:r>
      <w:r w:rsidR="00B85D7E" w:rsidRPr="001F0CF1">
        <w:rPr>
          <w:rFonts w:eastAsia="Times New Roman"/>
          <w:color w:val="000000"/>
        </w:rPr>
        <w:t xml:space="preserve"> (-0.369</w:t>
      </w:r>
      <w:r w:rsidR="00F6083E">
        <w:rPr>
          <w:rFonts w:eastAsia="Times New Roman"/>
          <w:color w:val="000000"/>
        </w:rPr>
        <w:t xml:space="preserve"> to </w:t>
      </w:r>
      <w:r w:rsidR="00F6083E" w:rsidRPr="001F0CF1">
        <w:rPr>
          <w:rFonts w:eastAsia="Times New Roman"/>
          <w:color w:val="000000"/>
        </w:rPr>
        <w:t>-0.292</w:t>
      </w:r>
      <w:r w:rsidR="00B85D7E" w:rsidRPr="001F0CF1">
        <w:rPr>
          <w:rFonts w:eastAsia="Times New Roman"/>
          <w:color w:val="000000"/>
        </w:rPr>
        <w:t>)</w:t>
      </w:r>
      <w:r w:rsidR="00F557C5">
        <w:rPr>
          <w:rFonts w:eastAsia="Times New Roman"/>
          <w:color w:val="000000"/>
        </w:rPr>
        <w:t xml:space="preserve"> (</w:t>
      </w:r>
      <w:r w:rsidR="00200B0E">
        <w:rPr>
          <w:rFonts w:eastAsia="Times New Roman"/>
          <w:color w:val="000000"/>
        </w:rPr>
        <w:t>Fig. 9</w:t>
      </w:r>
      <w:r w:rsidR="00F557C5">
        <w:rPr>
          <w:rFonts w:eastAsia="Times New Roman"/>
          <w:color w:val="000000"/>
        </w:rPr>
        <w:t>)</w:t>
      </w:r>
      <w:r w:rsidR="00B85D7E" w:rsidRPr="001F0CF1">
        <w:rPr>
          <w:rFonts w:eastAsia="Times New Roman"/>
          <w:color w:val="000000"/>
        </w:rPr>
        <w:t xml:space="preserve">. NPP is the net carbon gained by vegetation, calculated as the carbon </w:t>
      </w:r>
      <w:r w:rsidR="007A3B85" w:rsidRPr="007A3B85">
        <w:rPr>
          <w:rFonts w:eastAsia="Times New Roman"/>
          <w:color w:val="000000"/>
        </w:rPr>
        <w:t xml:space="preserve">gained by photosynthesis minus the carbon released by plant respiration [38]. In other words, higher NPP implies less carbon is released into the atmosphere, and this is correlated with a lower mortality rate. </w:t>
      </w:r>
    </w:p>
    <w:p w14:paraId="45A5C4BE" w14:textId="52B11CC8" w:rsidR="00E10995" w:rsidRDefault="007A3B85" w:rsidP="007A3B85">
      <w:pPr>
        <w:pBdr>
          <w:top w:val="nil"/>
          <w:left w:val="nil"/>
          <w:bottom w:val="nil"/>
          <w:right w:val="nil"/>
          <w:between w:val="nil"/>
        </w:pBdr>
        <w:spacing w:after="120" w:line="228" w:lineRule="auto"/>
        <w:ind w:firstLine="288"/>
        <w:jc w:val="both"/>
        <w:rPr>
          <w:rFonts w:eastAsia="Times New Roman"/>
          <w:color w:val="000000"/>
        </w:rPr>
      </w:pPr>
      <w:r w:rsidRPr="007A3B85">
        <w:rPr>
          <w:rFonts w:eastAsia="Times New Roman"/>
          <w:color w:val="000000"/>
        </w:rPr>
        <w:t>Emissions for carbon (C), dry matter (DM) and fire (BB), PM2.5 concentrations, and AQI have a weak negative correlation with mortality rate (Fig. 9). This seems to contradict the commonly</w:t>
      </w:r>
      <w:r w:rsidR="00783CF9">
        <w:rPr>
          <w:rFonts w:eastAsia="Times New Roman"/>
          <w:color w:val="000000"/>
        </w:rPr>
        <w:t xml:space="preserve"> </w:t>
      </w:r>
      <w:r w:rsidRPr="007A3B85">
        <w:rPr>
          <w:rFonts w:eastAsia="Times New Roman"/>
          <w:color w:val="000000"/>
        </w:rPr>
        <w:t xml:space="preserve">known exacerbating effects of air pollution on respiratory disease [39][40][41]. An explanation may be that pollutants in the form of fine particulate matter and carbon emissions do not trump climate </w:t>
      </w:r>
      <w:r w:rsidR="000D19E3">
        <w:rPr>
          <w:rFonts w:eastAsia="Times New Roman"/>
          <w:color w:val="000000"/>
        </w:rPr>
        <w:t>variables</w:t>
      </w:r>
      <w:r w:rsidR="00E10995" w:rsidRPr="001F0CF1">
        <w:rPr>
          <w:rFonts w:eastAsia="Times New Roman"/>
          <w:color w:val="000000"/>
        </w:rPr>
        <w:t xml:space="preserve"> </w:t>
      </w:r>
      <w:r w:rsidR="00E10995">
        <w:rPr>
          <w:rFonts w:eastAsia="Times New Roman"/>
          <w:color w:val="000000"/>
        </w:rPr>
        <w:t>as predictors of mortality.</w:t>
      </w:r>
    </w:p>
    <w:p w14:paraId="2E740DD6" w14:textId="7A18256E" w:rsidR="001415E8" w:rsidRPr="001F0CF1" w:rsidRDefault="004E6114" w:rsidP="001415E8">
      <w:pPr>
        <w:pStyle w:val="Heading2"/>
      </w:pPr>
      <w:r>
        <w:t>Relationship Between</w:t>
      </w:r>
      <w:r w:rsidR="00E10995">
        <w:t xml:space="preserve"> </w:t>
      </w:r>
      <w:r>
        <w:t>D</w:t>
      </w:r>
      <w:r w:rsidR="001415E8">
        <w:t>rought</w:t>
      </w:r>
      <w:r>
        <w:t xml:space="preserve"> and</w:t>
      </w:r>
      <w:r w:rsidR="00634A34">
        <w:t xml:space="preserve"> </w:t>
      </w:r>
      <w:r>
        <w:t>O</w:t>
      </w:r>
      <w:r w:rsidR="004C4311">
        <w:t>ther</w:t>
      </w:r>
      <w:r w:rsidR="00634A34">
        <w:t xml:space="preserve"> </w:t>
      </w:r>
      <w:r w:rsidR="00C07B9A">
        <w:t>Features</w:t>
      </w:r>
    </w:p>
    <w:p w14:paraId="15DAE48D" w14:textId="7A782C04" w:rsidR="00130366" w:rsidRDefault="001415E8" w:rsidP="00427C20">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Elevated ozone and PM2.5 levels </w:t>
      </w:r>
      <w:r>
        <w:rPr>
          <w:rFonts w:eastAsia="Times New Roman"/>
          <w:color w:val="000000"/>
        </w:rPr>
        <w:t xml:space="preserve">have been </w:t>
      </w:r>
      <w:r w:rsidRPr="001F0CF1">
        <w:rPr>
          <w:rFonts w:eastAsia="Times New Roman"/>
          <w:color w:val="000000"/>
        </w:rPr>
        <w:t>attribut</w:t>
      </w:r>
      <w:r>
        <w:rPr>
          <w:rFonts w:eastAsia="Times New Roman"/>
          <w:color w:val="000000"/>
        </w:rPr>
        <w:t>ed</w:t>
      </w:r>
      <w:r w:rsidRPr="001F0CF1">
        <w:rPr>
          <w:rFonts w:eastAsia="Times New Roman"/>
          <w:color w:val="000000"/>
        </w:rPr>
        <w:t xml:space="preserve"> to increasing </w:t>
      </w:r>
      <w:r w:rsidR="00497A2B" w:rsidRPr="00497A2B">
        <w:rPr>
          <w:rFonts w:eastAsia="Times New Roman"/>
          <w:color w:val="000000"/>
        </w:rPr>
        <w:t>drought [22], but the drought indices have a near-zero correlation with PM2.5 and AQI (Fig. 9). Estimates from [23] imply a reduction in global NPP due to droughts during 2000-2009</w:t>
      </w:r>
      <w:r w:rsidR="00B85D7E" w:rsidRPr="001F0CF1">
        <w:rPr>
          <w:rFonts w:eastAsia="Times New Roman"/>
          <w:color w:val="000000"/>
        </w:rPr>
        <w:t>, with increased NPP over the Northern Hemisphere offset by decreased NPP over the Southern Hemisphere. However, the present study is limited to the contiguous U</w:t>
      </w:r>
      <w:r w:rsidR="00A3464B">
        <w:rPr>
          <w:rFonts w:eastAsia="Times New Roman"/>
          <w:color w:val="000000"/>
        </w:rPr>
        <w:t>.</w:t>
      </w:r>
      <w:r w:rsidR="00B85D7E" w:rsidRPr="001F0CF1">
        <w:rPr>
          <w:rFonts w:eastAsia="Times New Roman"/>
          <w:color w:val="000000"/>
        </w:rPr>
        <w:t>S</w:t>
      </w:r>
      <w:r w:rsidR="00A3464B">
        <w:rPr>
          <w:rFonts w:eastAsia="Times New Roman"/>
          <w:color w:val="000000"/>
        </w:rPr>
        <w:t>.</w:t>
      </w:r>
      <w:r w:rsidR="00B85D7E" w:rsidRPr="001F0CF1">
        <w:rPr>
          <w:rFonts w:eastAsia="Times New Roman"/>
          <w:color w:val="000000"/>
        </w:rPr>
        <w:t>, and a near-zero correlation between NPP and the drought i</w:t>
      </w:r>
      <w:r w:rsidR="00130366">
        <w:rPr>
          <w:rFonts w:eastAsia="Times New Roman"/>
          <w:color w:val="000000"/>
        </w:rPr>
        <w:t>ndices</w:t>
      </w:r>
      <w:r w:rsidR="00B85D7E" w:rsidRPr="001F0CF1">
        <w:rPr>
          <w:rFonts w:eastAsia="Times New Roman"/>
          <w:color w:val="000000"/>
        </w:rPr>
        <w:t xml:space="preserve"> (PDSI and SP01) was observed</w:t>
      </w:r>
      <w:r w:rsidR="00C07B9A">
        <w:rPr>
          <w:rFonts w:eastAsia="Times New Roman"/>
          <w:color w:val="000000"/>
        </w:rPr>
        <w:t xml:space="preserve"> (Fig. 9)</w:t>
      </w:r>
      <w:r w:rsidR="00B85D7E" w:rsidRPr="001F0CF1">
        <w:rPr>
          <w:rFonts w:eastAsia="Times New Roman"/>
          <w:color w:val="000000"/>
        </w:rPr>
        <w:t>.</w:t>
      </w:r>
    </w:p>
    <w:p w14:paraId="0000003B" w14:textId="25706D38" w:rsidR="00955314" w:rsidRPr="001F0CF1" w:rsidRDefault="005B3E03" w:rsidP="00F66DEE">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C</w:t>
      </w:r>
      <w:r w:rsidR="00D442AB">
        <w:rPr>
          <w:rFonts w:eastAsia="Times New Roman"/>
          <w:color w:val="000000"/>
        </w:rPr>
        <w:t xml:space="preserve">orrelation </w:t>
      </w:r>
      <w:r w:rsidR="00130366">
        <w:rPr>
          <w:rFonts w:eastAsia="Times New Roman"/>
          <w:color w:val="000000"/>
        </w:rPr>
        <w:t>coefficients cannot describe</w:t>
      </w:r>
      <w:r w:rsidR="00B85D7E" w:rsidRPr="001F0CF1">
        <w:rPr>
          <w:rFonts w:eastAsia="Times New Roman"/>
          <w:color w:val="000000"/>
        </w:rPr>
        <w:t xml:space="preserve"> the </w:t>
      </w:r>
      <w:r w:rsidR="004E6114">
        <w:rPr>
          <w:rFonts w:eastAsia="Times New Roman"/>
          <w:color w:val="000000"/>
        </w:rPr>
        <w:t>relationship</w:t>
      </w:r>
      <w:r w:rsidR="00B85D7E" w:rsidRPr="001F0CF1">
        <w:rPr>
          <w:rFonts w:eastAsia="Times New Roman"/>
          <w:color w:val="000000"/>
        </w:rPr>
        <w:t xml:space="preserve"> </w:t>
      </w:r>
      <w:r w:rsidR="00D442AB">
        <w:rPr>
          <w:rFonts w:eastAsia="Times New Roman"/>
          <w:color w:val="000000"/>
        </w:rPr>
        <w:t xml:space="preserve">between drought </w:t>
      </w:r>
      <w:r w:rsidR="00130366">
        <w:rPr>
          <w:rFonts w:eastAsia="Times New Roman"/>
          <w:color w:val="000000"/>
        </w:rPr>
        <w:t>and these features.</w:t>
      </w:r>
      <w:r w:rsidR="002A6965" w:rsidRPr="002A6965">
        <w:rPr>
          <w:rFonts w:eastAsia="Times New Roman"/>
          <w:color w:val="000000"/>
        </w:rPr>
        <w:t xml:space="preserve"> </w:t>
      </w:r>
      <w:r w:rsidR="002A6965">
        <w:rPr>
          <w:rFonts w:eastAsia="Times New Roman"/>
          <w:color w:val="000000"/>
        </w:rPr>
        <w:t xml:space="preserve">Aside from </w:t>
      </w:r>
      <w:r>
        <w:rPr>
          <w:rFonts w:eastAsia="Times New Roman"/>
          <w:color w:val="000000"/>
        </w:rPr>
        <w:t>eliminating the drought indices during RFECV, the impact of including drought indices on model performance is</w:t>
      </w:r>
      <w:r w:rsidR="00B85D7E" w:rsidRPr="001F0CF1">
        <w:rPr>
          <w:rFonts w:eastAsia="Times New Roman"/>
          <w:color w:val="000000"/>
        </w:rPr>
        <w:t xml:space="preserve"> inconclusive.</w:t>
      </w:r>
    </w:p>
    <w:p w14:paraId="0000003C" w14:textId="34BDBF77" w:rsidR="00955314" w:rsidRPr="001F0CF1" w:rsidRDefault="00FB47C7" w:rsidP="00E82575">
      <w:pPr>
        <w:pStyle w:val="Heading2"/>
      </w:pPr>
      <w:r>
        <w:t>Median</w:t>
      </w:r>
      <w:r w:rsidR="00B85D7E" w:rsidRPr="001F0CF1">
        <w:t xml:space="preserve"> </w:t>
      </w:r>
      <w:r w:rsidR="004E6114">
        <w:t>I</w:t>
      </w:r>
      <w:r w:rsidR="00B85D7E" w:rsidRPr="001F0CF1">
        <w:t>ncome</w:t>
      </w:r>
    </w:p>
    <w:p w14:paraId="22A39CBB" w14:textId="596050BE" w:rsidR="001F0CF1" w:rsidRPr="001F0CF1" w:rsidRDefault="00B85D7E" w:rsidP="00F66DEE">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Based on</w:t>
      </w:r>
      <w:r w:rsidR="00276803">
        <w:rPr>
          <w:rFonts w:eastAsia="Times New Roman"/>
          <w:color w:val="000000"/>
        </w:rPr>
        <w:t xml:space="preserve"> </w:t>
      </w:r>
      <w:r w:rsidR="005471E0">
        <w:rPr>
          <w:rFonts w:eastAsia="Times New Roman"/>
          <w:color w:val="000000"/>
        </w:rPr>
        <w:t xml:space="preserve">our </w:t>
      </w:r>
      <w:r w:rsidR="00041686">
        <w:rPr>
          <w:rFonts w:eastAsia="Times New Roman"/>
          <w:color w:val="000000"/>
        </w:rPr>
        <w:t>Spearman rank correlation</w:t>
      </w:r>
      <w:r w:rsidRPr="001F0CF1">
        <w:rPr>
          <w:rFonts w:eastAsia="Times New Roman"/>
          <w:color w:val="000000"/>
        </w:rPr>
        <w:t xml:space="preserve"> analysis, median income has a weak negative correlation with all GFED layers, PM2.5, and AQI. This </w:t>
      </w:r>
      <w:r w:rsidRPr="001F0CF1">
        <w:rPr>
          <w:rFonts w:eastAsia="Times New Roman"/>
        </w:rPr>
        <w:t>may be relevant for</w:t>
      </w:r>
      <w:r w:rsidRPr="001F0CF1">
        <w:rPr>
          <w:rFonts w:eastAsia="Times New Roman"/>
          <w:color w:val="000000"/>
        </w:rPr>
        <w:t xml:space="preserve"> literature</w:t>
      </w:r>
      <w:r w:rsidR="009955E5">
        <w:rPr>
          <w:rFonts w:eastAsia="Times New Roman"/>
          <w:color w:val="000000"/>
        </w:rPr>
        <w:t xml:space="preserve"> on </w:t>
      </w:r>
      <w:r w:rsidR="009955E5" w:rsidRPr="001F0CF1">
        <w:rPr>
          <w:rFonts w:eastAsia="Times New Roman"/>
          <w:color w:val="000000"/>
        </w:rPr>
        <w:t>environmental inequality</w:t>
      </w:r>
      <w:r w:rsidRPr="001F0CF1">
        <w:rPr>
          <w:rFonts w:eastAsia="Times New Roman"/>
          <w:color w:val="000000"/>
        </w:rPr>
        <w:t xml:space="preserve">, especially North American studies that indicate areas where low-socioeconomic-status </w:t>
      </w:r>
      <w:r w:rsidR="00497A2B" w:rsidRPr="00497A2B">
        <w:rPr>
          <w:rFonts w:eastAsia="Times New Roman"/>
          <w:color w:val="000000"/>
        </w:rPr>
        <w:t>communities dwell experience higher concentrations of pollutants [42]</w:t>
      </w:r>
      <w:r w:rsidRPr="001F0CF1">
        <w:rPr>
          <w:rFonts w:eastAsia="Times New Roman"/>
          <w:color w:val="000000"/>
        </w:rPr>
        <w:t xml:space="preserve">. </w:t>
      </w:r>
    </w:p>
    <w:p w14:paraId="4A142CBC" w14:textId="61BD07B6" w:rsidR="00C271D3" w:rsidRDefault="00C271D3" w:rsidP="00E82575">
      <w:pPr>
        <w:pStyle w:val="Heading2"/>
      </w:pPr>
      <w:r>
        <w:t xml:space="preserve">Data </w:t>
      </w:r>
      <w:r w:rsidR="006064FF">
        <w:t>L</w:t>
      </w:r>
      <w:r>
        <w:t>imitations</w:t>
      </w:r>
    </w:p>
    <w:p w14:paraId="28C82B2C" w14:textId="23982A4A" w:rsidR="00C271D3" w:rsidRDefault="00E55F8F" w:rsidP="00C271D3">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 xml:space="preserve">Emergency </w:t>
      </w:r>
      <w:r w:rsidR="00C74DD7">
        <w:rPr>
          <w:rFonts w:eastAsia="Times New Roman"/>
          <w:color w:val="000000"/>
        </w:rPr>
        <w:t>R</w:t>
      </w:r>
      <w:r>
        <w:rPr>
          <w:rFonts w:eastAsia="Times New Roman"/>
          <w:color w:val="000000"/>
        </w:rPr>
        <w:t xml:space="preserve">oom </w:t>
      </w:r>
      <w:r w:rsidR="00C74DD7">
        <w:rPr>
          <w:rFonts w:eastAsia="Times New Roman"/>
          <w:color w:val="000000"/>
        </w:rPr>
        <w:t>V</w:t>
      </w:r>
      <w:r>
        <w:rPr>
          <w:rFonts w:eastAsia="Times New Roman"/>
          <w:color w:val="000000"/>
        </w:rPr>
        <w:t>isits (</w:t>
      </w:r>
      <w:r w:rsidR="00C271D3" w:rsidRPr="00E55F8F">
        <w:rPr>
          <w:rFonts w:eastAsia="Times New Roman"/>
          <w:color w:val="000000"/>
        </w:rPr>
        <w:t>ERV</w:t>
      </w:r>
      <w:r w:rsidR="00C271D3" w:rsidRPr="001F0CF1">
        <w:rPr>
          <w:rFonts w:eastAsia="Times New Roman"/>
          <w:color w:val="000000"/>
        </w:rPr>
        <w:t>s</w:t>
      </w:r>
      <w:r>
        <w:rPr>
          <w:rFonts w:eastAsia="Times New Roman"/>
          <w:color w:val="000000"/>
        </w:rPr>
        <w:t>)</w:t>
      </w:r>
      <w:r w:rsidR="00C271D3" w:rsidRPr="001F0CF1">
        <w:rPr>
          <w:rFonts w:eastAsia="Times New Roman"/>
          <w:color w:val="000000"/>
        </w:rPr>
        <w:t xml:space="preserve"> </w:t>
      </w:r>
      <w:r w:rsidR="00EE52CD">
        <w:rPr>
          <w:rFonts w:eastAsia="Times New Roman"/>
          <w:color w:val="000000"/>
        </w:rPr>
        <w:t>were used</w:t>
      </w:r>
      <w:r w:rsidR="00C271D3" w:rsidRPr="001F0CF1">
        <w:rPr>
          <w:rFonts w:eastAsia="Times New Roman"/>
          <w:color w:val="000000"/>
        </w:rPr>
        <w:t xml:space="preserve"> as a </w:t>
      </w:r>
      <w:r w:rsidR="00496FAB">
        <w:rPr>
          <w:rFonts w:eastAsia="Times New Roman"/>
          <w:color w:val="000000"/>
        </w:rPr>
        <w:t>measure</w:t>
      </w:r>
      <w:r w:rsidR="00C271D3" w:rsidRPr="001F0CF1">
        <w:rPr>
          <w:rFonts w:eastAsia="Times New Roman"/>
          <w:color w:val="000000"/>
        </w:rPr>
        <w:t xml:space="preserve"> of disease exacerbation </w:t>
      </w:r>
      <w:r w:rsidR="004B4E59">
        <w:rPr>
          <w:rFonts w:eastAsia="Times New Roman"/>
          <w:color w:val="000000"/>
        </w:rPr>
        <w:t>in</w:t>
      </w:r>
      <w:r w:rsidR="00CE166F">
        <w:rPr>
          <w:rFonts w:eastAsia="Times New Roman"/>
          <w:color w:val="000000"/>
        </w:rPr>
        <w:t xml:space="preserve"> </w:t>
      </w:r>
      <w:r w:rsidR="00D254D7">
        <w:rPr>
          <w:rFonts w:eastAsia="Times New Roman"/>
          <w:color w:val="000000"/>
        </w:rPr>
        <w:t>the</w:t>
      </w:r>
      <w:r w:rsidR="006F4DD6">
        <w:rPr>
          <w:rFonts w:eastAsia="Times New Roman"/>
          <w:color w:val="000000"/>
        </w:rPr>
        <w:t xml:space="preserve"> </w:t>
      </w:r>
      <w:r w:rsidR="00C271D3" w:rsidRPr="001F0CF1">
        <w:rPr>
          <w:rFonts w:eastAsia="Times New Roman"/>
          <w:color w:val="000000"/>
        </w:rPr>
        <w:t xml:space="preserve">global </w:t>
      </w:r>
      <w:r w:rsidR="00497A2B" w:rsidRPr="00497A2B">
        <w:rPr>
          <w:rFonts w:eastAsia="Times New Roman"/>
          <w:color w:val="000000"/>
        </w:rPr>
        <w:t xml:space="preserve">study [43]. However, data is limited for it when stratified by county. Thus, we used mortality provided as death counts by CDC WONDER for every state and county for the present study. However, due to data suppression constraints [10], </w:t>
      </w:r>
      <w:r w:rsidR="001E0845">
        <w:rPr>
          <w:rFonts w:eastAsia="Times New Roman"/>
          <w:color w:val="000000"/>
        </w:rPr>
        <w:t>we interpolated the</w:t>
      </w:r>
      <w:r w:rsidR="00C271D3" w:rsidRPr="001F0CF1">
        <w:rPr>
          <w:rFonts w:eastAsia="Times New Roman"/>
          <w:color w:val="000000"/>
        </w:rPr>
        <w:t xml:space="preserve"> unreported counts</w:t>
      </w:r>
      <w:r w:rsidR="001E0845">
        <w:rPr>
          <w:rFonts w:eastAsia="Times New Roman"/>
          <w:color w:val="000000"/>
        </w:rPr>
        <w:t xml:space="preserve"> as described previously</w:t>
      </w:r>
      <w:r w:rsidR="001E0845" w:rsidRPr="001F0CF1">
        <w:rPr>
          <w:rFonts w:eastAsia="Times New Roman"/>
          <w:color w:val="000000"/>
        </w:rPr>
        <w:t>.</w:t>
      </w:r>
      <w:r w:rsidR="001E0845">
        <w:rPr>
          <w:rFonts w:eastAsia="Times New Roman"/>
          <w:color w:val="000000"/>
        </w:rPr>
        <w:t xml:space="preserve"> </w:t>
      </w:r>
      <w:r w:rsidR="00C271D3">
        <w:rPr>
          <w:rFonts w:eastAsia="Times New Roman"/>
          <w:color w:val="000000"/>
        </w:rPr>
        <w:t>Furthermore,</w:t>
      </w:r>
      <w:r w:rsidR="00C271D3" w:rsidRPr="001F0CF1">
        <w:rPr>
          <w:rFonts w:eastAsia="Times New Roman"/>
          <w:color w:val="000000"/>
        </w:rPr>
        <w:t xml:space="preserve"> deaths only capture the most acute cases of exacerbation and do not necessarily reflect non-mortality cases, not to mention self-treated cases that do not manifest in an ERV.</w:t>
      </w:r>
    </w:p>
    <w:p w14:paraId="71031739" w14:textId="77777777" w:rsidR="00497A2B" w:rsidRPr="00497A2B" w:rsidRDefault="00C271D3" w:rsidP="00497A2B">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Not to </w:t>
      </w:r>
      <w:r w:rsidR="005B6DA2">
        <w:rPr>
          <w:rFonts w:eastAsia="Times New Roman"/>
          <w:color w:val="000000"/>
        </w:rPr>
        <w:t>confuse with</w:t>
      </w:r>
      <w:r w:rsidRPr="001F0CF1">
        <w:rPr>
          <w:rFonts w:eastAsia="Times New Roman"/>
          <w:color w:val="000000"/>
        </w:rPr>
        <w:t xml:space="preserve"> total-column ozone, ground-level ozone data </w:t>
      </w:r>
      <w:r w:rsidR="00C410FB">
        <w:rPr>
          <w:rFonts w:eastAsia="Times New Roman"/>
          <w:color w:val="000000"/>
        </w:rPr>
        <w:t>is</w:t>
      </w:r>
      <w:r w:rsidRPr="001F0CF1">
        <w:rPr>
          <w:rFonts w:eastAsia="Times New Roman"/>
          <w:color w:val="000000"/>
        </w:rPr>
        <w:t xml:space="preserve"> available as annual </w:t>
      </w:r>
      <w:r w:rsidR="00C410FB">
        <w:rPr>
          <w:rFonts w:eastAsia="Times New Roman"/>
          <w:color w:val="000000"/>
        </w:rPr>
        <w:t>gridded</w:t>
      </w:r>
      <w:r w:rsidR="00C410FB" w:rsidRPr="001F0CF1">
        <w:rPr>
          <w:rFonts w:eastAsia="Times New Roman"/>
          <w:color w:val="000000"/>
        </w:rPr>
        <w:t xml:space="preserve"> </w:t>
      </w:r>
      <w:r w:rsidRPr="001F0CF1">
        <w:rPr>
          <w:rFonts w:eastAsia="Times New Roman"/>
          <w:color w:val="000000"/>
        </w:rPr>
        <w:t xml:space="preserve">mean concentrations, which are </w:t>
      </w:r>
      <w:r w:rsidR="00497A2B" w:rsidRPr="00497A2B">
        <w:rPr>
          <w:rFonts w:eastAsia="Times New Roman"/>
          <w:color w:val="000000"/>
        </w:rPr>
        <w:t>estimates simulated by an ensemble of five chemical transport models [44]. These annual mean concentrations were used to estimate global asthma ERVs attributable to ozone [43]. Due to the lack of a monthly ground-level ozone dataset, we did not include ground-level ozone for the present study.</w:t>
      </w:r>
    </w:p>
    <w:p w14:paraId="09280E04" w14:textId="1E9EDD4C" w:rsidR="00C271D3" w:rsidRPr="00E55F8F" w:rsidRDefault="00497A2B" w:rsidP="00497A2B">
      <w:pPr>
        <w:pBdr>
          <w:top w:val="nil"/>
          <w:left w:val="nil"/>
          <w:bottom w:val="nil"/>
          <w:right w:val="nil"/>
          <w:between w:val="nil"/>
        </w:pBdr>
        <w:spacing w:after="120" w:line="228" w:lineRule="auto"/>
        <w:ind w:firstLine="288"/>
        <w:jc w:val="both"/>
        <w:rPr>
          <w:rFonts w:eastAsia="Times New Roman"/>
          <w:b/>
          <w:bCs/>
          <w:color w:val="000000"/>
        </w:rPr>
      </w:pPr>
      <w:r w:rsidRPr="00497A2B">
        <w:rPr>
          <w:rFonts w:eastAsia="Times New Roman"/>
          <w:color w:val="000000"/>
        </w:rPr>
        <w:lastRenderedPageBreak/>
        <w:t xml:space="preserve">Data for daily AQI, ground-level ozone, and other pollutants from EPA Air Data is available in coordinate-specific format. This format is more beneficial for case studies on a localized scale, such as in [41], where monitoring stations distributed within a city can more closely capture the spatial variation of air pollution and </w:t>
      </w:r>
      <w:r w:rsidR="00C271D3" w:rsidRPr="001F0CF1">
        <w:rPr>
          <w:rFonts w:eastAsia="Times New Roman"/>
          <w:color w:val="000000"/>
        </w:rPr>
        <w:t xml:space="preserve">subsequent health outcomes between different areas within the city. AQI was spatially interpolated between </w:t>
      </w:r>
      <w:r w:rsidR="004D5391">
        <w:rPr>
          <w:rFonts w:eastAsia="Times New Roman"/>
          <w:color w:val="000000"/>
        </w:rPr>
        <w:t>coordinates</w:t>
      </w:r>
      <w:r w:rsidR="00C271D3" w:rsidRPr="001F0CF1">
        <w:rPr>
          <w:rFonts w:eastAsia="Times New Roman"/>
          <w:color w:val="000000"/>
        </w:rPr>
        <w:t xml:space="preserve"> with available data</w:t>
      </w:r>
      <w:r w:rsidR="00C271D3">
        <w:rPr>
          <w:rFonts w:eastAsia="Times New Roman"/>
          <w:color w:val="000000"/>
        </w:rPr>
        <w:t xml:space="preserve"> and</w:t>
      </w:r>
      <w:r w:rsidR="00C271D3" w:rsidRPr="001F0CF1">
        <w:rPr>
          <w:rFonts w:eastAsia="Times New Roman"/>
          <w:color w:val="000000"/>
        </w:rPr>
        <w:t xml:space="preserve"> was eliminated in the RFECV</w:t>
      </w:r>
      <w:r w:rsidR="004D5391">
        <w:rPr>
          <w:rFonts w:eastAsia="Times New Roman"/>
          <w:color w:val="000000"/>
        </w:rPr>
        <w:t xml:space="preserve"> as </w:t>
      </w:r>
      <w:r w:rsidR="00860487">
        <w:rPr>
          <w:rFonts w:eastAsia="Times New Roman"/>
          <w:color w:val="000000"/>
        </w:rPr>
        <w:t xml:space="preserve">we </w:t>
      </w:r>
      <w:r w:rsidR="004D5391">
        <w:rPr>
          <w:rFonts w:eastAsia="Times New Roman"/>
          <w:color w:val="000000"/>
        </w:rPr>
        <w:t>expected</w:t>
      </w:r>
      <w:r w:rsidR="00C271D3" w:rsidRPr="001F0CF1">
        <w:rPr>
          <w:rFonts w:eastAsia="Times New Roman"/>
          <w:color w:val="000000"/>
        </w:rPr>
        <w:t xml:space="preserve">. </w:t>
      </w:r>
      <w:r w:rsidR="000E0910">
        <w:rPr>
          <w:rFonts w:eastAsia="Times New Roman"/>
          <w:color w:val="000000"/>
        </w:rPr>
        <w:t>We can attribute this</w:t>
      </w:r>
      <w:r w:rsidR="00C271D3" w:rsidRPr="001F0CF1">
        <w:rPr>
          <w:rFonts w:eastAsia="Times New Roman"/>
          <w:color w:val="000000"/>
        </w:rPr>
        <w:t xml:space="preserve"> to</w:t>
      </w:r>
      <w:r w:rsidR="008B49DA">
        <w:rPr>
          <w:rFonts w:eastAsia="Times New Roman"/>
          <w:color w:val="000000"/>
        </w:rPr>
        <w:t xml:space="preserve"> </w:t>
      </w:r>
      <w:r w:rsidR="00675369">
        <w:rPr>
          <w:rFonts w:eastAsia="Times New Roman"/>
          <w:color w:val="000000"/>
        </w:rPr>
        <w:t xml:space="preserve">the </w:t>
      </w:r>
      <w:r w:rsidR="00E55F8F">
        <w:rPr>
          <w:rFonts w:eastAsia="Times New Roman"/>
          <w:color w:val="000000"/>
        </w:rPr>
        <w:t>naive interpolation</w:t>
      </w:r>
      <w:r w:rsidR="00675369">
        <w:rPr>
          <w:rFonts w:eastAsia="Times New Roman"/>
          <w:color w:val="000000"/>
        </w:rPr>
        <w:t xml:space="preserve"> applied to AQI.</w:t>
      </w:r>
    </w:p>
    <w:p w14:paraId="00000040" w14:textId="1C92C0B6" w:rsidR="00955314" w:rsidRPr="001F0CF1" w:rsidRDefault="00B55929" w:rsidP="00E82575">
      <w:pPr>
        <w:pStyle w:val="Heading2"/>
      </w:pPr>
      <w:r>
        <w:t>Other Limitations</w:t>
      </w:r>
    </w:p>
    <w:p w14:paraId="1B0072E6" w14:textId="77777777" w:rsidR="00497A2B" w:rsidRPr="00497A2B" w:rsidRDefault="00997B1C" w:rsidP="00497A2B">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D</w:t>
      </w:r>
      <w:r w:rsidR="001D3FAE">
        <w:rPr>
          <w:rFonts w:eastAsia="Times New Roman"/>
          <w:color w:val="000000"/>
        </w:rPr>
        <w:t>atasets</w:t>
      </w:r>
      <w:r w:rsidR="00F60D9F">
        <w:rPr>
          <w:rFonts w:eastAsia="Times New Roman"/>
          <w:color w:val="000000"/>
        </w:rPr>
        <w:t xml:space="preserve"> </w:t>
      </w:r>
      <w:r w:rsidR="00B55929">
        <w:rPr>
          <w:rFonts w:eastAsia="Times New Roman"/>
          <w:color w:val="000000"/>
        </w:rPr>
        <w:t xml:space="preserve">on </w:t>
      </w:r>
      <w:r>
        <w:rPr>
          <w:rFonts w:eastAsia="Times New Roman"/>
          <w:color w:val="000000"/>
        </w:rPr>
        <w:t>county-level and monthly resolution</w:t>
      </w:r>
      <w:r w:rsidR="007C0927">
        <w:rPr>
          <w:rFonts w:eastAsia="Times New Roman"/>
          <w:color w:val="000000"/>
        </w:rPr>
        <w:t>s</w:t>
      </w:r>
      <w:r>
        <w:rPr>
          <w:rFonts w:eastAsia="Times New Roman"/>
          <w:color w:val="000000"/>
        </w:rPr>
        <w:t xml:space="preserve"> </w:t>
      </w:r>
      <w:r w:rsidR="00F60D9F">
        <w:rPr>
          <w:rFonts w:eastAsia="Times New Roman"/>
          <w:color w:val="000000"/>
        </w:rPr>
        <w:t xml:space="preserve">cannot represent </w:t>
      </w:r>
      <w:r w:rsidR="00B55929">
        <w:rPr>
          <w:rFonts w:eastAsia="Times New Roman"/>
          <w:color w:val="000000"/>
        </w:rPr>
        <w:t>phenomena</w:t>
      </w:r>
      <w:r w:rsidR="00F60D9F">
        <w:rPr>
          <w:rFonts w:eastAsia="Times New Roman"/>
          <w:color w:val="000000"/>
        </w:rPr>
        <w:t xml:space="preserve"> </w:t>
      </w:r>
      <w:r w:rsidR="00E35152">
        <w:rPr>
          <w:rFonts w:eastAsia="Times New Roman"/>
          <w:color w:val="000000"/>
        </w:rPr>
        <w:t>present</w:t>
      </w:r>
      <w:r w:rsidR="00CC4248">
        <w:rPr>
          <w:rFonts w:eastAsia="Times New Roman"/>
          <w:color w:val="000000"/>
        </w:rPr>
        <w:t xml:space="preserve"> </w:t>
      </w:r>
      <w:r w:rsidR="00F60D9F">
        <w:rPr>
          <w:rFonts w:eastAsia="Times New Roman"/>
          <w:color w:val="000000"/>
        </w:rPr>
        <w:t>in finer spati</w:t>
      </w:r>
      <w:r>
        <w:rPr>
          <w:rFonts w:eastAsia="Times New Roman"/>
          <w:color w:val="000000"/>
        </w:rPr>
        <w:t>o</w:t>
      </w:r>
      <w:r w:rsidR="009B05E3">
        <w:rPr>
          <w:rFonts w:eastAsia="Times New Roman"/>
          <w:color w:val="000000"/>
        </w:rPr>
        <w:t>temporal</w:t>
      </w:r>
      <w:r w:rsidR="00F60D9F">
        <w:rPr>
          <w:rFonts w:eastAsia="Times New Roman"/>
          <w:color w:val="000000"/>
        </w:rPr>
        <w:t xml:space="preserve"> resolutions</w:t>
      </w:r>
      <w:r w:rsidR="004F08C4">
        <w:rPr>
          <w:rFonts w:eastAsia="Times New Roman"/>
          <w:color w:val="000000"/>
        </w:rPr>
        <w:t>, which</w:t>
      </w:r>
      <w:r w:rsidR="00AF3F46">
        <w:rPr>
          <w:rFonts w:eastAsia="Times New Roman"/>
          <w:color w:val="000000"/>
        </w:rPr>
        <w:t xml:space="preserve"> is</w:t>
      </w:r>
      <w:r w:rsidR="00803BBF">
        <w:rPr>
          <w:rFonts w:eastAsia="Times New Roman"/>
          <w:color w:val="000000"/>
        </w:rPr>
        <w:t xml:space="preserve"> </w:t>
      </w:r>
      <w:r w:rsidR="00F60D9F">
        <w:rPr>
          <w:rFonts w:eastAsia="Times New Roman"/>
          <w:color w:val="000000"/>
        </w:rPr>
        <w:t>a significant source of limitations for the present study. Existing</w:t>
      </w:r>
      <w:r w:rsidR="00EE05E3">
        <w:rPr>
          <w:rFonts w:eastAsia="Times New Roman"/>
          <w:color w:val="000000"/>
        </w:rPr>
        <w:t xml:space="preserve"> studies have analyzed various exacerbating </w:t>
      </w:r>
      <w:r w:rsidR="00497A2B" w:rsidRPr="00497A2B">
        <w:rPr>
          <w:rFonts w:eastAsia="Times New Roman"/>
          <w:color w:val="000000"/>
        </w:rPr>
        <w:t>effects on a more localized scale, such as within individual cities [41]. Thus, we may characterize these limitations.</w:t>
      </w:r>
    </w:p>
    <w:p w14:paraId="641364BF" w14:textId="7B44A43D" w:rsidR="001E305C" w:rsidRDefault="00497A2B" w:rsidP="00497A2B">
      <w:pPr>
        <w:pBdr>
          <w:top w:val="nil"/>
          <w:left w:val="nil"/>
          <w:bottom w:val="nil"/>
          <w:right w:val="nil"/>
          <w:between w:val="nil"/>
        </w:pBdr>
        <w:spacing w:after="120" w:line="228" w:lineRule="auto"/>
        <w:ind w:firstLine="288"/>
        <w:jc w:val="both"/>
        <w:rPr>
          <w:rFonts w:eastAsia="Times New Roman"/>
          <w:color w:val="000000"/>
        </w:rPr>
      </w:pPr>
      <w:r w:rsidRPr="00497A2B">
        <w:rPr>
          <w:rFonts w:eastAsia="Times New Roman"/>
          <w:color w:val="000000"/>
        </w:rPr>
        <w:t xml:space="preserve">A multi-city case-crossover study [45] found that ERVs for respiratory diseases increase after days </w:t>
      </w:r>
      <w:r w:rsidR="00B85D7E" w:rsidRPr="001F0CF1">
        <w:rPr>
          <w:rFonts w:eastAsia="Times New Roman"/>
          <w:color w:val="000000"/>
        </w:rPr>
        <w:t>with higher concentrations of pollutants, even where pollutant concentrations are relatively low</w:t>
      </w:r>
      <w:r w:rsidR="003D6378">
        <w:rPr>
          <w:rFonts w:eastAsia="Times New Roman"/>
          <w:color w:val="000000"/>
        </w:rPr>
        <w:t xml:space="preserve">. However, </w:t>
      </w:r>
      <w:r w:rsidR="00B85D7E" w:rsidRPr="001F0CF1">
        <w:rPr>
          <w:rFonts w:eastAsia="Times New Roman"/>
          <w:color w:val="000000"/>
        </w:rPr>
        <w:t>the lagging effect on ERVs lasts only up to several days. For PM2.5 and ERVs for COPD, positive results were observed with lags of 1-8 days.</w:t>
      </w:r>
      <w:r w:rsidR="001844CB">
        <w:rPr>
          <w:rFonts w:eastAsia="Times New Roman"/>
          <w:color w:val="000000"/>
        </w:rPr>
        <w:t xml:space="preserve"> </w:t>
      </w:r>
      <w:r w:rsidR="00B85D7E" w:rsidRPr="001F0CF1">
        <w:rPr>
          <w:rFonts w:eastAsia="Times New Roman"/>
          <w:color w:val="000000"/>
        </w:rPr>
        <w:t>Th</w:t>
      </w:r>
      <w:r w:rsidR="00851593">
        <w:rPr>
          <w:rFonts w:eastAsia="Times New Roman"/>
          <w:color w:val="000000"/>
        </w:rPr>
        <w:t xml:space="preserve">us, the use of </w:t>
      </w:r>
      <w:r w:rsidR="00B85D7E" w:rsidRPr="001F0CF1">
        <w:rPr>
          <w:rFonts w:eastAsia="Times New Roman"/>
          <w:color w:val="000000"/>
        </w:rPr>
        <w:t xml:space="preserve">monthly predictive variables </w:t>
      </w:r>
      <w:r w:rsidR="00851593">
        <w:rPr>
          <w:rFonts w:eastAsia="Times New Roman"/>
          <w:color w:val="000000"/>
        </w:rPr>
        <w:t>is likely a limitation</w:t>
      </w:r>
      <w:r w:rsidR="00CF2778">
        <w:rPr>
          <w:rFonts w:eastAsia="Times New Roman"/>
          <w:color w:val="000000"/>
        </w:rPr>
        <w:t xml:space="preserve"> of this study.</w:t>
      </w:r>
    </w:p>
    <w:p w14:paraId="572D2A4D" w14:textId="447A327F" w:rsidR="00E02AD9" w:rsidRPr="00E02AD9" w:rsidRDefault="00427C20" w:rsidP="00E02AD9">
      <w:pPr>
        <w:pBdr>
          <w:top w:val="nil"/>
          <w:left w:val="nil"/>
          <w:bottom w:val="nil"/>
          <w:right w:val="nil"/>
          <w:between w:val="nil"/>
        </w:pBdr>
        <w:spacing w:after="120" w:line="228" w:lineRule="auto"/>
        <w:ind w:firstLine="288"/>
        <w:jc w:val="both"/>
        <w:rPr>
          <w:rFonts w:eastAsia="Times New Roman"/>
          <w:color w:val="000000"/>
        </w:rPr>
      </w:pPr>
      <w:r>
        <w:rPr>
          <w:rFonts w:eastAsia="Times New Roman"/>
          <w:color w:val="000000"/>
        </w:rPr>
        <w:t>Excluding</w:t>
      </w:r>
      <w:r w:rsidR="002D347B">
        <w:rPr>
          <w:rFonts w:eastAsia="Times New Roman"/>
          <w:color w:val="000000"/>
        </w:rPr>
        <w:t xml:space="preserve"> the predictors tested in this study, </w:t>
      </w:r>
      <w:r w:rsidR="009C0B38">
        <w:rPr>
          <w:rFonts w:eastAsia="Times New Roman"/>
        </w:rPr>
        <w:t>C</w:t>
      </w:r>
      <w:r w:rsidR="009C0B38" w:rsidRPr="00D802B0">
        <w:rPr>
          <w:rFonts w:eastAsia="Times New Roman"/>
        </w:rPr>
        <w:t xml:space="preserve">hronic </w:t>
      </w:r>
      <w:r w:rsidR="009C0B38">
        <w:rPr>
          <w:rFonts w:eastAsia="Times New Roman"/>
        </w:rPr>
        <w:t>R</w:t>
      </w:r>
      <w:r w:rsidR="009C0B38" w:rsidRPr="00D802B0">
        <w:rPr>
          <w:rFonts w:eastAsia="Times New Roman"/>
        </w:rPr>
        <w:t xml:space="preserve">espiratory </w:t>
      </w:r>
      <w:r w:rsidR="009C0B38">
        <w:rPr>
          <w:rFonts w:eastAsia="Times New Roman"/>
        </w:rPr>
        <w:t>D</w:t>
      </w:r>
      <w:r w:rsidR="009C0B38" w:rsidRPr="00D802B0">
        <w:rPr>
          <w:rFonts w:eastAsia="Times New Roman"/>
        </w:rPr>
        <w:t>isease</w:t>
      </w:r>
      <w:r w:rsidR="008F1877">
        <w:rPr>
          <w:rFonts w:eastAsia="Times New Roman"/>
        </w:rPr>
        <w:t>s</w:t>
      </w:r>
      <w:r w:rsidR="009C0B38" w:rsidRPr="00D802B0">
        <w:rPr>
          <w:rFonts w:eastAsia="Times New Roman"/>
        </w:rPr>
        <w:t xml:space="preserve"> </w:t>
      </w:r>
      <w:r w:rsidR="009C0B38">
        <w:rPr>
          <w:rFonts w:eastAsia="Times New Roman"/>
        </w:rPr>
        <w:t>(CRDs)</w:t>
      </w:r>
      <w:r w:rsidR="009C0B38" w:rsidRPr="001F0CF1">
        <w:rPr>
          <w:rFonts w:eastAsia="Times New Roman"/>
          <w:color w:val="000000"/>
        </w:rPr>
        <w:t xml:space="preserve"> </w:t>
      </w:r>
      <w:r w:rsidR="002D347B" w:rsidRPr="001F0CF1">
        <w:rPr>
          <w:rFonts w:eastAsia="Times New Roman"/>
          <w:color w:val="000000"/>
        </w:rPr>
        <w:t>are also attributable to other factors, particula</w:t>
      </w:r>
      <w:r w:rsidR="00E02AD9" w:rsidRPr="00E02AD9">
        <w:rPr>
          <w:rFonts w:eastAsia="Times New Roman"/>
          <w:color w:val="000000"/>
        </w:rPr>
        <w:t>rly tobacco smoking and other airborne allergens [46][3][4], but also infectious microorganisms [9].</w:t>
      </w:r>
    </w:p>
    <w:p w14:paraId="40F8F9A2" w14:textId="7ABCA655" w:rsidR="002D347B" w:rsidRDefault="00E02AD9" w:rsidP="00E02AD9">
      <w:pPr>
        <w:pBdr>
          <w:top w:val="nil"/>
          <w:left w:val="nil"/>
          <w:bottom w:val="nil"/>
          <w:right w:val="nil"/>
          <w:between w:val="nil"/>
        </w:pBdr>
        <w:spacing w:after="120" w:line="228" w:lineRule="auto"/>
        <w:ind w:firstLine="288"/>
        <w:jc w:val="both"/>
        <w:rPr>
          <w:rFonts w:eastAsia="Times New Roman"/>
          <w:color w:val="000000"/>
        </w:rPr>
      </w:pPr>
      <w:r w:rsidRPr="00E02AD9">
        <w:rPr>
          <w:rFonts w:eastAsia="Times New Roman"/>
          <w:color w:val="000000"/>
        </w:rPr>
        <w:t>Exacerbation of asthma and COPD also stems from sudden changes in temperature associated with the overuse of cold air conditioning during warmer months [5]. Meanwhile, in cold and temperate climates, due to more time spent indoors, indoor pollutants are likely more important than outdoor ones [47]</w:t>
      </w:r>
      <w:r w:rsidR="00EB6719">
        <w:rPr>
          <w:rFonts w:eastAsia="Times New Roman"/>
        </w:rPr>
        <w:t xml:space="preserve">. </w:t>
      </w:r>
    </w:p>
    <w:p w14:paraId="0000004C" w14:textId="28308583" w:rsidR="00955314" w:rsidRPr="001F0CF1" w:rsidRDefault="00B85D7E" w:rsidP="002A6DAC">
      <w:pPr>
        <w:pStyle w:val="Heading1"/>
        <w:rPr>
          <w:color w:val="000000"/>
        </w:rPr>
      </w:pPr>
      <w:r>
        <w:t>Conclusions</w:t>
      </w:r>
    </w:p>
    <w:p w14:paraId="0000004D" w14:textId="6568642C"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This study has created some insights on the application of </w:t>
      </w:r>
      <w:r w:rsidR="00576A74">
        <w:rPr>
          <w:rFonts w:eastAsia="Times New Roman"/>
          <w:color w:val="000000"/>
        </w:rPr>
        <w:t xml:space="preserve">recursive feature elimination </w:t>
      </w:r>
      <w:r w:rsidRPr="001F0CF1">
        <w:rPr>
          <w:rFonts w:eastAsia="Times New Roman"/>
          <w:color w:val="000000"/>
        </w:rPr>
        <w:t xml:space="preserve">and </w:t>
      </w:r>
      <w:r w:rsidR="00411B4A">
        <w:rPr>
          <w:rFonts w:eastAsia="Times New Roman"/>
          <w:color w:val="000000"/>
        </w:rPr>
        <w:t>random forest</w:t>
      </w:r>
      <w:r w:rsidR="00492AC2" w:rsidRPr="001F0CF1">
        <w:rPr>
          <w:rFonts w:eastAsia="Times New Roman"/>
          <w:color w:val="000000"/>
        </w:rPr>
        <w:t xml:space="preserve"> </w:t>
      </w:r>
      <w:r w:rsidRPr="001F0CF1">
        <w:rPr>
          <w:rFonts w:eastAsia="Times New Roman"/>
          <w:color w:val="000000"/>
        </w:rPr>
        <w:t>as a</w:t>
      </w:r>
      <w:r w:rsidR="00411B4A">
        <w:rPr>
          <w:rFonts w:eastAsia="Times New Roman"/>
          <w:color w:val="000000"/>
        </w:rPr>
        <w:t xml:space="preserve"> machine learning</w:t>
      </w:r>
      <w:r w:rsidRPr="001F0CF1">
        <w:rPr>
          <w:rFonts w:eastAsia="Times New Roman"/>
          <w:color w:val="000000"/>
        </w:rPr>
        <w:t xml:space="preserve"> technique for regression. It also demonstrates the difficulties in modeling </w:t>
      </w:r>
      <w:r w:rsidR="00576A74">
        <w:rPr>
          <w:rFonts w:eastAsia="Times New Roman"/>
        </w:rPr>
        <w:t>C</w:t>
      </w:r>
      <w:r w:rsidR="00576A74" w:rsidRPr="00D802B0">
        <w:rPr>
          <w:rFonts w:eastAsia="Times New Roman"/>
        </w:rPr>
        <w:t xml:space="preserve">hronic </w:t>
      </w:r>
      <w:r w:rsidR="00576A74">
        <w:rPr>
          <w:rFonts w:eastAsia="Times New Roman"/>
        </w:rPr>
        <w:t>R</w:t>
      </w:r>
      <w:r w:rsidR="00576A74" w:rsidRPr="00D802B0">
        <w:rPr>
          <w:rFonts w:eastAsia="Times New Roman"/>
        </w:rPr>
        <w:t xml:space="preserve">espiratory </w:t>
      </w:r>
      <w:r w:rsidR="00576A74">
        <w:rPr>
          <w:rFonts w:eastAsia="Times New Roman"/>
        </w:rPr>
        <w:t>D</w:t>
      </w:r>
      <w:r w:rsidR="00576A74" w:rsidRPr="00D802B0">
        <w:rPr>
          <w:rFonts w:eastAsia="Times New Roman"/>
        </w:rPr>
        <w:t xml:space="preserve">isease </w:t>
      </w:r>
      <w:r w:rsidR="00576A74">
        <w:rPr>
          <w:rFonts w:eastAsia="Times New Roman"/>
        </w:rPr>
        <w:t>(CRD)</w:t>
      </w:r>
      <w:r w:rsidRPr="001F0CF1">
        <w:rPr>
          <w:rFonts w:eastAsia="Times New Roman"/>
          <w:color w:val="000000"/>
        </w:rPr>
        <w:t xml:space="preserve"> </w:t>
      </w:r>
      <w:r w:rsidR="007C2D3C">
        <w:rPr>
          <w:rFonts w:eastAsia="Times New Roman"/>
          <w:color w:val="000000"/>
        </w:rPr>
        <w:t xml:space="preserve">risk </w:t>
      </w:r>
      <w:r w:rsidRPr="001F0CF1">
        <w:rPr>
          <w:rFonts w:eastAsia="Times New Roman"/>
          <w:color w:val="000000"/>
        </w:rPr>
        <w:t xml:space="preserve">on a </w:t>
      </w:r>
      <w:r w:rsidRPr="001F0CF1">
        <w:rPr>
          <w:rFonts w:eastAsia="Times New Roman"/>
        </w:rPr>
        <w:t>national</w:t>
      </w:r>
      <w:r w:rsidRPr="001F0CF1">
        <w:rPr>
          <w:rFonts w:eastAsia="Times New Roman"/>
          <w:color w:val="000000"/>
        </w:rPr>
        <w:t xml:space="preserve">, </w:t>
      </w:r>
      <w:r w:rsidRPr="001F0CF1">
        <w:rPr>
          <w:rFonts w:eastAsia="Times New Roman"/>
        </w:rPr>
        <w:t>county-level</w:t>
      </w:r>
      <w:r w:rsidRPr="001F0CF1">
        <w:rPr>
          <w:rFonts w:eastAsia="Times New Roman"/>
          <w:color w:val="000000"/>
        </w:rPr>
        <w:t xml:space="preserve"> scale due to data availability limitations, factors not captured on the monthly timescale, and the nature of</w:t>
      </w:r>
      <w:r w:rsidR="00D10130">
        <w:rPr>
          <w:rFonts w:eastAsia="Times New Roman"/>
          <w:color w:val="000000"/>
        </w:rPr>
        <w:t xml:space="preserve"> many</w:t>
      </w:r>
      <w:r w:rsidRPr="001F0CF1">
        <w:rPr>
          <w:rFonts w:eastAsia="Times New Roman"/>
          <w:color w:val="000000"/>
        </w:rPr>
        <w:t xml:space="preserve"> </w:t>
      </w:r>
      <w:r w:rsidR="00D802B0">
        <w:rPr>
          <w:rFonts w:eastAsia="Times New Roman"/>
          <w:color w:val="000000"/>
        </w:rPr>
        <w:t>CRD</w:t>
      </w:r>
      <w:r w:rsidR="00AD2AE4">
        <w:rPr>
          <w:rFonts w:eastAsia="Times New Roman"/>
          <w:color w:val="000000"/>
        </w:rPr>
        <w:t>s</w:t>
      </w:r>
      <w:r w:rsidRPr="001F0CF1">
        <w:rPr>
          <w:rFonts w:eastAsia="Times New Roman"/>
          <w:color w:val="000000"/>
        </w:rPr>
        <w:t xml:space="preserve"> being not primarily infectious in </w:t>
      </w:r>
      <w:r w:rsidR="008A7AD8" w:rsidRPr="008A7AD8">
        <w:rPr>
          <w:rFonts w:eastAsia="Times New Roman"/>
          <w:color w:val="000000"/>
        </w:rPr>
        <w:t xml:space="preserve">etiology [9]. </w:t>
      </w:r>
      <w:r w:rsidRPr="001F0CF1">
        <w:rPr>
          <w:rFonts w:eastAsia="Times New Roman"/>
          <w:color w:val="000000"/>
        </w:rPr>
        <w:t xml:space="preserve">It highlights the caveats of using </w:t>
      </w:r>
      <w:r w:rsidR="00C50512">
        <w:rPr>
          <w:rFonts w:eastAsia="Times New Roman"/>
          <w:color w:val="000000"/>
        </w:rPr>
        <w:t>machine learning</w:t>
      </w:r>
      <w:r w:rsidRPr="001F0CF1">
        <w:rPr>
          <w:rFonts w:eastAsia="Times New Roman"/>
          <w:color w:val="000000"/>
        </w:rPr>
        <w:t xml:space="preserve"> methods to generating predictions </w:t>
      </w:r>
      <w:r w:rsidR="00354355">
        <w:rPr>
          <w:rFonts w:eastAsia="Times New Roman"/>
          <w:color w:val="000000"/>
        </w:rPr>
        <w:t>from</w:t>
      </w:r>
      <w:r w:rsidR="009A09C0">
        <w:rPr>
          <w:rFonts w:eastAsia="Times New Roman"/>
          <w:color w:val="000000"/>
        </w:rPr>
        <w:t xml:space="preserve"> </w:t>
      </w:r>
      <w:r w:rsidR="00354355">
        <w:rPr>
          <w:rFonts w:eastAsia="Times New Roman"/>
          <w:color w:val="000000"/>
        </w:rPr>
        <w:t>complex relationships</w:t>
      </w:r>
      <w:r w:rsidR="00354355" w:rsidRPr="001F0CF1">
        <w:rPr>
          <w:rFonts w:eastAsia="Times New Roman"/>
          <w:color w:val="000000"/>
        </w:rPr>
        <w:t xml:space="preserve"> </w:t>
      </w:r>
      <w:r w:rsidR="00354355">
        <w:rPr>
          <w:rFonts w:eastAsia="Times New Roman"/>
          <w:color w:val="000000"/>
        </w:rPr>
        <w:t xml:space="preserve">between </w:t>
      </w:r>
      <w:r w:rsidRPr="001F0CF1">
        <w:rPr>
          <w:rFonts w:eastAsia="Times New Roman"/>
          <w:color w:val="000000"/>
        </w:rPr>
        <w:t xml:space="preserve">correlated variables. We can naively test for features that positively contribute to model performance, but the mechanisms behind </w:t>
      </w:r>
      <w:r w:rsidR="009A09C0">
        <w:rPr>
          <w:rFonts w:eastAsia="Times New Roman"/>
          <w:color w:val="000000"/>
        </w:rPr>
        <w:t>the</w:t>
      </w:r>
      <w:r w:rsidR="00822762">
        <w:rPr>
          <w:rFonts w:eastAsia="Times New Roman"/>
          <w:color w:val="000000"/>
        </w:rPr>
        <w:t>ir</w:t>
      </w:r>
      <w:r w:rsidR="009A09C0">
        <w:rPr>
          <w:rFonts w:eastAsia="Times New Roman"/>
          <w:color w:val="000000"/>
        </w:rPr>
        <w:t xml:space="preserve"> </w:t>
      </w:r>
      <w:r w:rsidRPr="001F0CF1">
        <w:rPr>
          <w:rFonts w:eastAsia="Times New Roman"/>
          <w:color w:val="000000"/>
        </w:rPr>
        <w:t>relationships</w:t>
      </w:r>
      <w:r w:rsidR="009A09C0">
        <w:rPr>
          <w:rFonts w:eastAsia="Times New Roman"/>
          <w:color w:val="000000"/>
        </w:rPr>
        <w:t xml:space="preserve"> </w:t>
      </w:r>
      <w:r w:rsidRPr="001F0CF1">
        <w:rPr>
          <w:rFonts w:eastAsia="Times New Roman"/>
        </w:rPr>
        <w:t>remain</w:t>
      </w:r>
      <w:r w:rsidRPr="001F0CF1">
        <w:rPr>
          <w:rFonts w:eastAsia="Times New Roman"/>
          <w:color w:val="000000"/>
        </w:rPr>
        <w:t xml:space="preserve"> unclear</w:t>
      </w:r>
      <w:r w:rsidR="009A09C0">
        <w:rPr>
          <w:rFonts w:eastAsia="Times New Roman"/>
          <w:color w:val="000000"/>
        </w:rPr>
        <w:t>.</w:t>
      </w:r>
    </w:p>
    <w:p w14:paraId="0000004E" w14:textId="32CE301A" w:rsidR="00955314" w:rsidRPr="001F0CF1" w:rsidRDefault="00B85D7E" w:rsidP="00BC5FC3">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A similar approach has been effectively used in a recent study to classify cholera outbreaks in India using essential climate variables, also in monthly temporal resolution, with 89.5% of outbreaks correctly identified in the unseen test data</w:t>
      </w:r>
      <w:r w:rsidR="00936C3A">
        <w:rPr>
          <w:rFonts w:eastAsia="Times New Roman"/>
          <w:color w:val="000000"/>
        </w:rPr>
        <w:t>set</w:t>
      </w:r>
      <w:r w:rsidRPr="001F0CF1">
        <w:rPr>
          <w:rFonts w:eastAsia="Times New Roman"/>
          <w:color w:val="000000"/>
        </w:rPr>
        <w:t xml:space="preserve"> </w:t>
      </w:r>
      <w:r w:rsidR="008A7AD8" w:rsidRPr="008A7AD8">
        <w:rPr>
          <w:rFonts w:eastAsia="Times New Roman"/>
          <w:color w:val="000000"/>
        </w:rPr>
        <w:t xml:space="preserve">[29]. Pathogenic </w:t>
      </w:r>
      <w:r w:rsidRPr="001F0CF1">
        <w:rPr>
          <w:rFonts w:eastAsia="Times New Roman"/>
          <w:i/>
          <w:color w:val="000000"/>
        </w:rPr>
        <w:t>Vibrio cholerae</w:t>
      </w:r>
      <w:r w:rsidRPr="001F0CF1">
        <w:rPr>
          <w:rFonts w:eastAsia="Times New Roman"/>
          <w:color w:val="000000"/>
        </w:rPr>
        <w:t xml:space="preserve"> bacteria </w:t>
      </w:r>
      <w:r w:rsidR="002079CE">
        <w:rPr>
          <w:rFonts w:eastAsia="Times New Roman"/>
          <w:color w:val="000000"/>
        </w:rPr>
        <w:t>are</w:t>
      </w:r>
      <w:r w:rsidRPr="001F0CF1">
        <w:rPr>
          <w:rFonts w:eastAsia="Times New Roman"/>
          <w:color w:val="000000"/>
        </w:rPr>
        <w:t xml:space="preserve"> responsible for human cholera. </w:t>
      </w:r>
      <w:r w:rsidR="00792F4A">
        <w:rPr>
          <w:rFonts w:eastAsia="Times New Roman"/>
          <w:color w:val="000000"/>
        </w:rPr>
        <w:t xml:space="preserve">Infection occurs </w:t>
      </w:r>
      <w:r w:rsidRPr="001F0CF1">
        <w:rPr>
          <w:rFonts w:eastAsia="Times New Roman"/>
          <w:color w:val="000000"/>
        </w:rPr>
        <w:t xml:space="preserve">through </w:t>
      </w:r>
      <w:r w:rsidR="00AD2AE4">
        <w:rPr>
          <w:rFonts w:eastAsia="Times New Roman"/>
          <w:color w:val="000000"/>
        </w:rPr>
        <w:t>ingesting</w:t>
      </w:r>
      <w:r w:rsidRPr="001F0CF1">
        <w:rPr>
          <w:rFonts w:eastAsia="Times New Roman"/>
          <w:color w:val="000000"/>
        </w:rPr>
        <w:t xml:space="preserve"> contaminated seafood and water and during recreational activities in contaminated waters. Strong</w:t>
      </w:r>
      <w:r w:rsidR="00792F4A">
        <w:rPr>
          <w:rFonts w:eastAsia="Times New Roman"/>
          <w:color w:val="000000"/>
        </w:rPr>
        <w:t xml:space="preserve"> spatiotemporal</w:t>
      </w:r>
      <w:r w:rsidRPr="001F0CF1">
        <w:rPr>
          <w:rFonts w:eastAsia="Times New Roman"/>
          <w:color w:val="000000"/>
        </w:rPr>
        <w:t xml:space="preserve"> relationships between essential climate variables and</w:t>
      </w:r>
      <w:r w:rsidR="00792F4A">
        <w:rPr>
          <w:rFonts w:eastAsia="Times New Roman"/>
          <w:color w:val="000000"/>
        </w:rPr>
        <w:t xml:space="preserve"> distribution of </w:t>
      </w:r>
      <w:r w:rsidRPr="001F0CF1">
        <w:rPr>
          <w:rFonts w:eastAsia="Times New Roman"/>
          <w:i/>
          <w:color w:val="000000"/>
        </w:rPr>
        <w:t>V. cholerae</w:t>
      </w:r>
      <w:r w:rsidRPr="001F0CF1">
        <w:rPr>
          <w:rFonts w:eastAsia="Times New Roman"/>
          <w:color w:val="000000"/>
        </w:rPr>
        <w:t xml:space="preserve"> </w:t>
      </w:r>
      <w:r w:rsidR="00792F4A">
        <w:rPr>
          <w:rFonts w:eastAsia="Times New Roman"/>
          <w:color w:val="000000"/>
        </w:rPr>
        <w:t xml:space="preserve">bacteria </w:t>
      </w:r>
      <w:r w:rsidRPr="001F0CF1">
        <w:rPr>
          <w:rFonts w:eastAsia="Times New Roman"/>
          <w:color w:val="000000"/>
        </w:rPr>
        <w:t>allow for accurate predictions of cholera outbreaks.</w:t>
      </w:r>
    </w:p>
    <w:p w14:paraId="3E271149" w14:textId="77777777" w:rsidR="008A7AD8" w:rsidRPr="008A7AD8" w:rsidRDefault="00B85D7E" w:rsidP="008A7AD8">
      <w:pPr>
        <w:pBdr>
          <w:top w:val="nil"/>
          <w:left w:val="nil"/>
          <w:bottom w:val="nil"/>
          <w:right w:val="nil"/>
          <w:between w:val="nil"/>
        </w:pBdr>
        <w:spacing w:after="120" w:line="228" w:lineRule="auto"/>
        <w:ind w:firstLine="288"/>
        <w:jc w:val="both"/>
        <w:rPr>
          <w:rFonts w:eastAsia="Times New Roman"/>
          <w:color w:val="000000"/>
        </w:rPr>
      </w:pPr>
      <w:r w:rsidRPr="001F0CF1">
        <w:rPr>
          <w:rFonts w:eastAsia="Times New Roman"/>
          <w:color w:val="000000"/>
        </w:rPr>
        <w:t xml:space="preserve">Meanwhile, </w:t>
      </w:r>
      <w:r w:rsidR="004C629F">
        <w:rPr>
          <w:rFonts w:eastAsia="Times New Roman"/>
          <w:color w:val="000000"/>
        </w:rPr>
        <w:t>the role of microorganisms</w:t>
      </w:r>
      <w:r w:rsidRPr="001F0CF1">
        <w:rPr>
          <w:rFonts w:eastAsia="Times New Roman"/>
          <w:color w:val="000000"/>
        </w:rPr>
        <w:t xml:space="preserve"> in “noninfectious” lung diseases, including COPD, bronchiectasis, and asthma, </w:t>
      </w:r>
      <w:r w:rsidR="004C629F">
        <w:rPr>
          <w:rFonts w:eastAsia="Times New Roman"/>
          <w:color w:val="000000"/>
        </w:rPr>
        <w:t>is</w:t>
      </w:r>
      <w:r w:rsidRPr="001F0CF1">
        <w:rPr>
          <w:rFonts w:eastAsia="Times New Roman"/>
          <w:color w:val="000000"/>
        </w:rPr>
        <w:t xml:space="preserve"> an active area for investigatio</w:t>
      </w:r>
      <w:r w:rsidR="008E47B3">
        <w:rPr>
          <w:rFonts w:eastAsia="Times New Roman"/>
          <w:color w:val="000000"/>
        </w:rPr>
        <w:t>n.</w:t>
      </w:r>
      <w:r w:rsidRPr="001F0CF1">
        <w:rPr>
          <w:rFonts w:eastAsia="Times New Roman"/>
          <w:color w:val="000000"/>
        </w:rPr>
        <w:t xml:space="preserve"> </w:t>
      </w:r>
      <w:r w:rsidR="008E47B3">
        <w:rPr>
          <w:rFonts w:eastAsia="Times New Roman"/>
          <w:color w:val="000000"/>
        </w:rPr>
        <w:t xml:space="preserve">More sophisticated </w:t>
      </w:r>
      <w:r w:rsidR="007C5765">
        <w:rPr>
          <w:rFonts w:eastAsia="Times New Roman"/>
          <w:color w:val="000000"/>
        </w:rPr>
        <w:t xml:space="preserve">methods and </w:t>
      </w:r>
      <w:r w:rsidR="008E47B3">
        <w:rPr>
          <w:rFonts w:eastAsia="Times New Roman"/>
          <w:color w:val="000000"/>
        </w:rPr>
        <w:t>analyses</w:t>
      </w:r>
      <w:r w:rsidR="007C5765">
        <w:rPr>
          <w:rFonts w:eastAsia="Times New Roman"/>
          <w:color w:val="000000"/>
        </w:rPr>
        <w:t xml:space="preserve"> to investigate</w:t>
      </w:r>
      <w:r w:rsidR="008E47B3">
        <w:rPr>
          <w:rFonts w:eastAsia="Times New Roman"/>
          <w:color w:val="000000"/>
        </w:rPr>
        <w:t xml:space="preserve"> the </w:t>
      </w:r>
      <w:r w:rsidR="00C65408">
        <w:rPr>
          <w:rFonts w:eastAsia="Times New Roman"/>
          <w:color w:val="000000"/>
        </w:rPr>
        <w:t>interactions</w:t>
      </w:r>
      <w:r w:rsidR="008E47B3">
        <w:rPr>
          <w:rFonts w:eastAsia="Times New Roman"/>
          <w:color w:val="000000"/>
        </w:rPr>
        <w:t xml:space="preserve"> between the immune system, microbiota, and inflammatory pathways are needed </w:t>
      </w:r>
      <w:r w:rsidR="008A7AD8" w:rsidRPr="008A7AD8">
        <w:rPr>
          <w:rFonts w:eastAsia="Times New Roman"/>
          <w:color w:val="000000"/>
        </w:rPr>
        <w:t>to improve our understanding of the pathogenesis of these diseases [9].</w:t>
      </w:r>
    </w:p>
    <w:p w14:paraId="4A32B931" w14:textId="7BCF00CC" w:rsidR="002A6DAC" w:rsidRDefault="008A7AD8" w:rsidP="008A7AD8">
      <w:pPr>
        <w:pBdr>
          <w:top w:val="nil"/>
          <w:left w:val="nil"/>
          <w:bottom w:val="nil"/>
          <w:right w:val="nil"/>
          <w:between w:val="nil"/>
        </w:pBdr>
        <w:spacing w:after="120" w:line="228" w:lineRule="auto"/>
        <w:ind w:firstLine="288"/>
        <w:jc w:val="both"/>
        <w:rPr>
          <w:rFonts w:eastAsia="Times New Roman"/>
          <w:color w:val="000000"/>
        </w:rPr>
      </w:pPr>
      <w:r w:rsidRPr="008A7AD8">
        <w:rPr>
          <w:rFonts w:eastAsia="Times New Roman"/>
          <w:color w:val="000000"/>
        </w:rPr>
        <w:t xml:space="preserve">In the global study [43], health impact </w:t>
      </w:r>
      <w:r w:rsidR="00B85D7E" w:rsidRPr="001F0CF1">
        <w:rPr>
          <w:rFonts w:eastAsia="Times New Roman"/>
          <w:color w:val="000000"/>
        </w:rPr>
        <w:t xml:space="preserve">functions </w:t>
      </w:r>
      <w:r w:rsidR="00AB7C75">
        <w:rPr>
          <w:rFonts w:eastAsia="Times New Roman"/>
          <w:color w:val="000000"/>
        </w:rPr>
        <w:t xml:space="preserve">were </w:t>
      </w:r>
      <w:r w:rsidR="00B85D7E" w:rsidRPr="001F0CF1">
        <w:rPr>
          <w:rFonts w:eastAsia="Times New Roman"/>
          <w:color w:val="000000"/>
        </w:rPr>
        <w:t xml:space="preserve">used to estimate asthma ERVs and incidence attributable to each pollutant, stratified by country and age group. </w:t>
      </w:r>
      <w:sdt>
        <w:sdtPr>
          <w:tag w:val="goog_rdk_15"/>
          <w:id w:val="-1736002803"/>
        </w:sdtPr>
        <w:sdtEndPr/>
        <w:sdtContent/>
      </w:sdt>
      <w:sdt>
        <w:sdtPr>
          <w:tag w:val="goog_rdk_16"/>
          <w:id w:val="1758392722"/>
        </w:sdtPr>
        <w:sdtEndPr/>
        <w:sdtContent/>
      </w:sdt>
      <w:r w:rsidR="00B85D7E" w:rsidRPr="001F0CF1">
        <w:rPr>
          <w:rFonts w:eastAsia="Times New Roman"/>
          <w:color w:val="000000"/>
        </w:rPr>
        <w:t>The health impact functions rely on relative risks (RRs) extracted from meta-analyses of epidemiological studies</w:t>
      </w:r>
      <w:r w:rsidR="006F00A4">
        <w:rPr>
          <w:rFonts w:eastAsia="Times New Roman"/>
          <w:color w:val="000000"/>
        </w:rPr>
        <w:t xml:space="preserve">. </w:t>
      </w:r>
      <w:r w:rsidR="00EE22E6">
        <w:rPr>
          <w:rFonts w:eastAsia="Times New Roman"/>
          <w:color w:val="000000"/>
        </w:rPr>
        <w:t>However</w:t>
      </w:r>
      <w:r w:rsidR="006F00A4">
        <w:rPr>
          <w:rFonts w:eastAsia="Times New Roman"/>
          <w:color w:val="000000"/>
        </w:rPr>
        <w:t>, they</w:t>
      </w:r>
      <w:r w:rsidR="00B85D7E" w:rsidRPr="001F0CF1">
        <w:rPr>
          <w:rFonts w:eastAsia="Times New Roman"/>
          <w:color w:val="000000"/>
        </w:rPr>
        <w:t xml:space="preserve"> do not include climate variables such as temperature, which </w:t>
      </w:r>
      <w:r w:rsidR="006F00A4">
        <w:rPr>
          <w:rFonts w:eastAsia="Times New Roman"/>
          <w:color w:val="000000"/>
        </w:rPr>
        <w:t>affect</w:t>
      </w:r>
      <w:r w:rsidR="00B85D7E" w:rsidRPr="001F0CF1">
        <w:rPr>
          <w:rFonts w:eastAsia="Times New Roman"/>
          <w:color w:val="000000"/>
        </w:rPr>
        <w:t xml:space="preserve"> asthma and COPD</w:t>
      </w:r>
      <w:r w:rsidR="006F00A4">
        <w:rPr>
          <w:rFonts w:eastAsia="Times New Roman"/>
          <w:color w:val="000000"/>
        </w:rPr>
        <w:t xml:space="preserve"> rates</w:t>
      </w:r>
      <w:r w:rsidR="00B85D7E" w:rsidRPr="001F0CF1">
        <w:rPr>
          <w:rFonts w:eastAsia="Times New Roman"/>
          <w:color w:val="000000"/>
        </w:rPr>
        <w:t xml:space="preserve">, as </w:t>
      </w:r>
      <w:r w:rsidR="00583326">
        <w:rPr>
          <w:rFonts w:eastAsia="Times New Roman"/>
          <w:color w:val="000000"/>
        </w:rPr>
        <w:t>existing</w:t>
      </w:r>
      <w:r w:rsidR="00B85D7E" w:rsidRPr="001F0CF1">
        <w:rPr>
          <w:rFonts w:eastAsia="Times New Roman"/>
          <w:color w:val="000000"/>
        </w:rPr>
        <w:t xml:space="preserve"> studies indicate. </w:t>
      </w:r>
      <w:r w:rsidR="00B60050">
        <w:rPr>
          <w:rFonts w:eastAsia="Times New Roman"/>
          <w:color w:val="000000"/>
        </w:rPr>
        <w:t>The e</w:t>
      </w:r>
      <w:r w:rsidR="00B85D7E" w:rsidRPr="001F0CF1">
        <w:rPr>
          <w:rFonts w:eastAsia="Times New Roman"/>
          <w:color w:val="000000"/>
        </w:rPr>
        <w:t>ffects of climate are somewhat captured since climates</w:t>
      </w:r>
      <w:r w:rsidR="00D701FF">
        <w:rPr>
          <w:rFonts w:eastAsia="Times New Roman"/>
          <w:color w:val="000000"/>
        </w:rPr>
        <w:t xml:space="preserve"> tend to be </w:t>
      </w:r>
      <w:r w:rsidR="00B85D7E" w:rsidRPr="001F0CF1">
        <w:rPr>
          <w:rFonts w:eastAsia="Times New Roman"/>
          <w:color w:val="000000"/>
        </w:rPr>
        <w:t xml:space="preserve">country-specific and thus influence a country’s baseline rate of ERVs/deaths, but this becomes an issue for larger countries. </w:t>
      </w:r>
      <w:r w:rsidR="00782103">
        <w:rPr>
          <w:rFonts w:eastAsia="Times New Roman"/>
          <w:color w:val="000000"/>
        </w:rPr>
        <w:t xml:space="preserve">Thus, </w:t>
      </w:r>
      <w:r w:rsidR="00A15F10">
        <w:rPr>
          <w:rFonts w:eastAsia="Times New Roman"/>
          <w:color w:val="000000"/>
        </w:rPr>
        <w:t xml:space="preserve">incorporating </w:t>
      </w:r>
      <w:r w:rsidR="00782103">
        <w:rPr>
          <w:rFonts w:eastAsia="Times New Roman"/>
          <w:color w:val="000000"/>
        </w:rPr>
        <w:t>a</w:t>
      </w:r>
      <w:r w:rsidR="00B85D7E" w:rsidRPr="001F0CF1">
        <w:rPr>
          <w:rFonts w:eastAsia="Times New Roman"/>
          <w:color w:val="000000"/>
        </w:rPr>
        <w:t xml:space="preserve">ccessible data of climate variables </w:t>
      </w:r>
      <w:r w:rsidR="00826D55">
        <w:rPr>
          <w:rFonts w:eastAsia="Times New Roman"/>
          <w:color w:val="000000"/>
        </w:rPr>
        <w:t xml:space="preserve">may </w:t>
      </w:r>
      <w:r w:rsidR="00B85D7E" w:rsidRPr="001F0CF1">
        <w:rPr>
          <w:rFonts w:eastAsia="Times New Roman"/>
          <w:color w:val="000000"/>
        </w:rPr>
        <w:t xml:space="preserve">improve estimates of ERVs attributable to specific pollutants. </w:t>
      </w:r>
      <w:r w:rsidR="00C70FEA">
        <w:rPr>
          <w:rFonts w:eastAsia="Times New Roman"/>
          <w:color w:val="000000"/>
        </w:rPr>
        <w:t>Contributions of o</w:t>
      </w:r>
      <w:r w:rsidR="00B85D7E" w:rsidRPr="001F0CF1">
        <w:rPr>
          <w:rFonts w:eastAsia="Times New Roman"/>
          <w:color w:val="000000"/>
        </w:rPr>
        <w:t>ther factors, such as sudden changes in temperature and infecti</w:t>
      </w:r>
      <w:r w:rsidR="00312231">
        <w:rPr>
          <w:rFonts w:eastAsia="Times New Roman"/>
          <w:color w:val="000000"/>
        </w:rPr>
        <w:t>ou</w:t>
      </w:r>
      <w:r w:rsidR="00B85D7E" w:rsidRPr="001F0CF1">
        <w:rPr>
          <w:rFonts w:eastAsia="Times New Roman"/>
          <w:color w:val="000000"/>
        </w:rPr>
        <w:t>s determinants, remain open areas for future studies.</w:t>
      </w:r>
    </w:p>
    <w:p w14:paraId="441A38B7" w14:textId="1024140F" w:rsidR="00655FCA" w:rsidRDefault="00A04976">
      <w:pPr>
        <w:pBdr>
          <w:top w:val="nil"/>
          <w:left w:val="nil"/>
          <w:bottom w:val="nil"/>
          <w:right w:val="nil"/>
          <w:between w:val="nil"/>
        </w:pBdr>
        <w:spacing w:after="120" w:line="228" w:lineRule="auto"/>
        <w:ind w:firstLine="288"/>
        <w:jc w:val="both"/>
        <w:rPr>
          <w:ins w:id="24" w:author="Alexander He" w:date="2021-09-04T17:33:00Z"/>
          <w:rFonts w:eastAsia="Times New Roman"/>
          <w:color w:val="000000"/>
        </w:rPr>
      </w:pPr>
      <w:del w:id="25" w:author="Alexander He" w:date="2021-09-04T16:49:00Z">
        <w:r w:rsidDel="005638FD">
          <w:rPr>
            <w:rFonts w:eastAsia="Times New Roman"/>
            <w:color w:val="000000"/>
          </w:rPr>
          <w:delText xml:space="preserve">Immediate improvements to the present study </w:delText>
        </w:r>
        <w:r w:rsidR="00F00982" w:rsidDel="005638FD">
          <w:rPr>
            <w:rFonts w:eastAsia="Times New Roman"/>
            <w:color w:val="000000"/>
          </w:rPr>
          <w:delText xml:space="preserve">may </w:delText>
        </w:r>
        <w:r w:rsidDel="005638FD">
          <w:rPr>
            <w:rFonts w:eastAsia="Times New Roman"/>
            <w:color w:val="000000"/>
          </w:rPr>
          <w:delText>r</w:delText>
        </w:r>
      </w:del>
      <w:ins w:id="26" w:author="Alexander He" w:date="2021-09-04T16:49:00Z">
        <w:r w:rsidR="005638FD">
          <w:rPr>
            <w:rFonts w:eastAsia="Times New Roman"/>
            <w:color w:val="000000"/>
          </w:rPr>
          <w:t>R</w:t>
        </w:r>
      </w:ins>
      <w:r>
        <w:rPr>
          <w:rFonts w:eastAsia="Times New Roman"/>
          <w:color w:val="000000"/>
        </w:rPr>
        <w:t>eplac</w:t>
      </w:r>
      <w:del w:id="27" w:author="Alexander He" w:date="2021-09-04T16:48:00Z">
        <w:r w:rsidDel="005638FD">
          <w:rPr>
            <w:rFonts w:eastAsia="Times New Roman"/>
            <w:color w:val="000000"/>
          </w:rPr>
          <w:delText>e</w:delText>
        </w:r>
      </w:del>
      <w:ins w:id="28" w:author="Alexander He" w:date="2021-09-04T16:48:00Z">
        <w:r w:rsidR="005638FD">
          <w:rPr>
            <w:rFonts w:eastAsia="Times New Roman"/>
            <w:color w:val="000000"/>
          </w:rPr>
          <w:t>ing</w:t>
        </w:r>
      </w:ins>
      <w:r>
        <w:rPr>
          <w:rFonts w:eastAsia="Times New Roman"/>
          <w:color w:val="000000"/>
        </w:rPr>
        <w:t xml:space="preserve"> </w:t>
      </w:r>
      <w:r w:rsidR="007A72BF">
        <w:rPr>
          <w:rFonts w:eastAsia="Times New Roman"/>
          <w:color w:val="000000"/>
        </w:rPr>
        <w:t xml:space="preserve">our use of </w:t>
      </w:r>
      <w:r>
        <w:rPr>
          <w:rFonts w:eastAsia="Times New Roman"/>
          <w:color w:val="000000"/>
        </w:rPr>
        <w:t>grid-</w:t>
      </w:r>
      <w:r w:rsidR="00E72C90">
        <w:rPr>
          <w:rFonts w:eastAsia="Times New Roman"/>
          <w:color w:val="000000"/>
        </w:rPr>
        <w:t>search</w:t>
      </w:r>
      <w:r w:rsidR="00F92281">
        <w:rPr>
          <w:rFonts w:eastAsia="Times New Roman"/>
          <w:color w:val="000000"/>
        </w:rPr>
        <w:t xml:space="preserve"> </w:t>
      </w:r>
      <w:r w:rsidR="008A7AD8" w:rsidRPr="008A7AD8">
        <w:rPr>
          <w:rFonts w:eastAsia="Times New Roman"/>
          <w:color w:val="000000"/>
        </w:rPr>
        <w:t>hyperparameter optimization with randomized or gradient-based [48][49]</w:t>
      </w:r>
      <w:ins w:id="29" w:author="Alexander He" w:date="2021-09-04T16:48:00Z">
        <w:r w:rsidR="005638FD">
          <w:rPr>
            <w:rFonts w:eastAsia="Times New Roman"/>
            <w:color w:val="000000"/>
          </w:rPr>
          <w:t xml:space="preserve"> may provide immediate improvements to the present study</w:t>
        </w:r>
      </w:ins>
      <w:r w:rsidR="008A7AD8" w:rsidRPr="008A7AD8">
        <w:rPr>
          <w:rFonts w:eastAsia="Times New Roman"/>
          <w:color w:val="000000"/>
        </w:rPr>
        <w:t xml:space="preserve">, </w:t>
      </w:r>
      <w:ins w:id="30" w:author="Alexander He" w:date="2021-09-04T16:49:00Z">
        <w:r w:rsidR="005638FD">
          <w:rPr>
            <w:rFonts w:eastAsia="Times New Roman"/>
            <w:color w:val="000000"/>
          </w:rPr>
          <w:t xml:space="preserve">but </w:t>
        </w:r>
      </w:ins>
      <w:ins w:id="31" w:author="Alexander He" w:date="2021-09-05T04:21:00Z">
        <w:r w:rsidR="00655FCA">
          <w:rPr>
            <w:rFonts w:eastAsia="Times New Roman"/>
            <w:color w:val="000000"/>
          </w:rPr>
          <w:t xml:space="preserve">our methodologies </w:t>
        </w:r>
      </w:ins>
      <w:ins w:id="32" w:author="Alexander He" w:date="2021-09-05T05:05:00Z">
        <w:r w:rsidR="00B922DA">
          <w:rPr>
            <w:rFonts w:eastAsia="Times New Roman"/>
            <w:color w:val="000000"/>
          </w:rPr>
          <w:t>leave room for</w:t>
        </w:r>
      </w:ins>
      <w:ins w:id="33" w:author="Alexander He" w:date="2021-09-05T04:21:00Z">
        <w:r w:rsidR="00655FCA">
          <w:rPr>
            <w:rFonts w:eastAsia="Times New Roman"/>
            <w:color w:val="000000"/>
          </w:rPr>
          <w:t xml:space="preserve"> grea</w:t>
        </w:r>
      </w:ins>
      <w:ins w:id="34" w:author="Alexander He" w:date="2021-09-05T05:05:00Z">
        <w:r w:rsidR="00B922DA">
          <w:rPr>
            <w:rFonts w:eastAsia="Times New Roman"/>
            <w:color w:val="000000"/>
          </w:rPr>
          <w:t>ter modifications</w:t>
        </w:r>
      </w:ins>
      <w:ins w:id="35" w:author="Alexander He" w:date="2021-09-05T04:21:00Z">
        <w:r w:rsidR="00655FCA">
          <w:rPr>
            <w:rFonts w:eastAsia="Times New Roman"/>
            <w:color w:val="000000"/>
          </w:rPr>
          <w:t>.</w:t>
        </w:r>
      </w:ins>
    </w:p>
    <w:p w14:paraId="5F23F789" w14:textId="2338E757" w:rsidR="00FA48B9" w:rsidRDefault="00026FDB">
      <w:pPr>
        <w:pBdr>
          <w:top w:val="nil"/>
          <w:left w:val="nil"/>
          <w:bottom w:val="nil"/>
          <w:right w:val="nil"/>
          <w:between w:val="nil"/>
        </w:pBdr>
        <w:spacing w:after="120" w:line="228" w:lineRule="auto"/>
        <w:ind w:firstLine="288"/>
        <w:jc w:val="both"/>
        <w:rPr>
          <w:ins w:id="36" w:author="Alexander He" w:date="2021-09-06T00:11:00Z"/>
          <w:rFonts w:eastAsia="Times New Roman"/>
          <w:color w:val="000000"/>
        </w:rPr>
        <w:pPrChange w:id="37" w:author="Alexander He" w:date="2021-09-06T00:16:00Z">
          <w:pPr>
            <w:ind w:firstLine="288"/>
            <w:jc w:val="both"/>
          </w:pPr>
        </w:pPrChange>
      </w:pPr>
      <w:ins w:id="38" w:author="Alexander He" w:date="2021-09-05T04:24:00Z">
        <w:r>
          <w:rPr>
            <w:rFonts w:eastAsia="Times New Roman"/>
            <w:color w:val="000000"/>
          </w:rPr>
          <w:t>A</w:t>
        </w:r>
      </w:ins>
      <w:ins w:id="39" w:author="Alexander He" w:date="2021-09-05T04:23:00Z">
        <w:r>
          <w:rPr>
            <w:rFonts w:eastAsia="Times New Roman"/>
            <w:color w:val="000000"/>
          </w:rPr>
          <w:t xml:space="preserve">ny </w:t>
        </w:r>
      </w:ins>
      <w:ins w:id="40" w:author="Alexander He" w:date="2021-09-05T04:21:00Z">
        <w:r w:rsidR="00655FCA">
          <w:rPr>
            <w:rFonts w:eastAsia="Times New Roman"/>
            <w:color w:val="000000"/>
          </w:rPr>
          <w:t>asymmetry of importance in</w:t>
        </w:r>
      </w:ins>
      <w:ins w:id="41" w:author="Alexander He" w:date="2021-09-05T04:23:00Z">
        <w:r>
          <w:rPr>
            <w:rFonts w:eastAsia="Times New Roman"/>
            <w:color w:val="000000"/>
          </w:rPr>
          <w:t xml:space="preserve"> target</w:t>
        </w:r>
      </w:ins>
      <w:ins w:id="42" w:author="Alexander He" w:date="2021-09-05T04:21:00Z">
        <w:r w:rsidR="00655FCA">
          <w:rPr>
            <w:rFonts w:eastAsia="Times New Roman"/>
            <w:color w:val="000000"/>
          </w:rPr>
          <w:t xml:space="preserve"> domain values (mortality rates) </w:t>
        </w:r>
      </w:ins>
      <w:ins w:id="43" w:author="Alexander He" w:date="2021-09-05T04:23:00Z">
        <w:r>
          <w:rPr>
            <w:rFonts w:eastAsia="Times New Roman"/>
            <w:color w:val="000000"/>
          </w:rPr>
          <w:t>were not addressed.</w:t>
        </w:r>
      </w:ins>
      <w:ins w:id="44" w:author="Alexander He" w:date="2021-09-05T04:24:00Z">
        <w:r>
          <w:rPr>
            <w:rFonts w:eastAsia="Times New Roman"/>
            <w:color w:val="000000"/>
          </w:rPr>
          <w:t xml:space="preserve"> T</w:t>
        </w:r>
      </w:ins>
      <w:ins w:id="45" w:author="Alexander He" w:date="2021-09-05T04:25:00Z">
        <w:r>
          <w:rPr>
            <w:rFonts w:eastAsia="Times New Roman"/>
            <w:color w:val="000000"/>
          </w:rPr>
          <w:t xml:space="preserve">hus, imbalanced regression techniques </w:t>
        </w:r>
      </w:ins>
      <w:ins w:id="46" w:author="Alexander He" w:date="2021-09-05T04:26:00Z">
        <w:r>
          <w:rPr>
            <w:rFonts w:eastAsia="Times New Roman"/>
            <w:color w:val="000000"/>
          </w:rPr>
          <w:t>can be used</w:t>
        </w:r>
      </w:ins>
      <w:ins w:id="47" w:author="Alexander He" w:date="2021-09-05T04:29:00Z">
        <w:r>
          <w:rPr>
            <w:rFonts w:eastAsia="Times New Roman"/>
            <w:color w:val="000000"/>
          </w:rPr>
          <w:t xml:space="preserve">, </w:t>
        </w:r>
      </w:ins>
      <w:ins w:id="48" w:author="Alexander He" w:date="2021-09-05T04:33:00Z">
        <w:r w:rsidR="003C58B9">
          <w:rPr>
            <w:rFonts w:eastAsia="Times New Roman"/>
            <w:color w:val="000000"/>
          </w:rPr>
          <w:t>such</w:t>
        </w:r>
      </w:ins>
      <w:ins w:id="49" w:author="Alexander He" w:date="2021-09-05T04:41:00Z">
        <w:r w:rsidR="003C58B9">
          <w:rPr>
            <w:rFonts w:eastAsia="Times New Roman"/>
            <w:color w:val="000000"/>
          </w:rPr>
          <w:t xml:space="preserve"> </w:t>
        </w:r>
      </w:ins>
      <w:ins w:id="50" w:author="Alexander He" w:date="2021-09-05T04:43:00Z">
        <w:r w:rsidR="008C1627">
          <w:rPr>
            <w:rFonts w:eastAsia="Times New Roman"/>
            <w:color w:val="000000"/>
          </w:rPr>
          <w:t xml:space="preserve">as </w:t>
        </w:r>
      </w:ins>
      <w:ins w:id="51" w:author="Alexander He" w:date="2021-09-06T00:03:00Z">
        <w:r w:rsidR="000505DF">
          <w:rPr>
            <w:rFonts w:eastAsia="Times New Roman"/>
            <w:color w:val="000000"/>
          </w:rPr>
          <w:t>the SMOGN algorithm</w:t>
        </w:r>
      </w:ins>
      <w:ins w:id="52" w:author="Alexander He" w:date="2021-09-06T00:04:00Z">
        <w:r w:rsidR="000505DF">
          <w:rPr>
            <w:rFonts w:eastAsia="Times New Roman"/>
            <w:color w:val="000000"/>
          </w:rPr>
          <w:t xml:space="preserve"> [50], which involves</w:t>
        </w:r>
      </w:ins>
      <w:ins w:id="53" w:author="Alexander He" w:date="2021-09-06T00:03:00Z">
        <w:r w:rsidR="000505DF">
          <w:rPr>
            <w:rFonts w:eastAsia="Times New Roman"/>
            <w:color w:val="000000"/>
          </w:rPr>
          <w:t xml:space="preserve"> </w:t>
        </w:r>
      </w:ins>
      <w:ins w:id="54" w:author="Alexander He" w:date="2021-09-05T04:41:00Z">
        <w:r w:rsidR="003C58B9">
          <w:rPr>
            <w:rFonts w:eastAsia="Times New Roman"/>
            <w:color w:val="000000"/>
          </w:rPr>
          <w:t xml:space="preserve">pre-processing </w:t>
        </w:r>
      </w:ins>
      <w:ins w:id="55" w:author="Alexander He" w:date="2021-09-05T04:42:00Z">
        <w:r w:rsidR="003C58B9">
          <w:rPr>
            <w:rFonts w:eastAsia="Times New Roman"/>
            <w:color w:val="000000"/>
          </w:rPr>
          <w:t>with random over-/under-sampling</w:t>
        </w:r>
      </w:ins>
      <w:ins w:id="56" w:author="Alexander He" w:date="2021-09-05T04:26:00Z">
        <w:r>
          <w:rPr>
            <w:rFonts w:eastAsia="Times New Roman"/>
            <w:color w:val="000000"/>
          </w:rPr>
          <w:t>.</w:t>
        </w:r>
      </w:ins>
      <w:ins w:id="57" w:author="Alexander He" w:date="2021-09-05T04:24:00Z">
        <w:r>
          <w:rPr>
            <w:rFonts w:eastAsia="Times New Roman"/>
            <w:color w:val="000000"/>
          </w:rPr>
          <w:t xml:space="preserve"> </w:t>
        </w:r>
      </w:ins>
      <w:ins w:id="58" w:author="Alexander He" w:date="2021-09-05T05:12:00Z">
        <w:r w:rsidR="00866EB1">
          <w:rPr>
            <w:rFonts w:eastAsia="Times New Roman"/>
            <w:color w:val="000000"/>
          </w:rPr>
          <w:t>This also requires a</w:t>
        </w:r>
      </w:ins>
      <w:ins w:id="59" w:author="Alexander He" w:date="2021-09-05T05:11:00Z">
        <w:r w:rsidR="00866EB1">
          <w:rPr>
            <w:rFonts w:eastAsia="Times New Roman"/>
            <w:color w:val="000000"/>
          </w:rPr>
          <w:t>dditional evaluation metrics</w:t>
        </w:r>
      </w:ins>
      <w:ins w:id="60" w:author="Alexander He" w:date="2021-09-05T04:38:00Z">
        <w:r w:rsidR="003C58B9">
          <w:rPr>
            <w:rFonts w:eastAsia="Times New Roman"/>
            <w:color w:val="000000"/>
          </w:rPr>
          <w:t>,</w:t>
        </w:r>
      </w:ins>
      <w:ins w:id="61" w:author="Alexander He" w:date="2021-09-05T04:36:00Z">
        <w:r w:rsidR="003C58B9">
          <w:rPr>
            <w:rFonts w:eastAsia="Times New Roman"/>
            <w:color w:val="000000"/>
          </w:rPr>
          <w:t xml:space="preserve"> such as </w:t>
        </w:r>
      </w:ins>
      <w:ins w:id="62" w:author="Alexander He" w:date="2021-09-05T04:37:00Z">
        <w:r w:rsidR="003C58B9">
          <w:rPr>
            <w:rFonts w:eastAsia="Times New Roman"/>
            <w:color w:val="000000"/>
          </w:rPr>
          <w:t>F1</w:t>
        </w:r>
      </w:ins>
      <w:ins w:id="63" w:author="Alexander He" w:date="2021-09-05T04:38:00Z">
        <w:r w:rsidR="003C58B9">
          <w:rPr>
            <w:rFonts w:eastAsia="Times New Roman"/>
            <w:color w:val="000000"/>
          </w:rPr>
          <w:t xml:space="preserve"> scores</w:t>
        </w:r>
      </w:ins>
      <w:ins w:id="64" w:author="Alexander He" w:date="2021-09-05T05:12:00Z">
        <w:r w:rsidR="00866EB1">
          <w:rPr>
            <w:rFonts w:eastAsia="Times New Roman"/>
            <w:color w:val="000000"/>
          </w:rPr>
          <w:t>.</w:t>
        </w:r>
      </w:ins>
      <w:ins w:id="65" w:author="Alexander He" w:date="2021-09-06T00:16:00Z">
        <w:r w:rsidR="003B4F6E">
          <w:rPr>
            <w:rFonts w:eastAsia="Times New Roman"/>
            <w:color w:val="000000"/>
          </w:rPr>
          <w:t xml:space="preserve"> </w:t>
        </w:r>
      </w:ins>
      <w:ins w:id="66" w:author="Alexander He" w:date="2021-09-05T04:51:00Z">
        <w:r w:rsidR="000C217F">
          <w:rPr>
            <w:rFonts w:eastAsia="Times New Roman"/>
            <w:color w:val="000000"/>
          </w:rPr>
          <w:t>Predicting extreme values can be an additional objective</w:t>
        </w:r>
      </w:ins>
      <w:ins w:id="67" w:author="Alexander He" w:date="2021-09-06T00:10:00Z">
        <w:r w:rsidR="00FA48B9">
          <w:rPr>
            <w:rFonts w:eastAsia="Times New Roman"/>
            <w:color w:val="000000"/>
          </w:rPr>
          <w:t xml:space="preserve"> </w:t>
        </w:r>
      </w:ins>
      <w:ins w:id="68" w:author="Alexander He" w:date="2021-09-05T04:56:00Z">
        <w:r w:rsidR="007A380E">
          <w:rPr>
            <w:rFonts w:eastAsia="Times New Roman"/>
            <w:color w:val="000000"/>
          </w:rPr>
          <w:t xml:space="preserve">for </w:t>
        </w:r>
      </w:ins>
      <w:ins w:id="69" w:author="Alexander He" w:date="2021-09-05T04:54:00Z">
        <w:r w:rsidR="007A380E">
          <w:rPr>
            <w:rFonts w:eastAsia="Times New Roman"/>
            <w:color w:val="000000"/>
          </w:rPr>
          <w:t xml:space="preserve">imbalanced regression </w:t>
        </w:r>
      </w:ins>
      <w:ins w:id="70" w:author="Alexander He" w:date="2021-09-05T04:56:00Z">
        <w:r w:rsidR="007A380E">
          <w:rPr>
            <w:rFonts w:eastAsia="Times New Roman"/>
            <w:color w:val="000000"/>
          </w:rPr>
          <w:t>to address</w:t>
        </w:r>
      </w:ins>
      <w:ins w:id="71" w:author="Alexander He" w:date="2021-09-05T04:52:00Z">
        <w:r w:rsidR="007A380E">
          <w:rPr>
            <w:rFonts w:eastAsia="Times New Roman"/>
            <w:color w:val="000000"/>
          </w:rPr>
          <w:t>. The square</w:t>
        </w:r>
      </w:ins>
      <w:ins w:id="72" w:author="Alexander He" w:date="2021-09-05T04:53:00Z">
        <w:r w:rsidR="007A380E">
          <w:rPr>
            <w:rFonts w:eastAsia="Times New Roman"/>
            <w:color w:val="000000"/>
          </w:rPr>
          <w:t>d error</w:t>
        </w:r>
      </w:ins>
      <w:ins w:id="73" w:author="Alexander He" w:date="2021-09-06T00:11:00Z">
        <w:r w:rsidR="00FA48B9">
          <w:rPr>
            <w:rFonts w:eastAsia="Times New Roman"/>
            <w:color w:val="000000"/>
          </w:rPr>
          <w:t>-</w:t>
        </w:r>
      </w:ins>
      <w:ins w:id="74" w:author="Alexander He" w:date="2021-09-05T04:53:00Z">
        <w:r w:rsidR="007A380E">
          <w:rPr>
            <w:rFonts w:eastAsia="Times New Roman"/>
            <w:color w:val="000000"/>
          </w:rPr>
          <w:t xml:space="preserve">relevance area </w:t>
        </w:r>
      </w:ins>
      <w:ins w:id="75" w:author="Alexander He" w:date="2021-09-05T04:55:00Z">
        <w:r w:rsidR="007A380E">
          <w:rPr>
            <w:rFonts w:eastAsia="Times New Roman"/>
            <w:color w:val="000000"/>
          </w:rPr>
          <w:t>(SERA)</w:t>
        </w:r>
      </w:ins>
      <w:ins w:id="76" w:author="Alexander He" w:date="2021-09-05T05:12:00Z">
        <w:r w:rsidR="00866EB1">
          <w:rPr>
            <w:rFonts w:eastAsia="Times New Roman"/>
            <w:color w:val="000000"/>
          </w:rPr>
          <w:t xml:space="preserve"> metric</w:t>
        </w:r>
      </w:ins>
      <w:ins w:id="77" w:author="Alexander He" w:date="2021-09-05T04:55:00Z">
        <w:r w:rsidR="007A380E">
          <w:rPr>
            <w:rFonts w:eastAsia="Times New Roman"/>
            <w:color w:val="000000"/>
          </w:rPr>
          <w:t xml:space="preserve"> </w:t>
        </w:r>
      </w:ins>
      <w:ins w:id="78" w:author="Alexander He" w:date="2021-09-05T05:12:00Z">
        <w:r w:rsidR="00866EB1">
          <w:rPr>
            <w:rFonts w:eastAsia="Times New Roman"/>
            <w:color w:val="000000"/>
          </w:rPr>
          <w:t xml:space="preserve">[51] </w:t>
        </w:r>
      </w:ins>
      <w:ins w:id="79" w:author="Alexander He" w:date="2021-09-05T04:54:00Z">
        <w:r w:rsidR="007A380E">
          <w:rPr>
            <w:rFonts w:eastAsia="Times New Roman"/>
            <w:color w:val="000000"/>
          </w:rPr>
          <w:t xml:space="preserve">can be </w:t>
        </w:r>
      </w:ins>
      <w:ins w:id="80" w:author="Alexander He" w:date="2021-09-05T04:55:00Z">
        <w:r w:rsidR="007A380E">
          <w:rPr>
            <w:rFonts w:eastAsia="Times New Roman"/>
            <w:color w:val="000000"/>
          </w:rPr>
          <w:t>used</w:t>
        </w:r>
      </w:ins>
      <w:ins w:id="81" w:author="Alexander He" w:date="2021-09-05T05:12:00Z">
        <w:r w:rsidR="00866EB1">
          <w:rPr>
            <w:rFonts w:eastAsia="Times New Roman"/>
            <w:color w:val="000000"/>
          </w:rPr>
          <w:t>.</w:t>
        </w:r>
      </w:ins>
    </w:p>
    <w:p w14:paraId="4C85EAEA" w14:textId="0869D52E" w:rsidR="006D594C" w:rsidDel="00FA48B9" w:rsidRDefault="00ED3C2C">
      <w:pPr>
        <w:pStyle w:val="Heading1"/>
        <w:numPr>
          <w:ilvl w:val="0"/>
          <w:numId w:val="0"/>
        </w:numPr>
        <w:pBdr>
          <w:top w:val="nil"/>
          <w:left w:val="nil"/>
          <w:bottom w:val="nil"/>
          <w:right w:val="nil"/>
          <w:between w:val="nil"/>
        </w:pBdr>
        <w:spacing w:after="120" w:line="228" w:lineRule="auto"/>
        <w:ind w:firstLine="288"/>
        <w:jc w:val="both"/>
        <w:rPr>
          <w:del w:id="82" w:author="Alexander He" w:date="2021-09-05T04:00:00Z"/>
          <w:rFonts w:eastAsia="Times New Roman"/>
          <w:color w:val="000000"/>
        </w:rPr>
        <w:pPrChange w:id="83" w:author="Alexander He" w:date="2021-09-06T00:12:00Z">
          <w:pPr>
            <w:pStyle w:val="Heading1"/>
            <w:numPr>
              <w:numId w:val="0"/>
            </w:numPr>
            <w:tabs>
              <w:tab w:val="clear" w:pos="360"/>
            </w:tabs>
            <w:ind w:firstLine="0"/>
          </w:pPr>
        </w:pPrChange>
      </w:pPr>
      <w:ins w:id="84" w:author="Alexander He" w:date="2021-09-05T03:52:00Z">
        <w:r>
          <w:rPr>
            <w:rFonts w:eastAsia="Times New Roman"/>
            <w:color w:val="000000"/>
          </w:rPr>
          <w:t>W</w:t>
        </w:r>
      </w:ins>
      <w:ins w:id="85" w:author="Alexander He" w:date="2021-09-04T17:29:00Z">
        <w:r w:rsidR="00744B5C">
          <w:rPr>
            <w:rFonts w:eastAsia="Times New Roman"/>
            <w:color w:val="000000"/>
          </w:rPr>
          <w:t>e can explore the model sensitivity</w:t>
        </w:r>
      </w:ins>
      <w:ins w:id="86" w:author="Alexander He" w:date="2021-09-04T17:30:00Z">
        <w:r w:rsidR="00744B5C">
          <w:rPr>
            <w:rFonts w:eastAsia="Times New Roman"/>
            <w:color w:val="000000"/>
          </w:rPr>
          <w:t xml:space="preserve"> to</w:t>
        </w:r>
      </w:ins>
      <w:ins w:id="87" w:author="Alexander He" w:date="2021-09-04T17:29:00Z">
        <w:r w:rsidR="00744B5C">
          <w:rPr>
            <w:rFonts w:eastAsia="Times New Roman"/>
            <w:color w:val="000000"/>
          </w:rPr>
          <w:t xml:space="preserve"> </w:t>
        </w:r>
      </w:ins>
      <w:ins w:id="88" w:author="Alexander He" w:date="2021-09-04T17:30:00Z">
        <w:r w:rsidR="00744B5C">
          <w:rPr>
            <w:rFonts w:eastAsia="Times New Roman"/>
            <w:color w:val="000000"/>
          </w:rPr>
          <w:t>different</w:t>
        </w:r>
      </w:ins>
      <w:ins w:id="89" w:author="Alexander He" w:date="2021-09-04T17:29:00Z">
        <w:r w:rsidR="00744B5C">
          <w:rPr>
            <w:rFonts w:eastAsia="Times New Roman"/>
            <w:color w:val="000000"/>
          </w:rPr>
          <w:t xml:space="preserve"> machine learning techniques, </w:t>
        </w:r>
      </w:ins>
      <w:ins w:id="90" w:author="Alexander He" w:date="2021-09-04T17:31:00Z">
        <w:r w:rsidR="00744B5C">
          <w:rPr>
            <w:rFonts w:eastAsia="Times New Roman"/>
            <w:color w:val="000000"/>
          </w:rPr>
          <w:t xml:space="preserve">such as </w:t>
        </w:r>
      </w:ins>
      <w:ins w:id="91" w:author="Alexander He" w:date="2021-09-04T17:29:00Z">
        <w:r w:rsidR="00744B5C">
          <w:rPr>
            <w:rFonts w:eastAsia="Times New Roman"/>
            <w:color w:val="000000"/>
          </w:rPr>
          <w:t>ne</w:t>
        </w:r>
      </w:ins>
      <w:ins w:id="92" w:author="Alexander He" w:date="2021-09-04T17:30:00Z">
        <w:r w:rsidR="00744B5C">
          <w:rPr>
            <w:rFonts w:eastAsia="Times New Roman"/>
            <w:color w:val="000000"/>
          </w:rPr>
          <w:t>ural network</w:t>
        </w:r>
      </w:ins>
      <w:ins w:id="93" w:author="Alexander He" w:date="2021-09-04T17:31:00Z">
        <w:r w:rsidR="00744B5C">
          <w:rPr>
            <w:rFonts w:eastAsia="Times New Roman"/>
            <w:color w:val="000000"/>
          </w:rPr>
          <w:t>s</w:t>
        </w:r>
      </w:ins>
      <w:ins w:id="94" w:author="Alexander He" w:date="2021-09-04T17:30:00Z">
        <w:r w:rsidR="00744B5C">
          <w:rPr>
            <w:rFonts w:eastAsia="Times New Roman"/>
            <w:color w:val="000000"/>
          </w:rPr>
          <w:t>.</w:t>
        </w:r>
      </w:ins>
      <w:ins w:id="95" w:author="Alexander He" w:date="2021-09-04T17:31:00Z">
        <w:r w:rsidR="00744B5C">
          <w:rPr>
            <w:rFonts w:eastAsia="Times New Roman"/>
            <w:color w:val="000000"/>
          </w:rPr>
          <w:t xml:space="preserve"> This </w:t>
        </w:r>
      </w:ins>
      <w:ins w:id="96" w:author="Alexander He" w:date="2021-09-04T17:32:00Z">
        <w:r w:rsidR="00744B5C">
          <w:rPr>
            <w:rFonts w:eastAsia="Times New Roman"/>
            <w:color w:val="000000"/>
          </w:rPr>
          <w:t>may</w:t>
        </w:r>
      </w:ins>
      <w:ins w:id="97" w:author="Alexander He" w:date="2021-09-04T17:31:00Z">
        <w:r w:rsidR="00744B5C">
          <w:rPr>
            <w:rFonts w:eastAsia="Times New Roman"/>
            <w:color w:val="000000"/>
          </w:rPr>
          <w:t xml:space="preserve"> also further validate our results.</w:t>
        </w:r>
      </w:ins>
      <w:ins w:id="98" w:author="Alexander He" w:date="2021-09-04T17:30:00Z">
        <w:r w:rsidR="00744B5C">
          <w:rPr>
            <w:rFonts w:eastAsia="Times New Roman"/>
            <w:color w:val="000000"/>
          </w:rPr>
          <w:t xml:space="preserve"> </w:t>
        </w:r>
      </w:ins>
      <w:del w:id="99" w:author="Alexander He" w:date="2021-09-04T17:33:00Z">
        <w:r w:rsidR="008A7AD8" w:rsidRPr="008A7AD8" w:rsidDel="00BB4219">
          <w:rPr>
            <w:rFonts w:eastAsia="Times New Roman"/>
            <w:color w:val="000000"/>
          </w:rPr>
          <w:delText xml:space="preserve">compare random forest with different machine learning </w:delText>
        </w:r>
        <w:r w:rsidR="0074793C" w:rsidDel="00BB4219">
          <w:rPr>
            <w:rFonts w:eastAsia="Times New Roman"/>
            <w:color w:val="000000"/>
          </w:rPr>
          <w:delText>technique</w:delText>
        </w:r>
        <w:r w:rsidR="00797D77" w:rsidDel="00BB4219">
          <w:rPr>
            <w:rFonts w:eastAsia="Times New Roman"/>
            <w:color w:val="000000"/>
          </w:rPr>
          <w:delText>s</w:delText>
        </w:r>
        <w:r w:rsidR="0074793C" w:rsidDel="00BB4219">
          <w:rPr>
            <w:rFonts w:eastAsia="Times New Roman"/>
            <w:color w:val="000000"/>
          </w:rPr>
          <w:delText xml:space="preserve"> such as neural network</w:delText>
        </w:r>
        <w:r w:rsidR="00797D77" w:rsidDel="00BB4219">
          <w:rPr>
            <w:rFonts w:eastAsia="Times New Roman"/>
            <w:color w:val="000000"/>
          </w:rPr>
          <w:delText xml:space="preserve">s, </w:delText>
        </w:r>
        <w:r w:rsidR="00C30E80" w:rsidDel="00BB4219">
          <w:rPr>
            <w:rFonts w:eastAsia="Times New Roman"/>
            <w:color w:val="000000"/>
          </w:rPr>
          <w:delText xml:space="preserve">and </w:delText>
        </w:r>
      </w:del>
      <w:ins w:id="100" w:author="Alexander He" w:date="2021-09-04T17:33:00Z">
        <w:r w:rsidR="00BB4219">
          <w:rPr>
            <w:rFonts w:eastAsia="Times New Roman"/>
            <w:color w:val="000000"/>
          </w:rPr>
          <w:t xml:space="preserve"> We can also </w:t>
        </w:r>
      </w:ins>
      <w:r w:rsidR="007A72BF">
        <w:rPr>
          <w:rFonts w:eastAsia="Times New Roman"/>
          <w:color w:val="000000"/>
        </w:rPr>
        <w:t>train with</w:t>
      </w:r>
      <w:r w:rsidR="00C30E80">
        <w:rPr>
          <w:rFonts w:eastAsia="Times New Roman"/>
          <w:color w:val="000000"/>
        </w:rPr>
        <w:t xml:space="preserve"> </w:t>
      </w:r>
      <w:del w:id="101" w:author="Alexander He" w:date="2021-09-04T17:33:00Z">
        <w:r w:rsidR="00C30E80" w:rsidDel="00BB4219">
          <w:rPr>
            <w:rFonts w:eastAsia="Times New Roman"/>
            <w:color w:val="000000"/>
          </w:rPr>
          <w:delText xml:space="preserve">similar </w:delText>
        </w:r>
      </w:del>
      <w:r w:rsidR="00C30E80">
        <w:rPr>
          <w:rFonts w:eastAsia="Times New Roman"/>
          <w:color w:val="000000"/>
        </w:rPr>
        <w:t>datasets</w:t>
      </w:r>
      <w:r w:rsidR="00862ABB">
        <w:rPr>
          <w:rFonts w:eastAsia="Times New Roman"/>
          <w:color w:val="000000"/>
        </w:rPr>
        <w:t xml:space="preserve"> </w:t>
      </w:r>
      <w:del w:id="102" w:author="Alexander He" w:date="2021-09-04T17:33:00Z">
        <w:r w:rsidR="00862ABB" w:rsidDel="00BB4219">
          <w:rPr>
            <w:rFonts w:eastAsia="Times New Roman"/>
            <w:color w:val="000000"/>
          </w:rPr>
          <w:delText>but</w:delText>
        </w:r>
        <w:r w:rsidR="00C30E80" w:rsidDel="00BB4219">
          <w:rPr>
            <w:rFonts w:eastAsia="Times New Roman"/>
            <w:color w:val="000000"/>
          </w:rPr>
          <w:delText xml:space="preserve"> </w:delText>
        </w:r>
      </w:del>
      <w:r w:rsidR="00C30E80">
        <w:rPr>
          <w:rFonts w:eastAsia="Times New Roman"/>
          <w:color w:val="000000"/>
        </w:rPr>
        <w:t xml:space="preserve">from </w:t>
      </w:r>
      <w:r w:rsidR="007A72BF">
        <w:rPr>
          <w:rFonts w:eastAsia="Times New Roman"/>
          <w:color w:val="000000"/>
        </w:rPr>
        <w:t>alternative</w:t>
      </w:r>
      <w:r w:rsidR="00C30E80">
        <w:rPr>
          <w:rFonts w:eastAsia="Times New Roman"/>
          <w:color w:val="000000"/>
        </w:rPr>
        <w:t xml:space="preserve"> sources</w:t>
      </w:r>
      <w:r w:rsidR="004E7E35">
        <w:rPr>
          <w:rFonts w:eastAsia="Times New Roman"/>
          <w:color w:val="000000"/>
        </w:rPr>
        <w:t xml:space="preserve"> that</w:t>
      </w:r>
      <w:r w:rsidR="007A72BF">
        <w:rPr>
          <w:rFonts w:eastAsia="Times New Roman"/>
          <w:color w:val="000000"/>
        </w:rPr>
        <w:t xml:space="preserve"> may develop their datasets differently</w:t>
      </w:r>
      <w:r w:rsidR="00C30E80">
        <w:rPr>
          <w:rFonts w:eastAsia="Times New Roman"/>
          <w:color w:val="000000"/>
        </w:rPr>
        <w:t>.</w:t>
      </w:r>
      <w:del w:id="103" w:author="Alexander He" w:date="2021-09-05T04:09:00Z">
        <w:r w:rsidR="00396755" w:rsidDel="00A07AF8">
          <w:rPr>
            <w:rFonts w:eastAsia="Times New Roman"/>
            <w:color w:val="000000"/>
          </w:rPr>
          <w:delText xml:space="preserve"> </w:delText>
        </w:r>
        <w:r w:rsidR="000C51F4" w:rsidDel="00A07AF8">
          <w:rPr>
            <w:rFonts w:eastAsia="Times New Roman"/>
            <w:color w:val="000000"/>
          </w:rPr>
          <w:delText xml:space="preserve">By </w:delText>
        </w:r>
        <w:r w:rsidR="00396755" w:rsidDel="00A07AF8">
          <w:rPr>
            <w:rFonts w:eastAsia="Times New Roman"/>
            <w:color w:val="000000"/>
          </w:rPr>
          <w:delText xml:space="preserve">filtering the </w:delText>
        </w:r>
        <w:r w:rsidR="00BC5FC3" w:rsidDel="00A07AF8">
          <w:rPr>
            <w:rFonts w:eastAsia="Times New Roman"/>
            <w:color w:val="000000"/>
          </w:rPr>
          <w:delText>Underlying Cause of Death</w:delText>
        </w:r>
        <w:r w:rsidR="00396755" w:rsidDel="00A07AF8">
          <w:rPr>
            <w:rFonts w:eastAsia="Times New Roman"/>
            <w:color w:val="000000"/>
          </w:rPr>
          <w:delText xml:space="preserve"> data</w:delText>
        </w:r>
        <w:r w:rsidR="000C51F4" w:rsidDel="00A07AF8">
          <w:rPr>
            <w:rFonts w:eastAsia="Times New Roman"/>
            <w:color w:val="000000"/>
          </w:rPr>
          <w:delText xml:space="preserve">, demographic-specific </w:delText>
        </w:r>
        <w:r w:rsidR="00517CBC" w:rsidDel="00A07AF8">
          <w:rPr>
            <w:rFonts w:eastAsia="Times New Roman"/>
            <w:color w:val="000000"/>
          </w:rPr>
          <w:delText>effects</w:delText>
        </w:r>
        <w:r w:rsidR="000C51F4" w:rsidDel="00A07AF8">
          <w:rPr>
            <w:rFonts w:eastAsia="Times New Roman"/>
            <w:color w:val="000000"/>
          </w:rPr>
          <w:delText xml:space="preserve"> can also be analyzed.</w:delText>
        </w:r>
      </w:del>
    </w:p>
    <w:p w14:paraId="299FD2F3" w14:textId="77777777" w:rsidR="00FA48B9" w:rsidRPr="00FA48B9" w:rsidRDefault="00FA48B9">
      <w:pPr>
        <w:spacing w:after="120" w:line="228" w:lineRule="auto"/>
        <w:ind w:firstLine="288"/>
        <w:jc w:val="both"/>
        <w:rPr>
          <w:ins w:id="104" w:author="Alexander He" w:date="2021-09-06T00:10:00Z"/>
          <w:rPrChange w:id="105" w:author="Alexander He" w:date="2021-09-06T00:10:00Z">
            <w:rPr>
              <w:ins w:id="106" w:author="Alexander He" w:date="2021-09-06T00:10:00Z"/>
              <w:rFonts w:eastAsia="Times New Roman"/>
              <w:color w:val="000000"/>
            </w:rPr>
          </w:rPrChange>
        </w:rPr>
        <w:pPrChange w:id="107" w:author="Alexander He" w:date="2021-09-06T00:12:00Z">
          <w:pPr>
            <w:pBdr>
              <w:top w:val="nil"/>
              <w:left w:val="nil"/>
              <w:bottom w:val="nil"/>
              <w:right w:val="nil"/>
              <w:between w:val="nil"/>
            </w:pBdr>
            <w:spacing w:after="120" w:line="228" w:lineRule="auto"/>
            <w:ind w:firstLine="288"/>
            <w:jc w:val="both"/>
          </w:pPr>
        </w:pPrChange>
      </w:pPr>
    </w:p>
    <w:p w14:paraId="57226469" w14:textId="65F1B3E5" w:rsidR="002A6DAC" w:rsidRDefault="002A6DAC" w:rsidP="008720FD">
      <w:pPr>
        <w:pStyle w:val="Heading1"/>
        <w:numPr>
          <w:ilvl w:val="0"/>
          <w:numId w:val="0"/>
        </w:numPr>
      </w:pPr>
      <w:r>
        <w:t>Code Availability</w:t>
      </w:r>
    </w:p>
    <w:p w14:paraId="048F3F85" w14:textId="24516318" w:rsidR="002A6DAC" w:rsidRPr="002A6DAC" w:rsidRDefault="002A6DAC">
      <w:pPr>
        <w:spacing w:after="120" w:line="228" w:lineRule="auto"/>
        <w:ind w:firstLine="216"/>
        <w:jc w:val="both"/>
        <w:pPrChange w:id="108" w:author="Alexander He" w:date="2021-09-06T00:12:00Z">
          <w:pPr>
            <w:ind w:firstLine="216"/>
            <w:jc w:val="both"/>
          </w:pPr>
        </w:pPrChange>
      </w:pPr>
      <w:r>
        <w:t xml:space="preserve">The </w:t>
      </w:r>
      <w:r w:rsidR="005E5892">
        <w:t xml:space="preserve">code developed for this study is available </w:t>
      </w:r>
      <w:r w:rsidR="00EA3E0E">
        <w:t>via</w:t>
      </w:r>
      <w:r w:rsidR="005E5892">
        <w:t xml:space="preserve"> GitHub</w:t>
      </w:r>
      <w:r w:rsidR="00EA3E0E">
        <w:t xml:space="preserve"> a</w:t>
      </w:r>
      <w:r w:rsidR="005E5892">
        <w:t>t</w:t>
      </w:r>
      <w:r w:rsidR="00FF678C" w:rsidRPr="00FF678C">
        <w:t xml:space="preserve"> [5</w:t>
      </w:r>
      <w:del w:id="109" w:author="Alexander He" w:date="2021-09-05T04:33:00Z">
        <w:r w:rsidR="00FF678C" w:rsidRPr="00FF678C" w:rsidDel="003C58B9">
          <w:delText>0</w:delText>
        </w:r>
      </w:del>
      <w:ins w:id="110" w:author="Alexander He" w:date="2021-09-05T05:16:00Z">
        <w:r w:rsidR="002F57BB">
          <w:t>2</w:t>
        </w:r>
      </w:ins>
      <w:r w:rsidR="00FF678C" w:rsidRPr="00FF678C">
        <w:t>]. D</w:t>
      </w:r>
      <w:r w:rsidR="0026672A">
        <w:t>ownloaded d</w:t>
      </w:r>
      <w:r w:rsidR="00FF678C" w:rsidRPr="00FF678C">
        <w:t xml:space="preserve">atasets, and descriptions of sources for datasets too large for a </w:t>
      </w:r>
      <w:r w:rsidR="005E5892">
        <w:t>GitHub repository, are included.</w:t>
      </w:r>
    </w:p>
    <w:p w14:paraId="54A4CA6D" w14:textId="7EDA4E80" w:rsidR="002A6DAC" w:rsidRPr="002A6DAC" w:rsidRDefault="002A6DAC" w:rsidP="008720FD">
      <w:pPr>
        <w:pStyle w:val="Heading1"/>
        <w:numPr>
          <w:ilvl w:val="0"/>
          <w:numId w:val="0"/>
        </w:numPr>
      </w:pPr>
      <w:r>
        <w:lastRenderedPageBreak/>
        <w:t>References</w:t>
      </w:r>
    </w:p>
    <w:p w14:paraId="225A7BE7" w14:textId="77777777" w:rsidR="00287D33" w:rsidRDefault="00287D33" w:rsidP="00287D33">
      <w:pPr>
        <w:pStyle w:val="references"/>
      </w:pPr>
      <w:r>
        <w:t>GBD 2017 Disease and Injury Incidence and Prevalence Collaborators, “Global, regional, and national incidence, prevalence, and years lived with disability for 354 diseases and injuries for 195 countries and territories, 1990-2017: a systematic analysis for the Global Burden of Disease Study 2017,” Lancet, vol. 392, no. 10159, pp. 1789–1858, 2018.</w:t>
      </w:r>
    </w:p>
    <w:p w14:paraId="045008B7" w14:textId="77777777" w:rsidR="00287D33" w:rsidRDefault="00287D33" w:rsidP="00287D33">
      <w:pPr>
        <w:pStyle w:val="references"/>
      </w:pPr>
      <w:r>
        <w:t>GBD 2017 Causes of Death Collaborators, “Global, regional, and national age-sex-specific mortality for 282 causes of death in 195 countries and territories, 1980-2017: a systematic analysis for the Global Burden of Disease Study 2017,” Lancet, vol. 392, no. 10159, pp. 1736–1788, 2018.</w:t>
      </w:r>
    </w:p>
    <w:p w14:paraId="0D6B0603" w14:textId="153E9054" w:rsidR="00287D33" w:rsidRDefault="00A72848" w:rsidP="00287D33">
      <w:pPr>
        <w:pStyle w:val="references"/>
      </w:pPr>
      <w:ins w:id="111" w:author="Alexander He" w:date="2021-09-05T20:20:00Z">
        <w:r w:rsidRPr="00A72848">
          <w:t xml:space="preserve">G. Viegi, F. Pistelli, D. L. Sherrill, S. Maio, S. Baldacci, </w:t>
        </w:r>
      </w:ins>
      <w:ins w:id="112" w:author="Alexander He" w:date="2021-09-05T22:42:00Z">
        <w:r w:rsidR="002F53B9">
          <w:t xml:space="preserve">and </w:t>
        </w:r>
      </w:ins>
      <w:ins w:id="113" w:author="Alexander He" w:date="2021-09-05T20:20:00Z">
        <w:r w:rsidRPr="00A72848">
          <w:t>L. Carrozzi</w:t>
        </w:r>
        <w:r>
          <w:t xml:space="preserve">, </w:t>
        </w:r>
      </w:ins>
      <w:r w:rsidR="00287D33">
        <w:t>“Definition, epidemiology and natural history of COPD,” European Respiratory Journal, vol. 30, no. 5, pp. 993–1013, 2007.</w:t>
      </w:r>
    </w:p>
    <w:p w14:paraId="5DD25709" w14:textId="6339CA01" w:rsidR="00287D33" w:rsidRDefault="008B16E1" w:rsidP="00287D33">
      <w:pPr>
        <w:pStyle w:val="references"/>
      </w:pPr>
      <w:ins w:id="114" w:author="Alexander He" w:date="2021-09-05T22:31:00Z">
        <w:r w:rsidRPr="008B16E1">
          <w:t xml:space="preserve">S. Baldacci, S. Maio, S. Cerrai, G. Sarno, N. Baïz, M. Simoni, I. Annesi-Maesano, </w:t>
        </w:r>
      </w:ins>
      <w:ins w:id="115" w:author="Alexander He" w:date="2021-09-05T22:42:00Z">
        <w:r w:rsidR="002F53B9">
          <w:t xml:space="preserve">and </w:t>
        </w:r>
      </w:ins>
      <w:ins w:id="116" w:author="Alexander He" w:date="2021-09-05T22:31:00Z">
        <w:r w:rsidRPr="008B16E1">
          <w:t>G. Viegi</w:t>
        </w:r>
      </w:ins>
      <w:ins w:id="117" w:author="Alexander He" w:date="2021-09-05T22:30:00Z">
        <w:r w:rsidRPr="008B16E1">
          <w:t xml:space="preserve">, </w:t>
        </w:r>
      </w:ins>
      <w:r w:rsidR="00287D33">
        <w:t>“Allergy and asthma: Effects of the exposure to particulate matter and biological allergens,” Respiratory medicine, vol. 109, no. 9, pp. 1089–1104, May 2015.</w:t>
      </w:r>
    </w:p>
    <w:p w14:paraId="6961EC14" w14:textId="792ACEBA" w:rsidR="00287D33" w:rsidRDefault="008B16E1" w:rsidP="00287D33">
      <w:pPr>
        <w:pStyle w:val="references"/>
      </w:pPr>
      <w:ins w:id="118" w:author="Alexander He" w:date="2021-09-05T22:36:00Z">
        <w:r w:rsidRPr="008B16E1">
          <w:t xml:space="preserve">M. D’Amato, A. Molino, G. Calabrese, </w:t>
        </w:r>
      </w:ins>
      <w:ins w:id="119" w:author="Alexander He" w:date="2021-09-05T22:42:00Z">
        <w:r w:rsidR="002F53B9">
          <w:t xml:space="preserve">L. Cecchi, I. Annesi-Maesano, </w:t>
        </w:r>
      </w:ins>
      <w:ins w:id="120" w:author="Alexander He" w:date="2021-09-05T22:43:00Z">
        <w:r w:rsidR="002F53B9">
          <w:t>and G. D’Amato</w:t>
        </w:r>
      </w:ins>
      <w:ins w:id="121" w:author="Alexander He" w:date="2021-09-05T22:36:00Z">
        <w:r w:rsidRPr="008B16E1">
          <w:t xml:space="preserve">, </w:t>
        </w:r>
      </w:ins>
      <w:r w:rsidR="00287D33">
        <w:t>“The impact of cold on the respiratory tract and its consequences to respiratory health,” Clin. Transl. Allergy, vol. 8, no. 20, May 2018.</w:t>
      </w:r>
    </w:p>
    <w:p w14:paraId="6CAAA61C" w14:textId="4ED1246C" w:rsidR="00287D33" w:rsidRDefault="008B16E1" w:rsidP="00287D33">
      <w:pPr>
        <w:pStyle w:val="references"/>
      </w:pPr>
      <w:ins w:id="122" w:author="Alexander He" w:date="2021-09-05T22:37:00Z">
        <w:r w:rsidRPr="008B16E1">
          <w:t xml:space="preserve">Z. Mu, PL. Chen, FH. Geng, </w:t>
        </w:r>
      </w:ins>
      <w:ins w:id="123" w:author="Alexander He" w:date="2021-09-05T22:43:00Z">
        <w:r w:rsidR="002F53B9">
          <w:t>L. Ren</w:t>
        </w:r>
      </w:ins>
      <w:ins w:id="124" w:author="Alexander He" w:date="2021-09-05T22:37:00Z">
        <w:r w:rsidRPr="008B16E1">
          <w:t>,</w:t>
        </w:r>
      </w:ins>
      <w:ins w:id="125" w:author="Alexander He" w:date="2021-09-05T22:44:00Z">
        <w:r w:rsidR="002F53B9">
          <w:t xml:space="preserve"> WC. Gu, JY. Ma, L. Peng, </w:t>
        </w:r>
      </w:ins>
      <w:ins w:id="126" w:author="Alexander He" w:date="2021-09-05T22:45:00Z">
        <w:r w:rsidR="002F53B9">
          <w:t xml:space="preserve">and </w:t>
        </w:r>
      </w:ins>
      <w:ins w:id="127" w:author="Alexander He" w:date="2021-09-05T22:44:00Z">
        <w:r w:rsidR="002F53B9">
          <w:t>QY. L</w:t>
        </w:r>
      </w:ins>
      <w:ins w:id="128" w:author="Alexander He" w:date="2021-09-05T22:45:00Z">
        <w:r w:rsidR="002F53B9">
          <w:t>i,</w:t>
        </w:r>
      </w:ins>
      <w:ins w:id="129" w:author="Alexander He" w:date="2021-09-05T22:37:00Z">
        <w:r w:rsidRPr="008B16E1">
          <w:t xml:space="preserve"> </w:t>
        </w:r>
      </w:ins>
      <w:r w:rsidR="00287D33">
        <w:t>“Synergistic effects of temperature and humidity on the symptoms of COPD patients,” Int J Biometeorol, vol. 61, pp. 1919–1925, 2017.</w:t>
      </w:r>
    </w:p>
    <w:p w14:paraId="69B3811F" w14:textId="32DF71AB" w:rsidR="00287D33" w:rsidRDefault="00046BA5" w:rsidP="00287D33">
      <w:pPr>
        <w:pStyle w:val="references"/>
      </w:pPr>
      <w:ins w:id="130" w:author="Alexander He" w:date="2021-09-05T22:46:00Z">
        <w:r w:rsidRPr="00046BA5">
          <w:t>A. Prüss-Ustün, J. Wolf, C.</w:t>
        </w:r>
        <w:r>
          <w:t xml:space="preserve"> </w:t>
        </w:r>
        <w:r w:rsidRPr="00046BA5">
          <w:t>Corvalán, R. Bos</w:t>
        </w:r>
      </w:ins>
      <w:ins w:id="131" w:author="Alexander He" w:date="2021-09-05T22:50:00Z">
        <w:r>
          <w:t>,</w:t>
        </w:r>
      </w:ins>
      <w:ins w:id="132" w:author="Alexander He" w:date="2021-09-05T22:46:00Z">
        <w:r w:rsidRPr="00046BA5">
          <w:t xml:space="preserve"> and M. Neira, </w:t>
        </w:r>
      </w:ins>
      <w:r w:rsidR="00287D33">
        <w:t>“Preventing disease through healthy environments: a global assessment of the burden of disease from environmental risks,” World Health Organization, Genève, Switzerland, 2016.</w:t>
      </w:r>
    </w:p>
    <w:p w14:paraId="266D7355" w14:textId="77777777" w:rsidR="00287D33" w:rsidRDefault="00287D33" w:rsidP="00287D33">
      <w:pPr>
        <w:pStyle w:val="references"/>
      </w:pPr>
      <w:r>
        <w:t>“ICD-10 Version:2010,” Who.int. [Online]. Available: https://icd.who.int/browse10/2010/en.</w:t>
      </w:r>
    </w:p>
    <w:p w14:paraId="4FEE3B07" w14:textId="716E632C" w:rsidR="00287D33" w:rsidRDefault="00046BA5" w:rsidP="00287D33">
      <w:pPr>
        <w:pStyle w:val="references"/>
      </w:pPr>
      <w:ins w:id="133" w:author="Alexander He" w:date="2021-09-05T22:50:00Z">
        <w:r w:rsidRPr="00046BA5">
          <w:t xml:space="preserve">M. E. Fitzpatrick, S. Sethi, C. L. Daley, P. Ray, J. M. Beck, and M. R. Gingo, </w:t>
        </w:r>
      </w:ins>
      <w:r w:rsidR="00287D33">
        <w:t>“Infections in ‘noninfectious’ lung diseases,” Ann. Am. Thorac. Soc., vol. 11 Suppl 4, no. Supplement 4, pp. S221-6, 2014.</w:t>
      </w:r>
    </w:p>
    <w:p w14:paraId="015B4966" w14:textId="77777777" w:rsidR="00287D33" w:rsidRDefault="00287D33" w:rsidP="00287D33">
      <w:pPr>
        <w:pStyle w:val="references"/>
      </w:pPr>
      <w:r>
        <w:t>“Underlying cause of death 1999-2019,” Cdc.gov. [Online]. Available: https://wonder.cdc.gov/wonder/help/ucd.html.</w:t>
      </w:r>
    </w:p>
    <w:p w14:paraId="261B76F8" w14:textId="77777777" w:rsidR="00287D33" w:rsidRDefault="00287D33" w:rsidP="00287D33">
      <w:pPr>
        <w:pStyle w:val="references"/>
      </w:pPr>
      <w:r>
        <w:t>“Underlying cause of death, 1999-2019 request,” Cdc.gov. [Online]. Available: https://wonder.cdc.gov/ucd-icd10.html.</w:t>
      </w:r>
    </w:p>
    <w:p w14:paraId="06AFC251" w14:textId="77777777" w:rsidR="00287D33" w:rsidRDefault="00287D33" w:rsidP="00287D33">
      <w:pPr>
        <w:pStyle w:val="references"/>
      </w:pPr>
      <w:r>
        <w:t>“Surface PM2.5,” Wustl.edu. [Online]. Available: https://sites.wustl.edu/acag/datasets/surface-pm2-5/.</w:t>
      </w:r>
    </w:p>
    <w:p w14:paraId="1FBE6193" w14:textId="75E0FAD9" w:rsidR="00287D33" w:rsidRDefault="006557F4" w:rsidP="00287D33">
      <w:pPr>
        <w:pStyle w:val="references"/>
      </w:pPr>
      <w:ins w:id="134" w:author="Alexander He" w:date="2021-09-05T22:58:00Z">
        <w:r w:rsidRPr="006557F4">
          <w:t>M. S. Hammer, A. van Donkelaar, C. Li, A. Lyapustin, A. M. Sayer, N. C. Hsu, et al.</w:t>
        </w:r>
        <w:r>
          <w:t xml:space="preserve">, </w:t>
        </w:r>
      </w:ins>
      <w:r w:rsidR="00287D33">
        <w:t>“Global estimates and long-term trends of fine particulate matter concentrations (1998-2018),” Environ. Sci. Technol., vol. 54, no. 13, pp. 7879–7890, 2020.</w:t>
      </w:r>
    </w:p>
    <w:p w14:paraId="6EDD3522" w14:textId="73BB58A4" w:rsidR="00481A64" w:rsidRDefault="00481A64" w:rsidP="00287D33">
      <w:pPr>
        <w:pStyle w:val="references"/>
      </w:pPr>
      <w:r w:rsidRPr="00481A64">
        <w:t>“Global fire emissions database,” Globalfiredata.org. [Online]. Available: https://www.globalfiredata.org/.</w:t>
      </w:r>
    </w:p>
    <w:p w14:paraId="65B212D0" w14:textId="050893CE" w:rsidR="00287D33" w:rsidRDefault="00277347" w:rsidP="00287D33">
      <w:pPr>
        <w:pStyle w:val="references"/>
      </w:pPr>
      <w:ins w:id="135" w:author="Alexander He" w:date="2021-09-05T23:06:00Z">
        <w:r w:rsidRPr="00277347">
          <w:t>G. R. van der Werf, J. T. Randerson, L. Giglio, T. T. van Leeuwen, Y. Chen, B. M. Rogers, et al.</w:t>
        </w:r>
        <w:r>
          <w:t xml:space="preserve">, </w:t>
        </w:r>
      </w:ins>
      <w:r w:rsidR="00287D33">
        <w:t>“Global fire emissions estimates during 1997–2016,” Earth Syst. Sci. Data, vol. 9, no. 2, pp. 697–720, 2017.</w:t>
      </w:r>
    </w:p>
    <w:p w14:paraId="7B88A5EA" w14:textId="77777777" w:rsidR="00287D33" w:rsidRDefault="00287D33" w:rsidP="00287D33">
      <w:pPr>
        <w:pStyle w:val="references"/>
      </w:pPr>
      <w:r>
        <w:t>“Pre-Generated Data Files,” US EPA. [Online]. Available: https://aqs.epa.gov/aqsweb/airdata/download_files.html.</w:t>
      </w:r>
    </w:p>
    <w:p w14:paraId="4451FD31" w14:textId="77777777" w:rsidR="00287D33" w:rsidRDefault="00287D33" w:rsidP="00287D33">
      <w:pPr>
        <w:pStyle w:val="references"/>
      </w:pPr>
      <w:r>
        <w:t>“scipy.interpolate.griddata,” SciPy.org. [Online]. Available: https://docs.scipy.org/doc/scipy/reference/generated/scipy.interpolate.griddata.html.</w:t>
      </w:r>
    </w:p>
    <w:p w14:paraId="186B0BF5" w14:textId="443A3E82" w:rsidR="00287D33" w:rsidRDefault="00520E53" w:rsidP="00287D33">
      <w:pPr>
        <w:pStyle w:val="references"/>
      </w:pPr>
      <w:ins w:id="136" w:author="Alexander He" w:date="2021-09-05T23:10:00Z">
        <w:r w:rsidRPr="00520E53">
          <w:t>P. Virtanen, R. Gommers</w:t>
        </w:r>
      </w:ins>
      <w:ins w:id="137" w:author="Alexander He" w:date="2021-09-05T23:14:00Z">
        <w:r>
          <w:t xml:space="preserve">, et al., </w:t>
        </w:r>
      </w:ins>
      <w:r w:rsidR="00287D33">
        <w:t>“SciPy 1.0: fundamental algorithms for scientific computing in Python,” Nat. Methods, vol. 17, no. 3, pp. 261–272, 2020.</w:t>
      </w:r>
    </w:p>
    <w:p w14:paraId="5DB67099" w14:textId="77777777" w:rsidR="00287D33" w:rsidRDefault="00287D33" w:rsidP="00287D33">
      <w:pPr>
        <w:pStyle w:val="references"/>
      </w:pPr>
      <w:r>
        <w:t>US Census Bureau, “Datasets,” Census.gov. [Online]. Available: https://www.census.gov/data/datasets.html.</w:t>
      </w:r>
    </w:p>
    <w:p w14:paraId="3B0A7912" w14:textId="77777777" w:rsidR="00287D33" w:rsidRDefault="00287D33" w:rsidP="00287D33">
      <w:pPr>
        <w:pStyle w:val="references"/>
      </w:pPr>
      <w:r>
        <w:t>US Census Bureau, “SAIPE datasets,” Census.gov. [Online]. Available: https://www.census.gov/programs-surveys/saipe/data/datasets.html.</w:t>
      </w:r>
    </w:p>
    <w:p w14:paraId="0AC12BDA" w14:textId="0E5DB711" w:rsidR="008720FD" w:rsidRPr="006B53BB" w:rsidRDefault="00EF5B7D" w:rsidP="00287D33">
      <w:pPr>
        <w:pStyle w:val="references"/>
      </w:pPr>
      <w:ins w:id="138" w:author="Alexander He" w:date="2021-09-05T23:20:00Z">
        <w:r w:rsidRPr="00EF5B7D">
          <w:t xml:space="preserve">R. S. Vose, S. Applequist, M. Squires, I. Durre, M. J. Menne, C. N. Williams Jr., C. Fenimore, K. Gleason, and D. Arndt, </w:t>
        </w:r>
      </w:ins>
      <w:r w:rsidR="00287D33">
        <w:t xml:space="preserve">“NOAA’s </w:t>
      </w:r>
      <w:r w:rsidR="00287D33">
        <w:t xml:space="preserve">Climate Divisional Database (nCLIMDIV).” NOAA National Climatic Data Center, </w:t>
      </w:r>
      <w:del w:id="139" w:author="Alexander He" w:date="2021-09-05T23:16:00Z">
        <w:r w:rsidR="00287D33" w:rsidDel="00520E53">
          <w:delText>01-Mar-</w:delText>
        </w:r>
      </w:del>
      <w:r w:rsidR="00287D33">
        <w:t>2014.</w:t>
      </w:r>
    </w:p>
    <w:p w14:paraId="2237C96E" w14:textId="7F785AC7" w:rsidR="00481A64" w:rsidRDefault="00EF5B7D" w:rsidP="00481A64">
      <w:pPr>
        <w:pStyle w:val="references"/>
      </w:pPr>
      <w:ins w:id="140" w:author="Alexander He" w:date="2021-09-05T23:24:00Z">
        <w:r w:rsidRPr="00EF5B7D">
          <w:t>Y. Wang, Y. Xie, W. Dong, Y. Ming, J. Wang, and L. Shen</w:t>
        </w:r>
        <w:r>
          <w:t xml:space="preserve">, </w:t>
        </w:r>
      </w:ins>
      <w:r w:rsidR="00481A64">
        <w:t>“Adverse effects of increasing drought on air quality via natural processes,” Atmos. Chem. Phys., vol. 17, no. 20, pp. 12827–12843, 2017.</w:t>
      </w:r>
    </w:p>
    <w:p w14:paraId="51374F2F" w14:textId="384F0B41" w:rsidR="00481A64" w:rsidRDefault="00EF5B7D" w:rsidP="00481A64">
      <w:pPr>
        <w:pStyle w:val="references"/>
      </w:pPr>
      <w:ins w:id="141" w:author="Alexander He" w:date="2021-09-05T23:26:00Z">
        <w:r w:rsidRPr="00EF5B7D">
          <w:t>M. Zhao and S. W. Running</w:t>
        </w:r>
        <w:r>
          <w:t xml:space="preserve">, </w:t>
        </w:r>
      </w:ins>
      <w:r w:rsidR="00481A64">
        <w:t>“Drought-induced reduction in global terrestrial net primary production from 2000 through 2009,” Science, vol. 329, no. 5994, pp. 940–943, 2010.</w:t>
      </w:r>
    </w:p>
    <w:p w14:paraId="51E5B030" w14:textId="273A3CD6" w:rsidR="00481A64" w:rsidRDefault="00EF5B7D" w:rsidP="00481A64">
      <w:pPr>
        <w:pStyle w:val="references"/>
      </w:pPr>
      <w:ins w:id="142" w:author="Alexander He" w:date="2021-09-05T23:28:00Z">
        <w:r w:rsidRPr="00EF5B7D">
          <w:t>W. C. Palmer</w:t>
        </w:r>
        <w:r>
          <w:t xml:space="preserve">, </w:t>
        </w:r>
      </w:ins>
      <w:r w:rsidR="00481A64">
        <w:t>Meteorologic Drought. US Department of Commerce, Weather Bureau, Research Paper No. 45, p. 58., 1965.</w:t>
      </w:r>
    </w:p>
    <w:p w14:paraId="73A513C6" w14:textId="0A6DB00A" w:rsidR="00481A64" w:rsidRDefault="00354CF1" w:rsidP="00481A64">
      <w:pPr>
        <w:pStyle w:val="references"/>
      </w:pPr>
      <w:ins w:id="143" w:author="Alexander He" w:date="2021-09-05T23:31:00Z">
        <w:r w:rsidRPr="00354CF1">
          <w:t xml:space="preserve">T. B. McKee, N. J. Doesken, and J. Kleist, </w:t>
        </w:r>
      </w:ins>
      <w:r w:rsidR="00481A64">
        <w:t>“The Relationship of Drought Frequency and Duration to Time Scales,” in 8th Conference on Applied Climatology, 1993.</w:t>
      </w:r>
    </w:p>
    <w:p w14:paraId="1EF49A2D" w14:textId="77777777" w:rsidR="00481A64" w:rsidRDefault="00481A64" w:rsidP="00481A64">
      <w:pPr>
        <w:pStyle w:val="references"/>
      </w:pPr>
      <w:r>
        <w:t>US Census Bureau, “Cartographic boundary files,” Census.gov. [Online]. Available: https://www.census.gov/geographies/mapping-files/time-series/geo/cartographic-boundary.html.</w:t>
      </w:r>
    </w:p>
    <w:p w14:paraId="28CB84F2" w14:textId="77777777" w:rsidR="00481A64" w:rsidRDefault="00481A64" w:rsidP="00481A64">
      <w:pPr>
        <w:pStyle w:val="references"/>
      </w:pPr>
      <w:r>
        <w:t>US Census Bureau, “Changes to counties and county equivalent entities: 1970-present,” Census.gov. [Online]. Available: https://www.census.gov/programs-surveys/geography/technical-documentation/county-changes.html.</w:t>
      </w:r>
    </w:p>
    <w:p w14:paraId="22B7EE2A" w14:textId="77777777" w:rsidR="00481A64" w:rsidRDefault="00481A64" w:rsidP="00481A64">
      <w:pPr>
        <w:pStyle w:val="references"/>
      </w:pPr>
      <w:r>
        <w:t>“sklearn.ensemble.RandomForestRegressor,” Scikit-learn.org. [Online]. Available: https://scikit-learn.org/stable/modules/generated/sklearn.ensemble.RandomForestRegressor.html.</w:t>
      </w:r>
    </w:p>
    <w:p w14:paraId="3001EB97" w14:textId="1AF33657" w:rsidR="008720FD" w:rsidRDefault="00354CF1" w:rsidP="00481A64">
      <w:pPr>
        <w:pStyle w:val="references"/>
      </w:pPr>
      <w:ins w:id="144" w:author="Alexander He" w:date="2021-09-05T23:34:00Z">
        <w:r w:rsidRPr="00354CF1">
          <w:t>A. M. Campbell, M.-F. Racault, S. Goult, and A. Laurenson</w:t>
        </w:r>
        <w:r>
          <w:t xml:space="preserve">, </w:t>
        </w:r>
      </w:ins>
      <w:r w:rsidR="00481A64">
        <w:t>“Cholera risk: A machine learning approach applied to essential climate variables,” Int. J. Environ. Res. Public Health, vol. 17, no. 24, p. 9378, 2020.</w:t>
      </w:r>
    </w:p>
    <w:p w14:paraId="3839D998" w14:textId="77777777" w:rsidR="00CF4B1F" w:rsidRDefault="00CF4B1F" w:rsidP="00CF4B1F">
      <w:pPr>
        <w:pStyle w:val="references"/>
      </w:pPr>
      <w:r>
        <w:t>“sklearn.feature_selection.RFECV,” Scikit-learn.org. [Online]. Available: https://scikit-learn.org/stable/modules/generated/sklearn.feature_selection.RFECV.html.</w:t>
      </w:r>
    </w:p>
    <w:p w14:paraId="1E5D759C" w14:textId="77777777" w:rsidR="00CF4B1F" w:rsidRDefault="00CF4B1F" w:rsidP="00CF4B1F">
      <w:pPr>
        <w:pStyle w:val="references"/>
      </w:pPr>
      <w:r>
        <w:t>“sklearn.feature_selection.RFE,” Scikit-learn.org. [Online]. Available: https://scikit-learn.org/stable/modules/generated/sklearn.feature_selection.RFE.html.</w:t>
      </w:r>
    </w:p>
    <w:p w14:paraId="0275AFE7" w14:textId="77777777" w:rsidR="00CF4B1F" w:rsidRDefault="00CF4B1F" w:rsidP="00CF4B1F">
      <w:pPr>
        <w:pStyle w:val="references"/>
      </w:pPr>
      <w:r>
        <w:t>“sklearn.model_selection.GridSearchCV,” Scikit-learn.org. [Online]. Available: https://scikit-learn.org/stable/modules/generated/sklearn.model_selection.GridSearchCV.html.</w:t>
      </w:r>
    </w:p>
    <w:p w14:paraId="77E9D64E" w14:textId="77777777" w:rsidR="00CF4B1F" w:rsidRDefault="00CF4B1F" w:rsidP="00CF4B1F">
      <w:pPr>
        <w:pStyle w:val="references"/>
      </w:pPr>
      <w:r>
        <w:t>“scipy.stats.spearmanr,” Scipy.org. [Online]. Available: https://docs.scipy.org/doc/scipy/reference/generated/scipy.stats.spearmanr.html.</w:t>
      </w:r>
    </w:p>
    <w:p w14:paraId="60CF60AD" w14:textId="1F213B3F" w:rsidR="00CF4B1F" w:rsidRDefault="00354CF1" w:rsidP="00CF4B1F">
      <w:pPr>
        <w:pStyle w:val="references"/>
      </w:pPr>
      <w:ins w:id="145" w:author="Alexander He" w:date="2021-09-05T23:40:00Z">
        <w:r w:rsidRPr="00354CF1">
          <w:t>C. F. Dormann, J. Elith, S. Bacher, C. Buchmann, G. Carl, G. Carré, et al.</w:t>
        </w:r>
        <w:r>
          <w:t xml:space="preserve">, </w:t>
        </w:r>
      </w:ins>
      <w:r w:rsidR="00CF4B1F">
        <w:t>“Collinearity: a review of methods to deal with it and a simulation study evaluating their performance,” Ecography, vol. 36, no. 1, pp. 27–46, 2013.</w:t>
      </w:r>
    </w:p>
    <w:p w14:paraId="0EBCC4D0" w14:textId="707DCE7C" w:rsidR="00CF4B1F" w:rsidRDefault="00354CF1" w:rsidP="00CF4B1F">
      <w:pPr>
        <w:pStyle w:val="references"/>
      </w:pPr>
      <w:ins w:id="146" w:author="Alexander He" w:date="2021-09-05T23:40:00Z">
        <w:r w:rsidRPr="00354CF1">
          <w:t>G. Louppe</w:t>
        </w:r>
        <w:r>
          <w:t xml:space="preserve">, </w:t>
        </w:r>
      </w:ins>
      <w:r w:rsidR="00CF4B1F">
        <w:t>“Understanding random forests: From theory to practice,” arXiv [stat.ML], 2014.</w:t>
      </w:r>
    </w:p>
    <w:p w14:paraId="7AD70B9E" w14:textId="6D78E786" w:rsidR="00CF4B1F" w:rsidRDefault="008A343B" w:rsidP="00CF4B1F">
      <w:pPr>
        <w:pStyle w:val="references"/>
      </w:pPr>
      <w:ins w:id="147" w:author="Alexander He" w:date="2021-09-05T23:41:00Z">
        <w:r w:rsidRPr="008A343B">
          <w:t>R. R. Heim Jr.</w:t>
        </w:r>
        <w:r>
          <w:t xml:space="preserve">, </w:t>
        </w:r>
      </w:ins>
      <w:r w:rsidR="00CF4B1F">
        <w:t>“A review of twentieth-century drought indices used in the United States,” Bull. Am. Meteorol. Soc., vol. 83, no. 8, pp. 1149–1166, 2002.</w:t>
      </w:r>
    </w:p>
    <w:p w14:paraId="26E5A51C" w14:textId="1986D198" w:rsidR="00CF4B1F" w:rsidRDefault="008A343B" w:rsidP="00CF4B1F">
      <w:pPr>
        <w:pStyle w:val="references"/>
      </w:pPr>
      <w:ins w:id="148" w:author="Alexander He" w:date="2021-09-05T23:42:00Z">
        <w:r w:rsidRPr="008A343B">
          <w:t>W. M. Alley</w:t>
        </w:r>
        <w:r>
          <w:t xml:space="preserve">, </w:t>
        </w:r>
      </w:ins>
      <w:r w:rsidR="00CF4B1F">
        <w:t>“The Palmer drought severity index: Limitations and assumptions,” J. Clim. Appl. Meteorol., vol. 23, no. 7, pp. 1100–1109, 1984.</w:t>
      </w:r>
    </w:p>
    <w:p w14:paraId="52FBEEA0" w14:textId="2F750969" w:rsidR="00CF4B1F" w:rsidRDefault="008A343B" w:rsidP="00CF4B1F">
      <w:pPr>
        <w:pStyle w:val="references"/>
      </w:pPr>
      <w:ins w:id="149" w:author="Alexander He" w:date="2021-09-05T23:44:00Z">
        <w:r w:rsidRPr="008A343B">
          <w:t xml:space="preserve">F. S. Chapin and V. T. Eviner, </w:t>
        </w:r>
      </w:ins>
      <w:r w:rsidR="00CF4B1F">
        <w:t>“Biogeochemistry of terrestrial net primary production,” in Treatise on Geochemistry,</w:t>
      </w:r>
      <w:ins w:id="150" w:author="Alexander He" w:date="2021-09-05T23:44:00Z">
        <w:r w:rsidRPr="008A343B">
          <w:t xml:space="preserve"> H. D. Holland and K. K. Turekian, Ed. </w:t>
        </w:r>
      </w:ins>
      <w:del w:id="151" w:author="Alexander He" w:date="2021-09-05T23:44:00Z">
        <w:r w:rsidR="00CF4B1F" w:rsidDel="008A343B">
          <w:delText xml:space="preserve"> </w:delText>
        </w:r>
      </w:del>
      <w:r w:rsidR="00CF4B1F">
        <w:t>Elsevier, 2007, pp. 1–35.</w:t>
      </w:r>
    </w:p>
    <w:p w14:paraId="25FE4698" w14:textId="6FBD8DDA" w:rsidR="00CF4B1F" w:rsidRDefault="008A343B" w:rsidP="00CF4B1F">
      <w:pPr>
        <w:pStyle w:val="references"/>
      </w:pPr>
      <w:ins w:id="152" w:author="Alexander He" w:date="2021-09-05T23:46:00Z">
        <w:r w:rsidRPr="008A343B">
          <w:t>K. J. Foreman, N. Marquez, A. Dolgert, K. Fukutaki, N. Fullman, M. McGaughey, et al.</w:t>
        </w:r>
        <w:r>
          <w:t xml:space="preserve">, </w:t>
        </w:r>
      </w:ins>
      <w:r w:rsidR="00CF4B1F">
        <w:t>“Forecasting life expectancy, years of life lost, and all-cause and cause-specific mortality for 250 causes of death: reference and alternative scenarios for 2016-40 for 195 countries and territories,” Lancet, vol. 392, no. 10159, pp. 2052–2090, 2018.</w:t>
      </w:r>
    </w:p>
    <w:p w14:paraId="26E70039" w14:textId="785362DE" w:rsidR="00CF4B1F" w:rsidRDefault="008A343B" w:rsidP="00CF4B1F">
      <w:pPr>
        <w:pStyle w:val="references"/>
      </w:pPr>
      <w:ins w:id="153" w:author="Alexander He" w:date="2021-09-05T23:47:00Z">
        <w:r w:rsidRPr="008A343B">
          <w:t>K. Ito, G. D. Thurston, and R. A. Silverman</w:t>
        </w:r>
        <w:r>
          <w:t xml:space="preserve">, </w:t>
        </w:r>
      </w:ins>
      <w:r w:rsidR="00CF4B1F">
        <w:t>“Characterization of PM2.5, gaseous pollutants, and meteorological interactions in the context of time-series health effects models,” J. Expo. Sci. Environ. Epidemiol., vol. 17 Suppl 2, no. S2, pp. S45-60, 2007.</w:t>
      </w:r>
    </w:p>
    <w:p w14:paraId="07005DBB" w14:textId="0FD065A1" w:rsidR="00CF4B1F" w:rsidRDefault="008A343B" w:rsidP="00CF4B1F">
      <w:pPr>
        <w:pStyle w:val="references"/>
      </w:pPr>
      <w:ins w:id="154" w:author="Alexander He" w:date="2021-09-05T23:50:00Z">
        <w:r w:rsidRPr="008A343B">
          <w:lastRenderedPageBreak/>
          <w:t>L. Chen, K. Mengersen, and S. Tong</w:t>
        </w:r>
        <w:r>
          <w:t xml:space="preserve">, </w:t>
        </w:r>
      </w:ins>
      <w:r w:rsidR="00CF4B1F">
        <w:t>“Spatiotemporal relationship between particle air pollution and respiratory emergency hospital admissions in Brisbane, Australia,” Sci. Total Environ., vol. 373, no. 1, pp. 57–67, 2007.</w:t>
      </w:r>
    </w:p>
    <w:p w14:paraId="34188C4D" w14:textId="2C3B193A" w:rsidR="00CF4B1F" w:rsidRDefault="008A343B" w:rsidP="00CF4B1F">
      <w:pPr>
        <w:pStyle w:val="references"/>
      </w:pPr>
      <w:ins w:id="155" w:author="Alexander He" w:date="2021-09-05T23:48:00Z">
        <w:r w:rsidRPr="008A343B">
          <w:t>A. Hajat, C. Hsia, and M. S. O’Neill</w:t>
        </w:r>
        <w:r>
          <w:t xml:space="preserve">, </w:t>
        </w:r>
      </w:ins>
      <w:r w:rsidR="00CF4B1F">
        <w:t>“Socioeconomic disparities and air pollution exposure: A global review,” Curr. Environ. Health Rep., vol. 2, no. 4, pp. 440–450, 2015.</w:t>
      </w:r>
    </w:p>
    <w:p w14:paraId="2CCB36BF" w14:textId="39F1E0C9" w:rsidR="00CF4B1F" w:rsidRDefault="0056303B" w:rsidP="00CF4B1F">
      <w:pPr>
        <w:pStyle w:val="references"/>
      </w:pPr>
      <w:ins w:id="156" w:author="Alexander He" w:date="2021-09-05T23:51:00Z">
        <w:r w:rsidRPr="0056303B">
          <w:t>S. C. Anenberg, D. K. Henze, V. Tinney, P. L. Kinney, W. Raich, N. Fann, et al.</w:t>
        </w:r>
        <w:r>
          <w:t xml:space="preserve">, </w:t>
        </w:r>
      </w:ins>
      <w:r w:rsidR="00CF4B1F">
        <w:t>“Estimates of the Global Burden of Ambient PM2.5, Ozone, and NO2 on Asthma Incidence and Emergency Room Visits,” Environ. Health Perspect., vol. 126, no. 10, p. 107004, 2018.</w:t>
      </w:r>
    </w:p>
    <w:p w14:paraId="0B000FE3" w14:textId="42D08AC5" w:rsidR="00CF4B1F" w:rsidRDefault="0056303B" w:rsidP="00CF4B1F">
      <w:pPr>
        <w:pStyle w:val="references"/>
      </w:pPr>
      <w:ins w:id="157" w:author="Alexander He" w:date="2021-09-05T23:52:00Z">
        <w:r w:rsidRPr="0056303B">
          <w:t>S. Galmarini, B. Koffi, E. Solazzo, T. Keating, C. Hogrefe, M. Schulz, et al.</w:t>
        </w:r>
        <w:r>
          <w:t xml:space="preserve">, </w:t>
        </w:r>
      </w:ins>
      <w:r w:rsidR="00CF4B1F">
        <w:t>“Technical note: Coordination and harmonization of the multi-scale, multi-model activities HTAP2, AQMEII3, and MICS-Asia3: simulations, emission inventories, boundary conditions, and model output formats,” Atmos. Chem. Phys., vol. 17, no. 2, pp. 1543–1555, 2017.</w:t>
      </w:r>
    </w:p>
    <w:p w14:paraId="1C6E2A6B" w14:textId="24651E6E" w:rsidR="00CF4B1F" w:rsidRDefault="0056303B" w:rsidP="00CF4B1F">
      <w:pPr>
        <w:pStyle w:val="references"/>
      </w:pPr>
      <w:ins w:id="158" w:author="Alexander He" w:date="2021-09-05T23:53:00Z">
        <w:r w:rsidRPr="0056303B">
          <w:t>M. Szyszkowicz, T. Kousha, J. Castner, and R. Dales</w:t>
        </w:r>
        <w:r>
          <w:t xml:space="preserve">, </w:t>
        </w:r>
      </w:ins>
      <w:r w:rsidR="00CF4B1F">
        <w:t>“Air pollution and emergency department visits for respiratory diseases: A multi-city case crossover study,” Environ. Res., vol. 163, pp. 263–269, 2018.</w:t>
      </w:r>
    </w:p>
    <w:p w14:paraId="495E1221" w14:textId="747F6AF9" w:rsidR="00CF4B1F" w:rsidRDefault="0056303B" w:rsidP="00CF4B1F">
      <w:pPr>
        <w:pStyle w:val="references"/>
      </w:pPr>
      <w:ins w:id="159" w:author="Alexander He" w:date="2021-09-05T23:54:00Z">
        <w:r w:rsidRPr="0056303B">
          <w:t>J. L. López-Campos, W. Tan, and J. B. Soriano</w:t>
        </w:r>
        <w:r>
          <w:t xml:space="preserve">, </w:t>
        </w:r>
      </w:ins>
      <w:r w:rsidR="00CF4B1F">
        <w:t>“Global burden of COPD: Global burden of COPD,” Respirology, vol. 21, no. 1, pp. 14–23, 2016.</w:t>
      </w:r>
    </w:p>
    <w:p w14:paraId="38EA4BDD" w14:textId="537A9690" w:rsidR="00CF4B1F" w:rsidRDefault="0056303B" w:rsidP="00CF4B1F">
      <w:pPr>
        <w:pStyle w:val="references"/>
      </w:pPr>
      <w:ins w:id="160" w:author="Alexander He" w:date="2021-09-05T23:54:00Z">
        <w:r w:rsidRPr="0056303B">
          <w:t>J. Heinrich</w:t>
        </w:r>
        <w:r>
          <w:t xml:space="preserve">, </w:t>
        </w:r>
      </w:ins>
      <w:r w:rsidR="00CF4B1F">
        <w:t>“Influence of indoor factors in dwellings on the development of childhood asthma,” Int. J. Hyg. Environ. Health, vol. 214, no. 1, pp. 1–25, 2011.</w:t>
      </w:r>
    </w:p>
    <w:p w14:paraId="0F6D28E4" w14:textId="58CC418C" w:rsidR="00CF4B1F" w:rsidRDefault="0056303B" w:rsidP="00CF4B1F">
      <w:pPr>
        <w:pStyle w:val="references"/>
      </w:pPr>
      <w:ins w:id="161" w:author="Alexander He" w:date="2021-09-05T23:57:00Z">
        <w:r w:rsidRPr="0056303B">
          <w:t>L. Franceschi, M. Donini, P. Frasconi, and M. Pontil</w:t>
        </w:r>
        <w:r>
          <w:t>,</w:t>
        </w:r>
      </w:ins>
      <w:ins w:id="162" w:author="Alexander He" w:date="2021-09-06T00:00:00Z">
        <w:r>
          <w:t xml:space="preserve"> </w:t>
        </w:r>
      </w:ins>
      <w:r w:rsidR="00CF4B1F">
        <w:t>“Forward and reverse gradient-based hyperparameter optimization,” arXiv [stat.ML], 2017.</w:t>
      </w:r>
    </w:p>
    <w:p w14:paraId="69C670DE" w14:textId="6D67AA74" w:rsidR="00CF4B1F" w:rsidRDefault="0056303B" w:rsidP="00CF4B1F">
      <w:pPr>
        <w:pStyle w:val="references"/>
        <w:rPr>
          <w:ins w:id="163" w:author="Alexander He" w:date="2021-09-05T05:16:00Z"/>
        </w:rPr>
      </w:pPr>
      <w:ins w:id="164" w:author="Alexander He" w:date="2021-09-05T23:58:00Z">
        <w:r w:rsidRPr="0056303B">
          <w:t>D. Maclaurin, D. Duvenaud, and R. P. Adams</w:t>
        </w:r>
        <w:r>
          <w:t xml:space="preserve">, </w:t>
        </w:r>
      </w:ins>
      <w:r w:rsidR="00CF4B1F">
        <w:t>“Gradient-based hyperparameter optimization through reversible learning,” arXiv [stat.ML], 2015.</w:t>
      </w:r>
    </w:p>
    <w:p w14:paraId="6312B1E0" w14:textId="480D6E1A" w:rsidR="002F57BB" w:rsidRDefault="0056303B" w:rsidP="00CF4B1F">
      <w:pPr>
        <w:pStyle w:val="references"/>
        <w:rPr>
          <w:ins w:id="165" w:author="Alexander He" w:date="2021-09-05T05:18:00Z"/>
        </w:rPr>
      </w:pPr>
      <w:ins w:id="166" w:author="Alexander He" w:date="2021-09-05T23:59:00Z">
        <w:r w:rsidRPr="0056303B">
          <w:t>P</w:t>
        </w:r>
        <w:r>
          <w:t>.</w:t>
        </w:r>
        <w:r w:rsidRPr="0056303B">
          <w:t xml:space="preserve"> Branco, L</w:t>
        </w:r>
        <w:r>
          <w:t>.</w:t>
        </w:r>
        <w:r w:rsidRPr="0056303B">
          <w:t xml:space="preserve"> Torgo,</w:t>
        </w:r>
        <w:r>
          <w:t xml:space="preserve"> and</w:t>
        </w:r>
        <w:r w:rsidRPr="0056303B">
          <w:t xml:space="preserve"> R</w:t>
        </w:r>
        <w:r>
          <w:t>.</w:t>
        </w:r>
        <w:r w:rsidRPr="0056303B">
          <w:t xml:space="preserve"> P. Ribeiro</w:t>
        </w:r>
        <w:r>
          <w:t xml:space="preserve">, </w:t>
        </w:r>
      </w:ins>
      <w:ins w:id="167" w:author="Alexander He" w:date="2021-09-05T05:17:00Z">
        <w:r w:rsidR="002F57BB" w:rsidRPr="002F57BB">
          <w:t>“SMOGN: a Pre-processing Approach for Imbalanced Regression,” in </w:t>
        </w:r>
        <w:r w:rsidR="002F57BB" w:rsidRPr="002F57BB">
          <w:rPr>
            <w:i/>
            <w:iCs/>
          </w:rPr>
          <w:t>1st International Workshop on Learning with Imbalanced Domains - Theory and Applications</w:t>
        </w:r>
        <w:r w:rsidR="002F57BB" w:rsidRPr="002F57BB">
          <w:t>, 2017.</w:t>
        </w:r>
      </w:ins>
    </w:p>
    <w:p w14:paraId="7CE44AEF" w14:textId="10063281" w:rsidR="002F57BB" w:rsidRDefault="0056303B" w:rsidP="00CF4B1F">
      <w:pPr>
        <w:pStyle w:val="references"/>
      </w:pPr>
      <w:ins w:id="168" w:author="Alexander He" w:date="2021-09-06T00:00:00Z">
        <w:r w:rsidRPr="0056303B">
          <w:t>R. P. Ribeiro and N. Moniz</w:t>
        </w:r>
        <w:r>
          <w:t xml:space="preserve">, </w:t>
        </w:r>
      </w:ins>
      <w:ins w:id="169" w:author="Alexander He" w:date="2021-09-05T05:18:00Z">
        <w:r w:rsidR="002F57BB" w:rsidRPr="002F57BB">
          <w:t>“Imbalanced regression and extreme value prediction,” Machine Learning, vol. 109, pp. 1803–1835, Sep. 2020.</w:t>
        </w:r>
      </w:ins>
    </w:p>
    <w:p w14:paraId="187171D3" w14:textId="13659FE8" w:rsidR="002F57BB" w:rsidRPr="006B53BB" w:rsidRDefault="00CF4B1F" w:rsidP="002F57BB">
      <w:pPr>
        <w:pStyle w:val="references"/>
        <w:sectPr w:rsidR="002F57BB" w:rsidRPr="006B53BB" w:rsidSect="00A84350">
          <w:type w:val="continuous"/>
          <w:pgSz w:w="12240" w:h="15840"/>
          <w:pgMar w:top="1080" w:right="907" w:bottom="1440" w:left="907" w:header="720" w:footer="720" w:gutter="0"/>
          <w:pgNumType w:start="1"/>
          <w:cols w:num="2" w:space="720"/>
        </w:sectPr>
      </w:pPr>
      <w:r>
        <w:t>“Research-Spring2021,” GitHub. [Online]. Available: https://github.com/Unusuala1l2e3x4/Research-Spring2021.</w:t>
      </w:r>
    </w:p>
    <w:p w14:paraId="5212216A" w14:textId="7C8986C5" w:rsidR="008C1D8B" w:rsidRDefault="008C1D8B" w:rsidP="008C1D8B">
      <w:pPr>
        <w:spacing w:after="120" w:line="228" w:lineRule="auto"/>
        <w:jc w:val="left"/>
        <w:rPr>
          <w:rFonts w:eastAsia="Times New Roman"/>
        </w:rPr>
        <w:sectPr w:rsidR="008C1D8B" w:rsidSect="008C1D8B">
          <w:type w:val="continuous"/>
          <w:pgSz w:w="12240" w:h="15840"/>
          <w:pgMar w:top="1080" w:right="907" w:bottom="1440" w:left="907" w:header="720" w:footer="720" w:gutter="0"/>
          <w:pgNumType w:start="1"/>
          <w:cols w:space="720"/>
        </w:sectPr>
      </w:pPr>
    </w:p>
    <w:p w14:paraId="0CFAE77E" w14:textId="77777777" w:rsidR="00F2411D" w:rsidRDefault="00F2411D" w:rsidP="008C1D8B">
      <w:pPr>
        <w:spacing w:after="120" w:line="228" w:lineRule="auto"/>
        <w:jc w:val="both"/>
        <w:rPr>
          <w:rFonts w:eastAsia="Times New Roman"/>
        </w:rPr>
        <w:sectPr w:rsidR="00F2411D" w:rsidSect="00A84350">
          <w:type w:val="continuous"/>
          <w:pgSz w:w="12240" w:h="15840"/>
          <w:pgMar w:top="1080" w:right="907" w:bottom="1440" w:left="907" w:header="720" w:footer="720" w:gutter="0"/>
          <w:pgNumType w:start="1"/>
          <w:cols w:num="2" w:space="720"/>
        </w:sectPr>
      </w:pPr>
    </w:p>
    <w:bookmarkEnd w:id="0"/>
    <w:p w14:paraId="6C436867" w14:textId="5B335C30" w:rsidR="00F2411D" w:rsidRDefault="00F2411D">
      <w:pPr>
        <w:spacing w:after="160" w:line="259" w:lineRule="auto"/>
        <w:jc w:val="left"/>
        <w:rPr>
          <w:rFonts w:eastAsia="Times New Roman"/>
        </w:rPr>
      </w:pPr>
    </w:p>
    <w:sectPr w:rsidR="00F2411D" w:rsidSect="00F2411D">
      <w:type w:val="continuous"/>
      <w:pgSz w:w="12240" w:h="15840"/>
      <w:pgMar w:top="1080" w:right="907" w:bottom="1440" w:left="90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F0E16A" w14:textId="77777777" w:rsidR="005F23B7" w:rsidRDefault="005F23B7">
      <w:r>
        <w:separator/>
      </w:r>
    </w:p>
  </w:endnote>
  <w:endnote w:type="continuationSeparator" w:id="0">
    <w:p w14:paraId="5A6E56FF" w14:textId="77777777" w:rsidR="005F23B7" w:rsidRDefault="005F23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roman"/>
    <w:pitch w:val="fixed"/>
    <w:sig w:usb0="00000001" w:usb1="08070000" w:usb2="00000010" w:usb3="00000000" w:csb0="0002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103F59" w14:textId="77777777" w:rsidR="004270BF" w:rsidRPr="006F6D3D" w:rsidRDefault="004270BF" w:rsidP="0056610F">
    <w:pPr>
      <w:pStyle w:val="Footer"/>
      <w:jc w:val="left"/>
      <w:rPr>
        <w:sz w:val="16"/>
        <w:szCs w:val="16"/>
      </w:rPr>
    </w:pPr>
    <w:r w:rsidRPr="006F6D3D">
      <w:rPr>
        <w:sz w:val="16"/>
        <w:szCs w:val="16"/>
      </w:rPr>
      <w:t>XXX-X-XXXX-XXXX-X/XX/$XX.00 ©20XX IEE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A17607" w14:textId="77777777" w:rsidR="003436A6" w:rsidRPr="006F6D3D" w:rsidRDefault="003436A6" w:rsidP="00450CC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291B20" w14:textId="77777777" w:rsidR="005F23B7" w:rsidRDefault="005F23B7">
      <w:r>
        <w:separator/>
      </w:r>
    </w:p>
  </w:footnote>
  <w:footnote w:type="continuationSeparator" w:id="0">
    <w:p w14:paraId="7DFAB458" w14:textId="77777777" w:rsidR="005F23B7" w:rsidRDefault="005F23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FE1FCF"/>
    <w:multiLevelType w:val="hybridMultilevel"/>
    <w:tmpl w:val="33826962"/>
    <w:lvl w:ilvl="0" w:tplc="A2947960">
      <w:start w:val="1"/>
      <w:numFmt w:val="decimal"/>
      <w:pStyle w:val="footnote"/>
      <w:lvlText w:val="%1 "/>
      <w:lvlJc w:val="left"/>
      <w:pPr>
        <w:tabs>
          <w:tab w:val="num" w:pos="532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6120"/>
        </w:tabs>
        <w:ind w:left="6120" w:hanging="360"/>
      </w:pPr>
      <w:rPr>
        <w:rFonts w:cs="Times New Roman"/>
      </w:rPr>
    </w:lvl>
    <w:lvl w:ilvl="2" w:tplc="0409001B">
      <w:start w:val="1"/>
      <w:numFmt w:val="lowerRoman"/>
      <w:lvlText w:val="%3."/>
      <w:lvlJc w:val="right"/>
      <w:pPr>
        <w:tabs>
          <w:tab w:val="num" w:pos="6840"/>
        </w:tabs>
        <w:ind w:left="6840" w:hanging="180"/>
      </w:pPr>
      <w:rPr>
        <w:rFonts w:cs="Times New Roman"/>
      </w:rPr>
    </w:lvl>
    <w:lvl w:ilvl="3" w:tplc="0409000F">
      <w:start w:val="1"/>
      <w:numFmt w:val="decimal"/>
      <w:lvlText w:val="%4."/>
      <w:lvlJc w:val="left"/>
      <w:pPr>
        <w:tabs>
          <w:tab w:val="num" w:pos="7560"/>
        </w:tabs>
        <w:ind w:left="7560" w:hanging="360"/>
      </w:pPr>
      <w:rPr>
        <w:rFonts w:cs="Times New Roman"/>
      </w:rPr>
    </w:lvl>
    <w:lvl w:ilvl="4" w:tplc="04090019">
      <w:start w:val="1"/>
      <w:numFmt w:val="lowerLetter"/>
      <w:lvlText w:val="%5."/>
      <w:lvlJc w:val="left"/>
      <w:pPr>
        <w:tabs>
          <w:tab w:val="num" w:pos="8280"/>
        </w:tabs>
        <w:ind w:left="8280" w:hanging="360"/>
      </w:pPr>
      <w:rPr>
        <w:rFonts w:cs="Times New Roman"/>
      </w:rPr>
    </w:lvl>
    <w:lvl w:ilvl="5" w:tplc="0409001B">
      <w:start w:val="1"/>
      <w:numFmt w:val="lowerRoman"/>
      <w:lvlText w:val="%6."/>
      <w:lvlJc w:val="right"/>
      <w:pPr>
        <w:tabs>
          <w:tab w:val="num" w:pos="9000"/>
        </w:tabs>
        <w:ind w:left="9000" w:hanging="180"/>
      </w:pPr>
      <w:rPr>
        <w:rFonts w:cs="Times New Roman"/>
      </w:rPr>
    </w:lvl>
    <w:lvl w:ilvl="6" w:tplc="0409000F">
      <w:start w:val="1"/>
      <w:numFmt w:val="decimal"/>
      <w:lvlText w:val="%7."/>
      <w:lvlJc w:val="left"/>
      <w:pPr>
        <w:tabs>
          <w:tab w:val="num" w:pos="9720"/>
        </w:tabs>
        <w:ind w:left="9720" w:hanging="360"/>
      </w:pPr>
      <w:rPr>
        <w:rFonts w:cs="Times New Roman"/>
      </w:rPr>
    </w:lvl>
    <w:lvl w:ilvl="7" w:tplc="04090019">
      <w:start w:val="1"/>
      <w:numFmt w:val="lowerLetter"/>
      <w:lvlText w:val="%8."/>
      <w:lvlJc w:val="left"/>
      <w:pPr>
        <w:tabs>
          <w:tab w:val="num" w:pos="10440"/>
        </w:tabs>
        <w:ind w:left="10440" w:hanging="360"/>
      </w:pPr>
      <w:rPr>
        <w:rFonts w:cs="Times New Roman"/>
      </w:rPr>
    </w:lvl>
    <w:lvl w:ilvl="8" w:tplc="0409001B">
      <w:start w:val="1"/>
      <w:numFmt w:val="lowerRoman"/>
      <w:lvlText w:val="%9."/>
      <w:lvlJc w:val="right"/>
      <w:pPr>
        <w:tabs>
          <w:tab w:val="num" w:pos="11160"/>
        </w:tabs>
        <w:ind w:left="11160" w:hanging="180"/>
      </w:pPr>
      <w:rPr>
        <w:rFonts w:cs="Times New Roman"/>
      </w:rPr>
    </w:lvl>
  </w:abstractNum>
  <w:abstractNum w:abstractNumId="1" w15:restartNumberingAfterBreak="0">
    <w:nsid w:val="2E122932"/>
    <w:multiLevelType w:val="multilevel"/>
    <w:tmpl w:val="ECB2044E"/>
    <w:lvl w:ilvl="0">
      <w:start w:val="1"/>
      <w:numFmt w:val="upperRoman"/>
      <w:pStyle w:val="Heading1"/>
      <w:lvlText w:val="%1."/>
      <w:lvlJc w:val="center"/>
      <w:pPr>
        <w:tabs>
          <w:tab w:val="num" w:pos="360"/>
        </w:tabs>
        <w:ind w:left="0" w:firstLine="216"/>
      </w:pPr>
      <w:rPr>
        <w:rFonts w:ascii="Times New Roman" w:hAnsi="Times New Roman" w:hint="default"/>
        <w:sz w:val="20"/>
      </w:rPr>
    </w:lvl>
    <w:lvl w:ilvl="1">
      <w:start w:val="1"/>
      <w:numFmt w:val="upperLetter"/>
      <w:pStyle w:val="Heading2"/>
      <w:lvlText w:val="%2."/>
      <w:lvlJc w:val="left"/>
      <w:pPr>
        <w:tabs>
          <w:tab w:val="num" w:pos="360"/>
        </w:tabs>
        <w:ind w:left="288" w:hanging="288"/>
      </w:pPr>
      <w:rPr>
        <w:rFonts w:hint="default"/>
      </w:rPr>
    </w:lvl>
    <w:lvl w:ilvl="2">
      <w:start w:val="1"/>
      <w:numFmt w:val="none"/>
      <w:lvlText w:val=""/>
      <w:lvlJc w:val="left"/>
      <w:pPr>
        <w:ind w:left="1800" w:hanging="180"/>
      </w:pPr>
      <w:rPr>
        <w:rFonts w:hint="default"/>
      </w:rPr>
    </w:lvl>
    <w:lvl w:ilvl="3">
      <w:start w:val="1"/>
      <w:numFmt w:val="lowerLetter"/>
      <w:lvlText w:val="%4)"/>
      <w:lvlJc w:val="left"/>
      <w:pPr>
        <w:ind w:left="2520" w:hanging="360"/>
      </w:pPr>
      <w:rPr>
        <w:rFonts w:hint="default"/>
      </w:rPr>
    </w:lvl>
    <w:lvl w:ilvl="4">
      <w:start w:val="1"/>
      <w:numFmt w:val="decimal"/>
      <w:lvlText w:val="(%5)"/>
      <w:lvlJc w:val="left"/>
      <w:pPr>
        <w:ind w:left="3240" w:hanging="360"/>
      </w:pPr>
      <w:rPr>
        <w:rFonts w:hint="default"/>
      </w:rPr>
    </w:lvl>
    <w:lvl w:ilvl="5">
      <w:start w:val="1"/>
      <w:numFmt w:val="lowerLetter"/>
      <w:lvlText w:val="(%6)"/>
      <w:lvlJc w:val="left"/>
      <w:pPr>
        <w:ind w:left="3960" w:hanging="180"/>
      </w:pPr>
      <w:rPr>
        <w:rFonts w:hint="default"/>
      </w:rPr>
    </w:lvl>
    <w:lvl w:ilvl="6">
      <w:start w:val="1"/>
      <w:numFmt w:val="lowerRoman"/>
      <w:lvlText w:val="(%7)"/>
      <w:lvlJc w:val="righ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2"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3E1D14DF"/>
    <w:multiLevelType w:val="hybridMultilevel"/>
    <w:tmpl w:val="BF1A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189603E"/>
    <w:multiLevelType w:val="multilevel"/>
    <w:tmpl w:val="3822D10C"/>
    <w:lvl w:ilvl="0">
      <w:start w:val="1"/>
      <w:numFmt w:val="upperRoman"/>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493C3F76"/>
    <w:multiLevelType w:val="hybridMultilevel"/>
    <w:tmpl w:val="CFFA28D4"/>
    <w:lvl w:ilvl="0" w:tplc="9382657C">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8" w15:restartNumberingAfterBreak="0">
    <w:nsid w:val="64E612A5"/>
    <w:multiLevelType w:val="hybridMultilevel"/>
    <w:tmpl w:val="EC1C6FF4"/>
    <w:lvl w:ilvl="0" w:tplc="A84CDDA6">
      <w:start w:val="2"/>
      <w:numFmt w:val="bullet"/>
      <w:lvlText w:val="-"/>
      <w:lvlJc w:val="left"/>
      <w:pPr>
        <w:ind w:left="720" w:hanging="360"/>
      </w:pPr>
      <w:rPr>
        <w:rFonts w:ascii="Arial" w:eastAsia="Arial" w:hAnsi="Arial" w:cs="Arial"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
  </w:num>
  <w:num w:numId="2">
    <w:abstractNumId w:val="2"/>
  </w:num>
  <w:num w:numId="3">
    <w:abstractNumId w:val="9"/>
  </w:num>
  <w:num w:numId="4">
    <w:abstractNumId w:val="0"/>
  </w:num>
  <w:num w:numId="5">
    <w:abstractNumId w:val="5"/>
  </w:num>
  <w:num w:numId="6">
    <w:abstractNumId w:val="5"/>
  </w:num>
  <w:num w:numId="7">
    <w:abstractNumId w:val="5"/>
  </w:num>
  <w:num w:numId="8">
    <w:abstractNumId w:val="5"/>
  </w:num>
  <w:num w:numId="9">
    <w:abstractNumId w:val="7"/>
  </w:num>
  <w:num w:numId="10">
    <w:abstractNumId w:val="6"/>
  </w:num>
  <w:num w:numId="11">
    <w:abstractNumId w:val="10"/>
  </w:num>
  <w:num w:numId="12">
    <w:abstractNumId w:val="3"/>
  </w:num>
  <w:num w:numId="13">
    <w:abstractNumId w:val="8"/>
  </w:num>
  <w:num w:numId="14">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lexander He">
    <w15:presenceInfo w15:providerId="Windows Live" w15:userId="bda885199a49e2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0NwIiUyMjU0MzUyUdpeDU4uLM/DyQAmOLWgBBXmIBLQAAAA=="/>
  </w:docVars>
  <w:rsids>
    <w:rsidRoot w:val="00955314"/>
    <w:rsid w:val="000009D9"/>
    <w:rsid w:val="00002AC0"/>
    <w:rsid w:val="000035F2"/>
    <w:rsid w:val="000065E7"/>
    <w:rsid w:val="00007472"/>
    <w:rsid w:val="00012F05"/>
    <w:rsid w:val="000134E9"/>
    <w:rsid w:val="000139BE"/>
    <w:rsid w:val="000170E3"/>
    <w:rsid w:val="000206C5"/>
    <w:rsid w:val="00020913"/>
    <w:rsid w:val="00022D88"/>
    <w:rsid w:val="00024074"/>
    <w:rsid w:val="00026FDB"/>
    <w:rsid w:val="00027A90"/>
    <w:rsid w:val="000336D7"/>
    <w:rsid w:val="00033A5E"/>
    <w:rsid w:val="00033D72"/>
    <w:rsid w:val="00033F95"/>
    <w:rsid w:val="0003532C"/>
    <w:rsid w:val="000356DE"/>
    <w:rsid w:val="00036D56"/>
    <w:rsid w:val="000374AD"/>
    <w:rsid w:val="00037BB1"/>
    <w:rsid w:val="00037D7F"/>
    <w:rsid w:val="00041686"/>
    <w:rsid w:val="0004272E"/>
    <w:rsid w:val="00042B00"/>
    <w:rsid w:val="00043317"/>
    <w:rsid w:val="000435E1"/>
    <w:rsid w:val="00043CA4"/>
    <w:rsid w:val="00046229"/>
    <w:rsid w:val="00046660"/>
    <w:rsid w:val="00046885"/>
    <w:rsid w:val="00046BA5"/>
    <w:rsid w:val="00046FC5"/>
    <w:rsid w:val="000505DF"/>
    <w:rsid w:val="000516B1"/>
    <w:rsid w:val="000525B1"/>
    <w:rsid w:val="00052779"/>
    <w:rsid w:val="00052AA5"/>
    <w:rsid w:val="00055518"/>
    <w:rsid w:val="00055580"/>
    <w:rsid w:val="00055760"/>
    <w:rsid w:val="00060F4F"/>
    <w:rsid w:val="000614C0"/>
    <w:rsid w:val="00061755"/>
    <w:rsid w:val="000664BD"/>
    <w:rsid w:val="000669D4"/>
    <w:rsid w:val="000672B6"/>
    <w:rsid w:val="00071230"/>
    <w:rsid w:val="000717EE"/>
    <w:rsid w:val="00072E0D"/>
    <w:rsid w:val="000738AC"/>
    <w:rsid w:val="0007392B"/>
    <w:rsid w:val="00073D43"/>
    <w:rsid w:val="000752A7"/>
    <w:rsid w:val="000766C4"/>
    <w:rsid w:val="0007683B"/>
    <w:rsid w:val="00077D8B"/>
    <w:rsid w:val="0008090E"/>
    <w:rsid w:val="000828E3"/>
    <w:rsid w:val="000849B1"/>
    <w:rsid w:val="00086F5A"/>
    <w:rsid w:val="0009057D"/>
    <w:rsid w:val="00090AA0"/>
    <w:rsid w:val="000919D3"/>
    <w:rsid w:val="00093F4D"/>
    <w:rsid w:val="000952CC"/>
    <w:rsid w:val="000953F0"/>
    <w:rsid w:val="00095C68"/>
    <w:rsid w:val="00095EC4"/>
    <w:rsid w:val="00097152"/>
    <w:rsid w:val="000978FB"/>
    <w:rsid w:val="000B0E9F"/>
    <w:rsid w:val="000B1209"/>
    <w:rsid w:val="000B20D2"/>
    <w:rsid w:val="000B3448"/>
    <w:rsid w:val="000B34BC"/>
    <w:rsid w:val="000B5667"/>
    <w:rsid w:val="000B668B"/>
    <w:rsid w:val="000B786E"/>
    <w:rsid w:val="000B7F27"/>
    <w:rsid w:val="000C0C9F"/>
    <w:rsid w:val="000C217F"/>
    <w:rsid w:val="000C38E1"/>
    <w:rsid w:val="000C44EC"/>
    <w:rsid w:val="000C5114"/>
    <w:rsid w:val="000C51F4"/>
    <w:rsid w:val="000C524F"/>
    <w:rsid w:val="000C7E89"/>
    <w:rsid w:val="000D19E3"/>
    <w:rsid w:val="000D399C"/>
    <w:rsid w:val="000D3E1C"/>
    <w:rsid w:val="000D6C74"/>
    <w:rsid w:val="000D7A27"/>
    <w:rsid w:val="000D7A67"/>
    <w:rsid w:val="000E0910"/>
    <w:rsid w:val="000E165E"/>
    <w:rsid w:val="000E415D"/>
    <w:rsid w:val="000E6008"/>
    <w:rsid w:val="000E6856"/>
    <w:rsid w:val="000E7AE8"/>
    <w:rsid w:val="000E7D9F"/>
    <w:rsid w:val="000E7DBE"/>
    <w:rsid w:val="000F0233"/>
    <w:rsid w:val="000F0571"/>
    <w:rsid w:val="000F0778"/>
    <w:rsid w:val="000F07BA"/>
    <w:rsid w:val="000F0ECD"/>
    <w:rsid w:val="000F197B"/>
    <w:rsid w:val="000F21B6"/>
    <w:rsid w:val="000F2D63"/>
    <w:rsid w:val="000F5984"/>
    <w:rsid w:val="000F737C"/>
    <w:rsid w:val="0010169A"/>
    <w:rsid w:val="00101808"/>
    <w:rsid w:val="00102E5F"/>
    <w:rsid w:val="00110D6C"/>
    <w:rsid w:val="001135F1"/>
    <w:rsid w:val="00113A98"/>
    <w:rsid w:val="00113C59"/>
    <w:rsid w:val="001203E1"/>
    <w:rsid w:val="00120D1A"/>
    <w:rsid w:val="001223B1"/>
    <w:rsid w:val="001229F3"/>
    <w:rsid w:val="00123FBD"/>
    <w:rsid w:val="00124C5D"/>
    <w:rsid w:val="00130366"/>
    <w:rsid w:val="001306EE"/>
    <w:rsid w:val="001361CB"/>
    <w:rsid w:val="001370C3"/>
    <w:rsid w:val="0013788C"/>
    <w:rsid w:val="00137B80"/>
    <w:rsid w:val="00137F1E"/>
    <w:rsid w:val="001407DA"/>
    <w:rsid w:val="001415E8"/>
    <w:rsid w:val="00143C2D"/>
    <w:rsid w:val="00144798"/>
    <w:rsid w:val="00144AB6"/>
    <w:rsid w:val="001456EC"/>
    <w:rsid w:val="0014578F"/>
    <w:rsid w:val="001466B6"/>
    <w:rsid w:val="001466C9"/>
    <w:rsid w:val="00150ECA"/>
    <w:rsid w:val="00152E25"/>
    <w:rsid w:val="001534AB"/>
    <w:rsid w:val="001548CF"/>
    <w:rsid w:val="0015494F"/>
    <w:rsid w:val="001560B1"/>
    <w:rsid w:val="001566CC"/>
    <w:rsid w:val="0015765B"/>
    <w:rsid w:val="00157A0A"/>
    <w:rsid w:val="001622B9"/>
    <w:rsid w:val="0016268F"/>
    <w:rsid w:val="001638C7"/>
    <w:rsid w:val="00164575"/>
    <w:rsid w:val="00164BFD"/>
    <w:rsid w:val="00165A5C"/>
    <w:rsid w:val="00165D52"/>
    <w:rsid w:val="00167379"/>
    <w:rsid w:val="00167D67"/>
    <w:rsid w:val="001719ED"/>
    <w:rsid w:val="00173E4B"/>
    <w:rsid w:val="00174E9F"/>
    <w:rsid w:val="001762AB"/>
    <w:rsid w:val="00177398"/>
    <w:rsid w:val="00180134"/>
    <w:rsid w:val="0018215C"/>
    <w:rsid w:val="00182C2A"/>
    <w:rsid w:val="001844CB"/>
    <w:rsid w:val="00184662"/>
    <w:rsid w:val="0018533C"/>
    <w:rsid w:val="00185F33"/>
    <w:rsid w:val="0018701E"/>
    <w:rsid w:val="00187A74"/>
    <w:rsid w:val="00187ABA"/>
    <w:rsid w:val="0019002A"/>
    <w:rsid w:val="00192646"/>
    <w:rsid w:val="00193DCE"/>
    <w:rsid w:val="00194637"/>
    <w:rsid w:val="0019573A"/>
    <w:rsid w:val="00197F61"/>
    <w:rsid w:val="001A0E97"/>
    <w:rsid w:val="001A2C1B"/>
    <w:rsid w:val="001A4A73"/>
    <w:rsid w:val="001A52DA"/>
    <w:rsid w:val="001A65F1"/>
    <w:rsid w:val="001A66B6"/>
    <w:rsid w:val="001A6B04"/>
    <w:rsid w:val="001A6C4E"/>
    <w:rsid w:val="001B41C5"/>
    <w:rsid w:val="001B46E0"/>
    <w:rsid w:val="001B55B6"/>
    <w:rsid w:val="001B5A73"/>
    <w:rsid w:val="001B784E"/>
    <w:rsid w:val="001B7BB3"/>
    <w:rsid w:val="001C1922"/>
    <w:rsid w:val="001C6E56"/>
    <w:rsid w:val="001C791F"/>
    <w:rsid w:val="001D13D1"/>
    <w:rsid w:val="001D1481"/>
    <w:rsid w:val="001D1A54"/>
    <w:rsid w:val="001D21D3"/>
    <w:rsid w:val="001D2645"/>
    <w:rsid w:val="001D3374"/>
    <w:rsid w:val="001D3FAE"/>
    <w:rsid w:val="001D407E"/>
    <w:rsid w:val="001D4772"/>
    <w:rsid w:val="001D6B6C"/>
    <w:rsid w:val="001E039E"/>
    <w:rsid w:val="001E0845"/>
    <w:rsid w:val="001E0E4D"/>
    <w:rsid w:val="001E1918"/>
    <w:rsid w:val="001E305C"/>
    <w:rsid w:val="001E31C8"/>
    <w:rsid w:val="001E485E"/>
    <w:rsid w:val="001E4D05"/>
    <w:rsid w:val="001F0CF1"/>
    <w:rsid w:val="001F26A1"/>
    <w:rsid w:val="001F5EDA"/>
    <w:rsid w:val="001F5F85"/>
    <w:rsid w:val="001F6724"/>
    <w:rsid w:val="00200836"/>
    <w:rsid w:val="00200AE6"/>
    <w:rsid w:val="00200B0E"/>
    <w:rsid w:val="00200D34"/>
    <w:rsid w:val="00200F3F"/>
    <w:rsid w:val="00201D08"/>
    <w:rsid w:val="00204417"/>
    <w:rsid w:val="002049FB"/>
    <w:rsid w:val="00205666"/>
    <w:rsid w:val="002079CE"/>
    <w:rsid w:val="0021268F"/>
    <w:rsid w:val="0021313C"/>
    <w:rsid w:val="0021454C"/>
    <w:rsid w:val="002151E1"/>
    <w:rsid w:val="00216854"/>
    <w:rsid w:val="00216B65"/>
    <w:rsid w:val="00217913"/>
    <w:rsid w:val="00217F79"/>
    <w:rsid w:val="00222C6E"/>
    <w:rsid w:val="00225A3F"/>
    <w:rsid w:val="00226DF0"/>
    <w:rsid w:val="00227618"/>
    <w:rsid w:val="002307D5"/>
    <w:rsid w:val="002312A8"/>
    <w:rsid w:val="00231644"/>
    <w:rsid w:val="002318B2"/>
    <w:rsid w:val="00237677"/>
    <w:rsid w:val="002377BC"/>
    <w:rsid w:val="00237E18"/>
    <w:rsid w:val="002435BA"/>
    <w:rsid w:val="002451B4"/>
    <w:rsid w:val="00245416"/>
    <w:rsid w:val="002508FE"/>
    <w:rsid w:val="0025095B"/>
    <w:rsid w:val="00250FAC"/>
    <w:rsid w:val="002519E3"/>
    <w:rsid w:val="00253537"/>
    <w:rsid w:val="002538C8"/>
    <w:rsid w:val="00254769"/>
    <w:rsid w:val="00256397"/>
    <w:rsid w:val="00257871"/>
    <w:rsid w:val="00257FE0"/>
    <w:rsid w:val="002603EB"/>
    <w:rsid w:val="00260CA9"/>
    <w:rsid w:val="0026305C"/>
    <w:rsid w:val="002654F8"/>
    <w:rsid w:val="00265981"/>
    <w:rsid w:val="0026672A"/>
    <w:rsid w:val="002674E8"/>
    <w:rsid w:val="002713D9"/>
    <w:rsid w:val="002719FE"/>
    <w:rsid w:val="00271AB8"/>
    <w:rsid w:val="002724DC"/>
    <w:rsid w:val="002729BB"/>
    <w:rsid w:val="002737AF"/>
    <w:rsid w:val="00273A21"/>
    <w:rsid w:val="00274004"/>
    <w:rsid w:val="002749BE"/>
    <w:rsid w:val="0027530A"/>
    <w:rsid w:val="002754A2"/>
    <w:rsid w:val="00275A46"/>
    <w:rsid w:val="00276679"/>
    <w:rsid w:val="00276803"/>
    <w:rsid w:val="00277347"/>
    <w:rsid w:val="00281B4D"/>
    <w:rsid w:val="002820E6"/>
    <w:rsid w:val="00284BED"/>
    <w:rsid w:val="00286467"/>
    <w:rsid w:val="00286DCB"/>
    <w:rsid w:val="00287D33"/>
    <w:rsid w:val="00290E27"/>
    <w:rsid w:val="002912C3"/>
    <w:rsid w:val="002928E7"/>
    <w:rsid w:val="002952BE"/>
    <w:rsid w:val="0029555B"/>
    <w:rsid w:val="00297212"/>
    <w:rsid w:val="002A1A91"/>
    <w:rsid w:val="002A1D6A"/>
    <w:rsid w:val="002A2DF9"/>
    <w:rsid w:val="002A326E"/>
    <w:rsid w:val="002A3C79"/>
    <w:rsid w:val="002A6965"/>
    <w:rsid w:val="002A6DAC"/>
    <w:rsid w:val="002A6DD9"/>
    <w:rsid w:val="002B0C4A"/>
    <w:rsid w:val="002B3722"/>
    <w:rsid w:val="002B50BC"/>
    <w:rsid w:val="002B5A9C"/>
    <w:rsid w:val="002C23BB"/>
    <w:rsid w:val="002C251C"/>
    <w:rsid w:val="002C3490"/>
    <w:rsid w:val="002C3869"/>
    <w:rsid w:val="002C4C93"/>
    <w:rsid w:val="002C7ECC"/>
    <w:rsid w:val="002D016D"/>
    <w:rsid w:val="002D171B"/>
    <w:rsid w:val="002D2838"/>
    <w:rsid w:val="002D347B"/>
    <w:rsid w:val="002D522D"/>
    <w:rsid w:val="002D67E4"/>
    <w:rsid w:val="002D78AB"/>
    <w:rsid w:val="002E015A"/>
    <w:rsid w:val="002E3624"/>
    <w:rsid w:val="002E4FE7"/>
    <w:rsid w:val="002E5624"/>
    <w:rsid w:val="002E6698"/>
    <w:rsid w:val="002E719C"/>
    <w:rsid w:val="002F0085"/>
    <w:rsid w:val="002F057A"/>
    <w:rsid w:val="002F447F"/>
    <w:rsid w:val="002F53B9"/>
    <w:rsid w:val="002F57BB"/>
    <w:rsid w:val="002F67B3"/>
    <w:rsid w:val="002F6D9C"/>
    <w:rsid w:val="002F7462"/>
    <w:rsid w:val="0030287B"/>
    <w:rsid w:val="003107D5"/>
    <w:rsid w:val="003114C6"/>
    <w:rsid w:val="00312231"/>
    <w:rsid w:val="00312496"/>
    <w:rsid w:val="00315406"/>
    <w:rsid w:val="003174FA"/>
    <w:rsid w:val="0031794E"/>
    <w:rsid w:val="00317D46"/>
    <w:rsid w:val="00320362"/>
    <w:rsid w:val="00321CCB"/>
    <w:rsid w:val="00322A84"/>
    <w:rsid w:val="00323DEC"/>
    <w:rsid w:val="003263DC"/>
    <w:rsid w:val="00327B15"/>
    <w:rsid w:val="003322BD"/>
    <w:rsid w:val="00334337"/>
    <w:rsid w:val="00335F21"/>
    <w:rsid w:val="00336602"/>
    <w:rsid w:val="00336EB5"/>
    <w:rsid w:val="00341529"/>
    <w:rsid w:val="00341718"/>
    <w:rsid w:val="00341A8F"/>
    <w:rsid w:val="00341D2F"/>
    <w:rsid w:val="003436A6"/>
    <w:rsid w:val="00343A29"/>
    <w:rsid w:val="00344195"/>
    <w:rsid w:val="003443A9"/>
    <w:rsid w:val="0034472C"/>
    <w:rsid w:val="00345764"/>
    <w:rsid w:val="003461CF"/>
    <w:rsid w:val="003472F6"/>
    <w:rsid w:val="00347C65"/>
    <w:rsid w:val="00352597"/>
    <w:rsid w:val="00354217"/>
    <w:rsid w:val="003542AA"/>
    <w:rsid w:val="00354355"/>
    <w:rsid w:val="00354CF1"/>
    <w:rsid w:val="0035540E"/>
    <w:rsid w:val="00355AA7"/>
    <w:rsid w:val="00355E0A"/>
    <w:rsid w:val="00355ED4"/>
    <w:rsid w:val="00355F62"/>
    <w:rsid w:val="0035770B"/>
    <w:rsid w:val="003606C4"/>
    <w:rsid w:val="003608A9"/>
    <w:rsid w:val="00361174"/>
    <w:rsid w:val="0036187D"/>
    <w:rsid w:val="00364AF7"/>
    <w:rsid w:val="00366DDB"/>
    <w:rsid w:val="00367159"/>
    <w:rsid w:val="003678E0"/>
    <w:rsid w:val="00372C16"/>
    <w:rsid w:val="00372D52"/>
    <w:rsid w:val="00374099"/>
    <w:rsid w:val="00374FA9"/>
    <w:rsid w:val="003751B2"/>
    <w:rsid w:val="00381FAB"/>
    <w:rsid w:val="0038382A"/>
    <w:rsid w:val="003848BB"/>
    <w:rsid w:val="00386B8E"/>
    <w:rsid w:val="00387034"/>
    <w:rsid w:val="00392BEB"/>
    <w:rsid w:val="0039317C"/>
    <w:rsid w:val="003931DB"/>
    <w:rsid w:val="00393999"/>
    <w:rsid w:val="00393A16"/>
    <w:rsid w:val="00393D68"/>
    <w:rsid w:val="003964CE"/>
    <w:rsid w:val="00396755"/>
    <w:rsid w:val="00396B46"/>
    <w:rsid w:val="003A0ABD"/>
    <w:rsid w:val="003A1F7C"/>
    <w:rsid w:val="003A2272"/>
    <w:rsid w:val="003A365B"/>
    <w:rsid w:val="003A432A"/>
    <w:rsid w:val="003B0566"/>
    <w:rsid w:val="003B1010"/>
    <w:rsid w:val="003B226A"/>
    <w:rsid w:val="003B23E9"/>
    <w:rsid w:val="003B32B8"/>
    <w:rsid w:val="003B4F6E"/>
    <w:rsid w:val="003B57CB"/>
    <w:rsid w:val="003B7422"/>
    <w:rsid w:val="003C3032"/>
    <w:rsid w:val="003C394F"/>
    <w:rsid w:val="003C41FE"/>
    <w:rsid w:val="003C443F"/>
    <w:rsid w:val="003C58B9"/>
    <w:rsid w:val="003D161B"/>
    <w:rsid w:val="003D348C"/>
    <w:rsid w:val="003D56C4"/>
    <w:rsid w:val="003D5A86"/>
    <w:rsid w:val="003D6378"/>
    <w:rsid w:val="003D72BD"/>
    <w:rsid w:val="003D75F9"/>
    <w:rsid w:val="003D7E36"/>
    <w:rsid w:val="003E2C93"/>
    <w:rsid w:val="003E2D4C"/>
    <w:rsid w:val="003E333F"/>
    <w:rsid w:val="003E3941"/>
    <w:rsid w:val="003E5DB9"/>
    <w:rsid w:val="003E74E2"/>
    <w:rsid w:val="003F0132"/>
    <w:rsid w:val="003F01A0"/>
    <w:rsid w:val="003F0855"/>
    <w:rsid w:val="003F0A83"/>
    <w:rsid w:val="003F129B"/>
    <w:rsid w:val="003F1B2C"/>
    <w:rsid w:val="003F2BAA"/>
    <w:rsid w:val="003F5A19"/>
    <w:rsid w:val="003F77E5"/>
    <w:rsid w:val="00400C10"/>
    <w:rsid w:val="00402196"/>
    <w:rsid w:val="0040320B"/>
    <w:rsid w:val="00404FB1"/>
    <w:rsid w:val="00404FF2"/>
    <w:rsid w:val="00405D5F"/>
    <w:rsid w:val="004063A2"/>
    <w:rsid w:val="00411B4A"/>
    <w:rsid w:val="004124A5"/>
    <w:rsid w:val="00414CEE"/>
    <w:rsid w:val="004166BE"/>
    <w:rsid w:val="00417E4D"/>
    <w:rsid w:val="00421933"/>
    <w:rsid w:val="00422AA0"/>
    <w:rsid w:val="00425B2C"/>
    <w:rsid w:val="004270BF"/>
    <w:rsid w:val="004275CC"/>
    <w:rsid w:val="00427C20"/>
    <w:rsid w:val="004331DE"/>
    <w:rsid w:val="00433B82"/>
    <w:rsid w:val="00434A76"/>
    <w:rsid w:val="00435176"/>
    <w:rsid w:val="0043580D"/>
    <w:rsid w:val="0043633E"/>
    <w:rsid w:val="004409D6"/>
    <w:rsid w:val="00441D2E"/>
    <w:rsid w:val="0044268F"/>
    <w:rsid w:val="0044399E"/>
    <w:rsid w:val="00444DBA"/>
    <w:rsid w:val="00445179"/>
    <w:rsid w:val="00445669"/>
    <w:rsid w:val="00445BA3"/>
    <w:rsid w:val="00450B6D"/>
    <w:rsid w:val="00450CCF"/>
    <w:rsid w:val="00451BBC"/>
    <w:rsid w:val="0045336A"/>
    <w:rsid w:val="0045412C"/>
    <w:rsid w:val="00454375"/>
    <w:rsid w:val="00460BE2"/>
    <w:rsid w:val="0046173B"/>
    <w:rsid w:val="0046183A"/>
    <w:rsid w:val="00461E74"/>
    <w:rsid w:val="00464DCA"/>
    <w:rsid w:val="00465508"/>
    <w:rsid w:val="00466A7E"/>
    <w:rsid w:val="00467D4C"/>
    <w:rsid w:val="00470F71"/>
    <w:rsid w:val="00471D78"/>
    <w:rsid w:val="00471F4B"/>
    <w:rsid w:val="0047295B"/>
    <w:rsid w:val="00472D99"/>
    <w:rsid w:val="00474F61"/>
    <w:rsid w:val="004757CF"/>
    <w:rsid w:val="0047699E"/>
    <w:rsid w:val="004806B0"/>
    <w:rsid w:val="00481A64"/>
    <w:rsid w:val="00482546"/>
    <w:rsid w:val="00485DA5"/>
    <w:rsid w:val="0048725B"/>
    <w:rsid w:val="00487A9B"/>
    <w:rsid w:val="00487B19"/>
    <w:rsid w:val="00492AC2"/>
    <w:rsid w:val="00492B9A"/>
    <w:rsid w:val="00495013"/>
    <w:rsid w:val="00496FAB"/>
    <w:rsid w:val="00497A2B"/>
    <w:rsid w:val="004A32FC"/>
    <w:rsid w:val="004A4A1A"/>
    <w:rsid w:val="004A5374"/>
    <w:rsid w:val="004A7837"/>
    <w:rsid w:val="004B104A"/>
    <w:rsid w:val="004B1D6D"/>
    <w:rsid w:val="004B415D"/>
    <w:rsid w:val="004B4E59"/>
    <w:rsid w:val="004B61B5"/>
    <w:rsid w:val="004B6D5F"/>
    <w:rsid w:val="004B7443"/>
    <w:rsid w:val="004B7761"/>
    <w:rsid w:val="004B7C93"/>
    <w:rsid w:val="004C19D2"/>
    <w:rsid w:val="004C1EEA"/>
    <w:rsid w:val="004C39F7"/>
    <w:rsid w:val="004C40D7"/>
    <w:rsid w:val="004C4311"/>
    <w:rsid w:val="004C4929"/>
    <w:rsid w:val="004C5510"/>
    <w:rsid w:val="004C5DFE"/>
    <w:rsid w:val="004C629F"/>
    <w:rsid w:val="004C6B52"/>
    <w:rsid w:val="004C6F51"/>
    <w:rsid w:val="004C7E39"/>
    <w:rsid w:val="004D0E7B"/>
    <w:rsid w:val="004D1678"/>
    <w:rsid w:val="004D1C40"/>
    <w:rsid w:val="004D22A4"/>
    <w:rsid w:val="004D3FC4"/>
    <w:rsid w:val="004D5391"/>
    <w:rsid w:val="004D6454"/>
    <w:rsid w:val="004D68D0"/>
    <w:rsid w:val="004E103D"/>
    <w:rsid w:val="004E1808"/>
    <w:rsid w:val="004E2338"/>
    <w:rsid w:val="004E3044"/>
    <w:rsid w:val="004E39E8"/>
    <w:rsid w:val="004E3B6C"/>
    <w:rsid w:val="004E3D98"/>
    <w:rsid w:val="004E4764"/>
    <w:rsid w:val="004E6088"/>
    <w:rsid w:val="004E6114"/>
    <w:rsid w:val="004E76F0"/>
    <w:rsid w:val="004E7797"/>
    <w:rsid w:val="004E7E35"/>
    <w:rsid w:val="004F0187"/>
    <w:rsid w:val="004F08C4"/>
    <w:rsid w:val="004F14C4"/>
    <w:rsid w:val="004F1CBA"/>
    <w:rsid w:val="004F2219"/>
    <w:rsid w:val="004F24EC"/>
    <w:rsid w:val="004F639D"/>
    <w:rsid w:val="004F6955"/>
    <w:rsid w:val="004F6EFF"/>
    <w:rsid w:val="005001B2"/>
    <w:rsid w:val="00500659"/>
    <w:rsid w:val="00502E05"/>
    <w:rsid w:val="00503F2A"/>
    <w:rsid w:val="00504303"/>
    <w:rsid w:val="0050649B"/>
    <w:rsid w:val="00506E46"/>
    <w:rsid w:val="00510F12"/>
    <w:rsid w:val="00511F70"/>
    <w:rsid w:val="00513722"/>
    <w:rsid w:val="00514760"/>
    <w:rsid w:val="00516054"/>
    <w:rsid w:val="00516A27"/>
    <w:rsid w:val="00517CBC"/>
    <w:rsid w:val="00517F90"/>
    <w:rsid w:val="00520E53"/>
    <w:rsid w:val="00522025"/>
    <w:rsid w:val="00523ACB"/>
    <w:rsid w:val="00524033"/>
    <w:rsid w:val="005247D2"/>
    <w:rsid w:val="00524ABD"/>
    <w:rsid w:val="00524AD4"/>
    <w:rsid w:val="00524F2F"/>
    <w:rsid w:val="00530CEC"/>
    <w:rsid w:val="00531943"/>
    <w:rsid w:val="00533919"/>
    <w:rsid w:val="005361AB"/>
    <w:rsid w:val="005408D1"/>
    <w:rsid w:val="00540ED1"/>
    <w:rsid w:val="005434CC"/>
    <w:rsid w:val="00546309"/>
    <w:rsid w:val="005471E0"/>
    <w:rsid w:val="00547B13"/>
    <w:rsid w:val="00550142"/>
    <w:rsid w:val="005531D6"/>
    <w:rsid w:val="00557812"/>
    <w:rsid w:val="00560B40"/>
    <w:rsid w:val="005611A0"/>
    <w:rsid w:val="00561F29"/>
    <w:rsid w:val="0056303B"/>
    <w:rsid w:val="005636BC"/>
    <w:rsid w:val="005638FD"/>
    <w:rsid w:val="005656BD"/>
    <w:rsid w:val="00565792"/>
    <w:rsid w:val="00565953"/>
    <w:rsid w:val="00570318"/>
    <w:rsid w:val="005710C1"/>
    <w:rsid w:val="0057209C"/>
    <w:rsid w:val="005722A0"/>
    <w:rsid w:val="005768A2"/>
    <w:rsid w:val="00576A74"/>
    <w:rsid w:val="00583326"/>
    <w:rsid w:val="00583F85"/>
    <w:rsid w:val="00584930"/>
    <w:rsid w:val="00584F6D"/>
    <w:rsid w:val="005859E7"/>
    <w:rsid w:val="005875EB"/>
    <w:rsid w:val="00587839"/>
    <w:rsid w:val="0059044E"/>
    <w:rsid w:val="00594F02"/>
    <w:rsid w:val="005956A3"/>
    <w:rsid w:val="005A13FA"/>
    <w:rsid w:val="005A272B"/>
    <w:rsid w:val="005A28C8"/>
    <w:rsid w:val="005A2C3A"/>
    <w:rsid w:val="005A3336"/>
    <w:rsid w:val="005A357C"/>
    <w:rsid w:val="005A472A"/>
    <w:rsid w:val="005A65A0"/>
    <w:rsid w:val="005A683F"/>
    <w:rsid w:val="005A6C79"/>
    <w:rsid w:val="005A7211"/>
    <w:rsid w:val="005B0963"/>
    <w:rsid w:val="005B2D73"/>
    <w:rsid w:val="005B3B18"/>
    <w:rsid w:val="005B3E03"/>
    <w:rsid w:val="005B581B"/>
    <w:rsid w:val="005B6DA2"/>
    <w:rsid w:val="005B72CF"/>
    <w:rsid w:val="005C060E"/>
    <w:rsid w:val="005C1357"/>
    <w:rsid w:val="005C1465"/>
    <w:rsid w:val="005C38BE"/>
    <w:rsid w:val="005C3E18"/>
    <w:rsid w:val="005C3E60"/>
    <w:rsid w:val="005C5A1A"/>
    <w:rsid w:val="005C5D9A"/>
    <w:rsid w:val="005C6F42"/>
    <w:rsid w:val="005D16D9"/>
    <w:rsid w:val="005D4185"/>
    <w:rsid w:val="005D518F"/>
    <w:rsid w:val="005D5548"/>
    <w:rsid w:val="005D5635"/>
    <w:rsid w:val="005D5B5F"/>
    <w:rsid w:val="005D6119"/>
    <w:rsid w:val="005D65EA"/>
    <w:rsid w:val="005E2BAF"/>
    <w:rsid w:val="005E5892"/>
    <w:rsid w:val="005E77A7"/>
    <w:rsid w:val="005F0364"/>
    <w:rsid w:val="005F0CBB"/>
    <w:rsid w:val="005F12F4"/>
    <w:rsid w:val="005F1ACA"/>
    <w:rsid w:val="005F23B7"/>
    <w:rsid w:val="005F39A5"/>
    <w:rsid w:val="005F60B4"/>
    <w:rsid w:val="005F7282"/>
    <w:rsid w:val="005F77DA"/>
    <w:rsid w:val="006005B8"/>
    <w:rsid w:val="00601597"/>
    <w:rsid w:val="0060435E"/>
    <w:rsid w:val="006064FF"/>
    <w:rsid w:val="00607BD3"/>
    <w:rsid w:val="006100C5"/>
    <w:rsid w:val="0061165C"/>
    <w:rsid w:val="00611C99"/>
    <w:rsid w:val="006122A9"/>
    <w:rsid w:val="00613E20"/>
    <w:rsid w:val="00613FE0"/>
    <w:rsid w:val="006140D2"/>
    <w:rsid w:val="006147C0"/>
    <w:rsid w:val="00615C53"/>
    <w:rsid w:val="00617754"/>
    <w:rsid w:val="006211E6"/>
    <w:rsid w:val="00624039"/>
    <w:rsid w:val="00624EEC"/>
    <w:rsid w:val="006269B0"/>
    <w:rsid w:val="00630924"/>
    <w:rsid w:val="00632400"/>
    <w:rsid w:val="00632662"/>
    <w:rsid w:val="00633F30"/>
    <w:rsid w:val="00634A34"/>
    <w:rsid w:val="00634FC6"/>
    <w:rsid w:val="00644F09"/>
    <w:rsid w:val="00646959"/>
    <w:rsid w:val="00652A0C"/>
    <w:rsid w:val="00653C83"/>
    <w:rsid w:val="006557F4"/>
    <w:rsid w:val="00655FCA"/>
    <w:rsid w:val="00656D2E"/>
    <w:rsid w:val="0065771E"/>
    <w:rsid w:val="00657C56"/>
    <w:rsid w:val="006604A0"/>
    <w:rsid w:val="00662285"/>
    <w:rsid w:val="006636C7"/>
    <w:rsid w:val="006640BA"/>
    <w:rsid w:val="00667C6D"/>
    <w:rsid w:val="006710CC"/>
    <w:rsid w:val="0067347C"/>
    <w:rsid w:val="00673A0F"/>
    <w:rsid w:val="00675369"/>
    <w:rsid w:val="00676732"/>
    <w:rsid w:val="0067742F"/>
    <w:rsid w:val="00682238"/>
    <w:rsid w:val="006841C2"/>
    <w:rsid w:val="00684365"/>
    <w:rsid w:val="006844FD"/>
    <w:rsid w:val="00684849"/>
    <w:rsid w:val="006856BC"/>
    <w:rsid w:val="0068674B"/>
    <w:rsid w:val="00686F56"/>
    <w:rsid w:val="00693117"/>
    <w:rsid w:val="00693979"/>
    <w:rsid w:val="00694FD7"/>
    <w:rsid w:val="006966D2"/>
    <w:rsid w:val="006A10CD"/>
    <w:rsid w:val="006A246F"/>
    <w:rsid w:val="006A24C9"/>
    <w:rsid w:val="006A2FBF"/>
    <w:rsid w:val="006A3962"/>
    <w:rsid w:val="006A4CC7"/>
    <w:rsid w:val="006A6B02"/>
    <w:rsid w:val="006A6DD2"/>
    <w:rsid w:val="006A7504"/>
    <w:rsid w:val="006A7722"/>
    <w:rsid w:val="006A7868"/>
    <w:rsid w:val="006A79F6"/>
    <w:rsid w:val="006B23B4"/>
    <w:rsid w:val="006B53BB"/>
    <w:rsid w:val="006B78FB"/>
    <w:rsid w:val="006C1F3F"/>
    <w:rsid w:val="006C24DA"/>
    <w:rsid w:val="006C324A"/>
    <w:rsid w:val="006C4761"/>
    <w:rsid w:val="006C511D"/>
    <w:rsid w:val="006D0B37"/>
    <w:rsid w:val="006D22B1"/>
    <w:rsid w:val="006D3DCD"/>
    <w:rsid w:val="006D5497"/>
    <w:rsid w:val="006D5859"/>
    <w:rsid w:val="006D594C"/>
    <w:rsid w:val="006E2B02"/>
    <w:rsid w:val="006E308D"/>
    <w:rsid w:val="006E35AB"/>
    <w:rsid w:val="006E53FB"/>
    <w:rsid w:val="006E7166"/>
    <w:rsid w:val="006F00A4"/>
    <w:rsid w:val="006F1634"/>
    <w:rsid w:val="006F1F5E"/>
    <w:rsid w:val="006F3001"/>
    <w:rsid w:val="006F3759"/>
    <w:rsid w:val="006F48CC"/>
    <w:rsid w:val="006F4DD6"/>
    <w:rsid w:val="006F5017"/>
    <w:rsid w:val="00701974"/>
    <w:rsid w:val="0070743A"/>
    <w:rsid w:val="00710904"/>
    <w:rsid w:val="00711AF6"/>
    <w:rsid w:val="00711D89"/>
    <w:rsid w:val="00712A0D"/>
    <w:rsid w:val="00712DFD"/>
    <w:rsid w:val="00712E5D"/>
    <w:rsid w:val="007147A9"/>
    <w:rsid w:val="00714A78"/>
    <w:rsid w:val="00717495"/>
    <w:rsid w:val="0072196E"/>
    <w:rsid w:val="00721BE4"/>
    <w:rsid w:val="00721EA3"/>
    <w:rsid w:val="0072295C"/>
    <w:rsid w:val="00725E07"/>
    <w:rsid w:val="00726579"/>
    <w:rsid w:val="007265F4"/>
    <w:rsid w:val="00726AE8"/>
    <w:rsid w:val="00727182"/>
    <w:rsid w:val="00727DCE"/>
    <w:rsid w:val="007329F1"/>
    <w:rsid w:val="00733101"/>
    <w:rsid w:val="00733549"/>
    <w:rsid w:val="00735D1D"/>
    <w:rsid w:val="0073634D"/>
    <w:rsid w:val="007376A0"/>
    <w:rsid w:val="0074077F"/>
    <w:rsid w:val="00741932"/>
    <w:rsid w:val="0074198E"/>
    <w:rsid w:val="00741AEB"/>
    <w:rsid w:val="007433FF"/>
    <w:rsid w:val="0074413D"/>
    <w:rsid w:val="00744328"/>
    <w:rsid w:val="007445A9"/>
    <w:rsid w:val="00744B5C"/>
    <w:rsid w:val="007471FC"/>
    <w:rsid w:val="0074793C"/>
    <w:rsid w:val="00747E72"/>
    <w:rsid w:val="007517E4"/>
    <w:rsid w:val="00751DA1"/>
    <w:rsid w:val="00754C98"/>
    <w:rsid w:val="00756750"/>
    <w:rsid w:val="00756AC8"/>
    <w:rsid w:val="007576E0"/>
    <w:rsid w:val="007615D0"/>
    <w:rsid w:val="0076188F"/>
    <w:rsid w:val="00762178"/>
    <w:rsid w:val="0076341B"/>
    <w:rsid w:val="00763EDD"/>
    <w:rsid w:val="007641DE"/>
    <w:rsid w:val="007643DC"/>
    <w:rsid w:val="00764825"/>
    <w:rsid w:val="00765A74"/>
    <w:rsid w:val="00766394"/>
    <w:rsid w:val="0076673B"/>
    <w:rsid w:val="00770CDD"/>
    <w:rsid w:val="007713EC"/>
    <w:rsid w:val="0077208C"/>
    <w:rsid w:val="00772945"/>
    <w:rsid w:val="00772D79"/>
    <w:rsid w:val="00773F02"/>
    <w:rsid w:val="007747D3"/>
    <w:rsid w:val="00774FC7"/>
    <w:rsid w:val="0077549C"/>
    <w:rsid w:val="00777276"/>
    <w:rsid w:val="00777575"/>
    <w:rsid w:val="00777E45"/>
    <w:rsid w:val="00781891"/>
    <w:rsid w:val="00782103"/>
    <w:rsid w:val="00782A11"/>
    <w:rsid w:val="00783572"/>
    <w:rsid w:val="00783CF9"/>
    <w:rsid w:val="00785BD3"/>
    <w:rsid w:val="007874D0"/>
    <w:rsid w:val="00787BAC"/>
    <w:rsid w:val="0079030F"/>
    <w:rsid w:val="00792F4A"/>
    <w:rsid w:val="007930A4"/>
    <w:rsid w:val="00793698"/>
    <w:rsid w:val="0079485A"/>
    <w:rsid w:val="00797D77"/>
    <w:rsid w:val="007A08CD"/>
    <w:rsid w:val="007A0B32"/>
    <w:rsid w:val="007A1456"/>
    <w:rsid w:val="007A324D"/>
    <w:rsid w:val="007A380E"/>
    <w:rsid w:val="007A3B85"/>
    <w:rsid w:val="007A577A"/>
    <w:rsid w:val="007A5D0F"/>
    <w:rsid w:val="007A72BF"/>
    <w:rsid w:val="007B09FB"/>
    <w:rsid w:val="007B13F3"/>
    <w:rsid w:val="007B1E7C"/>
    <w:rsid w:val="007B1F0E"/>
    <w:rsid w:val="007B2C10"/>
    <w:rsid w:val="007B3447"/>
    <w:rsid w:val="007B37BD"/>
    <w:rsid w:val="007B3EEF"/>
    <w:rsid w:val="007C0927"/>
    <w:rsid w:val="007C1216"/>
    <w:rsid w:val="007C20EC"/>
    <w:rsid w:val="007C2D3C"/>
    <w:rsid w:val="007C5765"/>
    <w:rsid w:val="007D7B01"/>
    <w:rsid w:val="007D7C27"/>
    <w:rsid w:val="007D7FA2"/>
    <w:rsid w:val="007E59A0"/>
    <w:rsid w:val="007E5C64"/>
    <w:rsid w:val="007E6F4C"/>
    <w:rsid w:val="007F1647"/>
    <w:rsid w:val="007F1EDE"/>
    <w:rsid w:val="007F263D"/>
    <w:rsid w:val="007F26F3"/>
    <w:rsid w:val="007F41C2"/>
    <w:rsid w:val="007F5B51"/>
    <w:rsid w:val="007F663A"/>
    <w:rsid w:val="00800621"/>
    <w:rsid w:val="00801642"/>
    <w:rsid w:val="00803BBF"/>
    <w:rsid w:val="00804EC9"/>
    <w:rsid w:val="00806E65"/>
    <w:rsid w:val="00806E9A"/>
    <w:rsid w:val="0081449B"/>
    <w:rsid w:val="00814ACE"/>
    <w:rsid w:val="00815782"/>
    <w:rsid w:val="00816698"/>
    <w:rsid w:val="00816C28"/>
    <w:rsid w:val="008216D5"/>
    <w:rsid w:val="00822762"/>
    <w:rsid w:val="00823CE4"/>
    <w:rsid w:val="00824680"/>
    <w:rsid w:val="00825976"/>
    <w:rsid w:val="0082662C"/>
    <w:rsid w:val="00826D55"/>
    <w:rsid w:val="00826EBB"/>
    <w:rsid w:val="008272F2"/>
    <w:rsid w:val="00832FF2"/>
    <w:rsid w:val="0083303C"/>
    <w:rsid w:val="00833686"/>
    <w:rsid w:val="00833EB3"/>
    <w:rsid w:val="008356F9"/>
    <w:rsid w:val="008379E1"/>
    <w:rsid w:val="00837E43"/>
    <w:rsid w:val="00837F83"/>
    <w:rsid w:val="00840325"/>
    <w:rsid w:val="00840610"/>
    <w:rsid w:val="00841FFC"/>
    <w:rsid w:val="00843896"/>
    <w:rsid w:val="00844FB7"/>
    <w:rsid w:val="00845EE0"/>
    <w:rsid w:val="00846636"/>
    <w:rsid w:val="00846B58"/>
    <w:rsid w:val="00847AA1"/>
    <w:rsid w:val="008510E0"/>
    <w:rsid w:val="00851593"/>
    <w:rsid w:val="0085162D"/>
    <w:rsid w:val="00852A42"/>
    <w:rsid w:val="008536C0"/>
    <w:rsid w:val="008540D0"/>
    <w:rsid w:val="00854BF3"/>
    <w:rsid w:val="00856A44"/>
    <w:rsid w:val="00860487"/>
    <w:rsid w:val="00861519"/>
    <w:rsid w:val="008616DC"/>
    <w:rsid w:val="008619E2"/>
    <w:rsid w:val="00861A1F"/>
    <w:rsid w:val="00861B1D"/>
    <w:rsid w:val="00861DF8"/>
    <w:rsid w:val="008629C4"/>
    <w:rsid w:val="00862ABB"/>
    <w:rsid w:val="008631B2"/>
    <w:rsid w:val="00866EB1"/>
    <w:rsid w:val="00871EF6"/>
    <w:rsid w:val="008720FD"/>
    <w:rsid w:val="008759F9"/>
    <w:rsid w:val="0088059C"/>
    <w:rsid w:val="00881495"/>
    <w:rsid w:val="00883C82"/>
    <w:rsid w:val="0088601B"/>
    <w:rsid w:val="008867B9"/>
    <w:rsid w:val="00887542"/>
    <w:rsid w:val="00891C82"/>
    <w:rsid w:val="008924DD"/>
    <w:rsid w:val="00892C05"/>
    <w:rsid w:val="00892C67"/>
    <w:rsid w:val="00895551"/>
    <w:rsid w:val="008966CE"/>
    <w:rsid w:val="00896C72"/>
    <w:rsid w:val="00896C7C"/>
    <w:rsid w:val="00897E52"/>
    <w:rsid w:val="008A0560"/>
    <w:rsid w:val="008A0862"/>
    <w:rsid w:val="008A181B"/>
    <w:rsid w:val="008A1F31"/>
    <w:rsid w:val="008A2F83"/>
    <w:rsid w:val="008A343B"/>
    <w:rsid w:val="008A433C"/>
    <w:rsid w:val="008A4954"/>
    <w:rsid w:val="008A5092"/>
    <w:rsid w:val="008A6AFC"/>
    <w:rsid w:val="008A7A36"/>
    <w:rsid w:val="008A7AD8"/>
    <w:rsid w:val="008B16E1"/>
    <w:rsid w:val="008B43CF"/>
    <w:rsid w:val="008B49DA"/>
    <w:rsid w:val="008B5013"/>
    <w:rsid w:val="008B63B7"/>
    <w:rsid w:val="008B72FF"/>
    <w:rsid w:val="008B746B"/>
    <w:rsid w:val="008B7CC2"/>
    <w:rsid w:val="008C0172"/>
    <w:rsid w:val="008C0B4A"/>
    <w:rsid w:val="008C1627"/>
    <w:rsid w:val="008C1D8B"/>
    <w:rsid w:val="008C449E"/>
    <w:rsid w:val="008C5E83"/>
    <w:rsid w:val="008C622E"/>
    <w:rsid w:val="008C6998"/>
    <w:rsid w:val="008D0526"/>
    <w:rsid w:val="008D0546"/>
    <w:rsid w:val="008D179F"/>
    <w:rsid w:val="008D4344"/>
    <w:rsid w:val="008D5CEB"/>
    <w:rsid w:val="008D6FDC"/>
    <w:rsid w:val="008E0061"/>
    <w:rsid w:val="008E1899"/>
    <w:rsid w:val="008E194E"/>
    <w:rsid w:val="008E3FBE"/>
    <w:rsid w:val="008E47B3"/>
    <w:rsid w:val="008E6B37"/>
    <w:rsid w:val="008E6BA6"/>
    <w:rsid w:val="008E6E0E"/>
    <w:rsid w:val="008F1877"/>
    <w:rsid w:val="008F211F"/>
    <w:rsid w:val="008F4449"/>
    <w:rsid w:val="008F4A02"/>
    <w:rsid w:val="008F4CD1"/>
    <w:rsid w:val="008F5F4E"/>
    <w:rsid w:val="008F62EB"/>
    <w:rsid w:val="0090001F"/>
    <w:rsid w:val="0090139A"/>
    <w:rsid w:val="00904174"/>
    <w:rsid w:val="0090526C"/>
    <w:rsid w:val="00905411"/>
    <w:rsid w:val="00906008"/>
    <w:rsid w:val="00906545"/>
    <w:rsid w:val="0090710E"/>
    <w:rsid w:val="00910B14"/>
    <w:rsid w:val="009117F1"/>
    <w:rsid w:val="00912983"/>
    <w:rsid w:val="00914B53"/>
    <w:rsid w:val="00915CBF"/>
    <w:rsid w:val="00917461"/>
    <w:rsid w:val="009174FD"/>
    <w:rsid w:val="009177CE"/>
    <w:rsid w:val="0092080C"/>
    <w:rsid w:val="00923BC7"/>
    <w:rsid w:val="00923CC1"/>
    <w:rsid w:val="0092457D"/>
    <w:rsid w:val="009269B0"/>
    <w:rsid w:val="009278D4"/>
    <w:rsid w:val="00930198"/>
    <w:rsid w:val="00930202"/>
    <w:rsid w:val="00930447"/>
    <w:rsid w:val="00930706"/>
    <w:rsid w:val="00931258"/>
    <w:rsid w:val="009321FA"/>
    <w:rsid w:val="00932E0C"/>
    <w:rsid w:val="0093382B"/>
    <w:rsid w:val="00936C3A"/>
    <w:rsid w:val="00936E75"/>
    <w:rsid w:val="00941B7A"/>
    <w:rsid w:val="0094460C"/>
    <w:rsid w:val="00945D54"/>
    <w:rsid w:val="00946A9F"/>
    <w:rsid w:val="00950281"/>
    <w:rsid w:val="00950949"/>
    <w:rsid w:val="0095194A"/>
    <w:rsid w:val="00955314"/>
    <w:rsid w:val="00956573"/>
    <w:rsid w:val="00956C14"/>
    <w:rsid w:val="00957554"/>
    <w:rsid w:val="00957CB8"/>
    <w:rsid w:val="009608CC"/>
    <w:rsid w:val="00962617"/>
    <w:rsid w:val="00962C59"/>
    <w:rsid w:val="00963CA0"/>
    <w:rsid w:val="00964212"/>
    <w:rsid w:val="0096427D"/>
    <w:rsid w:val="009651A6"/>
    <w:rsid w:val="0096550A"/>
    <w:rsid w:val="00966D2C"/>
    <w:rsid w:val="00967875"/>
    <w:rsid w:val="00971CD6"/>
    <w:rsid w:val="00972B63"/>
    <w:rsid w:val="00972C39"/>
    <w:rsid w:val="0097315B"/>
    <w:rsid w:val="00973574"/>
    <w:rsid w:val="00974CDE"/>
    <w:rsid w:val="00975D6E"/>
    <w:rsid w:val="00977260"/>
    <w:rsid w:val="0097748F"/>
    <w:rsid w:val="00980830"/>
    <w:rsid w:val="00982126"/>
    <w:rsid w:val="009831EA"/>
    <w:rsid w:val="009834F0"/>
    <w:rsid w:val="00984539"/>
    <w:rsid w:val="00984D7B"/>
    <w:rsid w:val="00984EDA"/>
    <w:rsid w:val="009858A3"/>
    <w:rsid w:val="009861C3"/>
    <w:rsid w:val="00991DD1"/>
    <w:rsid w:val="00995096"/>
    <w:rsid w:val="009955E5"/>
    <w:rsid w:val="00995E20"/>
    <w:rsid w:val="00996F5E"/>
    <w:rsid w:val="00997B1C"/>
    <w:rsid w:val="00997D8E"/>
    <w:rsid w:val="009A06F4"/>
    <w:rsid w:val="009A09AD"/>
    <w:rsid w:val="009A09C0"/>
    <w:rsid w:val="009A17AF"/>
    <w:rsid w:val="009A1929"/>
    <w:rsid w:val="009A3E36"/>
    <w:rsid w:val="009A44A9"/>
    <w:rsid w:val="009A56EE"/>
    <w:rsid w:val="009A5FD7"/>
    <w:rsid w:val="009A61B3"/>
    <w:rsid w:val="009A6465"/>
    <w:rsid w:val="009A693A"/>
    <w:rsid w:val="009A7CA7"/>
    <w:rsid w:val="009B05E3"/>
    <w:rsid w:val="009B0CAD"/>
    <w:rsid w:val="009B49BA"/>
    <w:rsid w:val="009B5BB7"/>
    <w:rsid w:val="009B633E"/>
    <w:rsid w:val="009B691E"/>
    <w:rsid w:val="009C01FA"/>
    <w:rsid w:val="009C06B5"/>
    <w:rsid w:val="009C0832"/>
    <w:rsid w:val="009C0B38"/>
    <w:rsid w:val="009C0DB6"/>
    <w:rsid w:val="009C1750"/>
    <w:rsid w:val="009C1EC5"/>
    <w:rsid w:val="009C20C4"/>
    <w:rsid w:val="009C681A"/>
    <w:rsid w:val="009C6931"/>
    <w:rsid w:val="009C6D59"/>
    <w:rsid w:val="009D0F98"/>
    <w:rsid w:val="009D4565"/>
    <w:rsid w:val="009D684C"/>
    <w:rsid w:val="009D7A21"/>
    <w:rsid w:val="009E216A"/>
    <w:rsid w:val="009E2785"/>
    <w:rsid w:val="009E3BBC"/>
    <w:rsid w:val="009E7A8D"/>
    <w:rsid w:val="009F0626"/>
    <w:rsid w:val="009F48E7"/>
    <w:rsid w:val="009F67DB"/>
    <w:rsid w:val="009F71F7"/>
    <w:rsid w:val="00A04976"/>
    <w:rsid w:val="00A0570F"/>
    <w:rsid w:val="00A07AF8"/>
    <w:rsid w:val="00A10DC7"/>
    <w:rsid w:val="00A11A26"/>
    <w:rsid w:val="00A15F10"/>
    <w:rsid w:val="00A164A1"/>
    <w:rsid w:val="00A20292"/>
    <w:rsid w:val="00A22473"/>
    <w:rsid w:val="00A226EB"/>
    <w:rsid w:val="00A2606B"/>
    <w:rsid w:val="00A2613D"/>
    <w:rsid w:val="00A263CC"/>
    <w:rsid w:val="00A27F0B"/>
    <w:rsid w:val="00A30D48"/>
    <w:rsid w:val="00A31A61"/>
    <w:rsid w:val="00A32220"/>
    <w:rsid w:val="00A32902"/>
    <w:rsid w:val="00A3464B"/>
    <w:rsid w:val="00A35361"/>
    <w:rsid w:val="00A36B7E"/>
    <w:rsid w:val="00A375CD"/>
    <w:rsid w:val="00A404EA"/>
    <w:rsid w:val="00A41748"/>
    <w:rsid w:val="00A41812"/>
    <w:rsid w:val="00A46A5A"/>
    <w:rsid w:val="00A46F45"/>
    <w:rsid w:val="00A47D50"/>
    <w:rsid w:val="00A514A7"/>
    <w:rsid w:val="00A53251"/>
    <w:rsid w:val="00A533C1"/>
    <w:rsid w:val="00A55C9A"/>
    <w:rsid w:val="00A56A51"/>
    <w:rsid w:val="00A61432"/>
    <w:rsid w:val="00A617B7"/>
    <w:rsid w:val="00A626B5"/>
    <w:rsid w:val="00A631C4"/>
    <w:rsid w:val="00A63FE5"/>
    <w:rsid w:val="00A664B3"/>
    <w:rsid w:val="00A7232A"/>
    <w:rsid w:val="00A7274B"/>
    <w:rsid w:val="00A72848"/>
    <w:rsid w:val="00A738A9"/>
    <w:rsid w:val="00A73C15"/>
    <w:rsid w:val="00A811CD"/>
    <w:rsid w:val="00A81708"/>
    <w:rsid w:val="00A82D39"/>
    <w:rsid w:val="00A83AD0"/>
    <w:rsid w:val="00A84350"/>
    <w:rsid w:val="00A85C68"/>
    <w:rsid w:val="00A85C6B"/>
    <w:rsid w:val="00A86412"/>
    <w:rsid w:val="00A86FEA"/>
    <w:rsid w:val="00A876CE"/>
    <w:rsid w:val="00A924DF"/>
    <w:rsid w:val="00A93CA8"/>
    <w:rsid w:val="00A95624"/>
    <w:rsid w:val="00A96561"/>
    <w:rsid w:val="00AA0659"/>
    <w:rsid w:val="00AA1743"/>
    <w:rsid w:val="00AA229C"/>
    <w:rsid w:val="00AA31D8"/>
    <w:rsid w:val="00AA3CF2"/>
    <w:rsid w:val="00AA462B"/>
    <w:rsid w:val="00AA5C68"/>
    <w:rsid w:val="00AA5E87"/>
    <w:rsid w:val="00AB205C"/>
    <w:rsid w:val="00AB324F"/>
    <w:rsid w:val="00AB3A00"/>
    <w:rsid w:val="00AB6C2F"/>
    <w:rsid w:val="00AB7C75"/>
    <w:rsid w:val="00AC07A4"/>
    <w:rsid w:val="00AC0ABD"/>
    <w:rsid w:val="00AC2743"/>
    <w:rsid w:val="00AC2CD7"/>
    <w:rsid w:val="00AC45ED"/>
    <w:rsid w:val="00AC4CCB"/>
    <w:rsid w:val="00AC5BFA"/>
    <w:rsid w:val="00AC62A8"/>
    <w:rsid w:val="00AC6511"/>
    <w:rsid w:val="00AC6F52"/>
    <w:rsid w:val="00AC7367"/>
    <w:rsid w:val="00AD13B2"/>
    <w:rsid w:val="00AD17D7"/>
    <w:rsid w:val="00AD2AE4"/>
    <w:rsid w:val="00AD5386"/>
    <w:rsid w:val="00AD5DE4"/>
    <w:rsid w:val="00AD7C42"/>
    <w:rsid w:val="00AE01F1"/>
    <w:rsid w:val="00AE1C8E"/>
    <w:rsid w:val="00AE298B"/>
    <w:rsid w:val="00AE2E8B"/>
    <w:rsid w:val="00AE51EC"/>
    <w:rsid w:val="00AE570F"/>
    <w:rsid w:val="00AE6A0D"/>
    <w:rsid w:val="00AE786B"/>
    <w:rsid w:val="00AF0528"/>
    <w:rsid w:val="00AF3F46"/>
    <w:rsid w:val="00AF4435"/>
    <w:rsid w:val="00AF454D"/>
    <w:rsid w:val="00AF4582"/>
    <w:rsid w:val="00AF687D"/>
    <w:rsid w:val="00AF6A2C"/>
    <w:rsid w:val="00AF7135"/>
    <w:rsid w:val="00B00F4A"/>
    <w:rsid w:val="00B01477"/>
    <w:rsid w:val="00B02036"/>
    <w:rsid w:val="00B036BA"/>
    <w:rsid w:val="00B051EF"/>
    <w:rsid w:val="00B0520E"/>
    <w:rsid w:val="00B06587"/>
    <w:rsid w:val="00B06D8B"/>
    <w:rsid w:val="00B07232"/>
    <w:rsid w:val="00B072A3"/>
    <w:rsid w:val="00B07D8B"/>
    <w:rsid w:val="00B110E0"/>
    <w:rsid w:val="00B113C5"/>
    <w:rsid w:val="00B129CD"/>
    <w:rsid w:val="00B12A0B"/>
    <w:rsid w:val="00B166EE"/>
    <w:rsid w:val="00B17CA9"/>
    <w:rsid w:val="00B17DB3"/>
    <w:rsid w:val="00B202A6"/>
    <w:rsid w:val="00B213DD"/>
    <w:rsid w:val="00B21C8E"/>
    <w:rsid w:val="00B25566"/>
    <w:rsid w:val="00B278FF"/>
    <w:rsid w:val="00B2799F"/>
    <w:rsid w:val="00B27D8B"/>
    <w:rsid w:val="00B30E33"/>
    <w:rsid w:val="00B375C2"/>
    <w:rsid w:val="00B37671"/>
    <w:rsid w:val="00B42ECE"/>
    <w:rsid w:val="00B4435C"/>
    <w:rsid w:val="00B47DCE"/>
    <w:rsid w:val="00B5071D"/>
    <w:rsid w:val="00B511C1"/>
    <w:rsid w:val="00B51DA1"/>
    <w:rsid w:val="00B541EF"/>
    <w:rsid w:val="00B55929"/>
    <w:rsid w:val="00B55C12"/>
    <w:rsid w:val="00B57720"/>
    <w:rsid w:val="00B579E3"/>
    <w:rsid w:val="00B60050"/>
    <w:rsid w:val="00B630B4"/>
    <w:rsid w:val="00B63C74"/>
    <w:rsid w:val="00B666E5"/>
    <w:rsid w:val="00B66D80"/>
    <w:rsid w:val="00B67C4B"/>
    <w:rsid w:val="00B72438"/>
    <w:rsid w:val="00B73546"/>
    <w:rsid w:val="00B739B9"/>
    <w:rsid w:val="00B743AC"/>
    <w:rsid w:val="00B74D57"/>
    <w:rsid w:val="00B757B1"/>
    <w:rsid w:val="00B76A1E"/>
    <w:rsid w:val="00B76D28"/>
    <w:rsid w:val="00B82559"/>
    <w:rsid w:val="00B85A3D"/>
    <w:rsid w:val="00B85D7E"/>
    <w:rsid w:val="00B85E87"/>
    <w:rsid w:val="00B868EB"/>
    <w:rsid w:val="00B87F16"/>
    <w:rsid w:val="00B87F32"/>
    <w:rsid w:val="00B922DA"/>
    <w:rsid w:val="00B92779"/>
    <w:rsid w:val="00B92B99"/>
    <w:rsid w:val="00B94B6B"/>
    <w:rsid w:val="00B94E47"/>
    <w:rsid w:val="00B9776D"/>
    <w:rsid w:val="00BA3CF3"/>
    <w:rsid w:val="00BA4629"/>
    <w:rsid w:val="00BA591E"/>
    <w:rsid w:val="00BA65BF"/>
    <w:rsid w:val="00BA7796"/>
    <w:rsid w:val="00BA7D91"/>
    <w:rsid w:val="00BB1436"/>
    <w:rsid w:val="00BB2CAC"/>
    <w:rsid w:val="00BB3186"/>
    <w:rsid w:val="00BB37AD"/>
    <w:rsid w:val="00BB3FBD"/>
    <w:rsid w:val="00BB4219"/>
    <w:rsid w:val="00BC07AD"/>
    <w:rsid w:val="00BC08EA"/>
    <w:rsid w:val="00BC1EB4"/>
    <w:rsid w:val="00BC3F3B"/>
    <w:rsid w:val="00BC450C"/>
    <w:rsid w:val="00BC556D"/>
    <w:rsid w:val="00BC5A50"/>
    <w:rsid w:val="00BC5FC3"/>
    <w:rsid w:val="00BC5FD9"/>
    <w:rsid w:val="00BC68D9"/>
    <w:rsid w:val="00BC7549"/>
    <w:rsid w:val="00BD1D93"/>
    <w:rsid w:val="00BD2B31"/>
    <w:rsid w:val="00BD3058"/>
    <w:rsid w:val="00BD30D2"/>
    <w:rsid w:val="00BD3DBB"/>
    <w:rsid w:val="00BD4E72"/>
    <w:rsid w:val="00BD7D18"/>
    <w:rsid w:val="00BE09AC"/>
    <w:rsid w:val="00BE0D3C"/>
    <w:rsid w:val="00BE16C7"/>
    <w:rsid w:val="00BE2ECF"/>
    <w:rsid w:val="00BE4E46"/>
    <w:rsid w:val="00BE5712"/>
    <w:rsid w:val="00BE58D3"/>
    <w:rsid w:val="00BE6954"/>
    <w:rsid w:val="00BE6E98"/>
    <w:rsid w:val="00BE74C8"/>
    <w:rsid w:val="00BE7903"/>
    <w:rsid w:val="00BF152A"/>
    <w:rsid w:val="00BF39CE"/>
    <w:rsid w:val="00BF3C4A"/>
    <w:rsid w:val="00BF3D9D"/>
    <w:rsid w:val="00BF3DA6"/>
    <w:rsid w:val="00BF6120"/>
    <w:rsid w:val="00BF7334"/>
    <w:rsid w:val="00BF781A"/>
    <w:rsid w:val="00BF7DDD"/>
    <w:rsid w:val="00C023CF"/>
    <w:rsid w:val="00C047EF"/>
    <w:rsid w:val="00C07899"/>
    <w:rsid w:val="00C07B9A"/>
    <w:rsid w:val="00C1161C"/>
    <w:rsid w:val="00C13B93"/>
    <w:rsid w:val="00C151C7"/>
    <w:rsid w:val="00C15AC5"/>
    <w:rsid w:val="00C216E6"/>
    <w:rsid w:val="00C217BE"/>
    <w:rsid w:val="00C22EC8"/>
    <w:rsid w:val="00C23DA0"/>
    <w:rsid w:val="00C251F4"/>
    <w:rsid w:val="00C271D3"/>
    <w:rsid w:val="00C2724E"/>
    <w:rsid w:val="00C27D61"/>
    <w:rsid w:val="00C30E80"/>
    <w:rsid w:val="00C314EA"/>
    <w:rsid w:val="00C31D37"/>
    <w:rsid w:val="00C33237"/>
    <w:rsid w:val="00C33F1B"/>
    <w:rsid w:val="00C35029"/>
    <w:rsid w:val="00C410FB"/>
    <w:rsid w:val="00C42650"/>
    <w:rsid w:val="00C43430"/>
    <w:rsid w:val="00C44B81"/>
    <w:rsid w:val="00C45449"/>
    <w:rsid w:val="00C4601B"/>
    <w:rsid w:val="00C46347"/>
    <w:rsid w:val="00C50512"/>
    <w:rsid w:val="00C506F5"/>
    <w:rsid w:val="00C51388"/>
    <w:rsid w:val="00C5227F"/>
    <w:rsid w:val="00C5354F"/>
    <w:rsid w:val="00C53AD6"/>
    <w:rsid w:val="00C61DA5"/>
    <w:rsid w:val="00C61E4C"/>
    <w:rsid w:val="00C622B9"/>
    <w:rsid w:val="00C646F0"/>
    <w:rsid w:val="00C649A2"/>
    <w:rsid w:val="00C64D0A"/>
    <w:rsid w:val="00C65408"/>
    <w:rsid w:val="00C65C1B"/>
    <w:rsid w:val="00C665CE"/>
    <w:rsid w:val="00C67554"/>
    <w:rsid w:val="00C70FEA"/>
    <w:rsid w:val="00C71A61"/>
    <w:rsid w:val="00C72010"/>
    <w:rsid w:val="00C729D6"/>
    <w:rsid w:val="00C7360E"/>
    <w:rsid w:val="00C74DD7"/>
    <w:rsid w:val="00C75044"/>
    <w:rsid w:val="00C76076"/>
    <w:rsid w:val="00C773EA"/>
    <w:rsid w:val="00C77A4C"/>
    <w:rsid w:val="00C80AD6"/>
    <w:rsid w:val="00C80D36"/>
    <w:rsid w:val="00C811D3"/>
    <w:rsid w:val="00C8191B"/>
    <w:rsid w:val="00C842E1"/>
    <w:rsid w:val="00C84AEC"/>
    <w:rsid w:val="00C84E08"/>
    <w:rsid w:val="00C90566"/>
    <w:rsid w:val="00C90BC9"/>
    <w:rsid w:val="00C93DD1"/>
    <w:rsid w:val="00C9408E"/>
    <w:rsid w:val="00C955C8"/>
    <w:rsid w:val="00C95EC7"/>
    <w:rsid w:val="00C966DB"/>
    <w:rsid w:val="00CA123C"/>
    <w:rsid w:val="00CA55DA"/>
    <w:rsid w:val="00CA63FB"/>
    <w:rsid w:val="00CA6ED7"/>
    <w:rsid w:val="00CA7707"/>
    <w:rsid w:val="00CB0AAF"/>
    <w:rsid w:val="00CB0B3C"/>
    <w:rsid w:val="00CB1FB0"/>
    <w:rsid w:val="00CB3768"/>
    <w:rsid w:val="00CB3B21"/>
    <w:rsid w:val="00CB5455"/>
    <w:rsid w:val="00CB5C98"/>
    <w:rsid w:val="00CB6043"/>
    <w:rsid w:val="00CB7E54"/>
    <w:rsid w:val="00CC0D8A"/>
    <w:rsid w:val="00CC20BD"/>
    <w:rsid w:val="00CC25BB"/>
    <w:rsid w:val="00CC29BB"/>
    <w:rsid w:val="00CC2B5B"/>
    <w:rsid w:val="00CC4248"/>
    <w:rsid w:val="00CC45C4"/>
    <w:rsid w:val="00CC4A5B"/>
    <w:rsid w:val="00CC5ABD"/>
    <w:rsid w:val="00CC5EBB"/>
    <w:rsid w:val="00CC6FEA"/>
    <w:rsid w:val="00CD1DB9"/>
    <w:rsid w:val="00CD2E60"/>
    <w:rsid w:val="00CD5BF9"/>
    <w:rsid w:val="00CD6B3C"/>
    <w:rsid w:val="00CD712C"/>
    <w:rsid w:val="00CE094C"/>
    <w:rsid w:val="00CE166F"/>
    <w:rsid w:val="00CE2547"/>
    <w:rsid w:val="00CE316E"/>
    <w:rsid w:val="00CE3447"/>
    <w:rsid w:val="00CE4304"/>
    <w:rsid w:val="00CE5735"/>
    <w:rsid w:val="00CE658C"/>
    <w:rsid w:val="00CE78DC"/>
    <w:rsid w:val="00CF0907"/>
    <w:rsid w:val="00CF2778"/>
    <w:rsid w:val="00CF2959"/>
    <w:rsid w:val="00CF2C8F"/>
    <w:rsid w:val="00CF451F"/>
    <w:rsid w:val="00CF4B1F"/>
    <w:rsid w:val="00CF611B"/>
    <w:rsid w:val="00CF7649"/>
    <w:rsid w:val="00CF7A14"/>
    <w:rsid w:val="00D004E9"/>
    <w:rsid w:val="00D01DF0"/>
    <w:rsid w:val="00D04D98"/>
    <w:rsid w:val="00D06959"/>
    <w:rsid w:val="00D07F06"/>
    <w:rsid w:val="00D10130"/>
    <w:rsid w:val="00D12014"/>
    <w:rsid w:val="00D15FBA"/>
    <w:rsid w:val="00D2478F"/>
    <w:rsid w:val="00D254D7"/>
    <w:rsid w:val="00D256DB"/>
    <w:rsid w:val="00D268B9"/>
    <w:rsid w:val="00D27258"/>
    <w:rsid w:val="00D27384"/>
    <w:rsid w:val="00D27CD9"/>
    <w:rsid w:val="00D27F55"/>
    <w:rsid w:val="00D30921"/>
    <w:rsid w:val="00D311F8"/>
    <w:rsid w:val="00D314F8"/>
    <w:rsid w:val="00D34619"/>
    <w:rsid w:val="00D36FAB"/>
    <w:rsid w:val="00D3765D"/>
    <w:rsid w:val="00D37CD3"/>
    <w:rsid w:val="00D408B4"/>
    <w:rsid w:val="00D42D67"/>
    <w:rsid w:val="00D430E1"/>
    <w:rsid w:val="00D431AB"/>
    <w:rsid w:val="00D441AE"/>
    <w:rsid w:val="00D442AB"/>
    <w:rsid w:val="00D4546B"/>
    <w:rsid w:val="00D462D2"/>
    <w:rsid w:val="00D4673F"/>
    <w:rsid w:val="00D50380"/>
    <w:rsid w:val="00D50CA7"/>
    <w:rsid w:val="00D51B08"/>
    <w:rsid w:val="00D521E1"/>
    <w:rsid w:val="00D525AF"/>
    <w:rsid w:val="00D542A9"/>
    <w:rsid w:val="00D54BBC"/>
    <w:rsid w:val="00D617E1"/>
    <w:rsid w:val="00D6252D"/>
    <w:rsid w:val="00D634D2"/>
    <w:rsid w:val="00D643D9"/>
    <w:rsid w:val="00D65347"/>
    <w:rsid w:val="00D6684C"/>
    <w:rsid w:val="00D67B37"/>
    <w:rsid w:val="00D701FF"/>
    <w:rsid w:val="00D7023C"/>
    <w:rsid w:val="00D705A7"/>
    <w:rsid w:val="00D72310"/>
    <w:rsid w:val="00D72469"/>
    <w:rsid w:val="00D73DF4"/>
    <w:rsid w:val="00D752F2"/>
    <w:rsid w:val="00D802B0"/>
    <w:rsid w:val="00D813D6"/>
    <w:rsid w:val="00D8152F"/>
    <w:rsid w:val="00D8218E"/>
    <w:rsid w:val="00D83C99"/>
    <w:rsid w:val="00D8532A"/>
    <w:rsid w:val="00D863A3"/>
    <w:rsid w:val="00D8753D"/>
    <w:rsid w:val="00D902E1"/>
    <w:rsid w:val="00D9197A"/>
    <w:rsid w:val="00D92C42"/>
    <w:rsid w:val="00D92FD8"/>
    <w:rsid w:val="00D93C80"/>
    <w:rsid w:val="00D9587B"/>
    <w:rsid w:val="00DA409A"/>
    <w:rsid w:val="00DA71AD"/>
    <w:rsid w:val="00DA73AC"/>
    <w:rsid w:val="00DA7B60"/>
    <w:rsid w:val="00DB1C2E"/>
    <w:rsid w:val="00DB2487"/>
    <w:rsid w:val="00DB33A0"/>
    <w:rsid w:val="00DB3CA2"/>
    <w:rsid w:val="00DB3CE6"/>
    <w:rsid w:val="00DB5E07"/>
    <w:rsid w:val="00DC41B1"/>
    <w:rsid w:val="00DD1D46"/>
    <w:rsid w:val="00DD1FB9"/>
    <w:rsid w:val="00DD2B7E"/>
    <w:rsid w:val="00DD38CD"/>
    <w:rsid w:val="00DD397B"/>
    <w:rsid w:val="00DD685A"/>
    <w:rsid w:val="00DE01C3"/>
    <w:rsid w:val="00DE0504"/>
    <w:rsid w:val="00DE0C07"/>
    <w:rsid w:val="00DE1A04"/>
    <w:rsid w:val="00DE55D6"/>
    <w:rsid w:val="00DF17FA"/>
    <w:rsid w:val="00DF4DBD"/>
    <w:rsid w:val="00DF66B3"/>
    <w:rsid w:val="00E02AD9"/>
    <w:rsid w:val="00E040B2"/>
    <w:rsid w:val="00E04C44"/>
    <w:rsid w:val="00E05E10"/>
    <w:rsid w:val="00E074B3"/>
    <w:rsid w:val="00E10995"/>
    <w:rsid w:val="00E12EF6"/>
    <w:rsid w:val="00E14441"/>
    <w:rsid w:val="00E1544B"/>
    <w:rsid w:val="00E16102"/>
    <w:rsid w:val="00E16A42"/>
    <w:rsid w:val="00E233D1"/>
    <w:rsid w:val="00E24FFD"/>
    <w:rsid w:val="00E250DB"/>
    <w:rsid w:val="00E25EC6"/>
    <w:rsid w:val="00E26842"/>
    <w:rsid w:val="00E271D7"/>
    <w:rsid w:val="00E30B82"/>
    <w:rsid w:val="00E31372"/>
    <w:rsid w:val="00E313D7"/>
    <w:rsid w:val="00E31C0A"/>
    <w:rsid w:val="00E33CF7"/>
    <w:rsid w:val="00E33D67"/>
    <w:rsid w:val="00E34CA2"/>
    <w:rsid w:val="00E35152"/>
    <w:rsid w:val="00E363E9"/>
    <w:rsid w:val="00E36B67"/>
    <w:rsid w:val="00E404E3"/>
    <w:rsid w:val="00E406F8"/>
    <w:rsid w:val="00E41348"/>
    <w:rsid w:val="00E41A1E"/>
    <w:rsid w:val="00E424FE"/>
    <w:rsid w:val="00E43453"/>
    <w:rsid w:val="00E46328"/>
    <w:rsid w:val="00E467BF"/>
    <w:rsid w:val="00E46E31"/>
    <w:rsid w:val="00E4751D"/>
    <w:rsid w:val="00E47FF2"/>
    <w:rsid w:val="00E500B9"/>
    <w:rsid w:val="00E50879"/>
    <w:rsid w:val="00E54F24"/>
    <w:rsid w:val="00E55F8F"/>
    <w:rsid w:val="00E56757"/>
    <w:rsid w:val="00E65D89"/>
    <w:rsid w:val="00E6652B"/>
    <w:rsid w:val="00E67F29"/>
    <w:rsid w:val="00E7022D"/>
    <w:rsid w:val="00E70314"/>
    <w:rsid w:val="00E72C90"/>
    <w:rsid w:val="00E7350B"/>
    <w:rsid w:val="00E76659"/>
    <w:rsid w:val="00E7697E"/>
    <w:rsid w:val="00E77FE8"/>
    <w:rsid w:val="00E803B0"/>
    <w:rsid w:val="00E80CA0"/>
    <w:rsid w:val="00E82575"/>
    <w:rsid w:val="00E86D04"/>
    <w:rsid w:val="00E87571"/>
    <w:rsid w:val="00E91359"/>
    <w:rsid w:val="00E91CC7"/>
    <w:rsid w:val="00E92E80"/>
    <w:rsid w:val="00E965D4"/>
    <w:rsid w:val="00E97622"/>
    <w:rsid w:val="00E979B7"/>
    <w:rsid w:val="00EA07CA"/>
    <w:rsid w:val="00EA12D2"/>
    <w:rsid w:val="00EA1BC6"/>
    <w:rsid w:val="00EA238E"/>
    <w:rsid w:val="00EA255A"/>
    <w:rsid w:val="00EA2A72"/>
    <w:rsid w:val="00EA3469"/>
    <w:rsid w:val="00EA3E0E"/>
    <w:rsid w:val="00EA5294"/>
    <w:rsid w:val="00EA531E"/>
    <w:rsid w:val="00EA607F"/>
    <w:rsid w:val="00EA6126"/>
    <w:rsid w:val="00EA679F"/>
    <w:rsid w:val="00EA6B33"/>
    <w:rsid w:val="00EB0267"/>
    <w:rsid w:val="00EB19D6"/>
    <w:rsid w:val="00EB1C00"/>
    <w:rsid w:val="00EB226A"/>
    <w:rsid w:val="00EB265C"/>
    <w:rsid w:val="00EB3FC3"/>
    <w:rsid w:val="00EB496E"/>
    <w:rsid w:val="00EB4DBA"/>
    <w:rsid w:val="00EB6719"/>
    <w:rsid w:val="00EB70EF"/>
    <w:rsid w:val="00EB7EFB"/>
    <w:rsid w:val="00EC002C"/>
    <w:rsid w:val="00EC21E7"/>
    <w:rsid w:val="00EC26ED"/>
    <w:rsid w:val="00EC3323"/>
    <w:rsid w:val="00EC4A51"/>
    <w:rsid w:val="00EC7B7E"/>
    <w:rsid w:val="00ED119F"/>
    <w:rsid w:val="00ED218D"/>
    <w:rsid w:val="00ED3447"/>
    <w:rsid w:val="00ED3C2C"/>
    <w:rsid w:val="00ED468B"/>
    <w:rsid w:val="00ED4A52"/>
    <w:rsid w:val="00ED5132"/>
    <w:rsid w:val="00ED739C"/>
    <w:rsid w:val="00ED7F4D"/>
    <w:rsid w:val="00EE05E3"/>
    <w:rsid w:val="00EE0994"/>
    <w:rsid w:val="00EE22E6"/>
    <w:rsid w:val="00EE2DCD"/>
    <w:rsid w:val="00EE4A15"/>
    <w:rsid w:val="00EE52CD"/>
    <w:rsid w:val="00EE5C90"/>
    <w:rsid w:val="00EE68A1"/>
    <w:rsid w:val="00EF0D10"/>
    <w:rsid w:val="00EF0D66"/>
    <w:rsid w:val="00EF3616"/>
    <w:rsid w:val="00EF39B9"/>
    <w:rsid w:val="00EF5B7D"/>
    <w:rsid w:val="00EF7F48"/>
    <w:rsid w:val="00F00113"/>
    <w:rsid w:val="00F0077D"/>
    <w:rsid w:val="00F00982"/>
    <w:rsid w:val="00F009C6"/>
    <w:rsid w:val="00F05573"/>
    <w:rsid w:val="00F107EB"/>
    <w:rsid w:val="00F129BE"/>
    <w:rsid w:val="00F13319"/>
    <w:rsid w:val="00F1376E"/>
    <w:rsid w:val="00F13A15"/>
    <w:rsid w:val="00F15459"/>
    <w:rsid w:val="00F227AA"/>
    <w:rsid w:val="00F2342A"/>
    <w:rsid w:val="00F2372E"/>
    <w:rsid w:val="00F237CF"/>
    <w:rsid w:val="00F2411D"/>
    <w:rsid w:val="00F2577A"/>
    <w:rsid w:val="00F277BC"/>
    <w:rsid w:val="00F305A0"/>
    <w:rsid w:val="00F31850"/>
    <w:rsid w:val="00F33647"/>
    <w:rsid w:val="00F34125"/>
    <w:rsid w:val="00F37BD1"/>
    <w:rsid w:val="00F37D0A"/>
    <w:rsid w:val="00F40DD9"/>
    <w:rsid w:val="00F43435"/>
    <w:rsid w:val="00F43DAE"/>
    <w:rsid w:val="00F450D2"/>
    <w:rsid w:val="00F47408"/>
    <w:rsid w:val="00F4749F"/>
    <w:rsid w:val="00F50FFD"/>
    <w:rsid w:val="00F51ECB"/>
    <w:rsid w:val="00F51F26"/>
    <w:rsid w:val="00F52027"/>
    <w:rsid w:val="00F54D39"/>
    <w:rsid w:val="00F557C5"/>
    <w:rsid w:val="00F6083E"/>
    <w:rsid w:val="00F60D9F"/>
    <w:rsid w:val="00F60F23"/>
    <w:rsid w:val="00F60F59"/>
    <w:rsid w:val="00F61465"/>
    <w:rsid w:val="00F62D19"/>
    <w:rsid w:val="00F65E00"/>
    <w:rsid w:val="00F66DEE"/>
    <w:rsid w:val="00F704C9"/>
    <w:rsid w:val="00F73400"/>
    <w:rsid w:val="00F75DDE"/>
    <w:rsid w:val="00F77128"/>
    <w:rsid w:val="00F80453"/>
    <w:rsid w:val="00F80E46"/>
    <w:rsid w:val="00F81E59"/>
    <w:rsid w:val="00F82BD3"/>
    <w:rsid w:val="00F84258"/>
    <w:rsid w:val="00F854DB"/>
    <w:rsid w:val="00F85552"/>
    <w:rsid w:val="00F92281"/>
    <w:rsid w:val="00F943F3"/>
    <w:rsid w:val="00F95002"/>
    <w:rsid w:val="00F95292"/>
    <w:rsid w:val="00FA2ED2"/>
    <w:rsid w:val="00FA48B9"/>
    <w:rsid w:val="00FA4AC1"/>
    <w:rsid w:val="00FA5346"/>
    <w:rsid w:val="00FA534F"/>
    <w:rsid w:val="00FA5DF9"/>
    <w:rsid w:val="00FA7795"/>
    <w:rsid w:val="00FB1259"/>
    <w:rsid w:val="00FB1EE0"/>
    <w:rsid w:val="00FB47C7"/>
    <w:rsid w:val="00FB62CD"/>
    <w:rsid w:val="00FC0764"/>
    <w:rsid w:val="00FC12CD"/>
    <w:rsid w:val="00FC1F4D"/>
    <w:rsid w:val="00FC35CF"/>
    <w:rsid w:val="00FC3FC0"/>
    <w:rsid w:val="00FC4611"/>
    <w:rsid w:val="00FC73DE"/>
    <w:rsid w:val="00FC7CB8"/>
    <w:rsid w:val="00FD1620"/>
    <w:rsid w:val="00FD1E9B"/>
    <w:rsid w:val="00FD4CA7"/>
    <w:rsid w:val="00FE0E82"/>
    <w:rsid w:val="00FE19BC"/>
    <w:rsid w:val="00FE2F02"/>
    <w:rsid w:val="00FE2F80"/>
    <w:rsid w:val="00FE30BC"/>
    <w:rsid w:val="00FE3239"/>
    <w:rsid w:val="00FE34A1"/>
    <w:rsid w:val="00FE543C"/>
    <w:rsid w:val="00FE5BFD"/>
    <w:rsid w:val="00FF40B7"/>
    <w:rsid w:val="00FF5D2F"/>
    <w:rsid w:val="00FF678C"/>
    <w:rsid w:val="00FF6F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3D3687"/>
  <w15:docId w15:val="{2C0F9C7B-33CC-4C63-9011-B06BE65C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4C93"/>
    <w:pPr>
      <w:spacing w:after="0" w:line="240" w:lineRule="auto"/>
      <w:jc w:val="center"/>
    </w:pPr>
    <w:rPr>
      <w:rFonts w:ascii="Times New Roman" w:eastAsia="SimSun" w:hAnsi="Times New Roman" w:cs="Times New Roman"/>
      <w:sz w:val="20"/>
      <w:szCs w:val="20"/>
      <w:lang w:eastAsia="en-US"/>
    </w:rPr>
  </w:style>
  <w:style w:type="paragraph" w:styleId="Heading1">
    <w:name w:val="heading 1"/>
    <w:basedOn w:val="Normal"/>
    <w:next w:val="Normal"/>
    <w:qFormat/>
    <w:rsid w:val="0076673B"/>
    <w:pPr>
      <w:keepNext/>
      <w:keepLines/>
      <w:numPr>
        <w:numId w:val="1"/>
      </w:numPr>
      <w:tabs>
        <w:tab w:val="left" w:pos="216"/>
      </w:tabs>
      <w:spacing w:before="160" w:after="80"/>
      <w:outlineLvl w:val="0"/>
    </w:pPr>
    <w:rPr>
      <w:smallCaps/>
      <w:noProof/>
    </w:rPr>
  </w:style>
  <w:style w:type="paragraph" w:styleId="Heading2">
    <w:name w:val="heading 2"/>
    <w:basedOn w:val="Normal"/>
    <w:next w:val="Normal"/>
    <w:qFormat/>
    <w:rsid w:val="0076673B"/>
    <w:pPr>
      <w:keepNext/>
      <w:keepLines/>
      <w:numPr>
        <w:ilvl w:val="1"/>
        <w:numId w:val="1"/>
      </w:numPr>
      <w:spacing w:before="120" w:after="60"/>
      <w:jc w:val="left"/>
      <w:outlineLvl w:val="1"/>
    </w:pPr>
    <w:rPr>
      <w:i/>
      <w:iCs/>
      <w:noProof/>
    </w:rPr>
  </w:style>
  <w:style w:type="paragraph" w:styleId="Heading3">
    <w:name w:val="heading 3"/>
    <w:basedOn w:val="Normal"/>
    <w:next w:val="Normal"/>
    <w:qFormat/>
    <w:rsid w:val="0076673B"/>
    <w:pPr>
      <w:numPr>
        <w:ilvl w:val="2"/>
        <w:numId w:val="8"/>
      </w:numPr>
      <w:spacing w:line="240" w:lineRule="exact"/>
      <w:jc w:val="both"/>
      <w:outlineLvl w:val="2"/>
    </w:pPr>
    <w:rPr>
      <w:i/>
      <w:iCs/>
      <w:noProof/>
    </w:rPr>
  </w:style>
  <w:style w:type="paragraph" w:styleId="Heading4">
    <w:name w:val="heading 4"/>
    <w:basedOn w:val="Normal"/>
    <w:next w:val="Normal"/>
    <w:qFormat/>
    <w:rsid w:val="0076673B"/>
    <w:pPr>
      <w:numPr>
        <w:ilvl w:val="3"/>
        <w:numId w:val="8"/>
      </w:numPr>
      <w:tabs>
        <w:tab w:val="clear" w:pos="630"/>
        <w:tab w:val="left" w:pos="720"/>
      </w:tabs>
      <w:spacing w:before="40" w:after="40"/>
      <w:jc w:val="both"/>
      <w:outlineLvl w:val="3"/>
    </w:pPr>
    <w:rPr>
      <w:i/>
      <w:iCs/>
      <w:noProof/>
    </w:rPr>
  </w:style>
  <w:style w:type="paragraph" w:styleId="Heading5">
    <w:name w:val="heading 5"/>
    <w:basedOn w:val="Normal"/>
    <w:next w:val="Normal"/>
    <w:qFormat/>
    <w:rsid w:val="0076673B"/>
    <w:pPr>
      <w:tabs>
        <w:tab w:val="left" w:pos="360"/>
      </w:tabs>
      <w:spacing w:before="160" w:after="80"/>
      <w:outlineLvl w:val="4"/>
    </w:pPr>
    <w:rPr>
      <w:smallCaps/>
      <w:noProof/>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76673B"/>
    <w:pPr>
      <w:spacing w:after="200" w:line="240" w:lineRule="auto"/>
      <w:ind w:firstLine="272"/>
      <w:jc w:val="both"/>
    </w:pPr>
    <w:rPr>
      <w:rFonts w:ascii="Times New Roman" w:eastAsia="SimSun" w:hAnsi="Times New Roman" w:cs="Times New Roman"/>
      <w:b/>
      <w:bCs/>
      <w:sz w:val="18"/>
      <w:szCs w:val="18"/>
      <w:lang w:eastAsia="en-US"/>
    </w:rPr>
  </w:style>
  <w:style w:type="paragraph" w:customStyle="1" w:styleId="Affiliation">
    <w:name w:val="Affiliation"/>
    <w:rsid w:val="0076673B"/>
    <w:pPr>
      <w:spacing w:after="0" w:line="240" w:lineRule="auto"/>
      <w:jc w:val="center"/>
    </w:pPr>
    <w:rPr>
      <w:rFonts w:ascii="Times New Roman" w:eastAsia="SimSun" w:hAnsi="Times New Roman" w:cs="Times New Roman"/>
      <w:sz w:val="20"/>
      <w:szCs w:val="20"/>
      <w:lang w:eastAsia="en-US"/>
    </w:rPr>
  </w:style>
  <w:style w:type="paragraph" w:customStyle="1" w:styleId="Author">
    <w:name w:val="Author"/>
    <w:rsid w:val="0076673B"/>
    <w:pPr>
      <w:spacing w:before="360" w:after="40" w:line="240" w:lineRule="auto"/>
      <w:jc w:val="center"/>
    </w:pPr>
    <w:rPr>
      <w:rFonts w:ascii="Times New Roman" w:eastAsia="SimSun" w:hAnsi="Times New Roman" w:cs="Times New Roman"/>
      <w:noProof/>
      <w:lang w:eastAsia="en-US"/>
    </w:rPr>
  </w:style>
  <w:style w:type="paragraph" w:styleId="BodyText">
    <w:name w:val="Body Text"/>
    <w:basedOn w:val="Normal"/>
    <w:link w:val="BodyTextChar"/>
    <w:rsid w:val="0076673B"/>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76673B"/>
    <w:rPr>
      <w:rFonts w:ascii="Times New Roman" w:eastAsia="SimSun" w:hAnsi="Times New Roman" w:cs="Times New Roman"/>
      <w:spacing w:val="-1"/>
      <w:sz w:val="20"/>
      <w:szCs w:val="20"/>
      <w:lang w:val="x-none" w:eastAsia="x-none"/>
    </w:rPr>
  </w:style>
  <w:style w:type="paragraph" w:customStyle="1" w:styleId="bulletlist">
    <w:name w:val="bullet list"/>
    <w:basedOn w:val="BodyText"/>
    <w:rsid w:val="0076673B"/>
    <w:pPr>
      <w:numPr>
        <w:numId w:val="2"/>
      </w:numPr>
      <w:tabs>
        <w:tab w:val="clear" w:pos="648"/>
      </w:tabs>
    </w:pPr>
  </w:style>
  <w:style w:type="paragraph" w:customStyle="1" w:styleId="equation">
    <w:name w:val="equation"/>
    <w:basedOn w:val="Normal"/>
    <w:rsid w:val="0076673B"/>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76673B"/>
    <w:pPr>
      <w:numPr>
        <w:numId w:val="3"/>
      </w:numPr>
      <w:tabs>
        <w:tab w:val="left" w:pos="533"/>
      </w:tabs>
      <w:spacing w:before="80" w:after="200" w:line="240" w:lineRule="auto"/>
      <w:jc w:val="both"/>
    </w:pPr>
    <w:rPr>
      <w:rFonts w:ascii="Times New Roman" w:eastAsia="SimSun" w:hAnsi="Times New Roman" w:cs="Times New Roman"/>
      <w:noProof/>
      <w:sz w:val="16"/>
      <w:szCs w:val="16"/>
      <w:lang w:eastAsia="en-US"/>
    </w:rPr>
  </w:style>
  <w:style w:type="paragraph" w:styleId="Footer">
    <w:name w:val="footer"/>
    <w:basedOn w:val="Normal"/>
    <w:link w:val="FooterChar"/>
    <w:rsid w:val="0076673B"/>
    <w:pPr>
      <w:tabs>
        <w:tab w:val="center" w:pos="4680"/>
        <w:tab w:val="right" w:pos="9360"/>
      </w:tabs>
    </w:pPr>
  </w:style>
  <w:style w:type="character" w:customStyle="1" w:styleId="FooterChar">
    <w:name w:val="Footer Char"/>
    <w:basedOn w:val="DefaultParagraphFont"/>
    <w:link w:val="Footer"/>
    <w:rsid w:val="0076673B"/>
    <w:rPr>
      <w:rFonts w:ascii="Times New Roman" w:eastAsia="SimSun" w:hAnsi="Times New Roman" w:cs="Times New Roman"/>
      <w:sz w:val="20"/>
      <w:szCs w:val="20"/>
      <w:lang w:eastAsia="en-US"/>
    </w:rPr>
  </w:style>
  <w:style w:type="paragraph" w:customStyle="1" w:styleId="footnote">
    <w:name w:val="footnote"/>
    <w:rsid w:val="0076673B"/>
    <w:pPr>
      <w:framePr w:hSpace="187" w:vSpace="187" w:wrap="notBeside" w:vAnchor="text" w:hAnchor="page" w:x="6121" w:y="577"/>
      <w:numPr>
        <w:numId w:val="4"/>
      </w:numPr>
      <w:spacing w:after="40" w:line="240" w:lineRule="auto"/>
    </w:pPr>
    <w:rPr>
      <w:rFonts w:ascii="Times New Roman" w:eastAsia="SimSun" w:hAnsi="Times New Roman" w:cs="Times New Roman"/>
      <w:sz w:val="16"/>
      <w:szCs w:val="16"/>
      <w:lang w:eastAsia="en-US"/>
    </w:rPr>
  </w:style>
  <w:style w:type="paragraph" w:styleId="Header">
    <w:name w:val="header"/>
    <w:basedOn w:val="Normal"/>
    <w:link w:val="HeaderChar"/>
    <w:rsid w:val="0076673B"/>
    <w:pPr>
      <w:tabs>
        <w:tab w:val="center" w:pos="4680"/>
        <w:tab w:val="right" w:pos="9360"/>
      </w:tabs>
    </w:pPr>
  </w:style>
  <w:style w:type="character" w:customStyle="1" w:styleId="HeaderChar">
    <w:name w:val="Header Char"/>
    <w:basedOn w:val="DefaultParagraphFont"/>
    <w:link w:val="Header"/>
    <w:rsid w:val="0076673B"/>
    <w:rPr>
      <w:rFonts w:ascii="Times New Roman" w:eastAsia="SimSun" w:hAnsi="Times New Roman" w:cs="Times New Roman"/>
      <w:sz w:val="20"/>
      <w:szCs w:val="20"/>
      <w:lang w:eastAsia="en-US"/>
    </w:rPr>
  </w:style>
  <w:style w:type="paragraph" w:customStyle="1" w:styleId="Keywords">
    <w:name w:val="Keywords"/>
    <w:basedOn w:val="Abstract"/>
    <w:qFormat/>
    <w:rsid w:val="0076673B"/>
    <w:pPr>
      <w:spacing w:after="120"/>
      <w:ind w:firstLine="274"/>
    </w:pPr>
    <w:rPr>
      <w:i/>
    </w:rPr>
  </w:style>
  <w:style w:type="paragraph" w:customStyle="1" w:styleId="papersubtitle">
    <w:name w:val="paper subtitle"/>
    <w:rsid w:val="0076673B"/>
    <w:pPr>
      <w:spacing w:after="120" w:line="240" w:lineRule="auto"/>
      <w:jc w:val="center"/>
    </w:pPr>
    <w:rPr>
      <w:rFonts w:ascii="Times New Roman" w:eastAsia="MS Mincho" w:hAnsi="Times New Roman" w:cs="Times New Roman"/>
      <w:noProof/>
      <w:sz w:val="28"/>
      <w:szCs w:val="28"/>
      <w:lang w:eastAsia="en-US"/>
    </w:rPr>
  </w:style>
  <w:style w:type="paragraph" w:customStyle="1" w:styleId="papertitle">
    <w:name w:val="paper title"/>
    <w:rsid w:val="0076673B"/>
    <w:pPr>
      <w:spacing w:after="120" w:line="240" w:lineRule="auto"/>
      <w:jc w:val="center"/>
    </w:pPr>
    <w:rPr>
      <w:rFonts w:ascii="Times New Roman" w:eastAsia="MS Mincho" w:hAnsi="Times New Roman" w:cs="Times New Roman"/>
      <w:noProof/>
      <w:sz w:val="48"/>
      <w:szCs w:val="48"/>
      <w:lang w:eastAsia="en-US"/>
    </w:rPr>
  </w:style>
  <w:style w:type="paragraph" w:customStyle="1" w:styleId="references">
    <w:name w:val="references"/>
    <w:rsid w:val="0076673B"/>
    <w:pPr>
      <w:numPr>
        <w:numId w:val="9"/>
      </w:numPr>
      <w:spacing w:after="50" w:line="180" w:lineRule="exact"/>
      <w:jc w:val="both"/>
    </w:pPr>
    <w:rPr>
      <w:rFonts w:ascii="Times New Roman" w:eastAsia="MS Mincho" w:hAnsi="Times New Roman" w:cs="Times New Roman"/>
      <w:noProof/>
      <w:sz w:val="16"/>
      <w:szCs w:val="16"/>
      <w:lang w:eastAsia="en-US"/>
    </w:rPr>
  </w:style>
  <w:style w:type="paragraph" w:customStyle="1" w:styleId="sponsors">
    <w:name w:val="sponsors"/>
    <w:rsid w:val="0076673B"/>
    <w:pPr>
      <w:framePr w:wrap="auto" w:hAnchor="text" w:x="615" w:y="2239"/>
      <w:pBdr>
        <w:top w:val="single" w:sz="4" w:space="2" w:color="auto"/>
      </w:pBdr>
      <w:spacing w:after="0" w:line="240" w:lineRule="auto"/>
      <w:ind w:firstLine="288"/>
    </w:pPr>
    <w:rPr>
      <w:rFonts w:ascii="Times New Roman" w:eastAsia="SimSun" w:hAnsi="Times New Roman" w:cs="Times New Roman"/>
      <w:sz w:val="16"/>
      <w:szCs w:val="16"/>
      <w:lang w:eastAsia="en-US"/>
    </w:rPr>
  </w:style>
  <w:style w:type="paragraph" w:customStyle="1" w:styleId="tablecolhead">
    <w:name w:val="table col head"/>
    <w:basedOn w:val="Normal"/>
    <w:rsid w:val="0076673B"/>
    <w:rPr>
      <w:b/>
      <w:bCs/>
      <w:sz w:val="16"/>
      <w:szCs w:val="16"/>
    </w:rPr>
  </w:style>
  <w:style w:type="paragraph" w:customStyle="1" w:styleId="tablecolsubhead">
    <w:name w:val="table col subhead"/>
    <w:basedOn w:val="tablecolhead"/>
    <w:rsid w:val="0076673B"/>
    <w:rPr>
      <w:i/>
      <w:iCs/>
      <w:sz w:val="15"/>
      <w:szCs w:val="15"/>
    </w:rPr>
  </w:style>
  <w:style w:type="paragraph" w:customStyle="1" w:styleId="tablecopy">
    <w:name w:val="table copy"/>
    <w:rsid w:val="0076673B"/>
    <w:pPr>
      <w:spacing w:after="0" w:line="240" w:lineRule="auto"/>
      <w:jc w:val="both"/>
    </w:pPr>
    <w:rPr>
      <w:rFonts w:ascii="Times New Roman" w:eastAsia="SimSun" w:hAnsi="Times New Roman" w:cs="Times New Roman"/>
      <w:noProof/>
      <w:sz w:val="16"/>
      <w:szCs w:val="16"/>
      <w:lang w:eastAsia="en-US"/>
    </w:rPr>
  </w:style>
  <w:style w:type="paragraph" w:customStyle="1" w:styleId="tablefootnote">
    <w:name w:val="table footnote"/>
    <w:rsid w:val="0076673B"/>
    <w:pPr>
      <w:numPr>
        <w:numId w:val="10"/>
      </w:numPr>
      <w:spacing w:before="60" w:after="30" w:line="240" w:lineRule="auto"/>
      <w:jc w:val="right"/>
    </w:pPr>
    <w:rPr>
      <w:rFonts w:ascii="Times New Roman" w:eastAsia="SimSun" w:hAnsi="Times New Roman" w:cs="Times New Roman"/>
      <w:sz w:val="12"/>
      <w:szCs w:val="12"/>
      <w:lang w:eastAsia="en-US"/>
    </w:rPr>
  </w:style>
  <w:style w:type="paragraph" w:customStyle="1" w:styleId="tablehead">
    <w:name w:val="table head"/>
    <w:rsid w:val="0076673B"/>
    <w:pPr>
      <w:numPr>
        <w:numId w:val="11"/>
      </w:numPr>
      <w:spacing w:before="240" w:after="120" w:line="216" w:lineRule="auto"/>
      <w:jc w:val="center"/>
    </w:pPr>
    <w:rPr>
      <w:rFonts w:ascii="Times New Roman" w:eastAsia="SimSun" w:hAnsi="Times New Roman" w:cs="Times New Roman"/>
      <w:smallCaps/>
      <w:noProof/>
      <w:sz w:val="16"/>
      <w:szCs w:val="16"/>
      <w:lang w:eastAsia="en-US"/>
    </w:rPr>
  </w:style>
  <w:style w:type="paragraph" w:styleId="CommentText">
    <w:name w:val="annotation text"/>
    <w:basedOn w:val="Normal"/>
    <w:link w:val="CommentTextChar"/>
    <w:uiPriority w:val="99"/>
    <w:unhideWhenUsed/>
  </w:style>
  <w:style w:type="character" w:customStyle="1" w:styleId="CommentTextChar">
    <w:name w:val="Comment Text Char"/>
    <w:basedOn w:val="DefaultParagraphFont"/>
    <w:link w:val="CommentText"/>
    <w:uiPriority w:val="99"/>
    <w:rPr>
      <w:rFonts w:ascii="Times New Roman" w:eastAsia="SimSun" w:hAnsi="Times New Roman" w:cs="Times New Roman"/>
      <w:sz w:val="20"/>
      <w:szCs w:val="20"/>
      <w:lang w:eastAsia="en-US"/>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sid w:val="00AE786B"/>
    <w:rPr>
      <w:color w:val="0563C1" w:themeColor="hyperlink"/>
      <w:u w:val="single"/>
    </w:rPr>
  </w:style>
  <w:style w:type="character" w:styleId="UnresolvedMention">
    <w:name w:val="Unresolved Mention"/>
    <w:basedOn w:val="DefaultParagraphFont"/>
    <w:uiPriority w:val="99"/>
    <w:semiHidden/>
    <w:unhideWhenUsed/>
    <w:rsid w:val="00AE786B"/>
    <w:rPr>
      <w:color w:val="605E5C"/>
      <w:shd w:val="clear" w:color="auto" w:fill="E1DFDD"/>
    </w:rPr>
  </w:style>
  <w:style w:type="character" w:styleId="PlaceholderText">
    <w:name w:val="Placeholder Text"/>
    <w:basedOn w:val="DefaultParagraphFont"/>
    <w:uiPriority w:val="99"/>
    <w:semiHidden/>
    <w:rsid w:val="00F75DDE"/>
    <w:rPr>
      <w:color w:val="808080"/>
    </w:rPr>
  </w:style>
  <w:style w:type="paragraph" w:styleId="CommentSubject">
    <w:name w:val="annotation subject"/>
    <w:basedOn w:val="CommentText"/>
    <w:next w:val="CommentText"/>
    <w:link w:val="CommentSubjectChar"/>
    <w:uiPriority w:val="99"/>
    <w:semiHidden/>
    <w:unhideWhenUsed/>
    <w:rsid w:val="00E55F8F"/>
    <w:rPr>
      <w:b/>
      <w:bCs/>
    </w:rPr>
  </w:style>
  <w:style w:type="character" w:customStyle="1" w:styleId="CommentSubjectChar">
    <w:name w:val="Comment Subject Char"/>
    <w:basedOn w:val="CommentTextChar"/>
    <w:link w:val="CommentSubject"/>
    <w:uiPriority w:val="99"/>
    <w:semiHidden/>
    <w:rsid w:val="00E55F8F"/>
    <w:rPr>
      <w:rFonts w:ascii="Times New Roman" w:eastAsia="SimSun" w:hAnsi="Times New Roman" w:cs="Times New Roman"/>
      <w:b/>
      <w:bCs/>
      <w:sz w:val="20"/>
      <w:szCs w:val="20"/>
      <w:lang w:eastAsia="en-US"/>
    </w:rPr>
  </w:style>
  <w:style w:type="character" w:styleId="FollowedHyperlink">
    <w:name w:val="FollowedHyperlink"/>
    <w:basedOn w:val="DefaultParagraphFont"/>
    <w:uiPriority w:val="99"/>
    <w:semiHidden/>
    <w:unhideWhenUsed/>
    <w:rsid w:val="008E6BA6"/>
    <w:rPr>
      <w:color w:val="954F72" w:themeColor="followedHyperlink"/>
      <w:u w:val="single"/>
    </w:rPr>
  </w:style>
  <w:style w:type="paragraph" w:styleId="ListParagraph">
    <w:name w:val="List Paragraph"/>
    <w:basedOn w:val="Normal"/>
    <w:uiPriority w:val="34"/>
    <w:qFormat/>
    <w:rsid w:val="00F60D9F"/>
    <w:pPr>
      <w:ind w:left="720"/>
      <w:contextualSpacing/>
    </w:pPr>
  </w:style>
  <w:style w:type="table" w:styleId="TableGrid">
    <w:name w:val="Table Grid"/>
    <w:basedOn w:val="TableNormal"/>
    <w:uiPriority w:val="39"/>
    <w:rsid w:val="00C905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909815">
      <w:bodyDiv w:val="1"/>
      <w:marLeft w:val="0"/>
      <w:marRight w:val="0"/>
      <w:marTop w:val="0"/>
      <w:marBottom w:val="0"/>
      <w:divBdr>
        <w:top w:val="none" w:sz="0" w:space="0" w:color="auto"/>
        <w:left w:val="none" w:sz="0" w:space="0" w:color="auto"/>
        <w:bottom w:val="none" w:sz="0" w:space="0" w:color="auto"/>
        <w:right w:val="none" w:sz="0" w:space="0" w:color="auto"/>
      </w:divBdr>
    </w:div>
    <w:div w:id="304556076">
      <w:bodyDiv w:val="1"/>
      <w:marLeft w:val="0"/>
      <w:marRight w:val="0"/>
      <w:marTop w:val="0"/>
      <w:marBottom w:val="0"/>
      <w:divBdr>
        <w:top w:val="none" w:sz="0" w:space="0" w:color="auto"/>
        <w:left w:val="none" w:sz="0" w:space="0" w:color="auto"/>
        <w:bottom w:val="none" w:sz="0" w:space="0" w:color="auto"/>
        <w:right w:val="none" w:sz="0" w:space="0" w:color="auto"/>
      </w:divBdr>
    </w:div>
    <w:div w:id="393937904">
      <w:bodyDiv w:val="1"/>
      <w:marLeft w:val="0"/>
      <w:marRight w:val="0"/>
      <w:marTop w:val="0"/>
      <w:marBottom w:val="0"/>
      <w:divBdr>
        <w:top w:val="none" w:sz="0" w:space="0" w:color="auto"/>
        <w:left w:val="none" w:sz="0" w:space="0" w:color="auto"/>
        <w:bottom w:val="none" w:sz="0" w:space="0" w:color="auto"/>
        <w:right w:val="none" w:sz="0" w:space="0" w:color="auto"/>
      </w:divBdr>
      <w:divsChild>
        <w:div w:id="1260286865">
          <w:marLeft w:val="0"/>
          <w:marRight w:val="0"/>
          <w:marTop w:val="0"/>
          <w:marBottom w:val="0"/>
          <w:divBdr>
            <w:top w:val="none" w:sz="0" w:space="0" w:color="auto"/>
            <w:left w:val="none" w:sz="0" w:space="0" w:color="auto"/>
            <w:bottom w:val="none" w:sz="0" w:space="0" w:color="auto"/>
            <w:right w:val="none" w:sz="0" w:space="0" w:color="auto"/>
          </w:divBdr>
        </w:div>
      </w:divsChild>
    </w:div>
    <w:div w:id="408309913">
      <w:bodyDiv w:val="1"/>
      <w:marLeft w:val="0"/>
      <w:marRight w:val="0"/>
      <w:marTop w:val="0"/>
      <w:marBottom w:val="0"/>
      <w:divBdr>
        <w:top w:val="none" w:sz="0" w:space="0" w:color="auto"/>
        <w:left w:val="none" w:sz="0" w:space="0" w:color="auto"/>
        <w:bottom w:val="none" w:sz="0" w:space="0" w:color="auto"/>
        <w:right w:val="none" w:sz="0" w:space="0" w:color="auto"/>
      </w:divBdr>
    </w:div>
    <w:div w:id="1064991233">
      <w:bodyDiv w:val="1"/>
      <w:marLeft w:val="0"/>
      <w:marRight w:val="0"/>
      <w:marTop w:val="0"/>
      <w:marBottom w:val="0"/>
      <w:divBdr>
        <w:top w:val="none" w:sz="0" w:space="0" w:color="auto"/>
        <w:left w:val="none" w:sz="0" w:space="0" w:color="auto"/>
        <w:bottom w:val="none" w:sz="0" w:space="0" w:color="auto"/>
        <w:right w:val="none" w:sz="0" w:space="0" w:color="auto"/>
      </w:divBdr>
    </w:div>
    <w:div w:id="1178422795">
      <w:bodyDiv w:val="1"/>
      <w:marLeft w:val="0"/>
      <w:marRight w:val="0"/>
      <w:marTop w:val="0"/>
      <w:marBottom w:val="0"/>
      <w:divBdr>
        <w:top w:val="none" w:sz="0" w:space="0" w:color="auto"/>
        <w:left w:val="none" w:sz="0" w:space="0" w:color="auto"/>
        <w:bottom w:val="none" w:sz="0" w:space="0" w:color="auto"/>
        <w:right w:val="none" w:sz="0" w:space="0" w:color="auto"/>
      </w:divBdr>
    </w:div>
    <w:div w:id="1195195964">
      <w:bodyDiv w:val="1"/>
      <w:marLeft w:val="0"/>
      <w:marRight w:val="0"/>
      <w:marTop w:val="0"/>
      <w:marBottom w:val="0"/>
      <w:divBdr>
        <w:top w:val="none" w:sz="0" w:space="0" w:color="auto"/>
        <w:left w:val="none" w:sz="0" w:space="0" w:color="auto"/>
        <w:bottom w:val="none" w:sz="0" w:space="0" w:color="auto"/>
        <w:right w:val="none" w:sz="0" w:space="0" w:color="auto"/>
      </w:divBdr>
      <w:divsChild>
        <w:div w:id="170460399">
          <w:marLeft w:val="0"/>
          <w:marRight w:val="0"/>
          <w:marTop w:val="0"/>
          <w:marBottom w:val="0"/>
          <w:divBdr>
            <w:top w:val="none" w:sz="0" w:space="0" w:color="auto"/>
            <w:left w:val="none" w:sz="0" w:space="0" w:color="auto"/>
            <w:bottom w:val="none" w:sz="0" w:space="0" w:color="auto"/>
            <w:right w:val="none" w:sz="0" w:space="0" w:color="auto"/>
          </w:divBdr>
          <w:divsChild>
            <w:div w:id="19868142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531433">
      <w:bodyDiv w:val="1"/>
      <w:marLeft w:val="0"/>
      <w:marRight w:val="0"/>
      <w:marTop w:val="0"/>
      <w:marBottom w:val="0"/>
      <w:divBdr>
        <w:top w:val="none" w:sz="0" w:space="0" w:color="auto"/>
        <w:left w:val="none" w:sz="0" w:space="0" w:color="auto"/>
        <w:bottom w:val="none" w:sz="0" w:space="0" w:color="auto"/>
        <w:right w:val="none" w:sz="0" w:space="0" w:color="auto"/>
      </w:divBdr>
    </w:div>
    <w:div w:id="1365866050">
      <w:bodyDiv w:val="1"/>
      <w:marLeft w:val="0"/>
      <w:marRight w:val="0"/>
      <w:marTop w:val="0"/>
      <w:marBottom w:val="0"/>
      <w:divBdr>
        <w:top w:val="none" w:sz="0" w:space="0" w:color="auto"/>
        <w:left w:val="none" w:sz="0" w:space="0" w:color="auto"/>
        <w:bottom w:val="none" w:sz="0" w:space="0" w:color="auto"/>
        <w:right w:val="none" w:sz="0" w:space="0" w:color="auto"/>
      </w:divBdr>
    </w:div>
    <w:div w:id="1558856224">
      <w:bodyDiv w:val="1"/>
      <w:marLeft w:val="0"/>
      <w:marRight w:val="0"/>
      <w:marTop w:val="0"/>
      <w:marBottom w:val="0"/>
      <w:divBdr>
        <w:top w:val="none" w:sz="0" w:space="0" w:color="auto"/>
        <w:left w:val="none" w:sz="0" w:space="0" w:color="auto"/>
        <w:bottom w:val="none" w:sz="0" w:space="0" w:color="auto"/>
        <w:right w:val="none" w:sz="0" w:space="0" w:color="auto"/>
      </w:divBdr>
      <w:divsChild>
        <w:div w:id="420688218">
          <w:marLeft w:val="0"/>
          <w:marRight w:val="0"/>
          <w:marTop w:val="0"/>
          <w:marBottom w:val="0"/>
          <w:divBdr>
            <w:top w:val="none" w:sz="0" w:space="0" w:color="auto"/>
            <w:left w:val="none" w:sz="0" w:space="0" w:color="auto"/>
            <w:bottom w:val="none" w:sz="0" w:space="0" w:color="auto"/>
            <w:right w:val="none" w:sz="0" w:space="0" w:color="auto"/>
          </w:divBdr>
        </w:div>
      </w:divsChild>
    </w:div>
    <w:div w:id="1636250542">
      <w:bodyDiv w:val="1"/>
      <w:marLeft w:val="0"/>
      <w:marRight w:val="0"/>
      <w:marTop w:val="0"/>
      <w:marBottom w:val="0"/>
      <w:divBdr>
        <w:top w:val="none" w:sz="0" w:space="0" w:color="auto"/>
        <w:left w:val="none" w:sz="0" w:space="0" w:color="auto"/>
        <w:bottom w:val="none" w:sz="0" w:space="0" w:color="auto"/>
        <w:right w:val="none" w:sz="0" w:space="0" w:color="auto"/>
      </w:divBdr>
      <w:divsChild>
        <w:div w:id="401411079">
          <w:marLeft w:val="0"/>
          <w:marRight w:val="0"/>
          <w:marTop w:val="0"/>
          <w:marBottom w:val="0"/>
          <w:divBdr>
            <w:top w:val="none" w:sz="0" w:space="0" w:color="auto"/>
            <w:left w:val="none" w:sz="0" w:space="0" w:color="auto"/>
            <w:bottom w:val="none" w:sz="0" w:space="0" w:color="auto"/>
            <w:right w:val="none" w:sz="0" w:space="0" w:color="auto"/>
          </w:divBdr>
        </w:div>
      </w:divsChild>
    </w:div>
    <w:div w:id="1796635623">
      <w:bodyDiv w:val="1"/>
      <w:marLeft w:val="0"/>
      <w:marRight w:val="0"/>
      <w:marTop w:val="0"/>
      <w:marBottom w:val="0"/>
      <w:divBdr>
        <w:top w:val="none" w:sz="0" w:space="0" w:color="auto"/>
        <w:left w:val="none" w:sz="0" w:space="0" w:color="auto"/>
        <w:bottom w:val="none" w:sz="0" w:space="0" w:color="auto"/>
        <w:right w:val="none" w:sz="0" w:space="0" w:color="auto"/>
      </w:divBdr>
    </w:div>
    <w:div w:id="1933122151">
      <w:bodyDiv w:val="1"/>
      <w:marLeft w:val="0"/>
      <w:marRight w:val="0"/>
      <w:marTop w:val="0"/>
      <w:marBottom w:val="0"/>
      <w:divBdr>
        <w:top w:val="none" w:sz="0" w:space="0" w:color="auto"/>
        <w:left w:val="none" w:sz="0" w:space="0" w:color="auto"/>
        <w:bottom w:val="none" w:sz="0" w:space="0" w:color="auto"/>
        <w:right w:val="none" w:sz="0" w:space="0" w:color="auto"/>
      </w:divBdr>
    </w:div>
    <w:div w:id="1940478573">
      <w:bodyDiv w:val="1"/>
      <w:marLeft w:val="0"/>
      <w:marRight w:val="0"/>
      <w:marTop w:val="0"/>
      <w:marBottom w:val="0"/>
      <w:divBdr>
        <w:top w:val="none" w:sz="0" w:space="0" w:color="auto"/>
        <w:left w:val="none" w:sz="0" w:space="0" w:color="auto"/>
        <w:bottom w:val="none" w:sz="0" w:space="0" w:color="auto"/>
        <w:right w:val="none" w:sz="0" w:space="0" w:color="auto"/>
      </w:divBdr>
    </w:div>
    <w:div w:id="2080514992">
      <w:bodyDiv w:val="1"/>
      <w:marLeft w:val="0"/>
      <w:marRight w:val="0"/>
      <w:marTop w:val="0"/>
      <w:marBottom w:val="0"/>
      <w:divBdr>
        <w:top w:val="none" w:sz="0" w:space="0" w:color="auto"/>
        <w:left w:val="none" w:sz="0" w:space="0" w:color="auto"/>
        <w:bottom w:val="none" w:sz="0" w:space="0" w:color="auto"/>
        <w:right w:val="none" w:sz="0" w:space="0" w:color="auto"/>
      </w:divBdr>
      <w:divsChild>
        <w:div w:id="407309936">
          <w:marLeft w:val="0"/>
          <w:marRight w:val="0"/>
          <w:marTop w:val="0"/>
          <w:marBottom w:val="0"/>
          <w:divBdr>
            <w:top w:val="none" w:sz="0" w:space="0" w:color="auto"/>
            <w:left w:val="none" w:sz="0" w:space="0" w:color="auto"/>
            <w:bottom w:val="none" w:sz="0" w:space="0" w:color="auto"/>
            <w:right w:val="none" w:sz="0" w:space="0" w:color="auto"/>
          </w:divBdr>
        </w:div>
      </w:divsChild>
    </w:div>
    <w:div w:id="214508133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numbering" Target="numbering.xml"/><Relationship Id="rId21" Type="http://schemas.microsoft.com/office/2011/relationships/people" Target="people.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image" Target="media/image9.tiff"/><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SaBsz8VM4IvBYck/rM02J30mi2w==">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</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2B3035F9-E8BC-49D2-95B9-0785D703D7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96</TotalTime>
  <Pages>10</Pages>
  <Words>6238</Words>
  <Characters>35557</Characters>
  <Application>Microsoft Office Word</Application>
  <DocSecurity>0</DocSecurity>
  <Lines>296</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er He</dc:creator>
  <cp:keywords/>
  <dc:description/>
  <cp:lastModifiedBy>Alexander He</cp:lastModifiedBy>
  <cp:revision>186</cp:revision>
  <dcterms:created xsi:type="dcterms:W3CDTF">2021-06-07T05:10:00Z</dcterms:created>
  <dcterms:modified xsi:type="dcterms:W3CDTF">2021-09-06T04:56:00Z</dcterms:modified>
</cp:coreProperties>
</file>